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63E0BD68"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w:t>
      </w:r>
      <w:r w:rsidR="00CE17E0">
        <w:rPr>
          <w:lang w:val="en-US"/>
        </w:rPr>
        <w:t>stick</w:t>
      </w:r>
      <w:r w:rsidRPr="00C82A9A">
        <w:rPr>
          <w:lang w:val="en-US"/>
        </w:rPr>
        <w:t xml:space="preserve">. I just hope I </w:t>
      </w:r>
      <w:r>
        <w:rPr>
          <w:lang w:val="en-US"/>
        </w:rPr>
        <w:t>won’t</w:t>
      </w:r>
      <w:r w:rsidRPr="00C82A9A">
        <w:rPr>
          <w:lang w:val="en-US"/>
        </w:rPr>
        <w:t xml:space="preserve"> disappoint </w:t>
      </w:r>
      <w:r>
        <w:rPr>
          <w:lang w:val="en-US"/>
        </w:rPr>
        <w:t>anyone</w:t>
      </w:r>
      <w:r w:rsidRPr="00C82A9A">
        <w:rPr>
          <w:lang w:val="en-US"/>
        </w:rPr>
        <w:t>. Anyway, there's no point in daydreaming, I have to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still keeps judging me, even though abused by another entity. Please, stop it, ok, I trained so hard for this, it can’t be that bad. And I’m not alone, right? So get the fuck out and cease your assumptions and appraisals. </w:t>
      </w:r>
    </w:p>
    <w:p w14:paraId="0C7A5FDB" w14:textId="78A16217" w:rsidR="00514645" w:rsidRDefault="00514645">
      <w:pPr>
        <w:rPr>
          <w:lang w:val="en-US"/>
        </w:rPr>
      </w:pPr>
      <w:r>
        <w:rPr>
          <w:lang w:val="en-US"/>
        </w:rPr>
        <w:t>But, inside – deep inside of me, I understood its point. It makes me feel nauseous that even a fucking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r w:rsidR="00C6767B">
        <w:rPr>
          <w:lang w:val="en-US"/>
        </w:rPr>
        <w:t>pieces</w:t>
      </w:r>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bitch!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r w:rsidR="00932548">
        <w:rPr>
          <w:lang w:val="en-US"/>
        </w:rPr>
        <w:t xml:space="preserve">In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t>Walk to the urin</w:t>
      </w:r>
      <w:r w:rsidR="003169B2">
        <w:rPr>
          <w:lang w:val="en-US"/>
        </w:rPr>
        <w:t>a</w:t>
      </w:r>
      <w:r>
        <w:rPr>
          <w:lang w:val="en-US"/>
        </w:rPr>
        <w:t>l</w:t>
      </w:r>
    </w:p>
    <w:p w14:paraId="5FF6052B" w14:textId="1768013E" w:rsidR="00793487" w:rsidRDefault="00793487" w:rsidP="00793487">
      <w:pPr>
        <w:rPr>
          <w:lang w:val="en-US"/>
        </w:rPr>
      </w:pPr>
      <w:r>
        <w:rPr>
          <w:lang w:val="en-US"/>
        </w:rPr>
        <w:lastRenderedPageBreak/>
        <w:t xml:space="preserve">My back teeth are floating, man! I’m so relieved! Now I can urinate in peace, without people noticing. I don’t understand how men may pee outsid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urinate</w:t>
      </w:r>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s / walk to the toilets</w:t>
      </w:r>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Enter toilet 1</w:t>
      </w:r>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Enter toilet 2</w:t>
      </w:r>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am capable of seeing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Walk to shower / walk to showers</w:t>
      </w:r>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Look at showers</w:t>
      </w:r>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handle</w:t>
      </w:r>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Walk to toilets</w:t>
      </w:r>
    </w:p>
    <w:p w14:paraId="0D4DDD98" w14:textId="7820ACB6" w:rsidR="00464222" w:rsidRDefault="00464222" w:rsidP="00CC688E">
      <w:pPr>
        <w:pStyle w:val="ListParagraph"/>
        <w:numPr>
          <w:ilvl w:val="0"/>
          <w:numId w:val="1"/>
        </w:numPr>
        <w:rPr>
          <w:lang w:val="en-US"/>
        </w:rPr>
      </w:pPr>
      <w:r>
        <w:rPr>
          <w:lang w:val="en-US"/>
        </w:rPr>
        <w:t>Enter toilet 2</w:t>
      </w:r>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Take black handle</w:t>
      </w:r>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put black handle in black hole</w:t>
      </w:r>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Look at wall</w:t>
      </w:r>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Look around</w:t>
      </w:r>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the showers and a large room on the right.</w:t>
      </w:r>
      <w:r w:rsidR="0053093A">
        <w:rPr>
          <w:lang w:val="en-US"/>
        </w:rPr>
        <w:t xml:space="preserve"> And, of course, that shitty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Walk to room</w:t>
      </w:r>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6C93C027" w14:textId="77777777" w:rsidR="00595FF2" w:rsidRDefault="00E44D39" w:rsidP="0089304E">
      <w:pPr>
        <w:rPr>
          <w:lang w:val="en-US"/>
        </w:rPr>
      </w:pPr>
      <w:r w:rsidRPr="00E44D39">
        <w:rPr>
          <w:lang w:val="en-US"/>
        </w:rPr>
        <w:t>A huge seat along all three walls in front of me, in the shape of a U, looking at me. They look young: younger than me, hell yes. Their surface is polished and soft. A sort of brown hue that makes me feel warm. Relieved. Alive.</w:t>
      </w:r>
    </w:p>
    <w:p w14:paraId="0750E12F" w14:textId="34E266EF"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r>
        <w:rPr>
          <w:lang w:val="en-US"/>
        </w:rPr>
        <w:t>Shi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dress up</w:t>
      </w:r>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Put suitcase down</w:t>
      </w:r>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I have to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Walk to seat</w:t>
      </w:r>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Walk to front seat</w:t>
      </w:r>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Walk to right seat</w:t>
      </w:r>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Walk to left seat</w:t>
      </w:r>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Put suitcase down</w:t>
      </w:r>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Holy crap!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Just calm down and fucking think.</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Look around</w:t>
      </w:r>
    </w:p>
    <w:p w14:paraId="5B719DC3" w14:textId="0954584C" w:rsidR="003D1500" w:rsidRDefault="003D1500" w:rsidP="003D1500">
      <w:pPr>
        <w:rPr>
          <w:lang w:val="en-US"/>
        </w:rPr>
      </w:pPr>
      <w:r w:rsidRPr="003D1500">
        <w:rPr>
          <w:lang w:val="en-US"/>
        </w:rPr>
        <w:t>I am the only one here at the momen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Walk to right seat</w:t>
      </w:r>
    </w:p>
    <w:p w14:paraId="02C494FF" w14:textId="3CF6F975" w:rsidR="001352F7" w:rsidRDefault="001352F7" w:rsidP="001352F7">
      <w:pPr>
        <w:rPr>
          <w:lang w:val="en-US"/>
        </w:rPr>
      </w:pPr>
      <w:r>
        <w:rPr>
          <w:lang w:val="en-US"/>
        </w:rPr>
        <w:lastRenderedPageBreak/>
        <w:t xml:space="preserve">I’m now next to the two bags on the right seat. </w:t>
      </w:r>
    </w:p>
    <w:p w14:paraId="6543EE03" w14:textId="137B0F45" w:rsidR="001352F7" w:rsidRDefault="001352F7" w:rsidP="001352F7">
      <w:pPr>
        <w:pStyle w:val="ListParagraph"/>
        <w:numPr>
          <w:ilvl w:val="0"/>
          <w:numId w:val="1"/>
        </w:numPr>
        <w:rPr>
          <w:lang w:val="en-US"/>
        </w:rPr>
      </w:pPr>
      <w:r>
        <w:rPr>
          <w:lang w:val="en-US"/>
        </w:rPr>
        <w:t>Look at bags</w:t>
      </w:r>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has to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Walk to shower room hall / walk to shower hall</w:t>
      </w:r>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Walk to showers</w:t>
      </w:r>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Walk to sink</w:t>
      </w:r>
    </w:p>
    <w:p w14:paraId="571645E3" w14:textId="743732DC" w:rsidR="0053093A" w:rsidRDefault="0053093A" w:rsidP="0053093A">
      <w:pPr>
        <w:rPr>
          <w:lang w:val="en-US"/>
        </w:rPr>
      </w:pPr>
      <w:r>
        <w:rPr>
          <w:lang w:val="en-US"/>
        </w:rPr>
        <w:t xml:space="preserve">Of course! This tap may supply water. </w:t>
      </w:r>
    </w:p>
    <w:p w14:paraId="197E8AD4" w14:textId="7C022EB7" w:rsidR="0053093A" w:rsidRDefault="0053093A" w:rsidP="0053093A">
      <w:pPr>
        <w:rPr>
          <w:lang w:val="en-US"/>
        </w:rPr>
      </w:pPr>
      <w:r>
        <w:rPr>
          <w:lang w:val="en-US"/>
        </w:rPr>
        <w:t xml:space="preserve">Let me turn </w:t>
      </w:r>
      <w:r w:rsidR="00976A26">
        <w:rPr>
          <w:lang w:val="en-US"/>
        </w:rPr>
        <w:t>it on</w:t>
      </w:r>
      <w:r>
        <w:rPr>
          <w:lang w:val="en-US"/>
        </w:rPr>
        <w: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Turn on tap</w:t>
      </w:r>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have to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t>Undress / take off</w:t>
      </w:r>
    </w:p>
    <w:p w14:paraId="77DAF768" w14:textId="62FEB275" w:rsidR="00633E37" w:rsidRDefault="00633E37" w:rsidP="00633E37">
      <w:pPr>
        <w:rPr>
          <w:lang w:val="en-US"/>
        </w:rPr>
      </w:pPr>
      <w:r>
        <w:rPr>
          <w:lang w:val="en-US"/>
        </w:rPr>
        <w:lastRenderedPageBreak/>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have to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632701B6" w:rsidR="00633E37" w:rsidRPr="00633E37" w:rsidRDefault="00633E37" w:rsidP="00633E37">
      <w:pPr>
        <w:rPr>
          <w:lang w:val="en-US"/>
        </w:rPr>
      </w:pPr>
      <w:r w:rsidRPr="00633E37">
        <w:rPr>
          <w:lang w:val="en-US"/>
        </w:rPr>
        <w:t xml:space="preserve">Those dark brown eyes. The slight dark circles under them make them look darker. As if they </w:t>
      </w:r>
      <w:r w:rsidR="002D3A7A">
        <w:rPr>
          <w:lang w:val="en-US"/>
        </w:rPr>
        <w:t>are</w:t>
      </w:r>
      <w:r w:rsidRPr="00633E37">
        <w:rPr>
          <w:lang w:val="en-US"/>
        </w:rPr>
        <w:t xml:space="preserve"> calling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Are you all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 xml:space="preserve">--&gt; </w:t>
      </w:r>
      <w:r>
        <w:rPr>
          <w:lang w:val="en-US"/>
        </w:rPr>
        <w:t xml:space="preserve"> answer</w:t>
      </w:r>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Get dressed / dress</w:t>
      </w:r>
    </w:p>
    <w:p w14:paraId="486C7564" w14:textId="2D08757B" w:rsidR="001C1D97" w:rsidRDefault="001C1D97" w:rsidP="001C1D97">
      <w:pPr>
        <w:rPr>
          <w:lang w:val="en-US"/>
        </w:rPr>
      </w:pPr>
      <w:r>
        <w:rPr>
          <w:lang w:val="en-US"/>
        </w:rPr>
        <w:t xml:space="preserve">Which should I wear first? </w:t>
      </w:r>
      <w:r w:rsidR="006C328E">
        <w:rPr>
          <w:lang w:val="en-US"/>
        </w:rPr>
        <w:t xml:space="preserve">Shirt or trousers? </w:t>
      </w:r>
      <w:r w:rsidR="0019503B">
        <w:rPr>
          <w:lang w:val="en-US"/>
        </w:rPr>
        <w:t xml:space="preserve">What a problem </w:t>
      </w:r>
      <w:r w:rsidR="006C328E">
        <w:rPr>
          <w:lang w:val="en-US"/>
        </w:rPr>
        <w:t xml:space="preserve">I </w:t>
      </w:r>
      <w:r w:rsidR="0019503B">
        <w:rPr>
          <w:lang w:val="en-US"/>
        </w:rPr>
        <w:t>have.</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Again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like, and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1DAEBDEC" w:rsidR="00866712" w:rsidRDefault="001C1D97" w:rsidP="001C1D97">
      <w:pPr>
        <w:rPr>
          <w:lang w:val="en-US"/>
        </w:rPr>
      </w:pPr>
      <w:r w:rsidRPr="001C1D97">
        <w:rPr>
          <w:lang w:val="en-US"/>
        </w:rPr>
        <w:t>"Hygiene at its best"</w:t>
      </w:r>
      <w:r w:rsidR="007846FF">
        <w:rPr>
          <w:lang w:val="en-US"/>
        </w:rPr>
        <w:t>,</w:t>
      </w:r>
      <w:r w:rsidRPr="001C1D97">
        <w:rPr>
          <w:lang w:val="en-US"/>
        </w:rPr>
        <w:t xml:space="preserve">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I lifted my neck and somehow noticed that he has bunions on each foot. They look irritated because of the constant strain and pressure. He must be a hard working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And my head, it immediately got wet.</w:t>
      </w:r>
    </w:p>
    <w:p w14:paraId="1493660D" w14:textId="77777777" w:rsidR="00A5186F" w:rsidRDefault="00A5186F" w:rsidP="00410E12">
      <w:pPr>
        <w:rPr>
          <w:lang w:val="en-US"/>
        </w:rPr>
      </w:pPr>
    </w:p>
    <w:p w14:paraId="6E0AD1C4" w14:textId="49E45626" w:rsidR="00A5186F" w:rsidRPr="00A5186F" w:rsidRDefault="00301F91" w:rsidP="00A5186F">
      <w:pPr>
        <w:rPr>
          <w:lang w:val="en-US"/>
        </w:rPr>
      </w:pPr>
      <w:r>
        <w:rPr>
          <w:lang w:val="en-US"/>
        </w:rPr>
        <w:t>When I’m f</w:t>
      </w:r>
      <w:r w:rsidR="00A5186F" w:rsidRPr="00A5186F">
        <w:rPr>
          <w:lang w:val="en-US"/>
        </w:rPr>
        <w:t>inally wearing my shirt properly</w:t>
      </w:r>
      <w:r>
        <w:rPr>
          <w:lang w:val="en-US"/>
        </w:rPr>
        <w:t>,</w:t>
      </w:r>
      <w:r w:rsidR="00A5186F" w:rsidRPr="00A5186F">
        <w:rPr>
          <w:lang w:val="en-US"/>
        </w:rPr>
        <w:t xml:space="preserve">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60ABF747" w:rsidR="00A5186F" w:rsidRPr="00A5186F" w:rsidRDefault="00A5186F" w:rsidP="00A5186F">
      <w:pPr>
        <w:rPr>
          <w:lang w:val="en-US"/>
        </w:rPr>
      </w:pPr>
      <w:r w:rsidRPr="00A5186F">
        <w:rPr>
          <w:lang w:val="en-US"/>
        </w:rPr>
        <w:t>I tilt my head to get a better view. I tilt so fast that my neck snap</w:t>
      </w:r>
      <w:r w:rsidR="00301F91">
        <w:rPr>
          <w:lang w:val="en-US"/>
        </w:rPr>
        <w:t>s</w:t>
      </w:r>
      <w:r w:rsidRPr="00A5186F">
        <w:rPr>
          <w:lang w:val="en-US"/>
        </w:rPr>
        <w:t xml:space="preserve">.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8EF26C4" w:rsidR="00A5186F" w:rsidRPr="00A5186F" w:rsidRDefault="00A5186F" w:rsidP="00A5186F">
      <w:pPr>
        <w:rPr>
          <w:lang w:val="en-US"/>
        </w:rPr>
      </w:pPr>
      <w:r w:rsidRPr="00A5186F">
        <w:rPr>
          <w:lang w:val="en-US"/>
        </w:rPr>
        <w:t>As I approach, I notice that he ha</w:t>
      </w:r>
      <w:r w:rsidR="004E1EEF">
        <w:rPr>
          <w:lang w:val="en-US"/>
        </w:rPr>
        <w:t>s</w:t>
      </w:r>
      <w:r w:rsidRPr="00A5186F">
        <w:rPr>
          <w:lang w:val="en-US"/>
        </w:rPr>
        <w:t xml:space="preserve">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It is clear that other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693FB68A" w:rsidR="0075454F" w:rsidRPr="0075454F" w:rsidRDefault="0075454F" w:rsidP="0075454F">
      <w:pPr>
        <w:rPr>
          <w:lang w:val="en-US"/>
        </w:rPr>
      </w:pPr>
      <w:r w:rsidRPr="0075454F">
        <w:rPr>
          <w:lang w:val="en-US"/>
        </w:rPr>
        <w:lastRenderedPageBreak/>
        <w:t>"</w:t>
      </w:r>
      <w:r w:rsidR="004E1EEF">
        <w:rPr>
          <w:lang w:val="en-US"/>
        </w:rPr>
        <w:t>Where</w:t>
      </w:r>
      <w:r w:rsidRPr="0075454F">
        <w:rPr>
          <w:lang w:val="en-US"/>
        </w:rPr>
        <w:t xml:space="preserve"> are you looking?"</w:t>
      </w:r>
    </w:p>
    <w:p w14:paraId="2FD10C91" w14:textId="77205D7E" w:rsidR="0075454F" w:rsidRPr="0075454F" w:rsidRDefault="003C79A4" w:rsidP="0075454F">
      <w:pPr>
        <w:rPr>
          <w:lang w:val="en-US"/>
        </w:rPr>
      </w:pPr>
      <w:r>
        <w:rPr>
          <w:lang w:val="en-US"/>
        </w:rPr>
        <w:t xml:space="preserve">______ </w:t>
      </w:r>
      <w:proofErr w:type="spellStart"/>
      <w:r>
        <w:rPr>
          <w:lang w:val="en-US"/>
        </w:rPr>
        <w:t>fiquei</w:t>
      </w:r>
      <w:proofErr w:type="spellEnd"/>
      <w:r>
        <w:rPr>
          <w:lang w:val="en-US"/>
        </w:rPr>
        <w:t xml:space="preserve"> aqui</w:t>
      </w:r>
    </w:p>
    <w:p w14:paraId="01DBED86" w14:textId="1A6BBC0F" w:rsidR="0075454F" w:rsidRPr="0075454F" w:rsidRDefault="0075454F" w:rsidP="0075454F">
      <w:pPr>
        <w:rPr>
          <w:lang w:val="en-US"/>
        </w:rPr>
      </w:pPr>
      <w:r w:rsidRPr="0075454F">
        <w:rPr>
          <w:lang w:val="en-US"/>
        </w:rPr>
        <w:t xml:space="preserve">--&gt; </w:t>
      </w:r>
      <w:r w:rsidR="00BA5A0F">
        <w:rPr>
          <w:lang w:val="en-US"/>
        </w:rPr>
        <w:t>answer</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And not only that - I will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F9D92E5" w:rsidR="0075454F" w:rsidRPr="0075454F" w:rsidRDefault="0075454F" w:rsidP="0075454F">
      <w:pPr>
        <w:rPr>
          <w:lang w:val="en-US"/>
        </w:rPr>
      </w:pPr>
      <w:r w:rsidRPr="0075454F">
        <w:rPr>
          <w:lang w:val="en-US"/>
        </w:rPr>
        <w:t xml:space="preserve">I pick up my tracksuit </w:t>
      </w:r>
      <w:r w:rsidR="006D1517">
        <w:rPr>
          <w:lang w:val="en-US"/>
        </w:rPr>
        <w:t>pants</w:t>
      </w:r>
      <w:r w:rsidRPr="0075454F">
        <w:rPr>
          <w:lang w:val="en-US"/>
        </w:rPr>
        <w:t xml:space="preserve"> when he suddenly turns around and takes off his boxers. </w:t>
      </w:r>
    </w:p>
    <w:p w14:paraId="58C5DBA8" w14:textId="0B05A899" w:rsidR="0075454F" w:rsidRPr="0075454F" w:rsidRDefault="0075454F" w:rsidP="0075454F">
      <w:pPr>
        <w:rPr>
          <w:lang w:val="en-US"/>
        </w:rPr>
      </w:pPr>
      <w:r w:rsidRPr="0075454F">
        <w:rPr>
          <w:lang w:val="en-US"/>
        </w:rPr>
        <w:t xml:space="preserve">What a good-looking grass. No wonder, with a hose like that. His extremity is wet and </w:t>
      </w:r>
      <w:r w:rsidR="007F3FC3">
        <w:rPr>
          <w:lang w:val="en-US"/>
        </w:rPr>
        <w:t>it</w:t>
      </w:r>
      <w:r w:rsidRPr="0075454F">
        <w:rPr>
          <w:lang w:val="en-US"/>
        </w:rPr>
        <w:t xml:space="preserv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I have to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4D77D7B9" w:rsidR="0075454F" w:rsidRPr="0075454F" w:rsidRDefault="0075454F" w:rsidP="0075454F">
      <w:pPr>
        <w:rPr>
          <w:lang w:val="en-US"/>
        </w:rPr>
      </w:pPr>
      <w:r w:rsidRPr="0075454F">
        <w:rPr>
          <w:lang w:val="en-US"/>
        </w:rPr>
        <w:t>"Handsome, mate. Don't you see</w:t>
      </w:r>
      <w:r w:rsidR="00477843">
        <w:rPr>
          <w:lang w:val="en-US"/>
        </w:rPr>
        <w:t xml:space="preserve"> it</w:t>
      </w:r>
      <w:r w:rsidRPr="0075454F">
        <w:rPr>
          <w:lang w:val="en-US"/>
        </w:rPr>
        <w:t xml:space="preserve">?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Yes, that would be the safest thing to do. But I really have to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I want to take a medicine, I'm not feeling very well today. "It must be because of the anxiety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327752A5" w:rsidR="0075454F" w:rsidRPr="0075454F" w:rsidRDefault="0075454F" w:rsidP="0075454F">
      <w:pPr>
        <w:rPr>
          <w:lang w:val="en-US"/>
        </w:rPr>
      </w:pPr>
      <w:r w:rsidRPr="0075454F">
        <w:rPr>
          <w:lang w:val="en-US"/>
        </w:rPr>
        <w:t xml:space="preserve">I </w:t>
      </w:r>
      <w:r w:rsidR="00076FFE">
        <w:rPr>
          <w:lang w:val="en-US"/>
        </w:rPr>
        <w:t>can’t believe</w:t>
      </w:r>
      <w:r w:rsidRPr="0075454F">
        <w:rPr>
          <w:lang w:val="en-US"/>
        </w:rPr>
        <w:t xml:space="preserve">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So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I put my trousers on the wooden seat and walk towards him.</w:t>
      </w:r>
    </w:p>
    <w:p w14:paraId="45D83D47" w14:textId="445A547C" w:rsidR="004255B5" w:rsidRDefault="0075454F" w:rsidP="0075454F">
      <w:pPr>
        <w:rPr>
          <w:lang w:val="en-US"/>
        </w:rPr>
      </w:pPr>
      <w:r w:rsidRPr="0075454F">
        <w:rPr>
          <w:lang w:val="en-US"/>
        </w:rPr>
        <w:t>And then I reach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Just do it</w:t>
      </w:r>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15946664" w:rsidR="00DA197D" w:rsidRDefault="00186ACA" w:rsidP="00DA197D">
      <w:pPr>
        <w:pStyle w:val="ListParagraph"/>
        <w:numPr>
          <w:ilvl w:val="0"/>
          <w:numId w:val="1"/>
        </w:numPr>
        <w:rPr>
          <w:lang w:val="en-US"/>
        </w:rPr>
      </w:pPr>
      <w:r>
        <w:rPr>
          <w:lang w:val="en-US"/>
        </w:rPr>
        <w:t>Just do it</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Take off shirt</w:t>
      </w:r>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Just do it</w:t>
      </w:r>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All for that fucking pill.</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so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armpits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decide to make a long, slow lick from his bare neck to the end of his torso. And in the blink of an ey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He begins to moan louder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Even though I knew he was going to come in my mouth, I am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Default="003C0A48" w:rsidP="003C0A48">
      <w:pPr>
        <w:rPr>
          <w:lang w:val="en-US"/>
        </w:rPr>
      </w:pPr>
      <w:r w:rsidRPr="003C0A48">
        <w:rPr>
          <w:lang w:val="en-US"/>
        </w:rPr>
        <w:t xml:space="preserve">Good. I should hurry and get the pill from the front pocket of my bag before I swallow his cum. </w:t>
      </w:r>
    </w:p>
    <w:p w14:paraId="3DD87371" w14:textId="77777777" w:rsidR="00BE4DB5" w:rsidRDefault="00BE4DB5" w:rsidP="003C0A48">
      <w:pPr>
        <w:rPr>
          <w:lang w:val="en-US"/>
        </w:rPr>
      </w:pPr>
    </w:p>
    <w:p w14:paraId="0646E51C" w14:textId="221EFA35" w:rsidR="00BE4DB5" w:rsidRPr="003C0A48" w:rsidRDefault="00BE4DB5" w:rsidP="003C0A48">
      <w:pPr>
        <w:rPr>
          <w:lang w:val="en-US"/>
        </w:rPr>
      </w:pPr>
      <w:r>
        <w:rPr>
          <w:lang w:val="en-US"/>
        </w:rPr>
        <w:t xml:space="preserve">------ </w:t>
      </w:r>
      <w:proofErr w:type="spellStart"/>
      <w:r>
        <w:rPr>
          <w:lang w:val="en-US"/>
        </w:rPr>
        <w:t>fiquei</w:t>
      </w:r>
      <w:proofErr w:type="spellEnd"/>
      <w:r>
        <w:rPr>
          <w:lang w:val="en-US"/>
        </w:rPr>
        <w:t xml:space="preserve"> aqui</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4AF2CD77" w:rsidR="003C0A48" w:rsidRPr="003C0A48" w:rsidRDefault="003C0A48" w:rsidP="003C0A48">
      <w:pPr>
        <w:rPr>
          <w:lang w:val="en-US"/>
        </w:rPr>
      </w:pPr>
      <w:r w:rsidRPr="003C0A48">
        <w:rPr>
          <w:lang w:val="en-US"/>
        </w:rPr>
        <w:t xml:space="preserve">Done. I'm standing next to my bag on the left seat of this room. </w:t>
      </w:r>
      <w:r w:rsidR="00726581">
        <w:rPr>
          <w:lang w:val="en-US"/>
        </w:rPr>
        <w:t xml:space="preserve">I don’t remember closing the front pocket. </w:t>
      </w:r>
      <w:r w:rsidR="00726581" w:rsidRPr="00726581">
        <w:rPr>
          <w:lang w:val="en-US"/>
        </w:rPr>
        <w:t>But it seems I closed it and put the pills back in the bag.</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5913AE4E" w:rsidR="003C0A48" w:rsidRPr="003C0A48" w:rsidRDefault="003C0A48" w:rsidP="003C0A48">
      <w:pPr>
        <w:rPr>
          <w:lang w:val="en-US"/>
        </w:rPr>
      </w:pPr>
      <w:r w:rsidRPr="003C0A48">
        <w:rPr>
          <w:lang w:val="en-US"/>
        </w:rPr>
        <w:t>I quickly t</w:t>
      </w:r>
      <w:r w:rsidR="00346941">
        <w:rPr>
          <w:lang w:val="en-US"/>
        </w:rPr>
        <w:t>ake</w:t>
      </w:r>
      <w:r w:rsidRPr="003C0A48">
        <w:rPr>
          <w:lang w:val="en-US"/>
        </w:rPr>
        <w:t xml:space="preserve">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lastRenderedPageBreak/>
        <w:t>All this for a damn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1664A4D5" w:rsidR="003C0A48" w:rsidRPr="003C0A48" w:rsidRDefault="003C0A48" w:rsidP="003C0A48">
      <w:pPr>
        <w:rPr>
          <w:lang w:val="en-US"/>
        </w:rPr>
      </w:pPr>
      <w:r w:rsidRPr="003C0A48">
        <w:rPr>
          <w:lang w:val="en-US"/>
        </w:rPr>
        <w:t>"Are you al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So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Not long after, the other three guys from my team arrive.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lastRenderedPageBreak/>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hurry to leave the men's shower room. </w:t>
      </w:r>
    </w:p>
    <w:p w14:paraId="17E4A04C" w14:textId="77777777" w:rsidR="00C4572D" w:rsidRPr="00C4572D" w:rsidRDefault="00C4572D" w:rsidP="00C4572D">
      <w:pPr>
        <w:rPr>
          <w:lang w:val="en-US"/>
        </w:rPr>
      </w:pPr>
    </w:p>
    <w:p w14:paraId="38E64DA4" w14:textId="13A1B719" w:rsidR="00C4572D" w:rsidRPr="00C4572D" w:rsidRDefault="00C4572D" w:rsidP="00C4572D">
      <w:pPr>
        <w:rPr>
          <w:lang w:val="en-US"/>
        </w:rPr>
      </w:pPr>
      <w:r w:rsidRPr="00C4572D">
        <w:rPr>
          <w:lang w:val="en-US"/>
        </w:rPr>
        <w:t>As I cross the corridor again, I tr</w:t>
      </w:r>
      <w:r w:rsidR="00A22FEE">
        <w:rPr>
          <w:lang w:val="en-US"/>
        </w:rPr>
        <w:t>y</w:t>
      </w:r>
      <w:r w:rsidRPr="00C4572D">
        <w:rPr>
          <w:lang w:val="en-US"/>
        </w:rPr>
        <w:t xml:space="preserve">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EAE9AFF" w14:textId="07844A85" w:rsidR="00C4572D" w:rsidRPr="00C4572D" w:rsidRDefault="00C4572D" w:rsidP="00C4572D">
      <w:pPr>
        <w:rPr>
          <w:lang w:val="en-US"/>
        </w:rPr>
      </w:pPr>
      <w:r w:rsidRPr="00C4572D">
        <w:rPr>
          <w:lang w:val="en-US"/>
        </w:rPr>
        <w:t xml:space="preserve">Two minutes later, we all took our places on the track. </w:t>
      </w: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FE2D6D" w:rsidR="00C4572D" w:rsidRPr="00C4572D" w:rsidRDefault="00C4572D" w:rsidP="00C4572D">
      <w:pPr>
        <w:rPr>
          <w:lang w:val="en-US"/>
        </w:rPr>
      </w:pPr>
      <w:r w:rsidRPr="00C4572D">
        <w:rPr>
          <w:lang w:val="en-US"/>
        </w:rPr>
        <w:t>--&gt; take baton / take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Suddenly I star</w:t>
      </w:r>
      <w:r>
        <w:rPr>
          <w:lang w:val="en-US"/>
        </w:rPr>
        <w:t>t</w:t>
      </w:r>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r w:rsidRPr="00101273">
        <w:rPr>
          <w:lang w:val="en-US"/>
        </w:rPr>
        <w:t>Damn, it hurts. My leg, it fucking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Default="00101273" w:rsidP="00101273">
      <w:pPr>
        <w:rPr>
          <w:lang w:val="en-US"/>
        </w:rPr>
      </w:pPr>
      <w:r w:rsidRPr="00101273">
        <w:rPr>
          <w:lang w:val="en-US"/>
        </w:rPr>
        <w:t>"Somebody call an ambulance! Dave's just had a blackout!"</w:t>
      </w:r>
    </w:p>
    <w:p w14:paraId="3E5BE6A4" w14:textId="77777777" w:rsidR="00033FE1" w:rsidRDefault="00033FE1" w:rsidP="00101273">
      <w:pPr>
        <w:rPr>
          <w:lang w:val="en-US"/>
        </w:rPr>
      </w:pPr>
    </w:p>
    <w:p w14:paraId="6D7BC937" w14:textId="77777777" w:rsidR="00033FE1" w:rsidRDefault="00033FE1" w:rsidP="00101273">
      <w:pPr>
        <w:rPr>
          <w:lang w:val="en-US"/>
        </w:rPr>
      </w:pPr>
    </w:p>
    <w:p w14:paraId="6D77ED61" w14:textId="77777777" w:rsidR="00033FE1" w:rsidRPr="00033FE1" w:rsidRDefault="00033FE1" w:rsidP="00033FE1">
      <w:pPr>
        <w:rPr>
          <w:lang w:val="en-US"/>
        </w:rPr>
      </w:pPr>
      <w:r w:rsidRPr="00033FE1">
        <w:rPr>
          <w:lang w:val="en-US"/>
        </w:rPr>
        <w:t>2 years later</w:t>
      </w:r>
    </w:p>
    <w:p w14:paraId="2CDA8E23" w14:textId="77777777" w:rsidR="00033FE1" w:rsidRPr="00033FE1" w:rsidRDefault="00033FE1" w:rsidP="00033FE1">
      <w:pPr>
        <w:rPr>
          <w:lang w:val="en-US"/>
        </w:rPr>
      </w:pPr>
    </w:p>
    <w:p w14:paraId="578B9DC5" w14:textId="5AD80A4D" w:rsidR="00033FE1" w:rsidRPr="00033FE1" w:rsidRDefault="00033FE1" w:rsidP="00033FE1">
      <w:pPr>
        <w:rPr>
          <w:lang w:val="en-US"/>
        </w:rPr>
      </w:pPr>
      <w:r w:rsidRPr="00033FE1">
        <w:rPr>
          <w:lang w:val="en-US"/>
        </w:rPr>
        <w:t>"Hurry up, breakfast is ready!</w:t>
      </w:r>
      <w:r w:rsidR="00AE52A1">
        <w:rPr>
          <w:lang w:val="en-US"/>
        </w:rPr>
        <w:t xml:space="preserve"> Get out of bed!</w:t>
      </w:r>
      <w:r w:rsidRPr="00033FE1">
        <w:rPr>
          <w:lang w:val="en-US"/>
        </w:rPr>
        <w:t>"</w:t>
      </w:r>
    </w:p>
    <w:p w14:paraId="22306C3B" w14:textId="77777777" w:rsidR="00033FE1" w:rsidRPr="00033FE1" w:rsidRDefault="00033FE1" w:rsidP="00033FE1">
      <w:pPr>
        <w:rPr>
          <w:lang w:val="en-US"/>
        </w:rPr>
      </w:pPr>
      <w:r w:rsidRPr="00033FE1">
        <w:rPr>
          <w:lang w:val="en-US"/>
        </w:rPr>
        <w:t>"I'm coming."</w:t>
      </w:r>
    </w:p>
    <w:p w14:paraId="36B4C8DC" w14:textId="77777777" w:rsidR="00033FE1" w:rsidRPr="00033FE1" w:rsidRDefault="00033FE1" w:rsidP="00033FE1">
      <w:pPr>
        <w:rPr>
          <w:lang w:val="en-US"/>
        </w:rPr>
      </w:pPr>
    </w:p>
    <w:p w14:paraId="508A66F4" w14:textId="77777777" w:rsidR="00033FE1" w:rsidRPr="00033FE1" w:rsidRDefault="00033FE1" w:rsidP="00033FE1">
      <w:pPr>
        <w:rPr>
          <w:lang w:val="en-US"/>
        </w:rPr>
      </w:pPr>
      <w:r w:rsidRPr="00033FE1">
        <w:rPr>
          <w:lang w:val="en-US"/>
        </w:rPr>
        <w:t xml:space="preserve">I carefully get out of bed. </w:t>
      </w:r>
    </w:p>
    <w:p w14:paraId="689C7FF8" w14:textId="77777777" w:rsidR="00033FE1" w:rsidRPr="00033FE1" w:rsidRDefault="00033FE1" w:rsidP="00033FE1">
      <w:pPr>
        <w:rPr>
          <w:lang w:val="en-US"/>
        </w:rPr>
      </w:pPr>
      <w:r w:rsidRPr="00033FE1">
        <w:rPr>
          <w:lang w:val="en-US"/>
        </w:rPr>
        <w:t xml:space="preserve">I don't want to make too much noise. </w:t>
      </w:r>
    </w:p>
    <w:p w14:paraId="56E64B6C" w14:textId="77777777" w:rsidR="00033FE1" w:rsidRPr="00033FE1" w:rsidRDefault="00033FE1" w:rsidP="00033FE1">
      <w:pPr>
        <w:rPr>
          <w:lang w:val="en-US"/>
        </w:rPr>
      </w:pPr>
      <w:r w:rsidRPr="00033FE1">
        <w:rPr>
          <w:lang w:val="en-US"/>
        </w:rPr>
        <w:t>I want to show him that I can still be independent.</w:t>
      </w:r>
    </w:p>
    <w:p w14:paraId="5BE85183" w14:textId="77777777" w:rsidR="00033FE1" w:rsidRPr="00033FE1" w:rsidRDefault="00033FE1" w:rsidP="00033FE1">
      <w:pPr>
        <w:rPr>
          <w:lang w:val="en-US"/>
        </w:rPr>
      </w:pPr>
    </w:p>
    <w:p w14:paraId="7A8C0247" w14:textId="77777777" w:rsidR="00033FE1" w:rsidRPr="00033FE1" w:rsidRDefault="00033FE1" w:rsidP="00033FE1">
      <w:pPr>
        <w:rPr>
          <w:lang w:val="en-US"/>
        </w:rPr>
      </w:pPr>
      <w:r w:rsidRPr="00033FE1">
        <w:rPr>
          <w:lang w:val="en-US"/>
        </w:rPr>
        <w:t xml:space="preserve">I leave the bedroom. I try not to limp, but it's impossible. </w:t>
      </w:r>
    </w:p>
    <w:p w14:paraId="68404903" w14:textId="77777777" w:rsidR="00033FE1" w:rsidRPr="00033FE1" w:rsidRDefault="00033FE1" w:rsidP="00033FE1">
      <w:pPr>
        <w:rPr>
          <w:lang w:val="en-US"/>
        </w:rPr>
      </w:pPr>
    </w:p>
    <w:p w14:paraId="053DF599" w14:textId="77777777" w:rsidR="00033FE1" w:rsidRPr="00033FE1" w:rsidRDefault="00033FE1" w:rsidP="00033FE1">
      <w:pPr>
        <w:rPr>
          <w:lang w:val="en-US"/>
        </w:rPr>
      </w:pPr>
      <w:r w:rsidRPr="00033FE1">
        <w:rPr>
          <w:lang w:val="en-US"/>
        </w:rPr>
        <w:lastRenderedPageBreak/>
        <w:t xml:space="preserve">The stairs are a bigger nightmare for me. And they are in front of me. </w:t>
      </w:r>
    </w:p>
    <w:p w14:paraId="3503AB93" w14:textId="77777777" w:rsidR="00033FE1" w:rsidRPr="00033FE1" w:rsidRDefault="00033FE1" w:rsidP="00033FE1">
      <w:pPr>
        <w:rPr>
          <w:lang w:val="en-US"/>
        </w:rPr>
      </w:pPr>
      <w:r w:rsidRPr="00033FE1">
        <w:rPr>
          <w:lang w:val="en-US"/>
        </w:rPr>
        <w:t>Judging me. Begging me to stop trying and embarrassing myself.</w:t>
      </w:r>
    </w:p>
    <w:p w14:paraId="68D9FAB2" w14:textId="77777777" w:rsidR="00033FE1" w:rsidRPr="00033FE1" w:rsidRDefault="00033FE1" w:rsidP="00033FE1">
      <w:pPr>
        <w:rPr>
          <w:lang w:val="en-US"/>
        </w:rPr>
      </w:pPr>
    </w:p>
    <w:p w14:paraId="0D7365C5" w14:textId="77777777" w:rsidR="00033FE1" w:rsidRPr="00033FE1" w:rsidRDefault="00033FE1" w:rsidP="00033FE1">
      <w:pPr>
        <w:rPr>
          <w:lang w:val="en-US"/>
        </w:rPr>
      </w:pPr>
      <w:r w:rsidRPr="00033FE1">
        <w:rPr>
          <w:lang w:val="en-US"/>
        </w:rPr>
        <w:t>"I won't. Bitch."</w:t>
      </w:r>
    </w:p>
    <w:p w14:paraId="1F13E7A6" w14:textId="77777777" w:rsidR="00033FE1" w:rsidRPr="00033FE1" w:rsidRDefault="00033FE1" w:rsidP="00033FE1">
      <w:pPr>
        <w:rPr>
          <w:lang w:val="en-US"/>
        </w:rPr>
      </w:pPr>
    </w:p>
    <w:p w14:paraId="59AA7DCE" w14:textId="77777777" w:rsidR="00033FE1" w:rsidRPr="00033FE1" w:rsidRDefault="00033FE1" w:rsidP="00033FE1">
      <w:pPr>
        <w:rPr>
          <w:lang w:val="en-US"/>
        </w:rPr>
      </w:pPr>
      <w:r w:rsidRPr="00033FE1">
        <w:rPr>
          <w:lang w:val="en-US"/>
        </w:rPr>
        <w:t>I finally reach the end, clinging to this handrail, dragging my bad leg along with me.</w:t>
      </w:r>
    </w:p>
    <w:p w14:paraId="7CA93202" w14:textId="77777777" w:rsidR="00033FE1" w:rsidRPr="00033FE1" w:rsidRDefault="00033FE1" w:rsidP="00033FE1">
      <w:pPr>
        <w:rPr>
          <w:lang w:val="en-US"/>
        </w:rPr>
      </w:pPr>
    </w:p>
    <w:p w14:paraId="01F05F55" w14:textId="77777777" w:rsidR="00033FE1" w:rsidRPr="00033FE1" w:rsidRDefault="00033FE1" w:rsidP="00033FE1">
      <w:pPr>
        <w:rPr>
          <w:lang w:val="en-US"/>
        </w:rPr>
      </w:pPr>
      <w:r w:rsidRPr="00033FE1">
        <w:rPr>
          <w:lang w:val="en-US"/>
        </w:rPr>
        <w:t>"You could have called me."</w:t>
      </w:r>
    </w:p>
    <w:p w14:paraId="7D85E2DE" w14:textId="77777777" w:rsidR="00033FE1" w:rsidRPr="00033FE1" w:rsidRDefault="00033FE1" w:rsidP="00033FE1">
      <w:pPr>
        <w:rPr>
          <w:lang w:val="en-US"/>
        </w:rPr>
      </w:pPr>
      <w:r w:rsidRPr="00033FE1">
        <w:rPr>
          <w:lang w:val="en-US"/>
        </w:rPr>
        <w:t>"I can do it. I did it. I'm still not a failure."</w:t>
      </w:r>
    </w:p>
    <w:p w14:paraId="145D5830" w14:textId="2FB73182" w:rsidR="00033FE1" w:rsidRPr="00033FE1" w:rsidRDefault="00033FE1" w:rsidP="00033FE1">
      <w:pPr>
        <w:rPr>
          <w:lang w:val="en-US"/>
        </w:rPr>
      </w:pPr>
      <w:r w:rsidRPr="00033FE1">
        <w:rPr>
          <w:lang w:val="en-US"/>
        </w:rPr>
        <w:t>"</w:t>
      </w:r>
      <w:r>
        <w:rPr>
          <w:lang w:val="en-US"/>
        </w:rPr>
        <w:t>And who said that?</w:t>
      </w:r>
      <w:r w:rsidRPr="00033FE1">
        <w:rPr>
          <w:lang w:val="en-US"/>
        </w:rPr>
        <w:t>"</w:t>
      </w:r>
      <w:r>
        <w:rPr>
          <w:lang w:val="en-US"/>
        </w:rPr>
        <w:t>,</w:t>
      </w:r>
      <w:r w:rsidRPr="00033FE1">
        <w:rPr>
          <w:lang w:val="en-US"/>
        </w:rPr>
        <w:t xml:space="preserve"> he repli</w:t>
      </w:r>
      <w:r w:rsidR="00601231">
        <w:rPr>
          <w:lang w:val="en-US"/>
        </w:rPr>
        <w:t>es</w:t>
      </w:r>
      <w:r w:rsidRPr="00033FE1">
        <w:rPr>
          <w:lang w:val="en-US"/>
        </w:rPr>
        <w:t>. Again with that smile. That beautiful smile. That smile that I now get to see every morning.</w:t>
      </w:r>
    </w:p>
    <w:p w14:paraId="5C0CE574" w14:textId="77777777" w:rsidR="00033FE1" w:rsidRPr="00033FE1" w:rsidRDefault="00033FE1" w:rsidP="00033FE1">
      <w:pPr>
        <w:rPr>
          <w:lang w:val="en-US"/>
        </w:rPr>
      </w:pPr>
    </w:p>
    <w:p w14:paraId="75CB7FEF" w14:textId="77777777" w:rsidR="00033FE1" w:rsidRPr="00033FE1" w:rsidRDefault="00033FE1" w:rsidP="00033FE1">
      <w:pPr>
        <w:rPr>
          <w:lang w:val="en-US"/>
        </w:rPr>
      </w:pPr>
      <w:r w:rsidRPr="00033FE1">
        <w:rPr>
          <w:lang w:val="en-US"/>
        </w:rPr>
        <w:t>"Yummy, these pancakes with red berry sauce are delicious!"</w:t>
      </w:r>
    </w:p>
    <w:p w14:paraId="1AF7EA23" w14:textId="77777777" w:rsidR="00033FE1" w:rsidRPr="00033FE1" w:rsidRDefault="00033FE1" w:rsidP="00033FE1">
      <w:pPr>
        <w:rPr>
          <w:lang w:val="en-US"/>
        </w:rPr>
      </w:pPr>
      <w:r w:rsidRPr="00033FE1">
        <w:rPr>
          <w:lang w:val="en-US"/>
        </w:rPr>
        <w:t>"You spoil me so much!"</w:t>
      </w:r>
    </w:p>
    <w:p w14:paraId="694A772E" w14:textId="33DE135D" w:rsidR="00033FE1" w:rsidRDefault="00033FE1" w:rsidP="00033FE1">
      <w:pPr>
        <w:rPr>
          <w:lang w:val="en-US"/>
        </w:rPr>
      </w:pPr>
      <w:r w:rsidRPr="00033FE1">
        <w:rPr>
          <w:lang w:val="en-US"/>
        </w:rPr>
        <w:t>"And it's because I love you, Dave!"</w:t>
      </w:r>
    </w:p>
    <w:p w14:paraId="7E14F148" w14:textId="77777777" w:rsidR="00033FE1" w:rsidRDefault="00033FE1" w:rsidP="00033FE1">
      <w:pPr>
        <w:rPr>
          <w:lang w:val="en-US"/>
        </w:rPr>
      </w:pPr>
    </w:p>
    <w:p w14:paraId="17723617" w14:textId="77777777" w:rsidR="00033FE1" w:rsidRPr="00033FE1" w:rsidRDefault="00033FE1" w:rsidP="00033FE1">
      <w:pPr>
        <w:rPr>
          <w:lang w:val="en-US"/>
        </w:rPr>
      </w:pPr>
      <w:r w:rsidRPr="00033FE1">
        <w:rPr>
          <w:lang w:val="en-US"/>
        </w:rPr>
        <w:t xml:space="preserve">He is so cute. I smile at him and think how lucky I am to have him in my life. </w:t>
      </w:r>
    </w:p>
    <w:p w14:paraId="1391D511" w14:textId="77777777" w:rsidR="00033FE1" w:rsidRPr="00033FE1" w:rsidRDefault="00033FE1" w:rsidP="00033FE1">
      <w:pPr>
        <w:rPr>
          <w:lang w:val="en-US"/>
        </w:rPr>
      </w:pPr>
    </w:p>
    <w:p w14:paraId="5CA7B64E" w14:textId="77777777" w:rsidR="00033FE1" w:rsidRPr="00033FE1" w:rsidRDefault="00033FE1" w:rsidP="00033FE1">
      <w:pPr>
        <w:rPr>
          <w:lang w:val="en-US"/>
        </w:rPr>
      </w:pPr>
      <w:r w:rsidRPr="00033FE1">
        <w:rPr>
          <w:lang w:val="en-US"/>
        </w:rPr>
        <w:t xml:space="preserve">That fall changed my life. </w:t>
      </w:r>
    </w:p>
    <w:p w14:paraId="2909B2F7" w14:textId="77777777" w:rsidR="00033FE1" w:rsidRPr="00033FE1" w:rsidRDefault="00033FE1" w:rsidP="00033FE1">
      <w:pPr>
        <w:rPr>
          <w:lang w:val="en-US"/>
        </w:rPr>
      </w:pPr>
    </w:p>
    <w:p w14:paraId="74238565" w14:textId="77777777" w:rsidR="00033FE1" w:rsidRPr="00033FE1" w:rsidRDefault="00033FE1" w:rsidP="00033FE1">
      <w:pPr>
        <w:rPr>
          <w:lang w:val="en-US"/>
        </w:rPr>
      </w:pPr>
      <w:r w:rsidRPr="00033FE1">
        <w:rPr>
          <w:lang w:val="en-US"/>
        </w:rPr>
        <w:t>Loan told me that he was in the ambulance with me, he took care of everything, tried to explain to all the doctors what had happened.</w:t>
      </w:r>
    </w:p>
    <w:p w14:paraId="11C16177" w14:textId="77777777" w:rsidR="00033FE1" w:rsidRPr="00033FE1" w:rsidRDefault="00033FE1" w:rsidP="00033FE1">
      <w:pPr>
        <w:rPr>
          <w:lang w:val="en-US"/>
        </w:rPr>
      </w:pPr>
      <w:r w:rsidRPr="00033FE1">
        <w:rPr>
          <w:lang w:val="en-US"/>
        </w:rPr>
        <w:t>When asked about something I could have taken before the race, he even told them about the pill.</w:t>
      </w:r>
    </w:p>
    <w:p w14:paraId="42C4C9C1" w14:textId="77777777" w:rsidR="00033FE1" w:rsidRPr="00033FE1" w:rsidRDefault="00033FE1" w:rsidP="00033FE1">
      <w:pPr>
        <w:rPr>
          <w:lang w:val="en-US"/>
        </w:rPr>
      </w:pPr>
    </w:p>
    <w:p w14:paraId="127CBB72" w14:textId="7300E33E" w:rsidR="00033FE1" w:rsidRPr="00033FE1" w:rsidRDefault="00033FE1" w:rsidP="00033FE1">
      <w:pPr>
        <w:rPr>
          <w:lang w:val="en-US"/>
        </w:rPr>
      </w:pPr>
      <w:r w:rsidRPr="00033FE1">
        <w:rPr>
          <w:lang w:val="en-US"/>
        </w:rPr>
        <w:t>And it seems that the pill was responsible</w:t>
      </w:r>
      <w:r w:rsidR="00601231">
        <w:rPr>
          <w:lang w:val="en-US"/>
        </w:rPr>
        <w:t xml:space="preserve"> for what happened</w:t>
      </w:r>
      <w:r w:rsidRPr="00033FE1">
        <w:rPr>
          <w:lang w:val="en-US"/>
        </w:rPr>
        <w:t xml:space="preserve">. </w:t>
      </w:r>
    </w:p>
    <w:p w14:paraId="562FBF15" w14:textId="77777777" w:rsidR="00033FE1" w:rsidRPr="00033FE1" w:rsidRDefault="00033FE1" w:rsidP="00033FE1">
      <w:pPr>
        <w:rPr>
          <w:lang w:val="en-US"/>
        </w:rPr>
      </w:pPr>
      <w:r w:rsidRPr="00033FE1">
        <w:rPr>
          <w:lang w:val="en-US"/>
        </w:rPr>
        <w:t>"Oh, and we found substances that are typically associated with human sperm."</w:t>
      </w:r>
    </w:p>
    <w:p w14:paraId="00C26B17" w14:textId="0C0619A0" w:rsidR="00033FE1" w:rsidRPr="00033FE1" w:rsidRDefault="00033FE1" w:rsidP="00033FE1">
      <w:pPr>
        <w:rPr>
          <w:lang w:val="en-US"/>
        </w:rPr>
      </w:pPr>
      <w:r w:rsidRPr="00033FE1">
        <w:rPr>
          <w:lang w:val="en-US"/>
        </w:rPr>
        <w:t xml:space="preserve">"I'm his </w:t>
      </w:r>
      <w:r w:rsidR="00601231">
        <w:rPr>
          <w:lang w:val="en-US"/>
        </w:rPr>
        <w:t>boy</w:t>
      </w:r>
      <w:r w:rsidRPr="00033FE1">
        <w:rPr>
          <w:lang w:val="en-US"/>
        </w:rPr>
        <w:t>friend."</w:t>
      </w:r>
    </w:p>
    <w:p w14:paraId="3D92F865" w14:textId="77777777" w:rsidR="00033FE1" w:rsidRPr="00033FE1" w:rsidRDefault="00033FE1" w:rsidP="00033FE1">
      <w:pPr>
        <w:rPr>
          <w:lang w:val="en-US"/>
        </w:rPr>
      </w:pPr>
      <w:r w:rsidRPr="00033FE1">
        <w:rPr>
          <w:lang w:val="en-US"/>
        </w:rPr>
        <w:t>"Oh, I see."</w:t>
      </w:r>
    </w:p>
    <w:p w14:paraId="4A500685" w14:textId="77777777" w:rsidR="00033FE1" w:rsidRPr="00033FE1" w:rsidRDefault="00033FE1" w:rsidP="00033FE1">
      <w:pPr>
        <w:rPr>
          <w:lang w:val="en-US"/>
        </w:rPr>
      </w:pPr>
      <w:r w:rsidRPr="00033FE1">
        <w:rPr>
          <w:lang w:val="en-US"/>
        </w:rPr>
        <w:t xml:space="preserve">Thank God I was not awake. </w:t>
      </w:r>
    </w:p>
    <w:p w14:paraId="7B16FAB9" w14:textId="77777777" w:rsidR="00033FE1" w:rsidRPr="00033FE1" w:rsidRDefault="00033FE1" w:rsidP="00033FE1">
      <w:pPr>
        <w:rPr>
          <w:lang w:val="en-US"/>
        </w:rPr>
      </w:pPr>
    </w:p>
    <w:p w14:paraId="3B9D8651" w14:textId="77777777" w:rsidR="00033FE1" w:rsidRPr="00033FE1" w:rsidRDefault="00033FE1" w:rsidP="00033FE1">
      <w:pPr>
        <w:rPr>
          <w:lang w:val="en-US"/>
        </w:rPr>
      </w:pPr>
      <w:r w:rsidRPr="00033FE1">
        <w:rPr>
          <w:lang w:val="en-US"/>
        </w:rPr>
        <w:lastRenderedPageBreak/>
        <w:t xml:space="preserve">Later they told him I had something called traumatic myositis ossificans, and it seems that this condition causes my body injuries to turn into bone. Even a sprain can do that. </w:t>
      </w:r>
    </w:p>
    <w:p w14:paraId="253695B0" w14:textId="77777777" w:rsidR="00033FE1" w:rsidRPr="00033FE1" w:rsidRDefault="00033FE1" w:rsidP="00033FE1">
      <w:pPr>
        <w:rPr>
          <w:lang w:val="en-US"/>
        </w:rPr>
      </w:pPr>
      <w:r w:rsidRPr="00033FE1">
        <w:rPr>
          <w:lang w:val="en-US"/>
        </w:rPr>
        <w:t>Imagine what happened to my right leg after it was broken. And all the chair that went with it. Slowly I began to lose the ability to move it, to walk with it, even to bend it.</w:t>
      </w:r>
    </w:p>
    <w:p w14:paraId="3A19469F" w14:textId="77777777" w:rsidR="00033FE1" w:rsidRPr="00033FE1" w:rsidRDefault="00033FE1" w:rsidP="00033FE1">
      <w:pPr>
        <w:rPr>
          <w:lang w:val="en-US"/>
        </w:rPr>
      </w:pPr>
    </w:p>
    <w:p w14:paraId="76B718C0" w14:textId="77777777" w:rsidR="00033FE1" w:rsidRPr="00033FE1" w:rsidRDefault="00033FE1" w:rsidP="00033FE1">
      <w:pPr>
        <w:rPr>
          <w:lang w:val="en-US"/>
        </w:rPr>
      </w:pPr>
      <w:r w:rsidRPr="00033FE1">
        <w:rPr>
          <w:lang w:val="en-US"/>
        </w:rPr>
        <w:t>"So this is incurable?"</w:t>
      </w:r>
    </w:p>
    <w:p w14:paraId="693D7988" w14:textId="77777777" w:rsidR="00033FE1" w:rsidRPr="00033FE1" w:rsidRDefault="00033FE1" w:rsidP="00033FE1">
      <w:pPr>
        <w:rPr>
          <w:lang w:val="en-US"/>
        </w:rPr>
      </w:pPr>
      <w:r w:rsidRPr="00033FE1">
        <w:rPr>
          <w:lang w:val="en-US"/>
        </w:rPr>
        <w:t>"Unfortunately, yes. And it's dangerous. Any small injury can cause the bone to develop."</w:t>
      </w:r>
    </w:p>
    <w:p w14:paraId="766C32F1" w14:textId="77777777" w:rsidR="00033FE1" w:rsidRPr="00033FE1" w:rsidRDefault="00033FE1" w:rsidP="00033FE1">
      <w:pPr>
        <w:rPr>
          <w:lang w:val="en-US"/>
        </w:rPr>
      </w:pPr>
      <w:r w:rsidRPr="00033FE1">
        <w:rPr>
          <w:lang w:val="en-US"/>
        </w:rPr>
        <w:t>"So he can no longer be an athlete?"</w:t>
      </w:r>
    </w:p>
    <w:p w14:paraId="2FEB2DE7" w14:textId="77777777" w:rsidR="00033FE1" w:rsidRPr="00033FE1" w:rsidRDefault="00033FE1" w:rsidP="00033FE1">
      <w:pPr>
        <w:rPr>
          <w:lang w:val="en-US"/>
        </w:rPr>
      </w:pPr>
      <w:r w:rsidRPr="00033FE1">
        <w:rPr>
          <w:lang w:val="en-US"/>
        </w:rPr>
        <w:t>"Unfortunately, yes."</w:t>
      </w:r>
    </w:p>
    <w:p w14:paraId="6C4CD58D" w14:textId="77777777" w:rsidR="00033FE1" w:rsidRPr="00033FE1" w:rsidRDefault="00033FE1" w:rsidP="00033FE1">
      <w:pPr>
        <w:rPr>
          <w:lang w:val="en-US"/>
        </w:rPr>
      </w:pPr>
    </w:p>
    <w:p w14:paraId="3DABFB15" w14:textId="5AA96BDF" w:rsidR="00033FE1" w:rsidRDefault="00033FE1" w:rsidP="00033FE1">
      <w:pPr>
        <w:rPr>
          <w:lang w:val="en-US"/>
        </w:rPr>
      </w:pPr>
      <w:r w:rsidRPr="00033FE1">
        <w:rPr>
          <w:lang w:val="en-US"/>
        </w:rPr>
        <w:t>I cried like a little baby when I woke up and he gave me a summary of what had happened while I was asleep.</w:t>
      </w:r>
    </w:p>
    <w:p w14:paraId="71C4AC1B" w14:textId="77777777" w:rsidR="00033FE1" w:rsidRDefault="00033FE1" w:rsidP="00033FE1">
      <w:pPr>
        <w:rPr>
          <w:lang w:val="en-US"/>
        </w:rPr>
      </w:pPr>
    </w:p>
    <w:p w14:paraId="171FB981" w14:textId="77777777" w:rsidR="003446AB" w:rsidRPr="003446AB" w:rsidRDefault="003446AB" w:rsidP="003446AB">
      <w:pPr>
        <w:rPr>
          <w:lang w:val="en-US"/>
        </w:rPr>
      </w:pPr>
      <w:r w:rsidRPr="003446AB">
        <w:rPr>
          <w:lang w:val="en-US"/>
        </w:rPr>
        <w:t>"You could have pursued your dream of becoming a professional athlete, Loan. You didn't need to take care of me. A burden. I never wanted to be a burden to anyone.</w:t>
      </w:r>
    </w:p>
    <w:p w14:paraId="371C42A9" w14:textId="77777777" w:rsidR="003446AB" w:rsidRPr="003446AB" w:rsidRDefault="003446AB" w:rsidP="003446AB">
      <w:pPr>
        <w:rPr>
          <w:lang w:val="en-US"/>
        </w:rPr>
      </w:pPr>
    </w:p>
    <w:p w14:paraId="52361B18" w14:textId="77777777" w:rsidR="003446AB" w:rsidRPr="003446AB" w:rsidRDefault="003446AB" w:rsidP="003446AB">
      <w:pPr>
        <w:rPr>
          <w:lang w:val="en-US"/>
        </w:rPr>
      </w:pPr>
      <w:r w:rsidRPr="003446AB">
        <w:rPr>
          <w:lang w:val="en-US"/>
        </w:rPr>
        <w:t>"And who said that?"</w:t>
      </w:r>
    </w:p>
    <w:p w14:paraId="00BA4F6C" w14:textId="77777777" w:rsidR="003446AB" w:rsidRPr="003446AB" w:rsidRDefault="003446AB" w:rsidP="003446AB">
      <w:pPr>
        <w:rPr>
          <w:lang w:val="en-US"/>
        </w:rPr>
      </w:pPr>
      <w:r w:rsidRPr="003446AB">
        <w:rPr>
          <w:lang w:val="en-US"/>
        </w:rPr>
        <w:t>"I did."</w:t>
      </w:r>
    </w:p>
    <w:p w14:paraId="0685A4B3" w14:textId="77777777" w:rsidR="003446AB" w:rsidRPr="003446AB" w:rsidRDefault="003446AB" w:rsidP="003446AB">
      <w:pPr>
        <w:rPr>
          <w:lang w:val="en-US"/>
        </w:rPr>
      </w:pPr>
      <w:r w:rsidRPr="003446AB">
        <w:rPr>
          <w:lang w:val="en-US"/>
        </w:rPr>
        <w:t>"Your opinions mean NOTHING to me."</w:t>
      </w:r>
    </w:p>
    <w:p w14:paraId="500C1EED" w14:textId="77777777" w:rsidR="003446AB" w:rsidRPr="003446AB" w:rsidRDefault="003446AB" w:rsidP="003446AB">
      <w:pPr>
        <w:rPr>
          <w:lang w:val="en-US"/>
        </w:rPr>
      </w:pPr>
      <w:r w:rsidRPr="003446AB">
        <w:rPr>
          <w:lang w:val="en-US"/>
        </w:rPr>
        <w:t>"NOTHING."</w:t>
      </w:r>
    </w:p>
    <w:p w14:paraId="7C0B3C66" w14:textId="77777777" w:rsidR="003446AB" w:rsidRPr="003446AB" w:rsidRDefault="003446AB" w:rsidP="003446AB">
      <w:pPr>
        <w:rPr>
          <w:lang w:val="en-US"/>
        </w:rPr>
      </w:pPr>
      <w:r w:rsidRPr="003446AB">
        <w:rPr>
          <w:lang w:val="en-US"/>
        </w:rPr>
        <w:t>Asshole. I love you, Loan. Thank you.</w:t>
      </w:r>
    </w:p>
    <w:p w14:paraId="56190EE3" w14:textId="77777777" w:rsidR="003446AB" w:rsidRPr="003446AB" w:rsidRDefault="003446AB" w:rsidP="003446AB">
      <w:pPr>
        <w:rPr>
          <w:lang w:val="en-US"/>
        </w:rPr>
      </w:pPr>
    </w:p>
    <w:p w14:paraId="1A5D01CB" w14:textId="77777777" w:rsidR="003446AB" w:rsidRPr="003446AB" w:rsidRDefault="003446AB" w:rsidP="003446AB">
      <w:pPr>
        <w:rPr>
          <w:lang w:val="en-US"/>
        </w:rPr>
      </w:pPr>
      <w:r w:rsidRPr="003446AB">
        <w:rPr>
          <w:lang w:val="en-US"/>
        </w:rPr>
        <w:t>"But you could have done it! It could have been your bright future!"</w:t>
      </w:r>
    </w:p>
    <w:p w14:paraId="7D1A8EBA" w14:textId="77777777" w:rsidR="003446AB" w:rsidRPr="003446AB" w:rsidRDefault="003446AB" w:rsidP="003446AB">
      <w:pPr>
        <w:rPr>
          <w:lang w:val="en-US"/>
        </w:rPr>
      </w:pPr>
      <w:r w:rsidRPr="003446AB">
        <w:rPr>
          <w:lang w:val="en-US"/>
        </w:rPr>
        <w:t>"But you are my bright future."</w:t>
      </w:r>
    </w:p>
    <w:p w14:paraId="7EE2686F" w14:textId="77777777" w:rsidR="003446AB" w:rsidRPr="003446AB" w:rsidRDefault="003446AB" w:rsidP="003446AB">
      <w:pPr>
        <w:rPr>
          <w:lang w:val="en-US"/>
        </w:rPr>
      </w:pPr>
      <w:r w:rsidRPr="003446AB">
        <w:rPr>
          <w:lang w:val="en-US"/>
        </w:rPr>
        <w:t>I start to shout at him: "But what if?"</w:t>
      </w:r>
    </w:p>
    <w:p w14:paraId="4ECD55B2" w14:textId="77777777" w:rsidR="003446AB" w:rsidRPr="003446AB" w:rsidRDefault="003446AB" w:rsidP="003446AB">
      <w:pPr>
        <w:rPr>
          <w:lang w:val="en-US"/>
        </w:rPr>
      </w:pPr>
      <w:r w:rsidRPr="003446AB">
        <w:rPr>
          <w:lang w:val="en-US"/>
        </w:rPr>
        <w:t>"Do you think I would be at peace if I knew I had left you alone? I'm here because I want to be. And I mean it. A future without you will never be a future for me."</w:t>
      </w:r>
    </w:p>
    <w:p w14:paraId="365D72BE" w14:textId="77777777" w:rsidR="003446AB" w:rsidRPr="003446AB" w:rsidRDefault="003446AB" w:rsidP="003446AB">
      <w:pPr>
        <w:rPr>
          <w:lang w:val="en-US"/>
        </w:rPr>
      </w:pPr>
    </w:p>
    <w:p w14:paraId="3A07BE23" w14:textId="77777777" w:rsidR="003446AB" w:rsidRPr="003446AB" w:rsidRDefault="003446AB" w:rsidP="003446AB">
      <w:pPr>
        <w:rPr>
          <w:lang w:val="en-US"/>
        </w:rPr>
      </w:pPr>
      <w:r w:rsidRPr="003446AB">
        <w:rPr>
          <w:lang w:val="en-US"/>
        </w:rPr>
        <w:t>Why are you smiling? I just shouted at you, why are you smiling? Why are you being gentle with me?</w:t>
      </w:r>
    </w:p>
    <w:p w14:paraId="561619C2" w14:textId="77777777" w:rsidR="003446AB" w:rsidRPr="003446AB" w:rsidRDefault="003446AB" w:rsidP="003446AB">
      <w:pPr>
        <w:rPr>
          <w:lang w:val="en-US"/>
        </w:rPr>
      </w:pPr>
      <w:r w:rsidRPr="003446AB">
        <w:rPr>
          <w:lang w:val="en-US"/>
        </w:rPr>
        <w:t>I don't deserve it.</w:t>
      </w:r>
    </w:p>
    <w:p w14:paraId="28E70789" w14:textId="77777777" w:rsidR="003446AB" w:rsidRPr="003446AB" w:rsidRDefault="003446AB" w:rsidP="003446AB">
      <w:pPr>
        <w:rPr>
          <w:lang w:val="en-US"/>
        </w:rPr>
      </w:pPr>
      <w:r w:rsidRPr="003446AB">
        <w:rPr>
          <w:lang w:val="en-US"/>
        </w:rPr>
        <w:t>I deserve to die.</w:t>
      </w:r>
    </w:p>
    <w:p w14:paraId="4218E75D" w14:textId="77777777" w:rsidR="003446AB" w:rsidRPr="003446AB" w:rsidRDefault="003446AB" w:rsidP="003446AB">
      <w:pPr>
        <w:rPr>
          <w:lang w:val="en-US"/>
        </w:rPr>
      </w:pPr>
    </w:p>
    <w:p w14:paraId="5070B765" w14:textId="77777777" w:rsidR="003446AB" w:rsidRPr="003446AB" w:rsidRDefault="003446AB" w:rsidP="003446AB">
      <w:pPr>
        <w:rPr>
          <w:lang w:val="en-US"/>
        </w:rPr>
      </w:pPr>
      <w:r w:rsidRPr="003446AB">
        <w:rPr>
          <w:lang w:val="en-US"/>
        </w:rPr>
        <w:lastRenderedPageBreak/>
        <w:t>"Thank you for being here."</w:t>
      </w:r>
    </w:p>
    <w:p w14:paraId="0F388B04" w14:textId="77777777" w:rsidR="003446AB" w:rsidRPr="003446AB" w:rsidRDefault="003446AB" w:rsidP="003446AB">
      <w:pPr>
        <w:rPr>
          <w:lang w:val="en-US"/>
        </w:rPr>
      </w:pPr>
      <w:r w:rsidRPr="003446AB">
        <w:rPr>
          <w:lang w:val="en-US"/>
        </w:rPr>
        <w:t>"I mean it."</w:t>
      </w:r>
    </w:p>
    <w:p w14:paraId="0739CC75" w14:textId="77777777" w:rsidR="003446AB" w:rsidRPr="003446AB" w:rsidRDefault="003446AB" w:rsidP="003446AB">
      <w:pPr>
        <w:rPr>
          <w:lang w:val="en-US"/>
        </w:rPr>
      </w:pPr>
    </w:p>
    <w:p w14:paraId="4F655A3A" w14:textId="77777777" w:rsidR="003446AB" w:rsidRPr="003446AB" w:rsidRDefault="003446AB" w:rsidP="003446AB">
      <w:pPr>
        <w:rPr>
          <w:lang w:val="en-US"/>
        </w:rPr>
      </w:pPr>
      <w:r w:rsidRPr="003446AB">
        <w:rPr>
          <w:lang w:val="en-US"/>
        </w:rPr>
        <w:t xml:space="preserve">Tears begin to fall from my eyes. I don't understand what's happening, I wasn't expecting this. </w:t>
      </w:r>
    </w:p>
    <w:p w14:paraId="7E4345F9" w14:textId="77777777" w:rsidR="003446AB" w:rsidRPr="003446AB" w:rsidRDefault="003446AB" w:rsidP="003446AB">
      <w:pPr>
        <w:rPr>
          <w:lang w:val="en-US"/>
        </w:rPr>
      </w:pPr>
      <w:r w:rsidRPr="003446AB">
        <w:rPr>
          <w:lang w:val="en-US"/>
        </w:rPr>
        <w:t xml:space="preserve">Why am I such a snowflake? </w:t>
      </w:r>
    </w:p>
    <w:p w14:paraId="75E058AA" w14:textId="77777777" w:rsidR="003446AB" w:rsidRPr="003446AB" w:rsidRDefault="003446AB" w:rsidP="003446AB">
      <w:pPr>
        <w:rPr>
          <w:lang w:val="en-US"/>
        </w:rPr>
      </w:pPr>
    </w:p>
    <w:p w14:paraId="3AB671A9" w14:textId="77777777" w:rsidR="003446AB" w:rsidRPr="003446AB" w:rsidRDefault="003446AB" w:rsidP="003446AB">
      <w:pPr>
        <w:rPr>
          <w:lang w:val="en-US"/>
        </w:rPr>
      </w:pPr>
      <w:r w:rsidRPr="003446AB">
        <w:rPr>
          <w:lang w:val="en-US"/>
        </w:rPr>
        <w:t>"It's OK, Dave. Just let it go. Your pain."</w:t>
      </w:r>
    </w:p>
    <w:p w14:paraId="04333CA3" w14:textId="77777777" w:rsidR="003446AB" w:rsidRPr="003446AB" w:rsidRDefault="003446AB" w:rsidP="003446AB">
      <w:pPr>
        <w:rPr>
          <w:lang w:val="en-US"/>
        </w:rPr>
      </w:pPr>
      <w:r w:rsidRPr="003446AB">
        <w:rPr>
          <w:lang w:val="en-US"/>
        </w:rPr>
        <w:t>"You have a right to feel pain. Just like everyone else. Don't be ashamed of it."</w:t>
      </w:r>
    </w:p>
    <w:p w14:paraId="3CA9DD55" w14:textId="77777777" w:rsidR="003446AB" w:rsidRPr="003446AB" w:rsidRDefault="003446AB" w:rsidP="003446AB">
      <w:pPr>
        <w:rPr>
          <w:lang w:val="en-US"/>
        </w:rPr>
      </w:pPr>
    </w:p>
    <w:p w14:paraId="5B9CCE7C" w14:textId="3DD47282" w:rsidR="003446AB" w:rsidRPr="003446AB" w:rsidRDefault="003446AB" w:rsidP="003446AB">
      <w:pPr>
        <w:rPr>
          <w:lang w:val="en-US"/>
        </w:rPr>
      </w:pPr>
      <w:r w:rsidRPr="003446AB">
        <w:rPr>
          <w:lang w:val="en-US"/>
        </w:rPr>
        <w:t>Yes, I really need</w:t>
      </w:r>
      <w:r w:rsidR="00E35BAE">
        <w:rPr>
          <w:lang w:val="en-US"/>
        </w:rPr>
        <w:t xml:space="preserve">ed </w:t>
      </w:r>
      <w:r w:rsidRPr="003446AB">
        <w:rPr>
          <w:lang w:val="en-US"/>
        </w:rPr>
        <w:t xml:space="preserve">a hug. Your smell makes my mind go blank. I feel safe. Like everything is going to be all right. </w:t>
      </w:r>
    </w:p>
    <w:p w14:paraId="29AA4543" w14:textId="77777777" w:rsidR="003446AB" w:rsidRPr="003446AB" w:rsidRDefault="003446AB" w:rsidP="003446AB">
      <w:pPr>
        <w:rPr>
          <w:lang w:val="en-US"/>
        </w:rPr>
      </w:pPr>
      <w:r w:rsidRPr="003446AB">
        <w:rPr>
          <w:lang w:val="en-US"/>
        </w:rPr>
        <w:t>For once.</w:t>
      </w:r>
    </w:p>
    <w:p w14:paraId="042FE97E" w14:textId="77777777" w:rsidR="003446AB" w:rsidRPr="003446AB" w:rsidRDefault="003446AB" w:rsidP="003446AB">
      <w:pPr>
        <w:rPr>
          <w:lang w:val="en-US"/>
        </w:rPr>
      </w:pPr>
    </w:p>
    <w:p w14:paraId="3D1D4B8F" w14:textId="77777777" w:rsidR="003446AB" w:rsidRPr="003446AB" w:rsidRDefault="003446AB" w:rsidP="003446AB">
      <w:pPr>
        <w:rPr>
          <w:lang w:val="en-US"/>
        </w:rPr>
      </w:pPr>
      <w:r w:rsidRPr="003446AB">
        <w:rPr>
          <w:lang w:val="en-US"/>
        </w:rPr>
        <w:t>Just this once.</w:t>
      </w:r>
    </w:p>
    <w:p w14:paraId="27E87D0D" w14:textId="77777777" w:rsidR="003446AB" w:rsidRPr="003446AB" w:rsidRDefault="003446AB" w:rsidP="003446AB">
      <w:pPr>
        <w:rPr>
          <w:lang w:val="en-US"/>
        </w:rPr>
      </w:pPr>
    </w:p>
    <w:p w14:paraId="1D1215DF" w14:textId="77777777" w:rsidR="003446AB" w:rsidRPr="003446AB" w:rsidRDefault="003446AB" w:rsidP="003446AB">
      <w:pPr>
        <w:rPr>
          <w:lang w:val="en-US"/>
        </w:rPr>
      </w:pPr>
      <w:r w:rsidRPr="003446AB">
        <w:rPr>
          <w:lang w:val="en-US"/>
        </w:rPr>
        <w:t>"I'm here, Dave. I'll be here. Forever."</w:t>
      </w:r>
    </w:p>
    <w:p w14:paraId="59DDBDB0" w14:textId="77777777" w:rsidR="003446AB" w:rsidRPr="003446AB" w:rsidRDefault="003446AB" w:rsidP="003446AB">
      <w:pPr>
        <w:rPr>
          <w:lang w:val="en-US"/>
        </w:rPr>
      </w:pPr>
      <w:r w:rsidRPr="003446AB">
        <w:rPr>
          <w:lang w:val="en-US"/>
        </w:rPr>
        <w:t>"I know. Thank you, Loan. Thank you for everything.</w:t>
      </w:r>
    </w:p>
    <w:p w14:paraId="2AC2F330" w14:textId="77777777" w:rsidR="003446AB" w:rsidRPr="003446AB" w:rsidRDefault="003446AB" w:rsidP="003446AB">
      <w:pPr>
        <w:rPr>
          <w:lang w:val="en-US"/>
        </w:rPr>
      </w:pPr>
      <w:r w:rsidRPr="003446AB">
        <w:rPr>
          <w:lang w:val="en-US"/>
        </w:rPr>
        <w:t>"You do so much and you don't even know it, don't you, Dave?"</w:t>
      </w:r>
    </w:p>
    <w:p w14:paraId="13F841A5" w14:textId="77777777" w:rsidR="003446AB" w:rsidRPr="003446AB" w:rsidRDefault="003446AB" w:rsidP="003446AB">
      <w:pPr>
        <w:rPr>
          <w:lang w:val="en-US"/>
        </w:rPr>
      </w:pPr>
    </w:p>
    <w:p w14:paraId="35FB1C2D" w14:textId="77777777" w:rsidR="003446AB" w:rsidRPr="003446AB" w:rsidRDefault="003446AB" w:rsidP="003446AB">
      <w:pPr>
        <w:rPr>
          <w:lang w:val="en-US"/>
        </w:rPr>
      </w:pPr>
      <w:r w:rsidRPr="003446AB">
        <w:rPr>
          <w:lang w:val="en-US"/>
        </w:rPr>
        <w:t xml:space="preserve">And he quickly stops holding me and goes to get the laptop. </w:t>
      </w:r>
    </w:p>
    <w:p w14:paraId="7D74BDE4" w14:textId="77777777" w:rsidR="003446AB" w:rsidRPr="003446AB" w:rsidRDefault="003446AB" w:rsidP="003446AB">
      <w:pPr>
        <w:rPr>
          <w:lang w:val="en-US"/>
        </w:rPr>
      </w:pPr>
    </w:p>
    <w:p w14:paraId="02A5C1FA" w14:textId="77777777" w:rsidR="003446AB" w:rsidRPr="003446AB" w:rsidRDefault="003446AB" w:rsidP="003446AB">
      <w:pPr>
        <w:rPr>
          <w:lang w:val="en-US"/>
        </w:rPr>
      </w:pPr>
      <w:r w:rsidRPr="003446AB">
        <w:rPr>
          <w:lang w:val="en-US"/>
        </w:rPr>
        <w:t>"As a reward, I've bought us tickets for a trip!"</w:t>
      </w:r>
    </w:p>
    <w:p w14:paraId="2C0F47E6" w14:textId="77777777" w:rsidR="003446AB" w:rsidRPr="003446AB" w:rsidRDefault="003446AB" w:rsidP="003446AB">
      <w:pPr>
        <w:rPr>
          <w:lang w:val="en-US"/>
        </w:rPr>
      </w:pPr>
      <w:r w:rsidRPr="003446AB">
        <w:rPr>
          <w:lang w:val="en-US"/>
        </w:rPr>
        <w:t>You're joking, right?</w:t>
      </w:r>
    </w:p>
    <w:p w14:paraId="6145FF3F" w14:textId="77777777" w:rsidR="003446AB" w:rsidRPr="003446AB" w:rsidRDefault="003446AB" w:rsidP="003446AB">
      <w:pPr>
        <w:rPr>
          <w:lang w:val="en-US"/>
        </w:rPr>
      </w:pPr>
      <w:r w:rsidRPr="003446AB">
        <w:rPr>
          <w:lang w:val="en-US"/>
        </w:rPr>
        <w:t>Asshole.</w:t>
      </w:r>
    </w:p>
    <w:p w14:paraId="555E09AC" w14:textId="77777777" w:rsidR="003446AB" w:rsidRPr="003446AB" w:rsidRDefault="003446AB" w:rsidP="003446AB">
      <w:pPr>
        <w:rPr>
          <w:lang w:val="en-US"/>
        </w:rPr>
      </w:pPr>
    </w:p>
    <w:p w14:paraId="39667248" w14:textId="13A5FA02" w:rsidR="003446AB" w:rsidRDefault="003446AB" w:rsidP="003446AB">
      <w:pPr>
        <w:rPr>
          <w:lang w:val="en-US"/>
        </w:rPr>
      </w:pPr>
      <w:r w:rsidRPr="003446AB">
        <w:rPr>
          <w:lang w:val="en-US"/>
        </w:rPr>
        <w:t>Thank you. I love you, Loan. Forever.</w:t>
      </w:r>
    </w:p>
    <w:p w14:paraId="593B0BDD" w14:textId="77777777" w:rsidR="003446AB" w:rsidRDefault="003446AB" w:rsidP="003446AB">
      <w:pPr>
        <w:pBdr>
          <w:bottom w:val="single" w:sz="6" w:space="1" w:color="auto"/>
        </w:pBdr>
        <w:rPr>
          <w:lang w:val="en-US"/>
        </w:rPr>
      </w:pPr>
    </w:p>
    <w:p w14:paraId="72753B29" w14:textId="77777777" w:rsidR="00221E15" w:rsidRDefault="00221E15" w:rsidP="003446AB">
      <w:pPr>
        <w:rPr>
          <w:lang w:val="en-US"/>
        </w:rPr>
      </w:pPr>
    </w:p>
    <w:p w14:paraId="098437E9" w14:textId="77777777" w:rsidR="005000ED" w:rsidRPr="005000ED" w:rsidRDefault="005000ED" w:rsidP="005000ED">
      <w:pPr>
        <w:rPr>
          <w:lang w:val="en-US"/>
        </w:rPr>
      </w:pPr>
      <w:r w:rsidRPr="005000ED">
        <w:rPr>
          <w:lang w:val="en-US"/>
        </w:rPr>
        <w:t xml:space="preserve">We're in front of a small house in the middle of nowhere. </w:t>
      </w:r>
    </w:p>
    <w:p w14:paraId="3061AA6E" w14:textId="1537D8CA" w:rsidR="005000ED" w:rsidRPr="005000ED" w:rsidRDefault="005000ED" w:rsidP="005000ED">
      <w:pPr>
        <w:rPr>
          <w:lang w:val="en-US"/>
        </w:rPr>
      </w:pPr>
      <w:r w:rsidRPr="005000ED">
        <w:rPr>
          <w:lang w:val="en-US"/>
        </w:rPr>
        <w:t xml:space="preserve">Loan is with me. </w:t>
      </w:r>
      <w:r w:rsidR="00FC0A5E">
        <w:rPr>
          <w:lang w:val="en-US"/>
        </w:rPr>
        <w:t>By my side.</w:t>
      </w:r>
    </w:p>
    <w:p w14:paraId="2DD40E10" w14:textId="440B10CE" w:rsidR="005000ED" w:rsidRPr="005000ED" w:rsidRDefault="005000ED" w:rsidP="005000ED">
      <w:pPr>
        <w:rPr>
          <w:lang w:val="en-US"/>
        </w:rPr>
      </w:pPr>
      <w:r w:rsidRPr="005000ED">
        <w:rPr>
          <w:lang w:val="en-US"/>
        </w:rPr>
        <w:t>A large door is a few met</w:t>
      </w:r>
      <w:r w:rsidR="005C74C2">
        <w:rPr>
          <w:lang w:val="en-US"/>
        </w:rPr>
        <w:t>er</w:t>
      </w:r>
      <w:r w:rsidRPr="005000ED">
        <w:rPr>
          <w:lang w:val="en-US"/>
        </w:rPr>
        <w:t>s in front of us. The blinds are up, which means someone might be at home.</w:t>
      </w:r>
    </w:p>
    <w:p w14:paraId="3B2C35F5" w14:textId="77777777" w:rsidR="005000ED" w:rsidRPr="005000ED" w:rsidRDefault="005000ED" w:rsidP="005000ED">
      <w:pPr>
        <w:rPr>
          <w:lang w:val="en-US"/>
        </w:rPr>
      </w:pPr>
    </w:p>
    <w:p w14:paraId="2A1ED00C" w14:textId="77777777" w:rsidR="005000ED" w:rsidRPr="005000ED" w:rsidRDefault="005000ED" w:rsidP="005000ED">
      <w:pPr>
        <w:rPr>
          <w:lang w:val="en-US"/>
        </w:rPr>
      </w:pPr>
      <w:r w:rsidRPr="005000ED">
        <w:rPr>
          <w:lang w:val="en-US"/>
        </w:rPr>
        <w:t>--&gt; Talk to Loan</w:t>
      </w:r>
    </w:p>
    <w:p w14:paraId="7B20203E" w14:textId="77777777" w:rsidR="005000ED" w:rsidRPr="005000ED" w:rsidRDefault="005000ED" w:rsidP="005000ED">
      <w:pPr>
        <w:rPr>
          <w:lang w:val="en-US"/>
        </w:rPr>
      </w:pPr>
      <w:r w:rsidRPr="005000ED">
        <w:rPr>
          <w:lang w:val="en-US"/>
        </w:rPr>
        <w:t>"Why did you bring us here? There is nothing here!"</w:t>
      </w:r>
    </w:p>
    <w:p w14:paraId="1A81DA18" w14:textId="77777777" w:rsidR="005000ED" w:rsidRPr="005000ED" w:rsidRDefault="005000ED" w:rsidP="005000ED">
      <w:pPr>
        <w:rPr>
          <w:lang w:val="en-US"/>
        </w:rPr>
      </w:pPr>
      <w:r w:rsidRPr="005000ED">
        <w:rPr>
          <w:lang w:val="en-US"/>
        </w:rPr>
        <w:t>"Have you noticed that you are always complaining about something?"</w:t>
      </w:r>
    </w:p>
    <w:p w14:paraId="02989008" w14:textId="77777777" w:rsidR="005000ED" w:rsidRPr="005000ED" w:rsidRDefault="005000ED" w:rsidP="005000ED">
      <w:pPr>
        <w:rPr>
          <w:lang w:val="en-US"/>
        </w:rPr>
      </w:pPr>
      <w:proofErr w:type="spellStart"/>
      <w:r w:rsidRPr="005000ED">
        <w:rPr>
          <w:lang w:val="en-US"/>
        </w:rPr>
        <w:t>Autch</w:t>
      </w:r>
      <w:proofErr w:type="spellEnd"/>
      <w:r w:rsidRPr="005000ED">
        <w:rPr>
          <w:lang w:val="en-US"/>
        </w:rPr>
        <w:t xml:space="preserve">. That spear made me bleed. </w:t>
      </w:r>
    </w:p>
    <w:p w14:paraId="31DA370F" w14:textId="77777777" w:rsidR="005000ED" w:rsidRPr="005000ED" w:rsidRDefault="005000ED" w:rsidP="005000ED">
      <w:pPr>
        <w:rPr>
          <w:lang w:val="en-US"/>
        </w:rPr>
      </w:pPr>
      <w:r w:rsidRPr="005000ED">
        <w:rPr>
          <w:lang w:val="en-US"/>
        </w:rPr>
        <w:t xml:space="preserve">"I'm sorry..." I look at him, disturbed by my stupid reaction. </w:t>
      </w:r>
    </w:p>
    <w:p w14:paraId="1B7EFE1D" w14:textId="77777777" w:rsidR="005000ED" w:rsidRPr="005000ED" w:rsidRDefault="005000ED" w:rsidP="005000ED">
      <w:pPr>
        <w:rPr>
          <w:lang w:val="en-US"/>
        </w:rPr>
      </w:pPr>
      <w:r w:rsidRPr="005000ED">
        <w:rPr>
          <w:lang w:val="en-US"/>
        </w:rPr>
        <w:t>"I'm sorry too."</w:t>
      </w:r>
    </w:p>
    <w:p w14:paraId="71E769D6" w14:textId="77777777" w:rsidR="005000ED" w:rsidRPr="005000ED" w:rsidRDefault="005000ED" w:rsidP="005000ED">
      <w:pPr>
        <w:rPr>
          <w:lang w:val="en-US"/>
        </w:rPr>
      </w:pPr>
      <w:r w:rsidRPr="005000ED">
        <w:rPr>
          <w:lang w:val="en-US"/>
        </w:rPr>
        <w:t>"Why? You didn't do anything."</w:t>
      </w:r>
    </w:p>
    <w:p w14:paraId="55D425A3" w14:textId="77777777" w:rsidR="005000ED" w:rsidRPr="005000ED" w:rsidRDefault="005000ED" w:rsidP="005000ED">
      <w:pPr>
        <w:rPr>
          <w:lang w:val="en-US"/>
        </w:rPr>
      </w:pPr>
      <w:r w:rsidRPr="005000ED">
        <w:rPr>
          <w:lang w:val="en-US"/>
        </w:rPr>
        <w:t>"I did."</w:t>
      </w:r>
    </w:p>
    <w:p w14:paraId="46B4B176" w14:textId="77777777" w:rsidR="005000ED" w:rsidRPr="005000ED" w:rsidRDefault="005000ED" w:rsidP="005000ED">
      <w:pPr>
        <w:rPr>
          <w:lang w:val="en-US"/>
        </w:rPr>
      </w:pPr>
      <w:r w:rsidRPr="005000ED">
        <w:rPr>
          <w:lang w:val="en-US"/>
        </w:rPr>
        <w:t>"And I even managed to destroy your future. Your life."</w:t>
      </w:r>
    </w:p>
    <w:p w14:paraId="1D08CE24" w14:textId="77777777" w:rsidR="005000ED" w:rsidRPr="005000ED" w:rsidRDefault="005000ED" w:rsidP="005000ED">
      <w:pPr>
        <w:rPr>
          <w:lang w:val="en-US"/>
        </w:rPr>
      </w:pPr>
      <w:r w:rsidRPr="005000ED">
        <w:rPr>
          <w:lang w:val="en-US"/>
        </w:rPr>
        <w:t>"Save your jokes for tonight, sweetheart," Loan laughs. "Just because you act funny, you're the one knocking on the door!"</w:t>
      </w:r>
    </w:p>
    <w:p w14:paraId="75D8FF7C" w14:textId="77777777" w:rsidR="005000ED" w:rsidRPr="005000ED" w:rsidRDefault="005000ED" w:rsidP="005000ED">
      <w:pPr>
        <w:rPr>
          <w:lang w:val="en-US"/>
        </w:rPr>
      </w:pPr>
    </w:p>
    <w:p w14:paraId="20CE3208" w14:textId="77777777" w:rsidR="005000ED" w:rsidRPr="005000ED" w:rsidRDefault="005000ED" w:rsidP="005000ED">
      <w:pPr>
        <w:rPr>
          <w:lang w:val="en-US"/>
        </w:rPr>
      </w:pPr>
      <w:r w:rsidRPr="005000ED">
        <w:rPr>
          <w:lang w:val="en-US"/>
        </w:rPr>
        <w:t>--&gt; knock on door</w:t>
      </w:r>
    </w:p>
    <w:p w14:paraId="21622BA8" w14:textId="77777777" w:rsidR="005000ED" w:rsidRPr="005000ED" w:rsidRDefault="005000ED" w:rsidP="005000ED">
      <w:pPr>
        <w:rPr>
          <w:lang w:val="en-US"/>
        </w:rPr>
      </w:pPr>
      <w:r w:rsidRPr="005000ED">
        <w:rPr>
          <w:lang w:val="en-US"/>
        </w:rPr>
        <w:t>I'm far from it. I have to be next to it first.</w:t>
      </w:r>
    </w:p>
    <w:p w14:paraId="4E31A233" w14:textId="77777777" w:rsidR="005000ED" w:rsidRPr="005000ED" w:rsidRDefault="005000ED" w:rsidP="005000ED">
      <w:pPr>
        <w:rPr>
          <w:lang w:val="en-US"/>
        </w:rPr>
      </w:pPr>
    </w:p>
    <w:p w14:paraId="61285405" w14:textId="5FC520BD" w:rsidR="005000ED" w:rsidRPr="005000ED" w:rsidRDefault="005000ED" w:rsidP="005000ED">
      <w:pPr>
        <w:rPr>
          <w:lang w:val="en-US"/>
        </w:rPr>
      </w:pPr>
      <w:r w:rsidRPr="005000ED">
        <w:rPr>
          <w:lang w:val="en-US"/>
        </w:rPr>
        <w:t xml:space="preserve">--&gt; </w:t>
      </w:r>
      <w:r w:rsidR="00206928">
        <w:rPr>
          <w:lang w:val="en-US"/>
        </w:rPr>
        <w:t>walk to door</w:t>
      </w:r>
    </w:p>
    <w:p w14:paraId="632C2752" w14:textId="77777777" w:rsidR="005000ED" w:rsidRPr="005000ED" w:rsidRDefault="005000ED" w:rsidP="005000ED">
      <w:pPr>
        <w:rPr>
          <w:lang w:val="en-US"/>
        </w:rPr>
      </w:pPr>
      <w:r w:rsidRPr="005000ED">
        <w:rPr>
          <w:lang w:val="en-US"/>
        </w:rPr>
        <w:t>"Hey, but you're faster than me! My legs are already tired! Swap places with me."</w:t>
      </w:r>
    </w:p>
    <w:p w14:paraId="2FED5705" w14:textId="77777777" w:rsidR="005000ED" w:rsidRPr="005000ED" w:rsidRDefault="005000ED" w:rsidP="005000ED">
      <w:pPr>
        <w:rPr>
          <w:lang w:val="en-US"/>
        </w:rPr>
      </w:pPr>
    </w:p>
    <w:p w14:paraId="3F3039AD" w14:textId="06CD5883" w:rsidR="005000ED" w:rsidRPr="005000ED" w:rsidRDefault="005000ED" w:rsidP="005000ED">
      <w:pPr>
        <w:rPr>
          <w:lang w:val="en-US"/>
        </w:rPr>
      </w:pPr>
      <w:r w:rsidRPr="005000ED">
        <w:rPr>
          <w:lang w:val="en-US"/>
        </w:rPr>
        <w:t xml:space="preserve">--&gt; swap </w:t>
      </w:r>
      <w:r w:rsidR="00206928">
        <w:rPr>
          <w:lang w:val="en-US"/>
        </w:rPr>
        <w:t>to loan / switch to loan</w:t>
      </w:r>
    </w:p>
    <w:p w14:paraId="38217A0A" w14:textId="77777777" w:rsidR="005000ED" w:rsidRPr="005000ED" w:rsidRDefault="005000ED" w:rsidP="005000ED">
      <w:pPr>
        <w:rPr>
          <w:lang w:val="en-US"/>
        </w:rPr>
      </w:pPr>
      <w:r w:rsidRPr="005000ED">
        <w:rPr>
          <w:lang w:val="en-US"/>
        </w:rPr>
        <w:t xml:space="preserve">I am Loan. </w:t>
      </w:r>
    </w:p>
    <w:p w14:paraId="7753A374" w14:textId="77777777" w:rsidR="005000ED" w:rsidRPr="005000ED" w:rsidRDefault="005000ED" w:rsidP="005000ED">
      <w:pPr>
        <w:rPr>
          <w:lang w:val="en-US"/>
        </w:rPr>
      </w:pPr>
      <w:r w:rsidRPr="005000ED">
        <w:rPr>
          <w:lang w:val="en-US"/>
        </w:rPr>
        <w:t>"Alright. I'll do it just for you, sweetie!"</w:t>
      </w:r>
    </w:p>
    <w:p w14:paraId="5EB28077" w14:textId="77777777" w:rsidR="005000ED" w:rsidRPr="005000ED" w:rsidRDefault="005000ED" w:rsidP="005000ED">
      <w:pPr>
        <w:rPr>
          <w:lang w:val="en-US"/>
        </w:rPr>
      </w:pPr>
      <w:r w:rsidRPr="005000ED">
        <w:rPr>
          <w:lang w:val="en-US"/>
        </w:rPr>
        <w:t>I smile as I look at him. He is perfect when he looks angry.</w:t>
      </w:r>
    </w:p>
    <w:p w14:paraId="00F741A8" w14:textId="77777777" w:rsidR="005000ED" w:rsidRPr="005000ED" w:rsidRDefault="005000ED" w:rsidP="005000ED">
      <w:pPr>
        <w:rPr>
          <w:lang w:val="en-US"/>
        </w:rPr>
      </w:pPr>
      <w:r w:rsidRPr="005000ED">
        <w:rPr>
          <w:lang w:val="en-US"/>
        </w:rPr>
        <w:t xml:space="preserve">I know he is not doing it on purpose. It's just an </w:t>
      </w:r>
      <w:proofErr w:type="spellStart"/>
      <w:r w:rsidRPr="005000ED">
        <w:rPr>
          <w:lang w:val="en-US"/>
        </w:rPr>
        <w:t>armour</w:t>
      </w:r>
      <w:proofErr w:type="spellEnd"/>
      <w:r w:rsidRPr="005000ED">
        <w:rPr>
          <w:lang w:val="en-US"/>
        </w:rPr>
        <w:t xml:space="preserve"> to protect himself. </w:t>
      </w:r>
    </w:p>
    <w:p w14:paraId="289E7724" w14:textId="77777777" w:rsidR="005000ED" w:rsidRPr="005000ED" w:rsidRDefault="005000ED" w:rsidP="005000ED">
      <w:pPr>
        <w:rPr>
          <w:lang w:val="en-US"/>
        </w:rPr>
      </w:pPr>
    </w:p>
    <w:p w14:paraId="624D60E4" w14:textId="77777777" w:rsidR="005000ED" w:rsidRPr="005000ED" w:rsidRDefault="005000ED" w:rsidP="005000ED">
      <w:pPr>
        <w:rPr>
          <w:lang w:val="en-US"/>
        </w:rPr>
      </w:pPr>
      <w:r w:rsidRPr="005000ED">
        <w:rPr>
          <w:lang w:val="en-US"/>
        </w:rPr>
        <w:t>--&gt; knock on door</w:t>
      </w:r>
    </w:p>
    <w:p w14:paraId="4D8AF4BD" w14:textId="77777777" w:rsidR="005000ED" w:rsidRPr="005000ED" w:rsidRDefault="005000ED" w:rsidP="005000ED">
      <w:pPr>
        <w:rPr>
          <w:lang w:val="en-US"/>
        </w:rPr>
      </w:pPr>
      <w:r w:rsidRPr="005000ED">
        <w:rPr>
          <w:lang w:val="en-US"/>
        </w:rPr>
        <w:t>Well, I have to be there first.</w:t>
      </w:r>
    </w:p>
    <w:p w14:paraId="66DBDA03" w14:textId="77777777" w:rsidR="005000ED" w:rsidRPr="005000ED" w:rsidRDefault="005000ED" w:rsidP="005000ED">
      <w:pPr>
        <w:rPr>
          <w:lang w:val="en-US"/>
        </w:rPr>
      </w:pPr>
    </w:p>
    <w:p w14:paraId="1B479FC0" w14:textId="24FC0A69" w:rsidR="005000ED" w:rsidRPr="005000ED" w:rsidRDefault="005000ED" w:rsidP="005000ED">
      <w:pPr>
        <w:rPr>
          <w:lang w:val="en-US"/>
        </w:rPr>
      </w:pPr>
      <w:r w:rsidRPr="005000ED">
        <w:rPr>
          <w:lang w:val="en-US"/>
        </w:rPr>
        <w:t xml:space="preserve">--&gt; </w:t>
      </w:r>
      <w:r w:rsidR="004E7BF7">
        <w:rPr>
          <w:lang w:val="en-US"/>
        </w:rPr>
        <w:t xml:space="preserve">walk to </w:t>
      </w:r>
      <w:r w:rsidRPr="005000ED">
        <w:rPr>
          <w:lang w:val="en-US"/>
        </w:rPr>
        <w:t>door</w:t>
      </w:r>
    </w:p>
    <w:p w14:paraId="25C8497D" w14:textId="77777777" w:rsidR="005000ED" w:rsidRPr="005000ED" w:rsidRDefault="005000ED" w:rsidP="005000ED">
      <w:pPr>
        <w:rPr>
          <w:lang w:val="en-US"/>
        </w:rPr>
      </w:pPr>
      <w:r w:rsidRPr="005000ED">
        <w:rPr>
          <w:lang w:val="en-US"/>
        </w:rPr>
        <w:t xml:space="preserve">As I approach the door, I hear some noises coming from inside. That's a good sign, it means we haven't come all this way for nothing. </w:t>
      </w:r>
    </w:p>
    <w:p w14:paraId="0FB817DB" w14:textId="77777777" w:rsidR="005000ED" w:rsidRPr="005000ED" w:rsidRDefault="005000ED" w:rsidP="005000ED">
      <w:pPr>
        <w:rPr>
          <w:lang w:val="en-US"/>
        </w:rPr>
      </w:pPr>
      <w:r w:rsidRPr="005000ED">
        <w:rPr>
          <w:lang w:val="en-US"/>
        </w:rPr>
        <w:t xml:space="preserve">I want him to do something for Dave. I know he can do it. </w:t>
      </w:r>
    </w:p>
    <w:p w14:paraId="2477DF10" w14:textId="77777777" w:rsidR="005000ED" w:rsidRPr="005000ED" w:rsidRDefault="005000ED" w:rsidP="005000ED">
      <w:pPr>
        <w:rPr>
          <w:lang w:val="en-US"/>
        </w:rPr>
      </w:pPr>
      <w:r w:rsidRPr="005000ED">
        <w:rPr>
          <w:lang w:val="en-US"/>
        </w:rPr>
        <w:lastRenderedPageBreak/>
        <w:t xml:space="preserve">He is suffering so much, in spite of the fact that he tries to hide it all the time. </w:t>
      </w:r>
    </w:p>
    <w:p w14:paraId="25B52CA0" w14:textId="77777777" w:rsidR="005000ED" w:rsidRPr="005000ED" w:rsidRDefault="005000ED" w:rsidP="005000ED">
      <w:pPr>
        <w:rPr>
          <w:lang w:val="en-US"/>
        </w:rPr>
      </w:pPr>
      <w:r w:rsidRPr="005000ED">
        <w:rPr>
          <w:lang w:val="en-US"/>
        </w:rPr>
        <w:t>I will help you, Dave.</w:t>
      </w:r>
    </w:p>
    <w:p w14:paraId="327DB85D" w14:textId="77777777" w:rsidR="005000ED" w:rsidRPr="005000ED" w:rsidRDefault="005000ED" w:rsidP="005000ED">
      <w:pPr>
        <w:rPr>
          <w:lang w:val="en-US"/>
        </w:rPr>
      </w:pPr>
      <w:r w:rsidRPr="005000ED">
        <w:rPr>
          <w:lang w:val="en-US"/>
        </w:rPr>
        <w:t>I will.</w:t>
      </w:r>
    </w:p>
    <w:p w14:paraId="1C169124" w14:textId="77777777" w:rsidR="005000ED" w:rsidRPr="005000ED" w:rsidRDefault="005000ED" w:rsidP="005000ED">
      <w:pPr>
        <w:rPr>
          <w:lang w:val="en-US"/>
        </w:rPr>
      </w:pPr>
      <w:r w:rsidRPr="005000ED">
        <w:rPr>
          <w:lang w:val="en-US"/>
        </w:rPr>
        <w:t>I promise.</w:t>
      </w:r>
    </w:p>
    <w:p w14:paraId="28CAE540" w14:textId="77777777" w:rsidR="005000ED" w:rsidRPr="005000ED" w:rsidRDefault="005000ED" w:rsidP="005000ED">
      <w:pPr>
        <w:rPr>
          <w:lang w:val="en-US"/>
        </w:rPr>
      </w:pPr>
    </w:p>
    <w:p w14:paraId="0AC9938E" w14:textId="77777777" w:rsidR="005000ED" w:rsidRPr="005000ED" w:rsidRDefault="005000ED" w:rsidP="005000ED">
      <w:pPr>
        <w:rPr>
          <w:lang w:val="en-US"/>
        </w:rPr>
      </w:pPr>
      <w:r w:rsidRPr="005000ED">
        <w:rPr>
          <w:lang w:val="en-US"/>
        </w:rPr>
        <w:t>--&gt; knock on door</w:t>
      </w:r>
    </w:p>
    <w:p w14:paraId="722E771D" w14:textId="77777777" w:rsidR="005000ED" w:rsidRPr="005000ED" w:rsidRDefault="005000ED" w:rsidP="005000ED">
      <w:pPr>
        <w:rPr>
          <w:lang w:val="en-US"/>
        </w:rPr>
      </w:pPr>
      <w:r w:rsidRPr="005000ED">
        <w:rPr>
          <w:lang w:val="en-US"/>
        </w:rPr>
        <w:t xml:space="preserve">I knock on the door and soon an old man opens it. </w:t>
      </w:r>
    </w:p>
    <w:p w14:paraId="7B9C8D24" w14:textId="77777777" w:rsidR="005000ED" w:rsidRPr="005000ED" w:rsidRDefault="005000ED" w:rsidP="005000ED">
      <w:pPr>
        <w:rPr>
          <w:lang w:val="en-US"/>
        </w:rPr>
      </w:pPr>
      <w:r w:rsidRPr="005000ED">
        <w:rPr>
          <w:lang w:val="en-US"/>
        </w:rPr>
        <w:t>"Oh, you must be Loan, right?"</w:t>
      </w:r>
    </w:p>
    <w:p w14:paraId="3FDF96CA" w14:textId="77777777" w:rsidR="005000ED" w:rsidRPr="005000ED" w:rsidRDefault="005000ED" w:rsidP="005000ED">
      <w:pPr>
        <w:rPr>
          <w:lang w:val="en-US"/>
        </w:rPr>
      </w:pPr>
      <w:r w:rsidRPr="005000ED">
        <w:rPr>
          <w:lang w:val="en-US"/>
        </w:rPr>
        <w:t>"Yes, I am. The same Loan who contacted you online. I was worried you might not be home when we arrived. You said you were busy these days... And you never answered me after that."</w:t>
      </w:r>
    </w:p>
    <w:p w14:paraId="7FA88ED5" w14:textId="77777777" w:rsidR="005000ED" w:rsidRPr="005000ED" w:rsidRDefault="005000ED" w:rsidP="005000ED">
      <w:pPr>
        <w:rPr>
          <w:lang w:val="en-US"/>
        </w:rPr>
      </w:pPr>
      <w:r w:rsidRPr="005000ED">
        <w:rPr>
          <w:lang w:val="en-US"/>
        </w:rPr>
        <w:t>"Oh, really? I must have forgotten."</w:t>
      </w:r>
    </w:p>
    <w:p w14:paraId="4FCD0B19" w14:textId="76EEF132" w:rsidR="00033FE1" w:rsidRDefault="005000ED" w:rsidP="005000ED">
      <w:pPr>
        <w:rPr>
          <w:lang w:val="en-US"/>
        </w:rPr>
      </w:pPr>
      <w:r w:rsidRPr="005000ED">
        <w:rPr>
          <w:lang w:val="en-US"/>
        </w:rPr>
        <w:t xml:space="preserve">Then he looks at Dave, from top to bottom, as if he </w:t>
      </w:r>
      <w:r>
        <w:rPr>
          <w:lang w:val="en-US"/>
        </w:rPr>
        <w:t>is</w:t>
      </w:r>
      <w:r w:rsidRPr="005000ED">
        <w:rPr>
          <w:lang w:val="en-US"/>
        </w:rPr>
        <w:t xml:space="preserve"> taking an X-ray in real time</w:t>
      </w:r>
      <w:r>
        <w:rPr>
          <w:lang w:val="en-US"/>
        </w:rPr>
        <w:t xml:space="preserve"> out of him</w:t>
      </w:r>
      <w:r w:rsidRPr="005000ED">
        <w:rPr>
          <w:lang w:val="en-US"/>
        </w:rPr>
        <w:t>.</w:t>
      </w:r>
    </w:p>
    <w:p w14:paraId="2C27365B" w14:textId="77777777" w:rsidR="005000ED" w:rsidRPr="005000ED" w:rsidRDefault="005000ED" w:rsidP="005000ED">
      <w:pPr>
        <w:rPr>
          <w:lang w:val="en-US"/>
        </w:rPr>
      </w:pPr>
      <w:r w:rsidRPr="005000ED">
        <w:rPr>
          <w:lang w:val="en-US"/>
        </w:rPr>
        <w:t>"That means you must be Dave! Please come in!"</w:t>
      </w:r>
    </w:p>
    <w:p w14:paraId="775D1E6B" w14:textId="77777777" w:rsidR="005000ED" w:rsidRPr="005000ED" w:rsidRDefault="005000ED" w:rsidP="005000ED">
      <w:pPr>
        <w:rPr>
          <w:lang w:val="en-US"/>
        </w:rPr>
      </w:pPr>
    </w:p>
    <w:p w14:paraId="4A64D526" w14:textId="77777777" w:rsidR="005000ED" w:rsidRPr="005000ED" w:rsidRDefault="005000ED" w:rsidP="005000ED">
      <w:pPr>
        <w:rPr>
          <w:lang w:val="en-US"/>
        </w:rPr>
      </w:pPr>
      <w:r w:rsidRPr="005000ED">
        <w:rPr>
          <w:lang w:val="en-US"/>
        </w:rPr>
        <w:t>--&gt; come in</w:t>
      </w:r>
    </w:p>
    <w:p w14:paraId="1951EA66" w14:textId="77777777" w:rsidR="005000ED" w:rsidRPr="005000ED" w:rsidRDefault="005000ED" w:rsidP="005000ED">
      <w:pPr>
        <w:rPr>
          <w:lang w:val="en-US"/>
        </w:rPr>
      </w:pPr>
      <w:r w:rsidRPr="005000ED">
        <w:rPr>
          <w:lang w:val="en-US"/>
        </w:rPr>
        <w:t>I should check on Dave first. He looks tired and it's better to help him into the house.</w:t>
      </w:r>
    </w:p>
    <w:p w14:paraId="769A0B7D" w14:textId="77777777" w:rsidR="005000ED" w:rsidRPr="005000ED" w:rsidRDefault="005000ED" w:rsidP="005000ED">
      <w:pPr>
        <w:rPr>
          <w:lang w:val="en-US"/>
        </w:rPr>
      </w:pPr>
    </w:p>
    <w:p w14:paraId="0EB7C2B5" w14:textId="77777777" w:rsidR="005000ED" w:rsidRPr="005000ED" w:rsidRDefault="005000ED" w:rsidP="005000ED">
      <w:pPr>
        <w:rPr>
          <w:lang w:val="en-US"/>
        </w:rPr>
      </w:pPr>
      <w:r w:rsidRPr="005000ED">
        <w:rPr>
          <w:lang w:val="en-US"/>
        </w:rPr>
        <w:t>--&gt; check on Dave</w:t>
      </w:r>
    </w:p>
    <w:p w14:paraId="3AB55CD1" w14:textId="77777777" w:rsidR="005000ED" w:rsidRPr="005000ED" w:rsidRDefault="005000ED" w:rsidP="005000ED">
      <w:pPr>
        <w:rPr>
          <w:lang w:val="en-US"/>
        </w:rPr>
      </w:pPr>
      <w:r w:rsidRPr="005000ED">
        <w:rPr>
          <w:lang w:val="en-US"/>
        </w:rPr>
        <w:t xml:space="preserve">He looks tired, but I can't help him from where I am. </w:t>
      </w:r>
    </w:p>
    <w:p w14:paraId="5AB68734" w14:textId="77777777" w:rsidR="005000ED" w:rsidRPr="005000ED" w:rsidRDefault="005000ED" w:rsidP="005000ED">
      <w:pPr>
        <w:rPr>
          <w:lang w:val="en-US"/>
        </w:rPr>
      </w:pPr>
    </w:p>
    <w:p w14:paraId="276DC875" w14:textId="77777777" w:rsidR="005000ED" w:rsidRPr="005000ED" w:rsidRDefault="005000ED" w:rsidP="005000ED">
      <w:pPr>
        <w:rPr>
          <w:lang w:val="en-US"/>
        </w:rPr>
      </w:pPr>
      <w:r w:rsidRPr="005000ED">
        <w:rPr>
          <w:lang w:val="en-US"/>
        </w:rPr>
        <w:t xml:space="preserve">--&gt; go to </w:t>
      </w:r>
      <w:proofErr w:type="spellStart"/>
      <w:r w:rsidRPr="005000ED">
        <w:rPr>
          <w:lang w:val="en-US"/>
        </w:rPr>
        <w:t>dave</w:t>
      </w:r>
      <w:proofErr w:type="spellEnd"/>
    </w:p>
    <w:p w14:paraId="39AFFFEE" w14:textId="77777777" w:rsidR="005000ED" w:rsidRPr="005000ED" w:rsidRDefault="005000ED" w:rsidP="005000ED">
      <w:pPr>
        <w:rPr>
          <w:lang w:val="en-US"/>
        </w:rPr>
      </w:pPr>
      <w:r w:rsidRPr="005000ED">
        <w:rPr>
          <w:lang w:val="en-US"/>
        </w:rPr>
        <w:t>I'm standing next to him and I might be able to help him to the front door now.</w:t>
      </w:r>
    </w:p>
    <w:p w14:paraId="2FFA159E" w14:textId="77777777" w:rsidR="005000ED" w:rsidRPr="005000ED" w:rsidRDefault="005000ED" w:rsidP="005000ED">
      <w:pPr>
        <w:rPr>
          <w:lang w:val="en-US"/>
        </w:rPr>
      </w:pPr>
    </w:p>
    <w:p w14:paraId="281C252B" w14:textId="67721364" w:rsidR="005000ED" w:rsidRPr="005000ED" w:rsidRDefault="005000ED" w:rsidP="005000ED">
      <w:pPr>
        <w:rPr>
          <w:lang w:val="en-US"/>
        </w:rPr>
      </w:pPr>
      <w:r w:rsidRPr="005000ED">
        <w:rPr>
          <w:lang w:val="en-US"/>
        </w:rPr>
        <w:t>--&gt; walk to the door</w:t>
      </w:r>
    </w:p>
    <w:p w14:paraId="5ACAA322" w14:textId="77777777" w:rsidR="005000ED" w:rsidRPr="005000ED" w:rsidRDefault="005000ED" w:rsidP="005000ED">
      <w:pPr>
        <w:rPr>
          <w:lang w:val="en-US"/>
        </w:rPr>
      </w:pPr>
      <w:r w:rsidRPr="005000ED">
        <w:rPr>
          <w:lang w:val="en-US"/>
        </w:rPr>
        <w:t>I hold him under his right arm, next to his armpit. I can feel his sweat. He must have given it his all to get this far. It must not be easy for him to cope with his disability.</w:t>
      </w:r>
    </w:p>
    <w:p w14:paraId="2AE13841" w14:textId="77777777" w:rsidR="005000ED" w:rsidRPr="005000ED" w:rsidRDefault="005000ED" w:rsidP="005000ED">
      <w:pPr>
        <w:rPr>
          <w:lang w:val="en-US"/>
        </w:rPr>
      </w:pPr>
      <w:r w:rsidRPr="005000ED">
        <w:rPr>
          <w:lang w:val="en-US"/>
        </w:rPr>
        <w:t>I don't understand why he won't accept the crutch once and for all. He says he doesn't want people to suspect him, he doesn't want them to know he's different. He doesn't want to be judged or pitied.</w:t>
      </w:r>
    </w:p>
    <w:p w14:paraId="1D37D47B" w14:textId="77777777" w:rsidR="005000ED" w:rsidRPr="005000ED" w:rsidRDefault="005000ED" w:rsidP="005000ED">
      <w:pPr>
        <w:rPr>
          <w:lang w:val="en-US"/>
        </w:rPr>
      </w:pPr>
      <w:r w:rsidRPr="005000ED">
        <w:rPr>
          <w:lang w:val="en-US"/>
        </w:rPr>
        <w:t>I think he pays too much attention to what other people think.</w:t>
      </w:r>
    </w:p>
    <w:p w14:paraId="6095D99B" w14:textId="01DF3560" w:rsidR="005000ED" w:rsidRDefault="005000ED" w:rsidP="005000ED">
      <w:pPr>
        <w:rPr>
          <w:lang w:val="en-US"/>
        </w:rPr>
      </w:pPr>
      <w:r w:rsidRPr="005000ED">
        <w:rPr>
          <w:lang w:val="en-US"/>
        </w:rPr>
        <w:t>Well, I can't say too much, because so do I. Unfortunately.</w:t>
      </w:r>
    </w:p>
    <w:p w14:paraId="44A2BFDF" w14:textId="77777777" w:rsidR="005000ED" w:rsidRDefault="005000ED" w:rsidP="005000ED">
      <w:pPr>
        <w:rPr>
          <w:lang w:val="en-US"/>
        </w:rPr>
      </w:pPr>
    </w:p>
    <w:p w14:paraId="1A5B9E36" w14:textId="702E5BB0" w:rsidR="00206928" w:rsidRDefault="005000ED" w:rsidP="005000ED">
      <w:pPr>
        <w:rPr>
          <w:lang w:val="en-US"/>
        </w:rPr>
      </w:pPr>
      <w:r>
        <w:rPr>
          <w:lang w:val="en-US"/>
        </w:rPr>
        <w:lastRenderedPageBreak/>
        <w:t xml:space="preserve">We are at the entrance door. </w:t>
      </w:r>
      <w:r w:rsidR="00206928">
        <w:rPr>
          <w:lang w:val="en-US"/>
        </w:rPr>
        <w:t>It’s time to help Dave to come in.</w:t>
      </w:r>
    </w:p>
    <w:p w14:paraId="7F017A30" w14:textId="77777777" w:rsidR="00206928" w:rsidRDefault="00206928" w:rsidP="005000ED">
      <w:pPr>
        <w:rPr>
          <w:lang w:val="en-US"/>
        </w:rPr>
      </w:pPr>
    </w:p>
    <w:p w14:paraId="1D5B1559" w14:textId="465AA8E5" w:rsidR="00206928" w:rsidRDefault="00206928" w:rsidP="00206928">
      <w:pPr>
        <w:pStyle w:val="ListParagraph"/>
        <w:numPr>
          <w:ilvl w:val="0"/>
          <w:numId w:val="1"/>
        </w:numPr>
        <w:rPr>
          <w:lang w:val="en-US"/>
        </w:rPr>
      </w:pPr>
      <w:r>
        <w:rPr>
          <w:lang w:val="en-US"/>
        </w:rPr>
        <w:t xml:space="preserve">help </w:t>
      </w:r>
      <w:proofErr w:type="spellStart"/>
      <w:r>
        <w:rPr>
          <w:lang w:val="en-US"/>
        </w:rPr>
        <w:t>dave</w:t>
      </w:r>
      <w:proofErr w:type="spellEnd"/>
      <w:r>
        <w:rPr>
          <w:lang w:val="en-US"/>
        </w:rPr>
        <w:t xml:space="preserve"> come in</w:t>
      </w:r>
    </w:p>
    <w:p w14:paraId="7DB497FD" w14:textId="38BCC835" w:rsidR="00206928" w:rsidRDefault="00206928" w:rsidP="00206928">
      <w:pPr>
        <w:rPr>
          <w:lang w:val="en-US"/>
        </w:rPr>
      </w:pPr>
      <w:r>
        <w:rPr>
          <w:lang w:val="en-US"/>
        </w:rPr>
        <w:t>Done. My job is done too.</w:t>
      </w:r>
    </w:p>
    <w:p w14:paraId="28AD3368" w14:textId="77777777" w:rsidR="00206928" w:rsidRDefault="00206928" w:rsidP="00206928">
      <w:pPr>
        <w:rPr>
          <w:lang w:val="en-US"/>
        </w:rPr>
      </w:pPr>
    </w:p>
    <w:p w14:paraId="0438D5BF" w14:textId="5F321AF6" w:rsidR="00206928" w:rsidRDefault="00206928" w:rsidP="00206928">
      <w:pPr>
        <w:pStyle w:val="ListParagraph"/>
        <w:numPr>
          <w:ilvl w:val="0"/>
          <w:numId w:val="1"/>
        </w:numPr>
        <w:rPr>
          <w:lang w:val="en-US"/>
        </w:rPr>
      </w:pPr>
      <w:r>
        <w:rPr>
          <w:lang w:val="en-US"/>
        </w:rPr>
        <w:t xml:space="preserve">swap to </w:t>
      </w:r>
      <w:proofErr w:type="spellStart"/>
      <w:r>
        <w:rPr>
          <w:lang w:val="en-US"/>
        </w:rPr>
        <w:t>dave</w:t>
      </w:r>
      <w:proofErr w:type="spellEnd"/>
      <w:r>
        <w:rPr>
          <w:lang w:val="en-US"/>
        </w:rPr>
        <w:t xml:space="preserve"> / switch to </w:t>
      </w:r>
      <w:proofErr w:type="spellStart"/>
      <w:r>
        <w:rPr>
          <w:lang w:val="en-US"/>
        </w:rPr>
        <w:t>dave</w:t>
      </w:r>
      <w:proofErr w:type="spellEnd"/>
    </w:p>
    <w:p w14:paraId="03F28D16" w14:textId="6522A8A0" w:rsidR="00206928" w:rsidRDefault="00DB0088" w:rsidP="00206928">
      <w:pPr>
        <w:rPr>
          <w:lang w:val="en-US"/>
        </w:rPr>
      </w:pPr>
      <w:r>
        <w:rPr>
          <w:lang w:val="en-US"/>
        </w:rPr>
        <w:t>I’m Dave.</w:t>
      </w:r>
    </w:p>
    <w:p w14:paraId="3AEDF6F1" w14:textId="0273B70F" w:rsidR="00481791" w:rsidRPr="00481791" w:rsidRDefault="00481791" w:rsidP="00481791">
      <w:pPr>
        <w:rPr>
          <w:lang w:val="en-US"/>
        </w:rPr>
      </w:pPr>
      <w:r w:rsidRPr="00481791">
        <w:rPr>
          <w:lang w:val="en-US"/>
        </w:rPr>
        <w:t xml:space="preserve">As we enter this man's house, I fully understand who </w:t>
      </w:r>
      <w:r w:rsidR="00570A6E">
        <w:rPr>
          <w:lang w:val="en-US"/>
        </w:rPr>
        <w:t>he</w:t>
      </w:r>
      <w:r w:rsidRPr="00481791">
        <w:rPr>
          <w:lang w:val="en-US"/>
        </w:rPr>
        <w:t xml:space="preserve"> is. </w:t>
      </w:r>
    </w:p>
    <w:p w14:paraId="562761AD" w14:textId="17223646" w:rsidR="00481791" w:rsidRPr="00481791" w:rsidRDefault="00481791" w:rsidP="00481791">
      <w:pPr>
        <w:rPr>
          <w:lang w:val="en-US"/>
        </w:rPr>
      </w:pPr>
      <w:r w:rsidRPr="00481791">
        <w:rPr>
          <w:lang w:val="en-US"/>
        </w:rPr>
        <w:t xml:space="preserve">From the way he looked back outside, I </w:t>
      </w:r>
      <w:r w:rsidR="009A31EA">
        <w:rPr>
          <w:lang w:val="en-US"/>
        </w:rPr>
        <w:t>believed</w:t>
      </w:r>
      <w:r w:rsidRPr="00481791">
        <w:rPr>
          <w:lang w:val="en-US"/>
        </w:rPr>
        <w:t xml:space="preserve"> he was some kind of wizard - you know, the typical long white beard, the long blue jacket, the beaked hat. Although it could not be that simple. I suppose.</w:t>
      </w:r>
    </w:p>
    <w:p w14:paraId="3FDB19CA" w14:textId="783D6607" w:rsidR="00481791" w:rsidRPr="00481791" w:rsidRDefault="00481791" w:rsidP="00481791">
      <w:pPr>
        <w:rPr>
          <w:lang w:val="en-US"/>
        </w:rPr>
      </w:pPr>
      <w:r w:rsidRPr="00481791">
        <w:rPr>
          <w:lang w:val="en-US"/>
        </w:rPr>
        <w:t>And when we reach the main room, I could be 100% sure: there are a lot of esoteric things here.</w:t>
      </w:r>
    </w:p>
    <w:p w14:paraId="53794275" w14:textId="77777777" w:rsidR="00481791" w:rsidRPr="00481791" w:rsidRDefault="00481791" w:rsidP="00481791">
      <w:pPr>
        <w:rPr>
          <w:lang w:val="en-US"/>
        </w:rPr>
      </w:pPr>
      <w:r w:rsidRPr="00481791">
        <w:rPr>
          <w:lang w:val="en-US"/>
        </w:rPr>
        <w:t>"Come here, in front of this table."</w:t>
      </w:r>
    </w:p>
    <w:p w14:paraId="475639DB" w14:textId="77777777" w:rsidR="00481791" w:rsidRDefault="00481791" w:rsidP="00481791">
      <w:pPr>
        <w:rPr>
          <w:lang w:val="en-US"/>
        </w:rPr>
      </w:pPr>
    </w:p>
    <w:p w14:paraId="1C1B3A62" w14:textId="0BAE6647" w:rsidR="00AE622B" w:rsidRPr="00AE622B" w:rsidRDefault="00AE622B" w:rsidP="00AE622B">
      <w:pPr>
        <w:pStyle w:val="ListParagraph"/>
        <w:numPr>
          <w:ilvl w:val="0"/>
          <w:numId w:val="1"/>
        </w:numPr>
        <w:rPr>
          <w:lang w:val="en-US"/>
        </w:rPr>
      </w:pPr>
      <w:r w:rsidRPr="00AE622B">
        <w:rPr>
          <w:lang w:val="en-US"/>
        </w:rPr>
        <w:t>walk to table</w:t>
      </w:r>
    </w:p>
    <w:p w14:paraId="06562B5B" w14:textId="77777777" w:rsidR="00AE622B" w:rsidRPr="00AE622B" w:rsidRDefault="00AE622B" w:rsidP="00AE622B">
      <w:pPr>
        <w:pStyle w:val="ListParagraph"/>
        <w:rPr>
          <w:lang w:val="en-US"/>
        </w:rPr>
      </w:pPr>
    </w:p>
    <w:p w14:paraId="51F64F50" w14:textId="77777777" w:rsidR="00481791" w:rsidRPr="00481791" w:rsidRDefault="00481791" w:rsidP="00481791">
      <w:pPr>
        <w:rPr>
          <w:lang w:val="en-US"/>
        </w:rPr>
      </w:pPr>
      <w:r w:rsidRPr="00481791">
        <w:rPr>
          <w:lang w:val="en-US"/>
        </w:rPr>
        <w:t>--&gt; look around</w:t>
      </w:r>
    </w:p>
    <w:p w14:paraId="714D9836" w14:textId="77777777" w:rsidR="00481791" w:rsidRPr="00481791" w:rsidRDefault="00481791" w:rsidP="00481791">
      <w:pPr>
        <w:rPr>
          <w:lang w:val="en-US"/>
        </w:rPr>
      </w:pPr>
      <w:r w:rsidRPr="00481791">
        <w:rPr>
          <w:lang w:val="en-US"/>
        </w:rPr>
        <w:t>Onions? Check. Potions? Check. Amulets? Also checked.</w:t>
      </w:r>
    </w:p>
    <w:p w14:paraId="48D53BE3" w14:textId="77777777" w:rsidR="00481791" w:rsidRPr="00481791" w:rsidRDefault="00481791" w:rsidP="00481791">
      <w:pPr>
        <w:rPr>
          <w:lang w:val="en-US"/>
        </w:rPr>
      </w:pPr>
      <w:r w:rsidRPr="00481791">
        <w:rPr>
          <w:lang w:val="en-US"/>
        </w:rPr>
        <w:t xml:space="preserve">I can also see several dark candles burning. I hadn't noticed until now that this house has no electricity - it's the light from the candles that allows us to see what's around us. And they reveal a lot of glass jars with a lot of humanoid eyes. </w:t>
      </w:r>
    </w:p>
    <w:p w14:paraId="37675F70" w14:textId="77777777" w:rsidR="00481791" w:rsidRPr="00481791" w:rsidRDefault="00481791" w:rsidP="00481791">
      <w:pPr>
        <w:rPr>
          <w:lang w:val="en-US"/>
        </w:rPr>
      </w:pPr>
      <w:r w:rsidRPr="00481791">
        <w:rPr>
          <w:lang w:val="en-US"/>
        </w:rPr>
        <w:t xml:space="preserve">I finally </w:t>
      </w:r>
      <w:proofErr w:type="spellStart"/>
      <w:r w:rsidRPr="00481791">
        <w:rPr>
          <w:lang w:val="en-US"/>
        </w:rPr>
        <w:t>realise</w:t>
      </w:r>
      <w:proofErr w:type="spellEnd"/>
      <w:r w:rsidRPr="00481791">
        <w:rPr>
          <w:lang w:val="en-US"/>
        </w:rPr>
        <w:t xml:space="preserve"> that he is blind.</w:t>
      </w:r>
    </w:p>
    <w:p w14:paraId="13C51BB7" w14:textId="77777777" w:rsidR="00481791" w:rsidRPr="00481791" w:rsidRDefault="00481791" w:rsidP="00481791">
      <w:pPr>
        <w:rPr>
          <w:lang w:val="en-US"/>
        </w:rPr>
      </w:pPr>
      <w:r w:rsidRPr="00481791">
        <w:rPr>
          <w:lang w:val="en-US"/>
        </w:rPr>
        <w:t>This is starting to get creepy.</w:t>
      </w:r>
    </w:p>
    <w:p w14:paraId="0BC4EEA9" w14:textId="77777777" w:rsidR="00481791" w:rsidRPr="00481791" w:rsidRDefault="00481791" w:rsidP="00481791">
      <w:pPr>
        <w:rPr>
          <w:lang w:val="en-US"/>
        </w:rPr>
      </w:pPr>
    </w:p>
    <w:p w14:paraId="1D047F32" w14:textId="77777777" w:rsidR="00481791" w:rsidRPr="00481791" w:rsidRDefault="00481791" w:rsidP="00481791">
      <w:pPr>
        <w:rPr>
          <w:lang w:val="en-US"/>
        </w:rPr>
      </w:pPr>
      <w:r w:rsidRPr="00481791">
        <w:rPr>
          <w:lang w:val="en-US"/>
        </w:rPr>
        <w:t xml:space="preserve">Oh, what the hell? What is that? </w:t>
      </w:r>
    </w:p>
    <w:p w14:paraId="509064AC" w14:textId="77777777" w:rsidR="00481791" w:rsidRPr="00481791" w:rsidRDefault="00481791" w:rsidP="00481791">
      <w:pPr>
        <w:rPr>
          <w:lang w:val="en-US"/>
        </w:rPr>
      </w:pPr>
    </w:p>
    <w:p w14:paraId="4E730D93" w14:textId="77777777" w:rsidR="00481791" w:rsidRPr="00481791" w:rsidRDefault="00481791" w:rsidP="00481791">
      <w:pPr>
        <w:rPr>
          <w:lang w:val="en-US"/>
        </w:rPr>
      </w:pPr>
      <w:r w:rsidRPr="00481791">
        <w:rPr>
          <w:lang w:val="en-US"/>
        </w:rPr>
        <w:t>--&gt; talk to loan</w:t>
      </w:r>
    </w:p>
    <w:p w14:paraId="2EDC9A3E" w14:textId="28172B37" w:rsidR="00481791" w:rsidRPr="00481791" w:rsidRDefault="00481791" w:rsidP="00481791">
      <w:pPr>
        <w:rPr>
          <w:lang w:val="en-US"/>
        </w:rPr>
      </w:pPr>
      <w:r w:rsidRPr="00481791">
        <w:rPr>
          <w:lang w:val="en-US"/>
        </w:rPr>
        <w:t xml:space="preserve">I don't think he knows either. I need to talk to </w:t>
      </w:r>
      <w:r w:rsidR="00976B77">
        <w:rPr>
          <w:lang w:val="en-US"/>
        </w:rPr>
        <w:t>its</w:t>
      </w:r>
      <w:r w:rsidRPr="00481791">
        <w:rPr>
          <w:lang w:val="en-US"/>
        </w:rPr>
        <w:t xml:space="preserve"> owner.</w:t>
      </w:r>
    </w:p>
    <w:p w14:paraId="60160E32" w14:textId="77777777" w:rsidR="00481791" w:rsidRPr="00481791" w:rsidRDefault="00481791" w:rsidP="00481791">
      <w:pPr>
        <w:rPr>
          <w:lang w:val="en-US"/>
        </w:rPr>
      </w:pPr>
    </w:p>
    <w:p w14:paraId="492B6D8E" w14:textId="77777777" w:rsidR="00481791" w:rsidRPr="00481791" w:rsidRDefault="00481791" w:rsidP="00481791">
      <w:pPr>
        <w:rPr>
          <w:lang w:val="en-US"/>
        </w:rPr>
      </w:pPr>
      <w:r w:rsidRPr="00481791">
        <w:rPr>
          <w:lang w:val="en-US"/>
        </w:rPr>
        <w:t>--&gt; talk to wizard , ask wizard</w:t>
      </w:r>
    </w:p>
    <w:p w14:paraId="2216AED0" w14:textId="77777777" w:rsidR="00481791" w:rsidRPr="00481791" w:rsidRDefault="00481791" w:rsidP="00481791">
      <w:pPr>
        <w:rPr>
          <w:lang w:val="en-US"/>
        </w:rPr>
      </w:pPr>
      <w:r w:rsidRPr="00481791">
        <w:rPr>
          <w:lang w:val="en-US"/>
        </w:rPr>
        <w:t>"What is that giant statue over there?" I ask him, pointing at it with my index finger.</w:t>
      </w:r>
    </w:p>
    <w:p w14:paraId="4A63A7E1" w14:textId="2A7A156B" w:rsidR="00DB0088" w:rsidRDefault="00481791" w:rsidP="00481791">
      <w:pPr>
        <w:rPr>
          <w:lang w:val="en-US"/>
        </w:rPr>
      </w:pPr>
      <w:r w:rsidRPr="00481791">
        <w:rPr>
          <w:lang w:val="en-US"/>
        </w:rPr>
        <w:t xml:space="preserve">"Oh, that? That is the Ultimate God. This is the true God that has ever existed! I am the servant of the </w:t>
      </w:r>
      <w:r>
        <w:rPr>
          <w:lang w:val="en-US"/>
        </w:rPr>
        <w:t>D</w:t>
      </w:r>
      <w:r w:rsidRPr="00481791">
        <w:rPr>
          <w:lang w:val="en-US"/>
        </w:rPr>
        <w:t xml:space="preserve">evil </w:t>
      </w:r>
      <w:r>
        <w:rPr>
          <w:lang w:val="en-US"/>
        </w:rPr>
        <w:t>H</w:t>
      </w:r>
      <w:r w:rsidRPr="00481791">
        <w:rPr>
          <w:lang w:val="en-US"/>
        </w:rPr>
        <w:t>imself!"</w:t>
      </w:r>
    </w:p>
    <w:p w14:paraId="0E369241" w14:textId="77777777" w:rsidR="00481791" w:rsidRPr="00481791" w:rsidRDefault="00481791" w:rsidP="00481791">
      <w:pPr>
        <w:rPr>
          <w:lang w:val="en-US"/>
        </w:rPr>
      </w:pPr>
      <w:r w:rsidRPr="00481791">
        <w:rPr>
          <w:lang w:val="en-US"/>
        </w:rPr>
        <w:lastRenderedPageBreak/>
        <w:t>"Now be on your feet before I pluck out your eyes!"</w:t>
      </w:r>
    </w:p>
    <w:p w14:paraId="5E958E1F" w14:textId="77777777" w:rsidR="00481791" w:rsidRPr="00481791" w:rsidRDefault="00481791" w:rsidP="00481791">
      <w:pPr>
        <w:rPr>
          <w:lang w:val="en-US"/>
        </w:rPr>
      </w:pPr>
      <w:r w:rsidRPr="00481791">
        <w:rPr>
          <w:lang w:val="en-US"/>
        </w:rPr>
        <w:t>"Wait, I thought you worked for the good. Is this some kind of online scam?"</w:t>
      </w:r>
    </w:p>
    <w:p w14:paraId="2A7A122E" w14:textId="77777777" w:rsidR="00481791" w:rsidRPr="00481791" w:rsidRDefault="00481791" w:rsidP="00481791">
      <w:pPr>
        <w:rPr>
          <w:lang w:val="en-US"/>
        </w:rPr>
      </w:pPr>
      <w:r w:rsidRPr="00481791">
        <w:rPr>
          <w:lang w:val="en-US"/>
        </w:rPr>
        <w:t xml:space="preserve">I love Loan's sense of </w:t>
      </w:r>
      <w:proofErr w:type="spellStart"/>
      <w:r w:rsidRPr="00481791">
        <w:rPr>
          <w:lang w:val="en-US"/>
        </w:rPr>
        <w:t>humour</w:t>
      </w:r>
      <w:proofErr w:type="spellEnd"/>
      <w:r w:rsidRPr="00481791">
        <w:rPr>
          <w:lang w:val="en-US"/>
        </w:rPr>
        <w:t>.</w:t>
      </w:r>
    </w:p>
    <w:p w14:paraId="28183D2A" w14:textId="77777777" w:rsidR="00481791" w:rsidRPr="00481791" w:rsidRDefault="00481791" w:rsidP="00481791">
      <w:pPr>
        <w:rPr>
          <w:lang w:val="en-US"/>
        </w:rPr>
      </w:pPr>
      <w:r w:rsidRPr="00481791">
        <w:rPr>
          <w:lang w:val="en-US"/>
        </w:rPr>
        <w:t>We're about to get killed and he still manages to make me laugh.</w:t>
      </w:r>
    </w:p>
    <w:p w14:paraId="44EF2E8D" w14:textId="77777777" w:rsidR="00481791" w:rsidRPr="00481791" w:rsidRDefault="00481791" w:rsidP="00481791">
      <w:pPr>
        <w:rPr>
          <w:lang w:val="en-US"/>
        </w:rPr>
      </w:pPr>
      <w:r w:rsidRPr="00481791">
        <w:rPr>
          <w:lang w:val="en-US"/>
        </w:rPr>
        <w:t>"If you don't say 'You're the greatest wizard of all time' three times, your life is over."</w:t>
      </w:r>
    </w:p>
    <w:p w14:paraId="26D9BD34" w14:textId="77777777" w:rsidR="00481791" w:rsidRPr="00481791" w:rsidRDefault="00481791" w:rsidP="00481791">
      <w:pPr>
        <w:rPr>
          <w:lang w:val="en-US"/>
        </w:rPr>
      </w:pPr>
      <w:r w:rsidRPr="00481791">
        <w:rPr>
          <w:lang w:val="en-US"/>
        </w:rPr>
        <w:t>"But that's Voldemort!" says Loan.</w:t>
      </w:r>
    </w:p>
    <w:p w14:paraId="0A3C2F8A" w14:textId="77777777" w:rsidR="00481791" w:rsidRPr="00481791" w:rsidRDefault="00481791" w:rsidP="00481791">
      <w:pPr>
        <w:rPr>
          <w:lang w:val="en-US"/>
        </w:rPr>
      </w:pPr>
      <w:r w:rsidRPr="00481791">
        <w:rPr>
          <w:lang w:val="en-US"/>
        </w:rPr>
        <w:t>Shut up! You'll get us into more trouble.</w:t>
      </w:r>
    </w:p>
    <w:p w14:paraId="41F864B9" w14:textId="77777777" w:rsidR="00481791" w:rsidRPr="00481791" w:rsidRDefault="00481791" w:rsidP="00481791">
      <w:pPr>
        <w:rPr>
          <w:lang w:val="en-US"/>
        </w:rPr>
      </w:pPr>
      <w:r w:rsidRPr="00481791">
        <w:rPr>
          <w:lang w:val="en-US"/>
        </w:rPr>
        <w:t>"I'm talking to you, Dave!"</w:t>
      </w:r>
    </w:p>
    <w:p w14:paraId="713CF1C2" w14:textId="77777777" w:rsidR="00481791" w:rsidRPr="00481791" w:rsidRDefault="00481791" w:rsidP="00481791">
      <w:pPr>
        <w:rPr>
          <w:lang w:val="en-US"/>
        </w:rPr>
      </w:pPr>
      <w:r w:rsidRPr="00481791">
        <w:rPr>
          <w:lang w:val="en-US"/>
        </w:rPr>
        <w:t>"In 3, 2, 1!"</w:t>
      </w:r>
    </w:p>
    <w:p w14:paraId="4A13968A" w14:textId="77777777" w:rsidR="00481791" w:rsidRPr="00481791" w:rsidRDefault="00481791" w:rsidP="00481791">
      <w:pPr>
        <w:rPr>
          <w:lang w:val="en-US"/>
        </w:rPr>
      </w:pPr>
    </w:p>
    <w:p w14:paraId="6C82F7BC" w14:textId="77777777" w:rsidR="00481791" w:rsidRPr="00481791" w:rsidRDefault="00481791" w:rsidP="00481791">
      <w:pPr>
        <w:rPr>
          <w:lang w:val="en-US"/>
        </w:rPr>
      </w:pPr>
      <w:r w:rsidRPr="00481791">
        <w:rPr>
          <w:lang w:val="en-US"/>
        </w:rPr>
        <w:t>--&gt; Say you are the greatest wizard of all time (try to write, whatever)</w:t>
      </w:r>
    </w:p>
    <w:p w14:paraId="7766CBB3" w14:textId="77777777" w:rsidR="00481791" w:rsidRPr="00481791" w:rsidRDefault="00481791" w:rsidP="00481791">
      <w:pPr>
        <w:rPr>
          <w:lang w:val="en-US"/>
        </w:rPr>
      </w:pPr>
    </w:p>
    <w:p w14:paraId="3DA17B27" w14:textId="1BC64557" w:rsidR="00481791" w:rsidRPr="00481791" w:rsidRDefault="00481791" w:rsidP="00481791">
      <w:pPr>
        <w:rPr>
          <w:lang w:val="en-US"/>
        </w:rPr>
      </w:pPr>
      <w:r w:rsidRPr="00481791">
        <w:rPr>
          <w:lang w:val="en-US"/>
        </w:rPr>
        <w:t xml:space="preserve">"Well, time's up! Prepare to die! By the hands of the Chaos </w:t>
      </w:r>
      <w:r>
        <w:rPr>
          <w:lang w:val="en-US"/>
        </w:rPr>
        <w:t>Magician</w:t>
      </w:r>
      <w:r w:rsidRPr="00481791">
        <w:rPr>
          <w:lang w:val="en-US"/>
        </w:rPr>
        <w:t xml:space="preserve"> </w:t>
      </w:r>
      <w:r>
        <w:rPr>
          <w:lang w:val="en-US"/>
        </w:rPr>
        <w:t>H</w:t>
      </w:r>
      <w:r w:rsidRPr="00481791">
        <w:rPr>
          <w:lang w:val="en-US"/>
        </w:rPr>
        <w:t>imself</w:t>
      </w:r>
      <w:r>
        <w:rPr>
          <w:lang w:val="en-US"/>
        </w:rPr>
        <w:t>!</w:t>
      </w:r>
      <w:r w:rsidRPr="00481791">
        <w:rPr>
          <w:lang w:val="en-US"/>
        </w:rPr>
        <w:t>"</w:t>
      </w:r>
    </w:p>
    <w:p w14:paraId="76FE5B02" w14:textId="77777777" w:rsidR="00481791" w:rsidRPr="00481791" w:rsidRDefault="00481791" w:rsidP="00481791">
      <w:pPr>
        <w:rPr>
          <w:lang w:val="en-US"/>
        </w:rPr>
      </w:pPr>
      <w:r w:rsidRPr="00481791">
        <w:rPr>
          <w:lang w:val="en-US"/>
        </w:rPr>
        <w:t>"MUAHAHAHAHAHAHAHAHAHAHAH!!"</w:t>
      </w:r>
    </w:p>
    <w:p w14:paraId="16F665BF" w14:textId="77777777" w:rsidR="00481791" w:rsidRPr="00481791" w:rsidRDefault="00481791" w:rsidP="00481791">
      <w:pPr>
        <w:rPr>
          <w:lang w:val="en-US"/>
        </w:rPr>
      </w:pPr>
    </w:p>
    <w:p w14:paraId="05AA1A58" w14:textId="18EBF5C4" w:rsidR="00481791" w:rsidRPr="00481791" w:rsidRDefault="00481791" w:rsidP="00481791">
      <w:pPr>
        <w:rPr>
          <w:lang w:val="en-US"/>
        </w:rPr>
      </w:pPr>
      <w:r w:rsidRPr="00481791">
        <w:rPr>
          <w:lang w:val="en-US"/>
        </w:rPr>
        <w:t xml:space="preserve">And suddenly he opens his eyes and we see the reflection of the flames of </w:t>
      </w:r>
      <w:r>
        <w:rPr>
          <w:lang w:val="en-US"/>
        </w:rPr>
        <w:t>H</w:t>
      </w:r>
      <w:r w:rsidRPr="00481791">
        <w:rPr>
          <w:lang w:val="en-US"/>
        </w:rPr>
        <w:t xml:space="preserve">ell. </w:t>
      </w:r>
    </w:p>
    <w:p w14:paraId="69C16028" w14:textId="77777777" w:rsidR="00481791" w:rsidRPr="00481791" w:rsidRDefault="00481791" w:rsidP="00481791">
      <w:pPr>
        <w:rPr>
          <w:lang w:val="en-US"/>
        </w:rPr>
      </w:pPr>
    </w:p>
    <w:p w14:paraId="3A92D598" w14:textId="77777777" w:rsidR="00481791" w:rsidRPr="00481791" w:rsidRDefault="00481791" w:rsidP="00481791">
      <w:pPr>
        <w:rPr>
          <w:lang w:val="en-US"/>
        </w:rPr>
      </w:pPr>
      <w:r w:rsidRPr="00481791">
        <w:rPr>
          <w:lang w:val="en-US"/>
        </w:rPr>
        <w:t>...</w:t>
      </w:r>
    </w:p>
    <w:p w14:paraId="2E18F3BF" w14:textId="77777777" w:rsidR="00481791" w:rsidRPr="00481791" w:rsidRDefault="00481791" w:rsidP="00481791">
      <w:pPr>
        <w:rPr>
          <w:lang w:val="en-US"/>
        </w:rPr>
      </w:pPr>
    </w:p>
    <w:p w14:paraId="0E4BC3D3" w14:textId="77777777" w:rsidR="00481791" w:rsidRPr="00481791" w:rsidRDefault="00481791" w:rsidP="00481791">
      <w:pPr>
        <w:rPr>
          <w:lang w:val="en-US"/>
        </w:rPr>
      </w:pPr>
      <w:r w:rsidRPr="00481791">
        <w:rPr>
          <w:lang w:val="en-US"/>
        </w:rPr>
        <w:t>...</w:t>
      </w:r>
    </w:p>
    <w:p w14:paraId="0BA43C8A" w14:textId="77777777" w:rsidR="00481791" w:rsidRPr="00481791" w:rsidRDefault="00481791" w:rsidP="00481791">
      <w:pPr>
        <w:rPr>
          <w:lang w:val="en-US"/>
        </w:rPr>
      </w:pPr>
    </w:p>
    <w:p w14:paraId="11DD8886" w14:textId="36B3272A" w:rsidR="005000ED" w:rsidRDefault="00481791" w:rsidP="00481791">
      <w:pPr>
        <w:rPr>
          <w:lang w:val="en-US"/>
        </w:rPr>
      </w:pPr>
      <w:r w:rsidRPr="00481791">
        <w:rPr>
          <w:lang w:val="en-US"/>
        </w:rPr>
        <w:t>"Oh Gosh, sorry guys! I got a bit excited!"</w:t>
      </w:r>
    </w:p>
    <w:p w14:paraId="2B3F89C7" w14:textId="77777777" w:rsidR="00CB14DF" w:rsidRPr="00CB14DF" w:rsidRDefault="00CB14DF" w:rsidP="00CB14DF">
      <w:pPr>
        <w:rPr>
          <w:lang w:val="en-US"/>
        </w:rPr>
      </w:pPr>
      <w:r w:rsidRPr="00CB14DF">
        <w:rPr>
          <w:lang w:val="en-US"/>
        </w:rPr>
        <w:t>"My theatre classes are allowing me to make some progress. That's great!"</w:t>
      </w:r>
    </w:p>
    <w:p w14:paraId="3F95740E" w14:textId="77777777" w:rsidR="00CB14DF" w:rsidRPr="00CB14DF" w:rsidRDefault="00CB14DF" w:rsidP="00CB14DF">
      <w:pPr>
        <w:rPr>
          <w:lang w:val="en-US"/>
        </w:rPr>
      </w:pPr>
      <w:r w:rsidRPr="00CB14DF">
        <w:rPr>
          <w:lang w:val="en-US"/>
        </w:rPr>
        <w:t>I feel my heart stop for a split second. And somehow a warm glow fills my face.</w:t>
      </w:r>
    </w:p>
    <w:p w14:paraId="639211FA" w14:textId="77777777" w:rsidR="00CB14DF" w:rsidRPr="00CB14DF" w:rsidRDefault="00CB14DF" w:rsidP="00CB14DF">
      <w:pPr>
        <w:rPr>
          <w:lang w:val="en-US"/>
        </w:rPr>
      </w:pPr>
      <w:r w:rsidRPr="00CB14DF">
        <w:rPr>
          <w:lang w:val="en-US"/>
        </w:rPr>
        <w:t>I should talk to him.</w:t>
      </w:r>
    </w:p>
    <w:p w14:paraId="75C89C4D" w14:textId="77777777" w:rsidR="00CB14DF" w:rsidRPr="00CB14DF" w:rsidRDefault="00CB14DF" w:rsidP="00CB14DF">
      <w:pPr>
        <w:rPr>
          <w:lang w:val="en-US"/>
        </w:rPr>
      </w:pPr>
    </w:p>
    <w:p w14:paraId="2C21392C" w14:textId="048F58E9" w:rsidR="00CB14DF" w:rsidRPr="00CB14DF" w:rsidRDefault="00CB14DF" w:rsidP="00CB14DF">
      <w:pPr>
        <w:rPr>
          <w:lang w:val="en-US"/>
        </w:rPr>
      </w:pPr>
      <w:r w:rsidRPr="00CB14DF">
        <w:rPr>
          <w:lang w:val="en-US"/>
        </w:rPr>
        <w:t xml:space="preserve">--&gt; </w:t>
      </w:r>
      <w:r>
        <w:rPr>
          <w:lang w:val="en-US"/>
        </w:rPr>
        <w:t>t</w:t>
      </w:r>
      <w:r w:rsidRPr="00CB14DF">
        <w:rPr>
          <w:lang w:val="en-US"/>
        </w:rPr>
        <w:t>alk to wizard</w:t>
      </w:r>
    </w:p>
    <w:p w14:paraId="119B28ED" w14:textId="77777777" w:rsidR="00CB14DF" w:rsidRPr="00CB14DF" w:rsidRDefault="00CB14DF" w:rsidP="00CB14DF">
      <w:pPr>
        <w:rPr>
          <w:lang w:val="en-US"/>
        </w:rPr>
      </w:pPr>
      <w:r w:rsidRPr="00CB14DF">
        <w:rPr>
          <w:lang w:val="en-US"/>
        </w:rPr>
        <w:t>"What are you saying?"</w:t>
      </w:r>
    </w:p>
    <w:p w14:paraId="087DBAB5" w14:textId="77777777" w:rsidR="00CB14DF" w:rsidRPr="00CB14DF" w:rsidRDefault="00CB14DF" w:rsidP="00CB14DF">
      <w:pPr>
        <w:rPr>
          <w:lang w:val="en-US"/>
        </w:rPr>
      </w:pPr>
      <w:r w:rsidRPr="00CB14DF">
        <w:rPr>
          <w:lang w:val="en-US"/>
        </w:rPr>
        <w:t>"You're not going to kill us, are you? Oh, I'm so relieved! Imagine if I could never see Dave's face again!"</w:t>
      </w:r>
    </w:p>
    <w:p w14:paraId="5A70647B" w14:textId="0EE29F90" w:rsidR="00CB14DF" w:rsidRPr="00CB14DF" w:rsidRDefault="00CB14DF" w:rsidP="00CB14DF">
      <w:pPr>
        <w:rPr>
          <w:lang w:val="en-US"/>
        </w:rPr>
      </w:pPr>
      <w:r w:rsidRPr="00CB14DF">
        <w:rPr>
          <w:lang w:val="en-US"/>
        </w:rPr>
        <w:t>"That was just a mise-</w:t>
      </w:r>
      <w:proofErr w:type="spellStart"/>
      <w:r w:rsidRPr="00CB14DF">
        <w:rPr>
          <w:lang w:val="en-US"/>
        </w:rPr>
        <w:t>en</w:t>
      </w:r>
      <w:proofErr w:type="spellEnd"/>
      <w:r w:rsidRPr="00CB14DF">
        <w:rPr>
          <w:lang w:val="en-US"/>
        </w:rPr>
        <w:t xml:space="preserve">-scene. You know, just in case the </w:t>
      </w:r>
      <w:r>
        <w:rPr>
          <w:lang w:val="en-US"/>
        </w:rPr>
        <w:t>D</w:t>
      </w:r>
      <w:r w:rsidRPr="00CB14DF">
        <w:rPr>
          <w:lang w:val="en-US"/>
        </w:rPr>
        <w:t>evil comes by to check if everything is under control.</w:t>
      </w:r>
      <w:r>
        <w:rPr>
          <w:lang w:val="en-US"/>
        </w:rPr>
        <w:t>”</w:t>
      </w:r>
    </w:p>
    <w:p w14:paraId="445C86DD" w14:textId="00E27F54" w:rsidR="00033FE1" w:rsidRDefault="00CB14DF" w:rsidP="00CB14DF">
      <w:pPr>
        <w:rPr>
          <w:lang w:val="en-US"/>
        </w:rPr>
      </w:pPr>
      <w:r w:rsidRPr="00CB14DF">
        <w:rPr>
          <w:lang w:val="en-US"/>
        </w:rPr>
        <w:lastRenderedPageBreak/>
        <w:t xml:space="preserve">"Actually, I do not help him very often anymore. Ever since he saw Barbie in the cinema, he's been </w:t>
      </w:r>
      <w:r>
        <w:rPr>
          <w:lang w:val="en-US"/>
        </w:rPr>
        <w:t>re</w:t>
      </w:r>
      <w:r w:rsidRPr="00CB14DF">
        <w:rPr>
          <w:lang w:val="en-US"/>
        </w:rPr>
        <w:t xml:space="preserve">decorating in </w:t>
      </w:r>
      <w:r>
        <w:rPr>
          <w:lang w:val="en-US"/>
        </w:rPr>
        <w:t>H</w:t>
      </w:r>
      <w:r w:rsidRPr="00CB14DF">
        <w:rPr>
          <w:lang w:val="en-US"/>
        </w:rPr>
        <w:t>ell, painting every nook and cranny in hot pink and throwing all-day pool parties. It seems that money cannot buy everything. And that makes me sad</w:t>
      </w:r>
      <w:r>
        <w:rPr>
          <w:lang w:val="en-US"/>
        </w:rPr>
        <w:t>.”</w:t>
      </w:r>
    </w:p>
    <w:p w14:paraId="5CA936C7" w14:textId="1FB33FDC" w:rsidR="00CB14DF" w:rsidRDefault="00CB14DF" w:rsidP="00CB14DF">
      <w:pPr>
        <w:rPr>
          <w:lang w:val="en-US"/>
        </w:rPr>
      </w:pPr>
      <w:r>
        <w:rPr>
          <w:lang w:val="en-US"/>
        </w:rPr>
        <w:t>Loan replies: “</w:t>
      </w:r>
      <w:r w:rsidR="00493289">
        <w:rPr>
          <w:lang w:val="en-US"/>
        </w:rPr>
        <w:t>My heart goes out to you.”</w:t>
      </w:r>
    </w:p>
    <w:p w14:paraId="0045A356" w14:textId="3DD94909" w:rsidR="00493289" w:rsidRDefault="00493289" w:rsidP="00CB14DF">
      <w:pPr>
        <w:rPr>
          <w:lang w:val="en-US"/>
        </w:rPr>
      </w:pPr>
      <w:r>
        <w:rPr>
          <w:lang w:val="en-US"/>
        </w:rPr>
        <w:t>“Thank you! It’s so hard…”</w:t>
      </w:r>
    </w:p>
    <w:p w14:paraId="5FBD458B" w14:textId="77777777" w:rsidR="00493289" w:rsidRDefault="00493289" w:rsidP="00CB14DF">
      <w:pPr>
        <w:rPr>
          <w:lang w:val="en-US"/>
        </w:rPr>
      </w:pPr>
      <w:r>
        <w:rPr>
          <w:lang w:val="en-US"/>
        </w:rPr>
        <w:t>“I can imagine how it is… It must be hard to survive without money…”</w:t>
      </w:r>
    </w:p>
    <w:p w14:paraId="2F427735" w14:textId="77777777" w:rsidR="00493289" w:rsidRDefault="00493289" w:rsidP="00CB14DF">
      <w:pPr>
        <w:rPr>
          <w:lang w:val="en-US"/>
        </w:rPr>
      </w:pPr>
      <w:r>
        <w:rPr>
          <w:lang w:val="en-US"/>
        </w:rPr>
        <w:t>“What? I was talking about never being invited to his pool parties!”</w:t>
      </w:r>
    </w:p>
    <w:p w14:paraId="45631881" w14:textId="77777777" w:rsidR="00493289" w:rsidRDefault="00493289" w:rsidP="00CB14DF">
      <w:pPr>
        <w:rPr>
          <w:lang w:val="en-US"/>
        </w:rPr>
      </w:pPr>
    </w:p>
    <w:p w14:paraId="6F5C1DFB" w14:textId="77777777" w:rsidR="000649D5" w:rsidRDefault="000649D5" w:rsidP="00CB14DF">
      <w:pPr>
        <w:rPr>
          <w:lang w:val="en-US"/>
        </w:rPr>
      </w:pPr>
      <w:r>
        <w:rPr>
          <w:lang w:val="en-US"/>
        </w:rPr>
        <w:t>I feel you.</w:t>
      </w:r>
    </w:p>
    <w:p w14:paraId="44BB2C35" w14:textId="77777777" w:rsidR="000649D5" w:rsidRDefault="000649D5" w:rsidP="00CB14DF">
      <w:pPr>
        <w:rPr>
          <w:lang w:val="en-US"/>
        </w:rPr>
      </w:pPr>
    </w:p>
    <w:p w14:paraId="16785458" w14:textId="77777777" w:rsidR="000649D5" w:rsidRDefault="000649D5" w:rsidP="00CB14DF">
      <w:pPr>
        <w:rPr>
          <w:lang w:val="en-US"/>
        </w:rPr>
      </w:pPr>
      <w:r>
        <w:rPr>
          <w:lang w:val="en-US"/>
        </w:rPr>
        <w:t>But we’re wasting time. According to Loan, this is supposed to be the trip of our lives.</w:t>
      </w:r>
    </w:p>
    <w:p w14:paraId="71D7D088" w14:textId="77777777" w:rsidR="000649D5" w:rsidRDefault="000649D5" w:rsidP="00CB14DF">
      <w:pPr>
        <w:rPr>
          <w:lang w:val="en-US"/>
        </w:rPr>
      </w:pPr>
    </w:p>
    <w:p w14:paraId="27140EF3" w14:textId="42C126F5" w:rsidR="00DC6439" w:rsidRPr="00DC6439" w:rsidRDefault="00DC6439" w:rsidP="00DC6439">
      <w:pPr>
        <w:rPr>
          <w:lang w:val="en-US"/>
        </w:rPr>
      </w:pPr>
      <w:r>
        <w:rPr>
          <w:lang w:val="en-US"/>
        </w:rPr>
        <w:t>“</w:t>
      </w:r>
      <w:r w:rsidRPr="00DC6439">
        <w:rPr>
          <w:lang w:val="en-US"/>
        </w:rPr>
        <w:t>Excuse me, but why are we here?"</w:t>
      </w:r>
    </w:p>
    <w:p w14:paraId="478E43B6" w14:textId="474DBBC0" w:rsidR="00DC6439" w:rsidRPr="00DC6439" w:rsidRDefault="00DC6439" w:rsidP="00DC6439">
      <w:pPr>
        <w:rPr>
          <w:lang w:val="en-US"/>
        </w:rPr>
      </w:pPr>
      <w:r w:rsidRPr="00DC6439">
        <w:rPr>
          <w:lang w:val="en-US"/>
        </w:rPr>
        <w:t xml:space="preserve">"I wanted to surprise you", </w:t>
      </w:r>
      <w:r w:rsidR="00E23112">
        <w:rPr>
          <w:lang w:val="en-US"/>
        </w:rPr>
        <w:t>Loan</w:t>
      </w:r>
      <w:r w:rsidRPr="00DC6439">
        <w:rPr>
          <w:lang w:val="en-US"/>
        </w:rPr>
        <w:t xml:space="preserve"> </w:t>
      </w:r>
      <w:r w:rsidR="00B75AE2">
        <w:rPr>
          <w:lang w:val="en-US"/>
        </w:rPr>
        <w:t>says</w:t>
      </w:r>
      <w:r w:rsidRPr="00DC6439">
        <w:rPr>
          <w:lang w:val="en-US"/>
        </w:rPr>
        <w:t>.</w:t>
      </w:r>
    </w:p>
    <w:p w14:paraId="37C8893D" w14:textId="77777777" w:rsidR="00DC6439" w:rsidRPr="00DC6439" w:rsidRDefault="00DC6439" w:rsidP="00DC6439">
      <w:pPr>
        <w:rPr>
          <w:lang w:val="en-US"/>
        </w:rPr>
      </w:pPr>
    </w:p>
    <w:p w14:paraId="2345C71F" w14:textId="77777777" w:rsidR="00DC6439" w:rsidRPr="00DC6439" w:rsidRDefault="00DC6439" w:rsidP="00DC6439">
      <w:pPr>
        <w:rPr>
          <w:lang w:val="en-US"/>
        </w:rPr>
      </w:pPr>
      <w:r w:rsidRPr="00DC6439">
        <w:rPr>
          <w:lang w:val="en-US"/>
        </w:rPr>
        <w:t>"I may be able to find a cure for him. But as I told you, you must find the Cloaking Stone."</w:t>
      </w:r>
    </w:p>
    <w:p w14:paraId="46F4C18F" w14:textId="77777777" w:rsidR="00DC6439" w:rsidRPr="00DC6439" w:rsidRDefault="00DC6439" w:rsidP="00DC6439">
      <w:pPr>
        <w:rPr>
          <w:lang w:val="en-US"/>
        </w:rPr>
      </w:pPr>
    </w:p>
    <w:p w14:paraId="36B267DC" w14:textId="070066B7" w:rsidR="00DC6439" w:rsidRPr="00DC6439" w:rsidRDefault="00DC6439" w:rsidP="00DC6439">
      <w:pPr>
        <w:rPr>
          <w:lang w:val="en-US"/>
        </w:rPr>
      </w:pPr>
      <w:r w:rsidRPr="00DC6439">
        <w:rPr>
          <w:lang w:val="en-US"/>
        </w:rPr>
        <w:t>"The Cloaking Stone?"</w:t>
      </w:r>
      <w:r>
        <w:rPr>
          <w:lang w:val="en-US"/>
        </w:rPr>
        <w:t>,</w:t>
      </w:r>
      <w:r w:rsidRPr="00DC6439">
        <w:rPr>
          <w:lang w:val="en-US"/>
        </w:rPr>
        <w:t xml:space="preserve"> I say.</w:t>
      </w:r>
    </w:p>
    <w:p w14:paraId="754745C0" w14:textId="77777777" w:rsidR="00DC6439" w:rsidRPr="00DC6439" w:rsidRDefault="00DC6439" w:rsidP="00DC6439">
      <w:pPr>
        <w:rPr>
          <w:lang w:val="en-US"/>
        </w:rPr>
      </w:pPr>
    </w:p>
    <w:p w14:paraId="7E53246F" w14:textId="000A0C3D" w:rsidR="00493289" w:rsidRDefault="00DC6439" w:rsidP="00DC6439">
      <w:pPr>
        <w:rPr>
          <w:lang w:val="en-US"/>
        </w:rPr>
      </w:pPr>
      <w:r w:rsidRPr="00DC6439">
        <w:rPr>
          <w:lang w:val="en-US"/>
        </w:rPr>
        <w:t xml:space="preserve">"Yes, indeed. The most powerful amulet that </w:t>
      </w:r>
      <w:r>
        <w:rPr>
          <w:lang w:val="en-US"/>
        </w:rPr>
        <w:t xml:space="preserve">may cloak </w:t>
      </w:r>
      <w:r w:rsidRPr="00DC6439">
        <w:rPr>
          <w:lang w:val="en-US"/>
        </w:rPr>
        <w:t>the mistakes that life has made.</w:t>
      </w:r>
      <w:r>
        <w:rPr>
          <w:lang w:val="en-US"/>
        </w:rPr>
        <w:t>”</w:t>
      </w:r>
    </w:p>
    <w:p w14:paraId="13E9667B" w14:textId="77777777" w:rsidR="00DC6439" w:rsidRDefault="00DC6439" w:rsidP="00DC6439">
      <w:pPr>
        <w:rPr>
          <w:lang w:val="en-US"/>
        </w:rPr>
      </w:pPr>
    </w:p>
    <w:p w14:paraId="235ECB27" w14:textId="3718C9E2" w:rsidR="00DC6439" w:rsidRDefault="00DC6439" w:rsidP="00DC6439">
      <w:pPr>
        <w:pStyle w:val="ListParagraph"/>
        <w:numPr>
          <w:ilvl w:val="0"/>
          <w:numId w:val="1"/>
        </w:numPr>
        <w:rPr>
          <w:lang w:val="en-US"/>
        </w:rPr>
      </w:pPr>
      <w:r>
        <w:rPr>
          <w:lang w:val="en-US"/>
        </w:rPr>
        <w:t>Talk to wizard</w:t>
      </w:r>
    </w:p>
    <w:p w14:paraId="5BA4C290" w14:textId="287493B5" w:rsidR="00DC6439" w:rsidRDefault="00DC6439" w:rsidP="00DC6439">
      <w:pPr>
        <w:rPr>
          <w:lang w:val="en-US"/>
        </w:rPr>
      </w:pPr>
      <w:r>
        <w:rPr>
          <w:lang w:val="en-US"/>
        </w:rPr>
        <w:t>“And where do we find it?”</w:t>
      </w:r>
    </w:p>
    <w:p w14:paraId="581B2605" w14:textId="77777777" w:rsidR="00AD6875" w:rsidRPr="00AD6875" w:rsidRDefault="00AD6875" w:rsidP="00AD6875">
      <w:pPr>
        <w:rPr>
          <w:lang w:val="en-US"/>
        </w:rPr>
      </w:pPr>
      <w:r w:rsidRPr="00AD6875">
        <w:rPr>
          <w:lang w:val="en-US"/>
        </w:rPr>
        <w:t>"The problem is not where, but how".</w:t>
      </w:r>
    </w:p>
    <w:p w14:paraId="248E6363" w14:textId="77777777" w:rsidR="00AD6875" w:rsidRPr="00AD6875" w:rsidRDefault="00AD6875" w:rsidP="00AD6875">
      <w:pPr>
        <w:rPr>
          <w:lang w:val="en-US"/>
        </w:rPr>
      </w:pPr>
    </w:p>
    <w:p w14:paraId="05879114" w14:textId="01EE8605" w:rsidR="00AD6875" w:rsidRPr="00AD6875" w:rsidRDefault="00A2112B" w:rsidP="00AD6875">
      <w:pPr>
        <w:rPr>
          <w:lang w:val="en-US"/>
        </w:rPr>
      </w:pPr>
      <w:r>
        <w:rPr>
          <w:lang w:val="en-US"/>
        </w:rPr>
        <w:t>“</w:t>
      </w:r>
      <w:r w:rsidR="00AD6875" w:rsidRPr="00AD6875">
        <w:rPr>
          <w:lang w:val="en-US"/>
        </w:rPr>
        <w:t xml:space="preserve">I know where the entrance to the Street of Old Hells is. </w:t>
      </w:r>
      <w:r>
        <w:rPr>
          <w:lang w:val="en-US"/>
        </w:rPr>
        <w:t>T</w:t>
      </w:r>
      <w:r w:rsidR="00AD6875" w:rsidRPr="00AD6875">
        <w:rPr>
          <w:lang w:val="en-US"/>
        </w:rPr>
        <w:t>he stone</w:t>
      </w:r>
      <w:r>
        <w:rPr>
          <w:lang w:val="en-US"/>
        </w:rPr>
        <w:t xml:space="preserve"> is there</w:t>
      </w:r>
      <w:r w:rsidR="00AD6875" w:rsidRPr="00AD6875">
        <w:rPr>
          <w:lang w:val="en-US"/>
        </w:rPr>
        <w:t>. You must cross it all the way to the end. It will be waiting for you.</w:t>
      </w:r>
      <w:r w:rsidR="00962814">
        <w:rPr>
          <w:lang w:val="en-US"/>
        </w:rPr>
        <w:t>”</w:t>
      </w:r>
    </w:p>
    <w:p w14:paraId="3CD56403" w14:textId="77777777" w:rsidR="00AD6875" w:rsidRPr="00AD6875" w:rsidRDefault="00AD6875" w:rsidP="00AD6875">
      <w:pPr>
        <w:rPr>
          <w:lang w:val="en-US"/>
        </w:rPr>
      </w:pPr>
    </w:p>
    <w:p w14:paraId="616AA652" w14:textId="61CAF36E" w:rsidR="00AD6875" w:rsidRPr="00AD6875" w:rsidRDefault="00AD6875" w:rsidP="00AD6875">
      <w:pPr>
        <w:rPr>
          <w:lang w:val="en-US"/>
        </w:rPr>
      </w:pPr>
      <w:r w:rsidRPr="00AD6875">
        <w:rPr>
          <w:lang w:val="en-US"/>
        </w:rPr>
        <w:t xml:space="preserve">"So could you tell me and </w:t>
      </w:r>
      <w:r w:rsidR="00C53CFE">
        <w:rPr>
          <w:lang w:val="en-US"/>
        </w:rPr>
        <w:t>Loan</w:t>
      </w:r>
      <w:r w:rsidRPr="00AD6875">
        <w:rPr>
          <w:lang w:val="en-US"/>
        </w:rPr>
        <w:t xml:space="preserve"> where the entrance is? If you already know, it's a good place to start.</w:t>
      </w:r>
    </w:p>
    <w:p w14:paraId="537B92D2" w14:textId="77777777" w:rsidR="00AD6875" w:rsidRPr="00AD6875" w:rsidRDefault="00AD6875" w:rsidP="00AD6875">
      <w:pPr>
        <w:rPr>
          <w:lang w:val="en-US"/>
        </w:rPr>
      </w:pPr>
    </w:p>
    <w:p w14:paraId="46BC65DE" w14:textId="77777777" w:rsidR="00AD6875" w:rsidRPr="00AD6875" w:rsidRDefault="00AD6875" w:rsidP="00AD6875">
      <w:pPr>
        <w:rPr>
          <w:lang w:val="en-US"/>
        </w:rPr>
      </w:pPr>
      <w:r w:rsidRPr="00AD6875">
        <w:rPr>
          <w:lang w:val="en-US"/>
        </w:rPr>
        <w:t>"I can't. I'm forbidden to."</w:t>
      </w:r>
    </w:p>
    <w:p w14:paraId="449CDED9" w14:textId="77777777" w:rsidR="00AD6875" w:rsidRPr="00AD6875" w:rsidRDefault="00AD6875" w:rsidP="00AD6875">
      <w:pPr>
        <w:rPr>
          <w:lang w:val="en-US"/>
        </w:rPr>
      </w:pPr>
      <w:r w:rsidRPr="00AD6875">
        <w:rPr>
          <w:lang w:val="en-US"/>
        </w:rPr>
        <w:lastRenderedPageBreak/>
        <w:t>"I can only give you two clues."</w:t>
      </w:r>
    </w:p>
    <w:p w14:paraId="511E0592" w14:textId="77777777" w:rsidR="00AD6875" w:rsidRPr="00AD6875" w:rsidRDefault="00AD6875" w:rsidP="00AD6875">
      <w:pPr>
        <w:rPr>
          <w:lang w:val="en-US"/>
        </w:rPr>
      </w:pPr>
      <w:r w:rsidRPr="00AD6875">
        <w:rPr>
          <w:lang w:val="en-US"/>
        </w:rPr>
        <w:t>"After you have made up your mind, you will choose one of the three doors on the other side of this table. One of them will lead you to the right place.</w:t>
      </w:r>
    </w:p>
    <w:p w14:paraId="07C88A9C" w14:textId="77777777" w:rsidR="00AD6875" w:rsidRPr="00AD6875" w:rsidRDefault="00AD6875" w:rsidP="00AD6875">
      <w:pPr>
        <w:rPr>
          <w:lang w:val="en-US"/>
        </w:rPr>
      </w:pPr>
    </w:p>
    <w:p w14:paraId="337A2A9C" w14:textId="77777777" w:rsidR="00AD6875" w:rsidRPr="00AD6875" w:rsidRDefault="00AD6875" w:rsidP="00AD6875">
      <w:pPr>
        <w:rPr>
          <w:lang w:val="en-US"/>
        </w:rPr>
      </w:pPr>
      <w:r w:rsidRPr="00AD6875">
        <w:rPr>
          <w:lang w:val="en-US"/>
        </w:rPr>
        <w:t>--&gt; talk to wizard</w:t>
      </w:r>
    </w:p>
    <w:p w14:paraId="70C17564" w14:textId="77777777" w:rsidR="00AD6875" w:rsidRPr="00AD6875" w:rsidRDefault="00AD6875" w:rsidP="00AD6875">
      <w:pPr>
        <w:rPr>
          <w:lang w:val="en-US"/>
        </w:rPr>
      </w:pPr>
      <w:r w:rsidRPr="00AD6875">
        <w:rPr>
          <w:lang w:val="en-US"/>
        </w:rPr>
        <w:t>"If it brings such power, why didn't you get it before?"</w:t>
      </w:r>
    </w:p>
    <w:p w14:paraId="67A224EA" w14:textId="48C16B8C" w:rsidR="00AD6875" w:rsidRDefault="00AD6875" w:rsidP="00AD6875">
      <w:pPr>
        <w:rPr>
          <w:lang w:val="en-US"/>
        </w:rPr>
      </w:pPr>
      <w:r w:rsidRPr="00AD6875">
        <w:rPr>
          <w:lang w:val="en-US"/>
        </w:rPr>
        <w:t>"I can't. I'm forbidden to."</w:t>
      </w:r>
    </w:p>
    <w:p w14:paraId="57021168" w14:textId="42039523" w:rsidR="00AD6875" w:rsidRPr="00AD6875" w:rsidRDefault="00AD6875" w:rsidP="00AD6875">
      <w:pPr>
        <w:rPr>
          <w:lang w:val="en-US"/>
        </w:rPr>
      </w:pPr>
      <w:r w:rsidRPr="00AD6875">
        <w:rPr>
          <w:lang w:val="en-US"/>
        </w:rPr>
        <w:t>"Three doors. The first one says 'Beach', the second 'Mountain'. And the third, 'Desert'.</w:t>
      </w:r>
      <w:r>
        <w:rPr>
          <w:lang w:val="en-US"/>
        </w:rPr>
        <w:t>”</w:t>
      </w:r>
    </w:p>
    <w:p w14:paraId="0562B679" w14:textId="77777777" w:rsidR="00AD6875" w:rsidRPr="00AD6875" w:rsidRDefault="00AD6875" w:rsidP="00AD6875">
      <w:pPr>
        <w:rPr>
          <w:lang w:val="en-US"/>
        </w:rPr>
      </w:pPr>
    </w:p>
    <w:p w14:paraId="36FF04D1" w14:textId="5EFC1A5D" w:rsidR="00AD6875" w:rsidRPr="00AD6875" w:rsidRDefault="00AD6875" w:rsidP="00AD6875">
      <w:pPr>
        <w:rPr>
          <w:lang w:val="en-US"/>
        </w:rPr>
      </w:pPr>
      <w:r w:rsidRPr="00AD6875">
        <w:rPr>
          <w:lang w:val="en-US"/>
        </w:rPr>
        <w:t>"Look around you.</w:t>
      </w:r>
      <w:r>
        <w:rPr>
          <w:lang w:val="en-US"/>
        </w:rPr>
        <w:t>”</w:t>
      </w:r>
    </w:p>
    <w:p w14:paraId="70689CFD" w14:textId="77777777" w:rsidR="00AD6875" w:rsidRPr="00AD6875" w:rsidRDefault="00AD6875" w:rsidP="00AD6875">
      <w:pPr>
        <w:rPr>
          <w:lang w:val="en-US"/>
        </w:rPr>
      </w:pPr>
    </w:p>
    <w:p w14:paraId="785B98A8" w14:textId="400D7CFA" w:rsidR="00AD6875" w:rsidRPr="00AD6875" w:rsidRDefault="00AD6875" w:rsidP="00AD6875">
      <w:pPr>
        <w:rPr>
          <w:lang w:val="en-US"/>
        </w:rPr>
      </w:pPr>
      <w:r w:rsidRPr="00AD6875">
        <w:rPr>
          <w:lang w:val="en-US"/>
        </w:rPr>
        <w:t xml:space="preserve">"I have already done so. Even </w:t>
      </w:r>
      <w:r>
        <w:rPr>
          <w:lang w:val="en-US"/>
        </w:rPr>
        <w:t>if</w:t>
      </w:r>
      <w:r w:rsidRPr="00AD6875">
        <w:rPr>
          <w:lang w:val="en-US"/>
        </w:rPr>
        <w:t xml:space="preserve"> I did not tell you."</w:t>
      </w:r>
    </w:p>
    <w:p w14:paraId="6CFC63E2" w14:textId="40987A92" w:rsidR="00AD6875" w:rsidRPr="00AD6875" w:rsidRDefault="00AD6875" w:rsidP="00AD6875">
      <w:pPr>
        <w:rPr>
          <w:lang w:val="en-US"/>
        </w:rPr>
      </w:pPr>
      <w:r w:rsidRPr="00AD6875">
        <w:rPr>
          <w:lang w:val="en-US"/>
        </w:rPr>
        <w:t xml:space="preserve">"You </w:t>
      </w:r>
      <w:r>
        <w:rPr>
          <w:lang w:val="en-US"/>
        </w:rPr>
        <w:t>did</w:t>
      </w:r>
      <w:r w:rsidRPr="00AD6875">
        <w:rPr>
          <w:lang w:val="en-US"/>
        </w:rPr>
        <w:t>. But not him."</w:t>
      </w:r>
    </w:p>
    <w:p w14:paraId="2990C2E0" w14:textId="77777777" w:rsidR="00AD6875" w:rsidRPr="00AD6875" w:rsidRDefault="00AD6875" w:rsidP="00AD6875">
      <w:pPr>
        <w:rPr>
          <w:lang w:val="en-US"/>
        </w:rPr>
      </w:pPr>
    </w:p>
    <w:p w14:paraId="3190C2E6" w14:textId="4342C6EA" w:rsidR="00AD6875" w:rsidRPr="00AD6875" w:rsidRDefault="00AD6875" w:rsidP="00AD6875">
      <w:pPr>
        <w:rPr>
          <w:lang w:val="en-US"/>
        </w:rPr>
      </w:pPr>
      <w:r w:rsidRPr="00AD6875">
        <w:rPr>
          <w:lang w:val="en-US"/>
        </w:rPr>
        <w:t xml:space="preserve">--&gt; </w:t>
      </w:r>
      <w:r>
        <w:rPr>
          <w:lang w:val="en-US"/>
        </w:rPr>
        <w:t>swap</w:t>
      </w:r>
      <w:r w:rsidRPr="00AD6875">
        <w:rPr>
          <w:lang w:val="en-US"/>
        </w:rPr>
        <w:t xml:space="preserve"> to </w:t>
      </w:r>
      <w:r>
        <w:rPr>
          <w:lang w:val="en-US"/>
        </w:rPr>
        <w:t>l</w:t>
      </w:r>
      <w:r w:rsidRPr="00AD6875">
        <w:rPr>
          <w:lang w:val="en-US"/>
        </w:rPr>
        <w:t>oan</w:t>
      </w:r>
    </w:p>
    <w:p w14:paraId="1991BBE3" w14:textId="77777777" w:rsidR="00AD6875" w:rsidRPr="00AD6875" w:rsidRDefault="00AD6875" w:rsidP="00AD6875">
      <w:pPr>
        <w:rPr>
          <w:lang w:val="en-US"/>
        </w:rPr>
      </w:pPr>
      <w:r w:rsidRPr="00AD6875">
        <w:rPr>
          <w:lang w:val="en-US"/>
        </w:rPr>
        <w:t>I'm Loan.</w:t>
      </w:r>
    </w:p>
    <w:p w14:paraId="06E1AE23" w14:textId="77777777" w:rsidR="00AD6875" w:rsidRPr="00AD6875" w:rsidRDefault="00AD6875" w:rsidP="00AD6875">
      <w:pPr>
        <w:rPr>
          <w:lang w:val="en-US"/>
        </w:rPr>
      </w:pPr>
    </w:p>
    <w:p w14:paraId="5886B4C0" w14:textId="77777777" w:rsidR="00573A1B" w:rsidRPr="00573A1B" w:rsidRDefault="00573A1B" w:rsidP="00573A1B">
      <w:pPr>
        <w:rPr>
          <w:lang w:val="en-US"/>
        </w:rPr>
      </w:pPr>
      <w:r w:rsidRPr="00573A1B">
        <w:rPr>
          <w:lang w:val="en-US"/>
        </w:rPr>
        <w:t>--&gt; look around</w:t>
      </w:r>
    </w:p>
    <w:p w14:paraId="42D107DC" w14:textId="77777777" w:rsidR="00573A1B" w:rsidRPr="00573A1B" w:rsidRDefault="00573A1B" w:rsidP="00573A1B">
      <w:pPr>
        <w:rPr>
          <w:lang w:val="en-US"/>
        </w:rPr>
      </w:pPr>
      <w:r w:rsidRPr="00573A1B">
        <w:rPr>
          <w:lang w:val="en-US"/>
        </w:rPr>
        <w:t>Hum... No doubt he was once an admirer of the Devil. The number 666 is everywhere. Even under the huge Satanic statue looking down.</w:t>
      </w:r>
    </w:p>
    <w:p w14:paraId="68276227" w14:textId="77777777" w:rsidR="00573A1B" w:rsidRPr="00573A1B" w:rsidRDefault="00573A1B" w:rsidP="00573A1B">
      <w:pPr>
        <w:rPr>
          <w:lang w:val="en-US"/>
        </w:rPr>
      </w:pPr>
      <w:r w:rsidRPr="00573A1B">
        <w:rPr>
          <w:lang w:val="en-US"/>
        </w:rPr>
        <w:t>I can see black candles.  Nothing strange, it seems.</w:t>
      </w:r>
    </w:p>
    <w:p w14:paraId="49ED6D33" w14:textId="77777777" w:rsidR="00573A1B" w:rsidRPr="00573A1B" w:rsidRDefault="00573A1B" w:rsidP="00573A1B">
      <w:pPr>
        <w:rPr>
          <w:lang w:val="en-US"/>
        </w:rPr>
      </w:pPr>
      <w:r w:rsidRPr="00573A1B">
        <w:rPr>
          <w:lang w:val="en-US"/>
        </w:rPr>
        <w:t xml:space="preserve">Although one of them is not vertical. The one on the right, next to the window on the right wall. The only one different from the others. And there are arrows pointing to it nearby. </w:t>
      </w:r>
    </w:p>
    <w:p w14:paraId="3483211C" w14:textId="77777777" w:rsidR="00573A1B" w:rsidRPr="00573A1B" w:rsidRDefault="00573A1B" w:rsidP="00573A1B">
      <w:pPr>
        <w:rPr>
          <w:lang w:val="en-US"/>
        </w:rPr>
      </w:pPr>
      <w:r w:rsidRPr="00573A1B">
        <w:rPr>
          <w:lang w:val="en-US"/>
        </w:rPr>
        <w:t>It can't be a coincidence.</w:t>
      </w:r>
    </w:p>
    <w:p w14:paraId="2599F203" w14:textId="77777777" w:rsidR="00573A1B" w:rsidRPr="00573A1B" w:rsidRDefault="00573A1B" w:rsidP="00573A1B">
      <w:pPr>
        <w:rPr>
          <w:lang w:val="en-US"/>
        </w:rPr>
      </w:pPr>
    </w:p>
    <w:p w14:paraId="1DE61178" w14:textId="77777777" w:rsidR="00573A1B" w:rsidRPr="00573A1B" w:rsidRDefault="00573A1B" w:rsidP="00573A1B">
      <w:pPr>
        <w:rPr>
          <w:lang w:val="en-US"/>
        </w:rPr>
      </w:pPr>
      <w:r w:rsidRPr="00573A1B">
        <w:rPr>
          <w:lang w:val="en-US"/>
        </w:rPr>
        <w:t>--&gt; walk to candle</w:t>
      </w:r>
    </w:p>
    <w:p w14:paraId="1E38DACC" w14:textId="77777777" w:rsidR="00573A1B" w:rsidRPr="00573A1B" w:rsidRDefault="00573A1B" w:rsidP="00573A1B">
      <w:pPr>
        <w:rPr>
          <w:lang w:val="en-US"/>
        </w:rPr>
      </w:pPr>
      <w:r w:rsidRPr="00573A1B">
        <w:rPr>
          <w:lang w:val="en-US"/>
        </w:rPr>
        <w:t xml:space="preserve">Ok, I'm at the candle. </w:t>
      </w:r>
    </w:p>
    <w:p w14:paraId="062E926A" w14:textId="77777777" w:rsidR="00573A1B" w:rsidRPr="00573A1B" w:rsidRDefault="00573A1B" w:rsidP="00573A1B">
      <w:pPr>
        <w:rPr>
          <w:lang w:val="en-US"/>
        </w:rPr>
      </w:pPr>
    </w:p>
    <w:p w14:paraId="43B398DE" w14:textId="77777777" w:rsidR="00573A1B" w:rsidRPr="00573A1B" w:rsidRDefault="00573A1B" w:rsidP="00573A1B">
      <w:pPr>
        <w:rPr>
          <w:lang w:val="en-US"/>
        </w:rPr>
      </w:pPr>
      <w:r w:rsidRPr="00573A1B">
        <w:rPr>
          <w:lang w:val="en-US"/>
        </w:rPr>
        <w:t>--&gt; look at candle</w:t>
      </w:r>
    </w:p>
    <w:p w14:paraId="5BFC4481" w14:textId="77777777" w:rsidR="00573A1B" w:rsidRPr="00573A1B" w:rsidRDefault="00573A1B" w:rsidP="00573A1B">
      <w:pPr>
        <w:rPr>
          <w:lang w:val="en-US"/>
        </w:rPr>
      </w:pPr>
      <w:r w:rsidRPr="00573A1B">
        <w:rPr>
          <w:lang w:val="en-US"/>
        </w:rPr>
        <w:t>Something's wrong. Nothing suspicious here.</w:t>
      </w:r>
    </w:p>
    <w:p w14:paraId="77DCEA1E" w14:textId="77777777" w:rsidR="00573A1B" w:rsidRPr="00573A1B" w:rsidRDefault="00573A1B" w:rsidP="00573A1B">
      <w:pPr>
        <w:rPr>
          <w:lang w:val="en-US"/>
        </w:rPr>
      </w:pPr>
      <w:r w:rsidRPr="00573A1B">
        <w:rPr>
          <w:lang w:val="en-US"/>
        </w:rPr>
        <w:t>Maybe I should think differently. From a different angle.</w:t>
      </w:r>
    </w:p>
    <w:p w14:paraId="710E7842" w14:textId="77777777" w:rsidR="00573A1B" w:rsidRPr="00573A1B" w:rsidRDefault="00573A1B" w:rsidP="00573A1B">
      <w:pPr>
        <w:rPr>
          <w:lang w:val="en-US"/>
        </w:rPr>
      </w:pPr>
    </w:p>
    <w:p w14:paraId="53286374" w14:textId="77777777" w:rsidR="00573A1B" w:rsidRPr="00573A1B" w:rsidRDefault="00573A1B" w:rsidP="00573A1B">
      <w:pPr>
        <w:rPr>
          <w:lang w:val="en-US"/>
        </w:rPr>
      </w:pPr>
      <w:r w:rsidRPr="00573A1B">
        <w:rPr>
          <w:lang w:val="en-US"/>
        </w:rPr>
        <w:lastRenderedPageBreak/>
        <w:t>--&gt; look at arrows</w:t>
      </w:r>
    </w:p>
    <w:p w14:paraId="4F7C2D22" w14:textId="77777777" w:rsidR="00573A1B" w:rsidRPr="00573A1B" w:rsidRDefault="00573A1B" w:rsidP="00573A1B">
      <w:pPr>
        <w:rPr>
          <w:lang w:val="en-US"/>
        </w:rPr>
      </w:pPr>
      <w:r w:rsidRPr="00573A1B">
        <w:rPr>
          <w:lang w:val="en-US"/>
        </w:rPr>
        <w:t xml:space="preserve">Hum... They point to the black candle. But they look like they are diverging. Not converging on a single point of the candle. It doesn't make such a difference because the candle is big, but that's it: the heads of the arrows don't converge on exactly the same spot on the candle. </w:t>
      </w:r>
    </w:p>
    <w:p w14:paraId="69DC62F1" w14:textId="77777777" w:rsidR="00573A1B" w:rsidRPr="00573A1B" w:rsidRDefault="00573A1B" w:rsidP="00573A1B">
      <w:pPr>
        <w:rPr>
          <w:lang w:val="en-US"/>
        </w:rPr>
      </w:pPr>
    </w:p>
    <w:p w14:paraId="46CC9F7A" w14:textId="77777777" w:rsidR="00573A1B" w:rsidRPr="00573A1B" w:rsidRDefault="00573A1B" w:rsidP="00573A1B">
      <w:pPr>
        <w:rPr>
          <w:lang w:val="en-US"/>
        </w:rPr>
      </w:pPr>
      <w:r w:rsidRPr="00573A1B">
        <w:rPr>
          <w:lang w:val="en-US"/>
        </w:rPr>
        <w:t>--&gt; look at arrows tails</w:t>
      </w:r>
    </w:p>
    <w:p w14:paraId="330EE2B0" w14:textId="77777777" w:rsidR="00573A1B" w:rsidRPr="00573A1B" w:rsidRDefault="00573A1B" w:rsidP="00573A1B">
      <w:pPr>
        <w:rPr>
          <w:lang w:val="en-US"/>
        </w:rPr>
      </w:pPr>
      <w:r w:rsidRPr="00573A1B">
        <w:rPr>
          <w:lang w:val="en-US"/>
        </w:rPr>
        <w:t xml:space="preserve">Look! They converge from the same point! It is almost on the ground, it is better to bend a little. </w:t>
      </w:r>
    </w:p>
    <w:p w14:paraId="5D1B4BD5" w14:textId="77777777" w:rsidR="00573A1B" w:rsidRPr="00573A1B" w:rsidRDefault="00573A1B" w:rsidP="00573A1B">
      <w:pPr>
        <w:rPr>
          <w:lang w:val="en-US"/>
        </w:rPr>
      </w:pPr>
    </w:p>
    <w:p w14:paraId="7B3918AC" w14:textId="77777777" w:rsidR="00573A1B" w:rsidRPr="00573A1B" w:rsidRDefault="00573A1B" w:rsidP="00573A1B">
      <w:pPr>
        <w:rPr>
          <w:lang w:val="en-US"/>
        </w:rPr>
      </w:pPr>
      <w:r w:rsidRPr="00573A1B">
        <w:rPr>
          <w:lang w:val="en-US"/>
        </w:rPr>
        <w:t>--&gt; bend</w:t>
      </w:r>
    </w:p>
    <w:p w14:paraId="587466B5" w14:textId="77777777" w:rsidR="00573A1B" w:rsidRPr="00573A1B" w:rsidRDefault="00573A1B" w:rsidP="00573A1B">
      <w:pPr>
        <w:rPr>
          <w:lang w:val="en-US"/>
        </w:rPr>
      </w:pPr>
      <w:r w:rsidRPr="00573A1B">
        <w:rPr>
          <w:lang w:val="en-US"/>
        </w:rPr>
        <w:t>There is a protuberance here.</w:t>
      </w:r>
    </w:p>
    <w:p w14:paraId="04952113" w14:textId="77777777" w:rsidR="00573A1B" w:rsidRPr="00573A1B" w:rsidRDefault="00573A1B" w:rsidP="00573A1B">
      <w:pPr>
        <w:rPr>
          <w:lang w:val="en-US"/>
        </w:rPr>
      </w:pPr>
    </w:p>
    <w:p w14:paraId="682277EB" w14:textId="77777777" w:rsidR="00573A1B" w:rsidRPr="00573A1B" w:rsidRDefault="00573A1B" w:rsidP="00573A1B">
      <w:pPr>
        <w:rPr>
          <w:lang w:val="en-US"/>
        </w:rPr>
      </w:pPr>
      <w:r w:rsidRPr="00573A1B">
        <w:rPr>
          <w:lang w:val="en-US"/>
        </w:rPr>
        <w:t>--&gt; Press</w:t>
      </w:r>
    </w:p>
    <w:p w14:paraId="0D5F5E0C" w14:textId="77777777" w:rsidR="00573A1B" w:rsidRPr="00573A1B" w:rsidRDefault="00573A1B" w:rsidP="00573A1B">
      <w:pPr>
        <w:rPr>
          <w:lang w:val="en-US"/>
        </w:rPr>
      </w:pPr>
      <w:r w:rsidRPr="00573A1B">
        <w:rPr>
          <w:lang w:val="en-US"/>
        </w:rPr>
        <w:t>Press what?</w:t>
      </w:r>
    </w:p>
    <w:p w14:paraId="1EA7A683" w14:textId="77777777" w:rsidR="00573A1B" w:rsidRPr="00573A1B" w:rsidRDefault="00573A1B" w:rsidP="00573A1B">
      <w:pPr>
        <w:rPr>
          <w:lang w:val="en-US"/>
        </w:rPr>
      </w:pPr>
    </w:p>
    <w:p w14:paraId="20ABB341" w14:textId="77777777" w:rsidR="00573A1B" w:rsidRPr="00573A1B" w:rsidRDefault="00573A1B" w:rsidP="00573A1B">
      <w:pPr>
        <w:rPr>
          <w:lang w:val="en-US"/>
        </w:rPr>
      </w:pPr>
      <w:r w:rsidRPr="00573A1B">
        <w:rPr>
          <w:lang w:val="en-US"/>
        </w:rPr>
        <w:t>--&gt; Press protuberance</w:t>
      </w:r>
    </w:p>
    <w:p w14:paraId="760878E9" w14:textId="77777777" w:rsidR="00573A1B" w:rsidRPr="00573A1B" w:rsidRDefault="00573A1B" w:rsidP="00573A1B">
      <w:pPr>
        <w:rPr>
          <w:lang w:val="en-US"/>
        </w:rPr>
      </w:pPr>
      <w:r w:rsidRPr="00573A1B">
        <w:rPr>
          <w:lang w:val="en-US"/>
        </w:rPr>
        <w:t xml:space="preserve">A false floor rises up, revealing an ancient scroll. </w:t>
      </w:r>
    </w:p>
    <w:p w14:paraId="3E137A9B" w14:textId="77777777" w:rsidR="00573A1B" w:rsidRPr="00573A1B" w:rsidRDefault="00573A1B" w:rsidP="00573A1B">
      <w:pPr>
        <w:rPr>
          <w:lang w:val="en-US"/>
        </w:rPr>
      </w:pPr>
    </w:p>
    <w:p w14:paraId="0C535ECF" w14:textId="77777777" w:rsidR="00573A1B" w:rsidRPr="00573A1B" w:rsidRDefault="00573A1B" w:rsidP="00573A1B">
      <w:pPr>
        <w:rPr>
          <w:lang w:val="en-US"/>
        </w:rPr>
      </w:pPr>
      <w:r w:rsidRPr="00573A1B">
        <w:rPr>
          <w:lang w:val="en-US"/>
        </w:rPr>
        <w:t>--&gt; open</w:t>
      </w:r>
    </w:p>
    <w:p w14:paraId="7568DE26" w14:textId="77777777" w:rsidR="00573A1B" w:rsidRPr="00573A1B" w:rsidRDefault="00573A1B" w:rsidP="00573A1B">
      <w:pPr>
        <w:rPr>
          <w:lang w:val="en-US"/>
        </w:rPr>
      </w:pPr>
      <w:r w:rsidRPr="00573A1B">
        <w:rPr>
          <w:lang w:val="en-US"/>
        </w:rPr>
        <w:t>Open what?</w:t>
      </w:r>
    </w:p>
    <w:p w14:paraId="531F456D" w14:textId="77777777" w:rsidR="00573A1B" w:rsidRPr="00573A1B" w:rsidRDefault="00573A1B" w:rsidP="00573A1B">
      <w:pPr>
        <w:rPr>
          <w:lang w:val="en-US"/>
        </w:rPr>
      </w:pPr>
    </w:p>
    <w:p w14:paraId="71B7368B" w14:textId="77777777" w:rsidR="00573A1B" w:rsidRPr="00573A1B" w:rsidRDefault="00573A1B" w:rsidP="00573A1B">
      <w:pPr>
        <w:rPr>
          <w:lang w:val="en-US"/>
        </w:rPr>
      </w:pPr>
      <w:r w:rsidRPr="00573A1B">
        <w:rPr>
          <w:lang w:val="en-US"/>
        </w:rPr>
        <w:t xml:space="preserve">--&gt; open scroll </w:t>
      </w:r>
    </w:p>
    <w:p w14:paraId="1CB46B6F" w14:textId="77777777" w:rsidR="00573A1B" w:rsidRPr="00573A1B" w:rsidRDefault="00573A1B" w:rsidP="00573A1B">
      <w:pPr>
        <w:rPr>
          <w:lang w:val="en-US"/>
        </w:rPr>
      </w:pPr>
      <w:r w:rsidRPr="00573A1B">
        <w:rPr>
          <w:lang w:val="en-US"/>
        </w:rPr>
        <w:t>"Wait! Let me do it!"</w:t>
      </w:r>
    </w:p>
    <w:p w14:paraId="508A3B65" w14:textId="77777777" w:rsidR="00573A1B" w:rsidRPr="00573A1B" w:rsidRDefault="00573A1B" w:rsidP="00573A1B">
      <w:pPr>
        <w:rPr>
          <w:lang w:val="en-US"/>
        </w:rPr>
      </w:pPr>
      <w:r w:rsidRPr="00573A1B">
        <w:rPr>
          <w:lang w:val="en-US"/>
        </w:rPr>
        <w:t xml:space="preserve">"Alright Dave", I reply as I stand up. </w:t>
      </w:r>
    </w:p>
    <w:p w14:paraId="621562C3" w14:textId="77777777" w:rsidR="00573A1B" w:rsidRPr="00573A1B" w:rsidRDefault="00573A1B" w:rsidP="00573A1B">
      <w:pPr>
        <w:rPr>
          <w:lang w:val="en-US"/>
        </w:rPr>
      </w:pPr>
    </w:p>
    <w:p w14:paraId="697AC135" w14:textId="77777777" w:rsidR="00573A1B" w:rsidRPr="00573A1B" w:rsidRDefault="00573A1B" w:rsidP="00573A1B">
      <w:pPr>
        <w:rPr>
          <w:lang w:val="en-US"/>
        </w:rPr>
      </w:pPr>
      <w:r w:rsidRPr="00573A1B">
        <w:rPr>
          <w:lang w:val="en-US"/>
        </w:rPr>
        <w:t xml:space="preserve">--&gt; walk to </w:t>
      </w:r>
      <w:proofErr w:type="spellStart"/>
      <w:r w:rsidRPr="00573A1B">
        <w:rPr>
          <w:lang w:val="en-US"/>
        </w:rPr>
        <w:t>dave</w:t>
      </w:r>
      <w:proofErr w:type="spellEnd"/>
    </w:p>
    <w:p w14:paraId="2552FD73" w14:textId="77777777" w:rsidR="00573A1B" w:rsidRPr="00573A1B" w:rsidRDefault="00573A1B" w:rsidP="00573A1B">
      <w:pPr>
        <w:rPr>
          <w:lang w:val="en-US"/>
        </w:rPr>
      </w:pPr>
      <w:r w:rsidRPr="00573A1B">
        <w:rPr>
          <w:lang w:val="en-US"/>
        </w:rPr>
        <w:t>I walk towards him. He is waiting for me to give him the scroll. He looks better but still has not moved from the table where he is holding himself.</w:t>
      </w:r>
    </w:p>
    <w:p w14:paraId="7BD1ED88" w14:textId="77777777" w:rsidR="00573A1B" w:rsidRPr="00573A1B" w:rsidRDefault="00573A1B" w:rsidP="00573A1B">
      <w:pPr>
        <w:rPr>
          <w:lang w:val="en-US"/>
        </w:rPr>
      </w:pPr>
    </w:p>
    <w:p w14:paraId="3F92628F" w14:textId="77777777" w:rsidR="00573A1B" w:rsidRPr="00573A1B" w:rsidRDefault="00573A1B" w:rsidP="00573A1B">
      <w:pPr>
        <w:rPr>
          <w:lang w:val="en-US"/>
        </w:rPr>
      </w:pPr>
      <w:r w:rsidRPr="00573A1B">
        <w:rPr>
          <w:lang w:val="en-US"/>
        </w:rPr>
        <w:t>--&gt; give scroll</w:t>
      </w:r>
    </w:p>
    <w:p w14:paraId="6DDBCE01" w14:textId="77777777" w:rsidR="00573A1B" w:rsidRPr="00573A1B" w:rsidRDefault="00573A1B" w:rsidP="00573A1B">
      <w:pPr>
        <w:rPr>
          <w:lang w:val="en-US"/>
        </w:rPr>
      </w:pPr>
      <w:r w:rsidRPr="00573A1B">
        <w:rPr>
          <w:lang w:val="en-US"/>
        </w:rPr>
        <w:t>"Thank you, Loan!"</w:t>
      </w:r>
    </w:p>
    <w:p w14:paraId="247AF633" w14:textId="77777777" w:rsidR="00573A1B" w:rsidRDefault="00573A1B" w:rsidP="00573A1B">
      <w:pPr>
        <w:rPr>
          <w:lang w:val="en-US"/>
        </w:rPr>
      </w:pPr>
      <w:r w:rsidRPr="00573A1B">
        <w:rPr>
          <w:lang w:val="en-US"/>
        </w:rPr>
        <w:t>Let's see what we've got.</w:t>
      </w:r>
    </w:p>
    <w:p w14:paraId="28A59DAC" w14:textId="77777777" w:rsidR="00931A93" w:rsidRDefault="00931A93" w:rsidP="00573A1B">
      <w:pPr>
        <w:rPr>
          <w:lang w:val="en-US"/>
        </w:rPr>
      </w:pPr>
    </w:p>
    <w:p w14:paraId="00E4BF9A" w14:textId="22CF4610" w:rsidR="00931A93" w:rsidRPr="00931A93" w:rsidRDefault="00931A93" w:rsidP="00931A93">
      <w:pPr>
        <w:pStyle w:val="ListParagraph"/>
        <w:numPr>
          <w:ilvl w:val="0"/>
          <w:numId w:val="1"/>
        </w:numPr>
        <w:rPr>
          <w:lang w:val="en-US"/>
        </w:rPr>
      </w:pPr>
      <w:r>
        <w:rPr>
          <w:lang w:val="en-US"/>
        </w:rPr>
        <w:t xml:space="preserve">Swap to </w:t>
      </w:r>
      <w:proofErr w:type="spellStart"/>
      <w:r>
        <w:rPr>
          <w:lang w:val="en-US"/>
        </w:rPr>
        <w:t>dave</w:t>
      </w:r>
      <w:proofErr w:type="spellEnd"/>
    </w:p>
    <w:p w14:paraId="1C43C37E" w14:textId="77777777" w:rsidR="00573A1B" w:rsidRPr="00573A1B" w:rsidRDefault="00573A1B" w:rsidP="00573A1B">
      <w:pPr>
        <w:rPr>
          <w:lang w:val="en-US"/>
        </w:rPr>
      </w:pPr>
    </w:p>
    <w:p w14:paraId="6EAF7EC1" w14:textId="77777777" w:rsidR="00573A1B" w:rsidRPr="00573A1B" w:rsidRDefault="00573A1B" w:rsidP="00573A1B">
      <w:pPr>
        <w:rPr>
          <w:lang w:val="en-US"/>
        </w:rPr>
      </w:pPr>
      <w:r w:rsidRPr="00573A1B">
        <w:rPr>
          <w:lang w:val="en-US"/>
        </w:rPr>
        <w:t>--&gt; open</w:t>
      </w:r>
    </w:p>
    <w:p w14:paraId="5D9EA4FA" w14:textId="77777777" w:rsidR="00573A1B" w:rsidRPr="00573A1B" w:rsidRDefault="00573A1B" w:rsidP="00573A1B">
      <w:pPr>
        <w:rPr>
          <w:lang w:val="en-US"/>
        </w:rPr>
      </w:pPr>
      <w:r w:rsidRPr="00573A1B">
        <w:rPr>
          <w:lang w:val="en-US"/>
        </w:rPr>
        <w:t>Open what?</w:t>
      </w:r>
    </w:p>
    <w:p w14:paraId="2A2BF632" w14:textId="77777777" w:rsidR="00573A1B" w:rsidRPr="00573A1B" w:rsidRDefault="00573A1B" w:rsidP="00573A1B">
      <w:pPr>
        <w:rPr>
          <w:lang w:val="en-US"/>
        </w:rPr>
      </w:pPr>
    </w:p>
    <w:p w14:paraId="73909ACD" w14:textId="77777777" w:rsidR="00573A1B" w:rsidRPr="00573A1B" w:rsidRDefault="00573A1B" w:rsidP="00573A1B">
      <w:pPr>
        <w:rPr>
          <w:lang w:val="en-US"/>
        </w:rPr>
      </w:pPr>
      <w:r w:rsidRPr="00573A1B">
        <w:rPr>
          <w:lang w:val="en-US"/>
        </w:rPr>
        <w:t>--&gt; open scroll</w:t>
      </w:r>
    </w:p>
    <w:p w14:paraId="0D8FA4FC" w14:textId="77777777" w:rsidR="00573A1B" w:rsidRPr="00573A1B" w:rsidRDefault="00573A1B" w:rsidP="00573A1B">
      <w:pPr>
        <w:rPr>
          <w:lang w:val="en-US"/>
        </w:rPr>
      </w:pPr>
      <w:r w:rsidRPr="00573A1B">
        <w:rPr>
          <w:lang w:val="en-US"/>
        </w:rPr>
        <w:t>It says: "On the ___ day, God created the most precious thing - an imperfect copy of himself".</w:t>
      </w:r>
    </w:p>
    <w:p w14:paraId="5AB90A6C" w14:textId="77777777" w:rsidR="00573A1B" w:rsidRPr="00573A1B" w:rsidRDefault="00573A1B" w:rsidP="00573A1B">
      <w:pPr>
        <w:rPr>
          <w:lang w:val="en-US"/>
        </w:rPr>
      </w:pPr>
      <w:r w:rsidRPr="00573A1B">
        <w:rPr>
          <w:lang w:val="en-US"/>
        </w:rPr>
        <w:t>"Right. Better get back to my research."</w:t>
      </w:r>
    </w:p>
    <w:p w14:paraId="07D1B7E4" w14:textId="77777777" w:rsidR="00573A1B" w:rsidRPr="00573A1B" w:rsidRDefault="00573A1B" w:rsidP="00573A1B">
      <w:pPr>
        <w:rPr>
          <w:lang w:val="en-US"/>
        </w:rPr>
      </w:pPr>
    </w:p>
    <w:p w14:paraId="13885376" w14:textId="77777777" w:rsidR="00573A1B" w:rsidRPr="00573A1B" w:rsidRDefault="00573A1B" w:rsidP="00573A1B">
      <w:pPr>
        <w:rPr>
          <w:lang w:val="en-US"/>
        </w:rPr>
      </w:pPr>
      <w:r w:rsidRPr="00573A1B">
        <w:rPr>
          <w:lang w:val="en-US"/>
        </w:rPr>
        <w:t>--&gt; swap to loan</w:t>
      </w:r>
    </w:p>
    <w:p w14:paraId="6FF6A118" w14:textId="77777777" w:rsidR="00573A1B" w:rsidRPr="00573A1B" w:rsidRDefault="00573A1B" w:rsidP="00573A1B">
      <w:pPr>
        <w:rPr>
          <w:lang w:val="en-US"/>
        </w:rPr>
      </w:pPr>
      <w:r w:rsidRPr="00573A1B">
        <w:rPr>
          <w:lang w:val="en-US"/>
        </w:rPr>
        <w:t xml:space="preserve">Alright. Have I forgotten anything? </w:t>
      </w:r>
    </w:p>
    <w:p w14:paraId="638EFDA4" w14:textId="77777777" w:rsidR="00573A1B" w:rsidRPr="00573A1B" w:rsidRDefault="00573A1B" w:rsidP="00573A1B">
      <w:pPr>
        <w:rPr>
          <w:lang w:val="en-US"/>
        </w:rPr>
      </w:pPr>
    </w:p>
    <w:p w14:paraId="7FA57A61" w14:textId="77777777" w:rsidR="00573A1B" w:rsidRPr="00573A1B" w:rsidRDefault="00573A1B" w:rsidP="00573A1B">
      <w:pPr>
        <w:rPr>
          <w:lang w:val="en-US"/>
        </w:rPr>
      </w:pPr>
      <w:r w:rsidRPr="00573A1B">
        <w:rPr>
          <w:lang w:val="en-US"/>
        </w:rPr>
        <w:t xml:space="preserve">--&gt; walk to statue </w:t>
      </w:r>
    </w:p>
    <w:p w14:paraId="0A54DA78" w14:textId="77777777" w:rsidR="00573A1B" w:rsidRPr="00573A1B" w:rsidRDefault="00573A1B" w:rsidP="00573A1B">
      <w:pPr>
        <w:rPr>
          <w:lang w:val="en-US"/>
        </w:rPr>
      </w:pPr>
    </w:p>
    <w:p w14:paraId="744DF18D" w14:textId="77777777" w:rsidR="00573A1B" w:rsidRPr="00573A1B" w:rsidRDefault="00573A1B" w:rsidP="00573A1B">
      <w:pPr>
        <w:rPr>
          <w:lang w:val="en-US"/>
        </w:rPr>
      </w:pPr>
      <w:r w:rsidRPr="00573A1B">
        <w:rPr>
          <w:lang w:val="en-US"/>
        </w:rPr>
        <w:t>As I get closer, I can see a protuberance.</w:t>
      </w:r>
    </w:p>
    <w:p w14:paraId="6D38A4C2" w14:textId="77777777" w:rsidR="00573A1B" w:rsidRPr="00573A1B" w:rsidRDefault="00573A1B" w:rsidP="00573A1B">
      <w:pPr>
        <w:rPr>
          <w:lang w:val="en-US"/>
        </w:rPr>
      </w:pPr>
    </w:p>
    <w:p w14:paraId="31158E1B" w14:textId="77777777" w:rsidR="00573A1B" w:rsidRPr="00573A1B" w:rsidRDefault="00573A1B" w:rsidP="00573A1B">
      <w:pPr>
        <w:rPr>
          <w:lang w:val="en-US"/>
        </w:rPr>
      </w:pPr>
      <w:r w:rsidRPr="00573A1B">
        <w:rPr>
          <w:lang w:val="en-US"/>
        </w:rPr>
        <w:t>--&gt; bend</w:t>
      </w:r>
    </w:p>
    <w:p w14:paraId="22F95D61" w14:textId="77777777" w:rsidR="00573A1B" w:rsidRPr="00573A1B" w:rsidRDefault="00573A1B" w:rsidP="00573A1B">
      <w:pPr>
        <w:rPr>
          <w:lang w:val="en-US"/>
        </w:rPr>
      </w:pPr>
      <w:r w:rsidRPr="00573A1B">
        <w:rPr>
          <w:lang w:val="en-US"/>
        </w:rPr>
        <w:t>Done. Now the last part.</w:t>
      </w:r>
    </w:p>
    <w:p w14:paraId="53801539" w14:textId="77777777" w:rsidR="00573A1B" w:rsidRPr="00573A1B" w:rsidRDefault="00573A1B" w:rsidP="00573A1B">
      <w:pPr>
        <w:rPr>
          <w:lang w:val="en-US"/>
        </w:rPr>
      </w:pPr>
    </w:p>
    <w:p w14:paraId="73BB1461" w14:textId="77777777" w:rsidR="00573A1B" w:rsidRPr="00573A1B" w:rsidRDefault="00573A1B" w:rsidP="00573A1B">
      <w:pPr>
        <w:rPr>
          <w:lang w:val="en-US"/>
        </w:rPr>
      </w:pPr>
      <w:r w:rsidRPr="00573A1B">
        <w:rPr>
          <w:lang w:val="en-US"/>
        </w:rPr>
        <w:t>--&gt; press</w:t>
      </w:r>
    </w:p>
    <w:p w14:paraId="6482842B" w14:textId="6B09C3EC" w:rsidR="00DC6439" w:rsidRDefault="00573A1B" w:rsidP="00573A1B">
      <w:pPr>
        <w:rPr>
          <w:lang w:val="en-US"/>
        </w:rPr>
      </w:pPr>
      <w:r w:rsidRPr="00573A1B">
        <w:rPr>
          <w:lang w:val="en-US"/>
        </w:rPr>
        <w:t>Press what?</w:t>
      </w:r>
    </w:p>
    <w:p w14:paraId="766B9F69" w14:textId="77777777" w:rsidR="00241F6B" w:rsidRDefault="00241F6B" w:rsidP="00573A1B">
      <w:pPr>
        <w:rPr>
          <w:lang w:val="en-US"/>
        </w:rPr>
      </w:pPr>
    </w:p>
    <w:p w14:paraId="44FCB19E" w14:textId="3903160E" w:rsidR="00241F6B" w:rsidRDefault="00241F6B" w:rsidP="00241F6B">
      <w:pPr>
        <w:pStyle w:val="ListParagraph"/>
        <w:numPr>
          <w:ilvl w:val="0"/>
          <w:numId w:val="1"/>
        </w:numPr>
        <w:rPr>
          <w:lang w:val="en-US"/>
        </w:rPr>
      </w:pPr>
      <w:r>
        <w:rPr>
          <w:lang w:val="en-US"/>
        </w:rPr>
        <w:t>Press protuberance</w:t>
      </w:r>
    </w:p>
    <w:p w14:paraId="1A125E58" w14:textId="3554DBC2" w:rsidR="00241F6B" w:rsidRDefault="00241F6B" w:rsidP="00241F6B">
      <w:pPr>
        <w:rPr>
          <w:lang w:val="en-US"/>
        </w:rPr>
      </w:pPr>
      <w:r w:rsidRPr="00241F6B">
        <w:rPr>
          <w:lang w:val="en-US"/>
        </w:rPr>
        <w:t>When I press it, a message appears on the Devil's surface.</w:t>
      </w:r>
    </w:p>
    <w:p w14:paraId="1BDE8D48" w14:textId="0E42D7AD" w:rsidR="00241F6B" w:rsidRDefault="00E75975" w:rsidP="00241F6B">
      <w:pPr>
        <w:rPr>
          <w:lang w:val="en-US"/>
        </w:rPr>
      </w:pPr>
      <w:r>
        <w:rPr>
          <w:lang w:val="en-US"/>
        </w:rPr>
        <w:t xml:space="preserve">--- </w:t>
      </w:r>
      <w:proofErr w:type="spellStart"/>
      <w:r>
        <w:rPr>
          <w:lang w:val="en-US"/>
        </w:rPr>
        <w:t>fiquei</w:t>
      </w:r>
      <w:proofErr w:type="spellEnd"/>
      <w:r>
        <w:rPr>
          <w:lang w:val="en-US"/>
        </w:rPr>
        <w:t xml:space="preserve"> aqui</w:t>
      </w:r>
    </w:p>
    <w:p w14:paraId="42BA0417" w14:textId="4D5FCA3B" w:rsidR="00241F6B" w:rsidRDefault="00241F6B" w:rsidP="00241F6B">
      <w:pPr>
        <w:pStyle w:val="ListParagraph"/>
        <w:numPr>
          <w:ilvl w:val="0"/>
          <w:numId w:val="1"/>
        </w:numPr>
        <w:rPr>
          <w:lang w:val="en-US"/>
        </w:rPr>
      </w:pPr>
      <w:r>
        <w:rPr>
          <w:lang w:val="en-US"/>
        </w:rPr>
        <w:t>Look at statue</w:t>
      </w:r>
    </w:p>
    <w:p w14:paraId="58B8B48C" w14:textId="14B67E38" w:rsidR="00241F6B" w:rsidRDefault="00241F6B" w:rsidP="00D41238">
      <w:pPr>
        <w:tabs>
          <w:tab w:val="left" w:pos="6334"/>
        </w:tabs>
        <w:rPr>
          <w:lang w:val="en-US"/>
        </w:rPr>
      </w:pPr>
      <w:r>
        <w:rPr>
          <w:lang w:val="en-US"/>
        </w:rPr>
        <w:t>“Look, Dave! It says ‘</w:t>
      </w:r>
      <w:r w:rsidRPr="00241F6B">
        <w:rPr>
          <w:lang w:val="en-US"/>
        </w:rPr>
        <w:t>Give up all things as they belong to the sea</w:t>
      </w:r>
      <w:r>
        <w:rPr>
          <w:lang w:val="en-US"/>
        </w:rPr>
        <w:t>’.”</w:t>
      </w:r>
      <w:r w:rsidR="00D41238">
        <w:rPr>
          <w:lang w:val="en-US"/>
        </w:rPr>
        <w:tab/>
      </w:r>
    </w:p>
    <w:p w14:paraId="4982AE2E" w14:textId="77777777" w:rsidR="00D41238" w:rsidRPr="00D41238" w:rsidRDefault="00D41238" w:rsidP="00D41238">
      <w:pPr>
        <w:rPr>
          <w:lang w:val="en-US"/>
        </w:rPr>
      </w:pPr>
      <w:r w:rsidRPr="00D41238">
        <w:rPr>
          <w:lang w:val="en-US"/>
        </w:rPr>
        <w:t>"What could that possibly mean?", asserts Dave.</w:t>
      </w:r>
    </w:p>
    <w:p w14:paraId="3560F3F4" w14:textId="77777777" w:rsidR="00D41238" w:rsidRPr="00D41238" w:rsidRDefault="00D41238" w:rsidP="00D41238">
      <w:pPr>
        <w:rPr>
          <w:lang w:val="en-US"/>
        </w:rPr>
      </w:pPr>
    </w:p>
    <w:p w14:paraId="637B97ED" w14:textId="77777777" w:rsidR="00D41238" w:rsidRPr="00D41238" w:rsidRDefault="00D41238" w:rsidP="00D41238">
      <w:pPr>
        <w:rPr>
          <w:lang w:val="en-US"/>
        </w:rPr>
      </w:pPr>
      <w:r w:rsidRPr="00D41238">
        <w:rPr>
          <w:lang w:val="en-US"/>
        </w:rPr>
        <w:t>(if both clues were not discovered)</w:t>
      </w:r>
    </w:p>
    <w:p w14:paraId="17805975" w14:textId="77777777" w:rsidR="00D41238" w:rsidRPr="00D41238" w:rsidRDefault="00D41238" w:rsidP="00D41238">
      <w:pPr>
        <w:rPr>
          <w:lang w:val="en-US"/>
        </w:rPr>
      </w:pPr>
      <w:r w:rsidRPr="00D41238">
        <w:rPr>
          <w:lang w:val="en-US"/>
        </w:rPr>
        <w:lastRenderedPageBreak/>
        <w:t>--&gt; walk to doors</w:t>
      </w:r>
    </w:p>
    <w:p w14:paraId="31F4A8BC" w14:textId="77777777" w:rsidR="00D41238" w:rsidRPr="00D41238" w:rsidRDefault="00D41238" w:rsidP="00D41238">
      <w:pPr>
        <w:rPr>
          <w:lang w:val="en-US"/>
        </w:rPr>
      </w:pPr>
      <w:r w:rsidRPr="00D41238">
        <w:rPr>
          <w:lang w:val="en-US"/>
        </w:rPr>
        <w:t>I pass the table that separates us from the three doors next to each other on the same wall as I go around it on the right.</w:t>
      </w:r>
    </w:p>
    <w:p w14:paraId="11F9F5DD" w14:textId="77777777" w:rsidR="00D41238" w:rsidRPr="00D41238" w:rsidRDefault="00D41238" w:rsidP="00D41238">
      <w:pPr>
        <w:rPr>
          <w:lang w:val="en-US"/>
        </w:rPr>
      </w:pPr>
    </w:p>
    <w:p w14:paraId="3D59D04A" w14:textId="77777777" w:rsidR="00D41238" w:rsidRPr="00D41238" w:rsidRDefault="00D41238" w:rsidP="00D41238">
      <w:pPr>
        <w:rPr>
          <w:lang w:val="en-US"/>
        </w:rPr>
      </w:pPr>
      <w:r w:rsidRPr="00D41238">
        <w:rPr>
          <w:lang w:val="en-US"/>
        </w:rPr>
        <w:t xml:space="preserve">"I'm so sure of what I'm doing," I think to myself. </w:t>
      </w:r>
    </w:p>
    <w:p w14:paraId="399878C8" w14:textId="77777777" w:rsidR="00D41238" w:rsidRPr="00D41238" w:rsidRDefault="00D41238" w:rsidP="00D41238">
      <w:pPr>
        <w:rPr>
          <w:lang w:val="en-US"/>
        </w:rPr>
      </w:pPr>
    </w:p>
    <w:p w14:paraId="295E5897" w14:textId="77777777" w:rsidR="00D41238" w:rsidRPr="00D41238" w:rsidRDefault="00D41238" w:rsidP="00D41238">
      <w:pPr>
        <w:rPr>
          <w:lang w:val="en-US"/>
        </w:rPr>
      </w:pPr>
      <w:r w:rsidRPr="00D41238">
        <w:rPr>
          <w:lang w:val="en-US"/>
        </w:rPr>
        <w:t>When, all of a sudden, I have bumped into something. My reflex was to close my eyes, even though I didn't notice anything in front of me. When I open them, I notice that there is nothing.</w:t>
      </w:r>
    </w:p>
    <w:p w14:paraId="23795AB8" w14:textId="77777777" w:rsidR="00D41238" w:rsidRPr="00D41238" w:rsidRDefault="00D41238" w:rsidP="00D41238">
      <w:pPr>
        <w:rPr>
          <w:lang w:val="en-US"/>
        </w:rPr>
      </w:pPr>
    </w:p>
    <w:p w14:paraId="019A11B9" w14:textId="77777777" w:rsidR="00D41238" w:rsidRPr="00D41238" w:rsidRDefault="00D41238" w:rsidP="00D41238">
      <w:pPr>
        <w:rPr>
          <w:lang w:val="en-US"/>
        </w:rPr>
      </w:pPr>
      <w:r w:rsidRPr="00D41238">
        <w:rPr>
          <w:lang w:val="en-US"/>
        </w:rPr>
        <w:t>How peculiar.</w:t>
      </w:r>
    </w:p>
    <w:p w14:paraId="0EA6A79F" w14:textId="77777777" w:rsidR="00D41238" w:rsidRPr="00D41238" w:rsidRDefault="00D41238" w:rsidP="00D41238">
      <w:pPr>
        <w:rPr>
          <w:lang w:val="en-US"/>
        </w:rPr>
      </w:pPr>
    </w:p>
    <w:p w14:paraId="2A794832" w14:textId="77777777" w:rsidR="00D41238" w:rsidRPr="00D41238" w:rsidRDefault="00D41238" w:rsidP="00D41238">
      <w:pPr>
        <w:rPr>
          <w:lang w:val="en-US"/>
        </w:rPr>
      </w:pPr>
      <w:r w:rsidRPr="00D41238">
        <w:rPr>
          <w:lang w:val="en-US"/>
        </w:rPr>
        <w:t>"Loan!"</w:t>
      </w:r>
    </w:p>
    <w:p w14:paraId="09D36572" w14:textId="77777777" w:rsidR="00D41238" w:rsidRPr="00D41238" w:rsidRDefault="00D41238" w:rsidP="00D41238">
      <w:pPr>
        <w:rPr>
          <w:lang w:val="en-US"/>
        </w:rPr>
      </w:pPr>
      <w:r w:rsidRPr="00D41238">
        <w:rPr>
          <w:lang w:val="en-US"/>
        </w:rPr>
        <w:t>"Loan, are you okay?"</w:t>
      </w:r>
    </w:p>
    <w:p w14:paraId="0DE775E2" w14:textId="77777777" w:rsidR="00D41238" w:rsidRPr="00D41238" w:rsidRDefault="00D41238" w:rsidP="00D41238">
      <w:pPr>
        <w:rPr>
          <w:lang w:val="en-US"/>
        </w:rPr>
      </w:pPr>
      <w:r w:rsidRPr="00D41238">
        <w:rPr>
          <w:lang w:val="en-US"/>
        </w:rPr>
        <w:t>"I'm fine. Don't worry, Dave!"</w:t>
      </w:r>
    </w:p>
    <w:p w14:paraId="03A2286C" w14:textId="77777777" w:rsidR="00D41238" w:rsidRPr="00D41238" w:rsidRDefault="00D41238" w:rsidP="00D41238">
      <w:pPr>
        <w:rPr>
          <w:lang w:val="en-US"/>
        </w:rPr>
      </w:pPr>
    </w:p>
    <w:p w14:paraId="7EF573BC" w14:textId="0FAAF109" w:rsidR="00D41238" w:rsidRPr="00D41238" w:rsidRDefault="00D41238" w:rsidP="00D41238">
      <w:pPr>
        <w:rPr>
          <w:lang w:val="en-US"/>
        </w:rPr>
      </w:pPr>
      <w:r w:rsidRPr="00D41238">
        <w:rPr>
          <w:lang w:val="en-US"/>
        </w:rPr>
        <w:t>"I think I should</w:t>
      </w:r>
      <w:r w:rsidR="00B6623D">
        <w:rPr>
          <w:lang w:val="en-US"/>
        </w:rPr>
        <w:t xml:space="preserve"> worry</w:t>
      </w:r>
      <w:r w:rsidRPr="00D41238">
        <w:rPr>
          <w:lang w:val="en-US"/>
        </w:rPr>
        <w:t>, to be honest. What was that?"</w:t>
      </w:r>
    </w:p>
    <w:p w14:paraId="2965FA35" w14:textId="77777777" w:rsidR="00D41238" w:rsidRPr="00D41238" w:rsidRDefault="00D41238" w:rsidP="00D41238">
      <w:pPr>
        <w:rPr>
          <w:lang w:val="en-US"/>
        </w:rPr>
      </w:pPr>
      <w:r w:rsidRPr="00D41238">
        <w:rPr>
          <w:lang w:val="en-US"/>
        </w:rPr>
        <w:t>"That's an impenetrable wall," assures the wizard, "It guarantees that you can only cross it if you have discovered all the hints!"</w:t>
      </w:r>
    </w:p>
    <w:p w14:paraId="483C8BB6" w14:textId="77777777" w:rsidR="00D41238" w:rsidRPr="00D41238" w:rsidRDefault="00D41238" w:rsidP="00D41238">
      <w:pPr>
        <w:rPr>
          <w:lang w:val="en-US"/>
        </w:rPr>
      </w:pPr>
    </w:p>
    <w:p w14:paraId="55C89165" w14:textId="77777777" w:rsidR="00D41238" w:rsidRPr="00D41238" w:rsidRDefault="00D41238" w:rsidP="00D41238">
      <w:pPr>
        <w:rPr>
          <w:lang w:val="en-US"/>
        </w:rPr>
      </w:pPr>
      <w:r w:rsidRPr="00D41238">
        <w:rPr>
          <w:lang w:val="en-US"/>
        </w:rPr>
        <w:t>Oh, I see.</w:t>
      </w:r>
    </w:p>
    <w:p w14:paraId="0A7EA616" w14:textId="77777777" w:rsidR="00D41238" w:rsidRPr="00D41238" w:rsidRDefault="00D41238" w:rsidP="00D41238">
      <w:pPr>
        <w:rPr>
          <w:lang w:val="en-US"/>
        </w:rPr>
      </w:pPr>
      <w:r w:rsidRPr="00D41238">
        <w:rPr>
          <w:lang w:val="en-US"/>
        </w:rPr>
        <w:t>It means that something else may have slipped through the cracks.</w:t>
      </w:r>
    </w:p>
    <w:p w14:paraId="37B65E07" w14:textId="77777777" w:rsidR="00D41238" w:rsidRPr="00D41238" w:rsidRDefault="00D41238" w:rsidP="00D41238">
      <w:pPr>
        <w:rPr>
          <w:lang w:val="en-US"/>
        </w:rPr>
      </w:pPr>
    </w:p>
    <w:p w14:paraId="6A4209AF" w14:textId="77777777" w:rsidR="00D41238" w:rsidRPr="00D41238" w:rsidRDefault="00D41238" w:rsidP="00D41238">
      <w:pPr>
        <w:rPr>
          <w:lang w:val="en-US"/>
        </w:rPr>
      </w:pPr>
    </w:p>
    <w:p w14:paraId="027A61EF" w14:textId="77777777" w:rsidR="00D41238" w:rsidRPr="00D41238" w:rsidRDefault="00D41238" w:rsidP="00D41238">
      <w:pPr>
        <w:rPr>
          <w:lang w:val="en-US"/>
        </w:rPr>
      </w:pPr>
      <w:r w:rsidRPr="00D41238">
        <w:rPr>
          <w:lang w:val="en-US"/>
        </w:rPr>
        <w:t>(if both clues are found)</w:t>
      </w:r>
    </w:p>
    <w:p w14:paraId="2C0BBBC2" w14:textId="77777777" w:rsidR="00D41238" w:rsidRPr="00D41238" w:rsidRDefault="00D41238" w:rsidP="00D41238">
      <w:pPr>
        <w:rPr>
          <w:lang w:val="en-US"/>
        </w:rPr>
      </w:pPr>
      <w:r w:rsidRPr="00D41238">
        <w:rPr>
          <w:lang w:val="en-US"/>
        </w:rPr>
        <w:t>"Both clues have already been discovered!"</w:t>
      </w:r>
    </w:p>
    <w:p w14:paraId="592EC237" w14:textId="77777777" w:rsidR="00D41238" w:rsidRPr="00D41238" w:rsidRDefault="00D41238" w:rsidP="00D41238">
      <w:pPr>
        <w:rPr>
          <w:lang w:val="en-US"/>
        </w:rPr>
      </w:pPr>
      <w:r w:rsidRPr="00D41238">
        <w:rPr>
          <w:lang w:val="en-US"/>
        </w:rPr>
        <w:t>"It's time to make a decision."</w:t>
      </w:r>
    </w:p>
    <w:p w14:paraId="71DDA66C" w14:textId="77777777" w:rsidR="00D41238" w:rsidRPr="00D41238" w:rsidRDefault="00D41238" w:rsidP="00D41238">
      <w:pPr>
        <w:rPr>
          <w:lang w:val="en-US"/>
        </w:rPr>
      </w:pPr>
    </w:p>
    <w:p w14:paraId="5F467365" w14:textId="77777777" w:rsidR="00D41238" w:rsidRPr="00D41238" w:rsidRDefault="00D41238" w:rsidP="00D41238">
      <w:pPr>
        <w:rPr>
          <w:lang w:val="en-US"/>
        </w:rPr>
      </w:pPr>
      <w:r w:rsidRPr="00D41238">
        <w:rPr>
          <w:lang w:val="en-US"/>
        </w:rPr>
        <w:t xml:space="preserve">I should join Dave again. </w:t>
      </w:r>
    </w:p>
    <w:p w14:paraId="2CC5D4C4" w14:textId="77777777" w:rsidR="00D41238" w:rsidRPr="00D41238" w:rsidRDefault="00D41238" w:rsidP="00D41238">
      <w:pPr>
        <w:rPr>
          <w:lang w:val="en-US"/>
        </w:rPr>
      </w:pPr>
    </w:p>
    <w:p w14:paraId="3C802C55" w14:textId="53FDA423" w:rsidR="00D41238" w:rsidRPr="00D41238" w:rsidRDefault="00D41238" w:rsidP="00D41238">
      <w:pPr>
        <w:rPr>
          <w:lang w:val="en-US"/>
        </w:rPr>
      </w:pPr>
      <w:r w:rsidRPr="00D41238">
        <w:rPr>
          <w:lang w:val="en-US"/>
        </w:rPr>
        <w:t xml:space="preserve">--&gt; walk to </w:t>
      </w:r>
      <w:r w:rsidR="00A36EDA">
        <w:rPr>
          <w:lang w:val="en-US"/>
        </w:rPr>
        <w:t>table</w:t>
      </w:r>
    </w:p>
    <w:p w14:paraId="1C319D83" w14:textId="77777777" w:rsidR="00D41238" w:rsidRPr="00D41238" w:rsidRDefault="00D41238" w:rsidP="00D41238">
      <w:pPr>
        <w:rPr>
          <w:lang w:val="en-US"/>
        </w:rPr>
      </w:pPr>
      <w:r w:rsidRPr="00D41238">
        <w:rPr>
          <w:lang w:val="en-US"/>
        </w:rPr>
        <w:t xml:space="preserve">I walk in Dave's direction, trying to come up with a theory about the clues we've found. </w:t>
      </w:r>
    </w:p>
    <w:p w14:paraId="36745BE5" w14:textId="77777777" w:rsidR="00D41238" w:rsidRPr="00D41238" w:rsidRDefault="00D41238" w:rsidP="00D41238">
      <w:pPr>
        <w:rPr>
          <w:lang w:val="en-US"/>
        </w:rPr>
      </w:pPr>
      <w:r w:rsidRPr="00D41238">
        <w:rPr>
          <w:lang w:val="en-US"/>
        </w:rPr>
        <w:t>But nothing makes sense.</w:t>
      </w:r>
    </w:p>
    <w:p w14:paraId="28F6279A" w14:textId="77777777" w:rsidR="00D41238" w:rsidRPr="00D41238" w:rsidRDefault="00D41238" w:rsidP="00D41238">
      <w:pPr>
        <w:rPr>
          <w:lang w:val="en-US"/>
        </w:rPr>
      </w:pPr>
    </w:p>
    <w:p w14:paraId="0659F665" w14:textId="77777777" w:rsidR="00D41238" w:rsidRPr="00D41238" w:rsidRDefault="00D41238" w:rsidP="00D41238">
      <w:pPr>
        <w:rPr>
          <w:lang w:val="en-US"/>
        </w:rPr>
      </w:pPr>
      <w:r w:rsidRPr="00D41238">
        <w:rPr>
          <w:lang w:val="en-US"/>
        </w:rPr>
        <w:t>I'm not the smart one.</w:t>
      </w:r>
    </w:p>
    <w:p w14:paraId="444E440D" w14:textId="77777777" w:rsidR="00D41238" w:rsidRPr="00D41238" w:rsidRDefault="00D41238" w:rsidP="00D41238">
      <w:pPr>
        <w:rPr>
          <w:lang w:val="en-US"/>
        </w:rPr>
      </w:pPr>
    </w:p>
    <w:p w14:paraId="09958BE1" w14:textId="77777777" w:rsidR="00D41238" w:rsidRPr="00D41238" w:rsidRDefault="00D41238" w:rsidP="00D41238">
      <w:pPr>
        <w:rPr>
          <w:lang w:val="en-US"/>
        </w:rPr>
      </w:pPr>
      <w:r w:rsidRPr="00D41238">
        <w:rPr>
          <w:lang w:val="en-US"/>
        </w:rPr>
        <w:t>--&gt; talk to Dave</w:t>
      </w:r>
    </w:p>
    <w:p w14:paraId="4923F275" w14:textId="77777777" w:rsidR="00D41238" w:rsidRPr="00D41238" w:rsidRDefault="00D41238" w:rsidP="00D41238">
      <w:pPr>
        <w:rPr>
          <w:lang w:val="en-US"/>
        </w:rPr>
      </w:pPr>
      <w:r w:rsidRPr="00D41238">
        <w:rPr>
          <w:lang w:val="en-US"/>
        </w:rPr>
        <w:t>"What do you think?"</w:t>
      </w:r>
    </w:p>
    <w:p w14:paraId="0319436E" w14:textId="77777777" w:rsidR="00D41238" w:rsidRPr="00D41238" w:rsidRDefault="00D41238" w:rsidP="00D41238">
      <w:pPr>
        <w:rPr>
          <w:lang w:val="en-US"/>
        </w:rPr>
      </w:pPr>
      <w:r w:rsidRPr="00D41238">
        <w:rPr>
          <w:lang w:val="en-US"/>
        </w:rPr>
        <w:t xml:space="preserve">I smile at him, confident that he will know what to do. </w:t>
      </w:r>
    </w:p>
    <w:p w14:paraId="7B3C8D07" w14:textId="77777777" w:rsidR="00D41238" w:rsidRPr="00D41238" w:rsidRDefault="00D41238" w:rsidP="00D41238">
      <w:pPr>
        <w:rPr>
          <w:lang w:val="en-US"/>
        </w:rPr>
      </w:pPr>
      <w:r w:rsidRPr="00D41238">
        <w:rPr>
          <w:lang w:val="en-US"/>
        </w:rPr>
        <w:t>He is better at making decisions.</w:t>
      </w:r>
    </w:p>
    <w:p w14:paraId="5CFB3CFB" w14:textId="77777777" w:rsidR="00D41238" w:rsidRPr="00D41238" w:rsidRDefault="00D41238" w:rsidP="00D41238">
      <w:pPr>
        <w:rPr>
          <w:lang w:val="en-US"/>
        </w:rPr>
      </w:pPr>
    </w:p>
    <w:p w14:paraId="2D5F4845" w14:textId="77777777" w:rsidR="00D41238" w:rsidRPr="00D41238" w:rsidRDefault="00D41238" w:rsidP="00D41238">
      <w:pPr>
        <w:rPr>
          <w:lang w:val="en-US"/>
        </w:rPr>
      </w:pPr>
      <w:r w:rsidRPr="00D41238">
        <w:rPr>
          <w:lang w:val="en-US"/>
        </w:rPr>
        <w:t>"Based on the clues, I might know which door to choose."</w:t>
      </w:r>
    </w:p>
    <w:p w14:paraId="3B6445CD" w14:textId="77777777" w:rsidR="00D41238" w:rsidRPr="00D41238" w:rsidRDefault="00D41238" w:rsidP="00D41238">
      <w:pPr>
        <w:rPr>
          <w:lang w:val="en-US"/>
        </w:rPr>
      </w:pPr>
    </w:p>
    <w:p w14:paraId="10D68EEF" w14:textId="77777777" w:rsidR="00D41238" w:rsidRPr="00D41238" w:rsidRDefault="00D41238" w:rsidP="00D41238">
      <w:pPr>
        <w:rPr>
          <w:lang w:val="en-US"/>
        </w:rPr>
      </w:pPr>
      <w:r w:rsidRPr="00D41238">
        <w:rPr>
          <w:lang w:val="en-US"/>
        </w:rPr>
        <w:t>I take Dave under his right arm, preparing to carry him again.</w:t>
      </w:r>
    </w:p>
    <w:p w14:paraId="123628EA" w14:textId="77777777" w:rsidR="00D41238" w:rsidRPr="00D41238" w:rsidRDefault="00D41238" w:rsidP="00D41238">
      <w:pPr>
        <w:rPr>
          <w:lang w:val="en-US"/>
        </w:rPr>
      </w:pPr>
    </w:p>
    <w:p w14:paraId="42CC546D" w14:textId="3B3E5E5F" w:rsidR="00D41238" w:rsidRPr="00D41238" w:rsidRDefault="00D41238" w:rsidP="00D41238">
      <w:pPr>
        <w:rPr>
          <w:lang w:val="en-US"/>
        </w:rPr>
      </w:pPr>
      <w:r w:rsidRPr="00D41238">
        <w:rPr>
          <w:lang w:val="en-US"/>
        </w:rPr>
        <w:t>--&gt; walk to doors</w:t>
      </w:r>
    </w:p>
    <w:p w14:paraId="33CFB503" w14:textId="77777777" w:rsidR="00D41238" w:rsidRPr="00D41238" w:rsidRDefault="00D41238" w:rsidP="00D41238">
      <w:pPr>
        <w:rPr>
          <w:lang w:val="en-US"/>
        </w:rPr>
      </w:pPr>
      <w:r w:rsidRPr="00D41238">
        <w:rPr>
          <w:lang w:val="en-US"/>
        </w:rPr>
        <w:t>We walk slowly.</w:t>
      </w:r>
    </w:p>
    <w:p w14:paraId="425FFEA5" w14:textId="77777777" w:rsidR="00D41238" w:rsidRPr="00D41238" w:rsidRDefault="00D41238" w:rsidP="00D41238">
      <w:pPr>
        <w:rPr>
          <w:lang w:val="en-US"/>
        </w:rPr>
      </w:pPr>
      <w:r w:rsidRPr="00D41238">
        <w:rPr>
          <w:lang w:val="en-US"/>
        </w:rPr>
        <w:t>I don't want Dave to get hurt.</w:t>
      </w:r>
    </w:p>
    <w:p w14:paraId="77B8CF83" w14:textId="77777777" w:rsidR="00D41238" w:rsidRPr="00D41238" w:rsidRDefault="00D41238" w:rsidP="00D41238">
      <w:pPr>
        <w:rPr>
          <w:lang w:val="en-US"/>
        </w:rPr>
      </w:pPr>
    </w:p>
    <w:p w14:paraId="07FDD10D" w14:textId="77777777" w:rsidR="00D41238" w:rsidRPr="00D41238" w:rsidRDefault="00D41238" w:rsidP="00D41238">
      <w:pPr>
        <w:rPr>
          <w:lang w:val="en-US"/>
        </w:rPr>
      </w:pPr>
      <w:r w:rsidRPr="00D41238">
        <w:rPr>
          <w:lang w:val="en-US"/>
        </w:rPr>
        <w:t>"You could lengthen your stride, Loan."</w:t>
      </w:r>
    </w:p>
    <w:p w14:paraId="2F4987F6" w14:textId="77777777" w:rsidR="00D41238" w:rsidRPr="00D41238" w:rsidRDefault="00D41238" w:rsidP="00D41238">
      <w:pPr>
        <w:rPr>
          <w:lang w:val="en-US"/>
        </w:rPr>
      </w:pPr>
      <w:r w:rsidRPr="00D41238">
        <w:rPr>
          <w:lang w:val="en-US"/>
        </w:rPr>
        <w:t>"Don't worry about me. I know I can keep up."</w:t>
      </w:r>
    </w:p>
    <w:p w14:paraId="32F1B099" w14:textId="77777777" w:rsidR="00D41238" w:rsidRPr="00D41238" w:rsidRDefault="00D41238" w:rsidP="00D41238">
      <w:pPr>
        <w:rPr>
          <w:lang w:val="en-US"/>
        </w:rPr>
      </w:pPr>
      <w:r w:rsidRPr="00D41238">
        <w:rPr>
          <w:lang w:val="en-US"/>
        </w:rPr>
        <w:t>"All right! Let's do it!"</w:t>
      </w:r>
    </w:p>
    <w:p w14:paraId="7D10BB50" w14:textId="77777777" w:rsidR="00D41238" w:rsidRPr="00D41238" w:rsidRDefault="00D41238" w:rsidP="00D41238">
      <w:pPr>
        <w:rPr>
          <w:lang w:val="en-US"/>
        </w:rPr>
      </w:pPr>
    </w:p>
    <w:p w14:paraId="14FC773A" w14:textId="05EEF52F" w:rsidR="00CB14DF" w:rsidRDefault="00D41238" w:rsidP="00D41238">
      <w:pPr>
        <w:rPr>
          <w:lang w:val="en-US"/>
        </w:rPr>
      </w:pPr>
      <w:r w:rsidRPr="00D41238">
        <w:rPr>
          <w:lang w:val="en-US"/>
        </w:rPr>
        <w:t>Together.</w:t>
      </w:r>
    </w:p>
    <w:p w14:paraId="4DD762A2" w14:textId="77777777" w:rsidR="00752424" w:rsidRDefault="00752424" w:rsidP="00D41238">
      <w:pPr>
        <w:rPr>
          <w:lang w:val="en-US"/>
        </w:rPr>
      </w:pPr>
    </w:p>
    <w:p w14:paraId="375E5956" w14:textId="77777777" w:rsidR="00752424" w:rsidRPr="00752424" w:rsidRDefault="00752424" w:rsidP="00752424">
      <w:pPr>
        <w:rPr>
          <w:lang w:val="en-US"/>
        </w:rPr>
      </w:pPr>
      <w:r w:rsidRPr="00752424">
        <w:rPr>
          <w:lang w:val="en-US"/>
        </w:rPr>
        <w:t>I don't want him to know this, but I'm really scared about all this. My sweat covered my face, even though I was cold and shivering.</w:t>
      </w:r>
    </w:p>
    <w:p w14:paraId="3995F935" w14:textId="77777777" w:rsidR="00752424" w:rsidRPr="00752424" w:rsidRDefault="00752424" w:rsidP="00752424">
      <w:pPr>
        <w:rPr>
          <w:lang w:val="en-US"/>
        </w:rPr>
      </w:pPr>
    </w:p>
    <w:p w14:paraId="49862C3D" w14:textId="77777777" w:rsidR="00752424" w:rsidRPr="00752424" w:rsidRDefault="00752424" w:rsidP="00752424">
      <w:pPr>
        <w:rPr>
          <w:lang w:val="en-US"/>
        </w:rPr>
      </w:pPr>
      <w:r w:rsidRPr="00752424">
        <w:rPr>
          <w:lang w:val="en-US"/>
        </w:rPr>
        <w:t xml:space="preserve">If this is so scary, I'm afraid I won't be able to go on to the next phase. </w:t>
      </w:r>
    </w:p>
    <w:p w14:paraId="3B5BECAA" w14:textId="77777777" w:rsidR="00752424" w:rsidRPr="00752424" w:rsidRDefault="00752424" w:rsidP="00752424">
      <w:pPr>
        <w:rPr>
          <w:lang w:val="en-US"/>
        </w:rPr>
      </w:pPr>
      <w:r w:rsidRPr="00752424">
        <w:rPr>
          <w:lang w:val="en-US"/>
        </w:rPr>
        <w:t xml:space="preserve">I should be sure of myself. I should be sure of myself so that Dave does not feel alone or abandoned. </w:t>
      </w:r>
    </w:p>
    <w:p w14:paraId="5092FAB1" w14:textId="77777777" w:rsidR="00752424" w:rsidRPr="00752424" w:rsidRDefault="00752424" w:rsidP="00752424">
      <w:pPr>
        <w:rPr>
          <w:lang w:val="en-US"/>
        </w:rPr>
      </w:pPr>
      <w:r w:rsidRPr="00752424">
        <w:rPr>
          <w:lang w:val="en-US"/>
        </w:rPr>
        <w:t>I hope he does not find out.</w:t>
      </w:r>
    </w:p>
    <w:p w14:paraId="31A83656" w14:textId="77777777" w:rsidR="00752424" w:rsidRPr="00752424" w:rsidRDefault="00752424" w:rsidP="00752424">
      <w:pPr>
        <w:rPr>
          <w:lang w:val="en-US"/>
        </w:rPr>
      </w:pPr>
      <w:r w:rsidRPr="00752424">
        <w:rPr>
          <w:lang w:val="en-US"/>
        </w:rPr>
        <w:t xml:space="preserve">I don't want him to be disappointed. To live with a man who is afraid of everything but tries so hard to hide it. To act like a real man. A virile man. </w:t>
      </w:r>
    </w:p>
    <w:p w14:paraId="1D395983" w14:textId="77777777" w:rsidR="00752424" w:rsidRPr="00752424" w:rsidRDefault="00752424" w:rsidP="00752424">
      <w:pPr>
        <w:rPr>
          <w:lang w:val="en-US"/>
        </w:rPr>
      </w:pPr>
      <w:r w:rsidRPr="00752424">
        <w:rPr>
          <w:lang w:val="en-US"/>
        </w:rPr>
        <w:t>But I'm not a real man.</w:t>
      </w:r>
    </w:p>
    <w:p w14:paraId="3C2BA904" w14:textId="77777777" w:rsidR="00752424" w:rsidRPr="00752424" w:rsidRDefault="00752424" w:rsidP="00752424">
      <w:pPr>
        <w:rPr>
          <w:lang w:val="en-US"/>
        </w:rPr>
      </w:pPr>
    </w:p>
    <w:p w14:paraId="71FFE1A8" w14:textId="77777777" w:rsidR="00752424" w:rsidRPr="00752424" w:rsidRDefault="00752424" w:rsidP="00752424">
      <w:pPr>
        <w:rPr>
          <w:lang w:val="en-US"/>
        </w:rPr>
      </w:pPr>
      <w:r w:rsidRPr="00752424">
        <w:rPr>
          <w:lang w:val="en-US"/>
        </w:rPr>
        <w:t>I hope he never finds out. Never.</w:t>
      </w:r>
    </w:p>
    <w:p w14:paraId="0080D6C2" w14:textId="77777777" w:rsidR="00752424" w:rsidRPr="00752424" w:rsidRDefault="00752424" w:rsidP="00752424">
      <w:pPr>
        <w:rPr>
          <w:lang w:val="en-US"/>
        </w:rPr>
      </w:pPr>
      <w:r w:rsidRPr="00752424">
        <w:rPr>
          <w:lang w:val="en-US"/>
        </w:rPr>
        <w:t xml:space="preserve">If he leaves, I don't know if I could handle it. </w:t>
      </w:r>
    </w:p>
    <w:p w14:paraId="69BB732B" w14:textId="77777777" w:rsidR="00752424" w:rsidRPr="00752424" w:rsidRDefault="00752424" w:rsidP="00752424">
      <w:pPr>
        <w:rPr>
          <w:lang w:val="en-US"/>
        </w:rPr>
      </w:pPr>
    </w:p>
    <w:p w14:paraId="573E1648" w14:textId="77777777" w:rsidR="00752424" w:rsidRPr="00752424" w:rsidRDefault="00752424" w:rsidP="00752424">
      <w:pPr>
        <w:rPr>
          <w:lang w:val="en-US"/>
        </w:rPr>
      </w:pPr>
      <w:r w:rsidRPr="00752424">
        <w:rPr>
          <w:lang w:val="en-US"/>
        </w:rPr>
        <w:t>He is the reason my life has a purpose.</w:t>
      </w:r>
    </w:p>
    <w:p w14:paraId="03E9AF69" w14:textId="77777777" w:rsidR="00752424" w:rsidRPr="00752424" w:rsidRDefault="00752424" w:rsidP="00752424">
      <w:pPr>
        <w:rPr>
          <w:lang w:val="en-US"/>
        </w:rPr>
      </w:pPr>
      <w:r w:rsidRPr="00752424">
        <w:rPr>
          <w:lang w:val="en-US"/>
        </w:rPr>
        <w:t xml:space="preserve">That I have found a reason to live again. </w:t>
      </w:r>
    </w:p>
    <w:p w14:paraId="36FB0E29" w14:textId="77777777" w:rsidR="00752424" w:rsidRPr="00752424" w:rsidRDefault="00752424" w:rsidP="00752424">
      <w:pPr>
        <w:rPr>
          <w:lang w:val="en-US"/>
        </w:rPr>
      </w:pPr>
    </w:p>
    <w:p w14:paraId="585B0B84" w14:textId="77777777" w:rsidR="00752424" w:rsidRPr="00752424" w:rsidRDefault="00752424" w:rsidP="00752424">
      <w:pPr>
        <w:rPr>
          <w:lang w:val="en-US"/>
        </w:rPr>
      </w:pPr>
      <w:r w:rsidRPr="00752424">
        <w:rPr>
          <w:lang w:val="en-US"/>
        </w:rPr>
        <w:t>So please.</w:t>
      </w:r>
    </w:p>
    <w:p w14:paraId="37D5B1E0" w14:textId="77777777" w:rsidR="00752424" w:rsidRPr="00752424" w:rsidRDefault="00752424" w:rsidP="00752424">
      <w:pPr>
        <w:rPr>
          <w:lang w:val="en-US"/>
        </w:rPr>
      </w:pPr>
      <w:r w:rsidRPr="00752424">
        <w:rPr>
          <w:lang w:val="en-US"/>
        </w:rPr>
        <w:t>Please.</w:t>
      </w:r>
    </w:p>
    <w:p w14:paraId="1C15BFEF" w14:textId="77777777" w:rsidR="00752424" w:rsidRPr="00752424" w:rsidRDefault="00752424" w:rsidP="00752424">
      <w:pPr>
        <w:rPr>
          <w:lang w:val="en-US"/>
        </w:rPr>
      </w:pPr>
      <w:r w:rsidRPr="00752424">
        <w:rPr>
          <w:lang w:val="en-US"/>
        </w:rPr>
        <w:t>Please...</w:t>
      </w:r>
    </w:p>
    <w:p w14:paraId="0970FA56" w14:textId="77777777" w:rsidR="00752424" w:rsidRPr="00752424" w:rsidRDefault="00752424" w:rsidP="00752424">
      <w:pPr>
        <w:rPr>
          <w:lang w:val="en-US"/>
        </w:rPr>
      </w:pPr>
    </w:p>
    <w:p w14:paraId="4E4065CC" w14:textId="77777777" w:rsidR="00752424" w:rsidRPr="00752424" w:rsidRDefault="00752424" w:rsidP="00752424">
      <w:pPr>
        <w:rPr>
          <w:lang w:val="en-US"/>
        </w:rPr>
      </w:pPr>
      <w:r w:rsidRPr="00752424">
        <w:rPr>
          <w:lang w:val="en-US"/>
        </w:rPr>
        <w:t>Don't go away.</w:t>
      </w:r>
    </w:p>
    <w:p w14:paraId="178E1190" w14:textId="77777777" w:rsidR="00752424" w:rsidRPr="00752424" w:rsidRDefault="00752424" w:rsidP="00752424">
      <w:pPr>
        <w:rPr>
          <w:lang w:val="en-US"/>
        </w:rPr>
      </w:pPr>
      <w:r w:rsidRPr="00752424">
        <w:rPr>
          <w:lang w:val="en-US"/>
        </w:rPr>
        <w:t>Never.</w:t>
      </w:r>
    </w:p>
    <w:p w14:paraId="40447B9B" w14:textId="77777777" w:rsidR="00752424" w:rsidRPr="00752424" w:rsidRDefault="00752424" w:rsidP="00752424">
      <w:pPr>
        <w:rPr>
          <w:lang w:val="en-US"/>
        </w:rPr>
      </w:pPr>
      <w:r w:rsidRPr="00752424">
        <w:rPr>
          <w:lang w:val="en-US"/>
        </w:rPr>
        <w:t>I want to be with you.</w:t>
      </w:r>
    </w:p>
    <w:p w14:paraId="1E46CF4A" w14:textId="77777777" w:rsidR="00752424" w:rsidRPr="00752424" w:rsidRDefault="00752424" w:rsidP="00752424">
      <w:pPr>
        <w:rPr>
          <w:lang w:val="en-US"/>
        </w:rPr>
      </w:pPr>
    </w:p>
    <w:p w14:paraId="39D70A1A" w14:textId="1D8B0587" w:rsidR="00752424" w:rsidRDefault="00752424" w:rsidP="00752424">
      <w:pPr>
        <w:rPr>
          <w:lang w:val="en-US"/>
        </w:rPr>
      </w:pPr>
      <w:r w:rsidRPr="00752424">
        <w:rPr>
          <w:lang w:val="en-US"/>
        </w:rPr>
        <w:t>Forever.</w:t>
      </w:r>
    </w:p>
    <w:p w14:paraId="4A608284" w14:textId="77777777" w:rsidR="006D7BED" w:rsidRDefault="006D7BED" w:rsidP="00752424">
      <w:pPr>
        <w:rPr>
          <w:lang w:val="en-US"/>
        </w:rPr>
      </w:pPr>
    </w:p>
    <w:p w14:paraId="02190A57" w14:textId="77777777" w:rsidR="006D7BED" w:rsidRPr="006D7BED" w:rsidRDefault="006D7BED" w:rsidP="006D7BED">
      <w:pPr>
        <w:rPr>
          <w:lang w:val="en-US"/>
        </w:rPr>
      </w:pPr>
      <w:r w:rsidRPr="006D7BED">
        <w:rPr>
          <w:lang w:val="en-US"/>
        </w:rPr>
        <w:t>We stand near the doors.</w:t>
      </w:r>
    </w:p>
    <w:p w14:paraId="15AE6946" w14:textId="77777777" w:rsidR="006D7BED" w:rsidRPr="006D7BED" w:rsidRDefault="006D7BED" w:rsidP="006D7BED">
      <w:pPr>
        <w:rPr>
          <w:lang w:val="en-US"/>
        </w:rPr>
      </w:pPr>
    </w:p>
    <w:p w14:paraId="5F0968B7" w14:textId="7A0C927F" w:rsidR="006D7BED" w:rsidRPr="006D7BED" w:rsidRDefault="006D7BED" w:rsidP="006D7BED">
      <w:pPr>
        <w:rPr>
          <w:lang w:val="en-US"/>
        </w:rPr>
      </w:pPr>
      <w:r w:rsidRPr="006D7BED">
        <w:rPr>
          <w:lang w:val="en-US"/>
        </w:rPr>
        <w:t>--&gt; look at doors</w:t>
      </w:r>
    </w:p>
    <w:p w14:paraId="70221523" w14:textId="07030D80" w:rsidR="006D7BED" w:rsidRDefault="006D7BED" w:rsidP="006D7BED">
      <w:pPr>
        <w:rPr>
          <w:lang w:val="en-US"/>
        </w:rPr>
      </w:pPr>
      <w:r w:rsidRPr="006D7BED">
        <w:rPr>
          <w:lang w:val="en-US"/>
        </w:rPr>
        <w:t>Just as the mage told us before: the first one, to the left of the wall in front of us, has a sign above the door that says "Beach". The door in the middle has a sign too, but this time it marks "Mountain". And the last one has "Desert" written above the door.</w:t>
      </w:r>
    </w:p>
    <w:p w14:paraId="24F4C876" w14:textId="77777777" w:rsidR="006D7BED" w:rsidRDefault="006D7BED" w:rsidP="006D7BED">
      <w:pPr>
        <w:rPr>
          <w:lang w:val="en-US"/>
        </w:rPr>
      </w:pPr>
    </w:p>
    <w:p w14:paraId="41C65B34" w14:textId="7F469E65" w:rsidR="00033FE1" w:rsidRDefault="006D7BED" w:rsidP="006D7BED">
      <w:pPr>
        <w:pStyle w:val="ListParagraph"/>
        <w:numPr>
          <w:ilvl w:val="0"/>
          <w:numId w:val="1"/>
        </w:numPr>
        <w:rPr>
          <w:lang w:val="en-US"/>
        </w:rPr>
      </w:pPr>
      <w:r>
        <w:rPr>
          <w:lang w:val="en-US"/>
        </w:rPr>
        <w:t>Go middle door / go mountain / walk to middle door / walk to mountain door / walk to mountain</w:t>
      </w:r>
    </w:p>
    <w:p w14:paraId="3EEE69B5" w14:textId="77777777" w:rsidR="006D7BED" w:rsidRPr="006D7BED" w:rsidRDefault="006D7BED" w:rsidP="006D7BED">
      <w:pPr>
        <w:rPr>
          <w:lang w:val="en-US"/>
        </w:rPr>
      </w:pPr>
      <w:r w:rsidRPr="006D7BED">
        <w:rPr>
          <w:lang w:val="en-US"/>
        </w:rPr>
        <w:t>"The second door is the good one," says Dave.</w:t>
      </w:r>
    </w:p>
    <w:p w14:paraId="5B5A1FB7" w14:textId="77777777" w:rsidR="006D7BED" w:rsidRDefault="006D7BED" w:rsidP="006D7BED">
      <w:pPr>
        <w:rPr>
          <w:lang w:val="en-US"/>
        </w:rPr>
      </w:pPr>
      <w:r w:rsidRPr="006D7BED">
        <w:rPr>
          <w:lang w:val="en-US"/>
        </w:rPr>
        <w:t xml:space="preserve">Right. </w:t>
      </w:r>
    </w:p>
    <w:p w14:paraId="5837EE42" w14:textId="2BF0FF7C" w:rsidR="00A36EDA" w:rsidRPr="006D7BED" w:rsidRDefault="00A36EDA" w:rsidP="006D7BED">
      <w:pPr>
        <w:rPr>
          <w:lang w:val="en-US"/>
        </w:rPr>
      </w:pPr>
      <w:r>
        <w:rPr>
          <w:lang w:val="en-US"/>
        </w:rPr>
        <w:t>I should open the door.</w:t>
      </w:r>
    </w:p>
    <w:p w14:paraId="2B7F9CF4" w14:textId="77777777" w:rsidR="006D7BED" w:rsidRPr="006D7BED" w:rsidRDefault="006D7BED" w:rsidP="006D7BED">
      <w:pPr>
        <w:rPr>
          <w:lang w:val="en-US"/>
        </w:rPr>
      </w:pPr>
    </w:p>
    <w:p w14:paraId="59B4FE94" w14:textId="77777777" w:rsidR="006D7BED" w:rsidRPr="006D7BED" w:rsidRDefault="006D7BED" w:rsidP="006D7BED">
      <w:pPr>
        <w:rPr>
          <w:lang w:val="en-US"/>
        </w:rPr>
      </w:pPr>
      <w:r w:rsidRPr="006D7BED">
        <w:rPr>
          <w:lang w:val="en-US"/>
        </w:rPr>
        <w:t>--&gt; open mountain</w:t>
      </w:r>
    </w:p>
    <w:p w14:paraId="0F97479D" w14:textId="77777777" w:rsidR="006D7BED" w:rsidRPr="006D7BED" w:rsidRDefault="006D7BED" w:rsidP="006D7BED">
      <w:pPr>
        <w:rPr>
          <w:lang w:val="en-US"/>
        </w:rPr>
      </w:pPr>
      <w:r w:rsidRPr="006D7BED">
        <w:rPr>
          <w:lang w:val="en-US"/>
        </w:rPr>
        <w:t>The door is open.</w:t>
      </w:r>
    </w:p>
    <w:p w14:paraId="39A30F54" w14:textId="67A3665B" w:rsidR="006D7BED" w:rsidRPr="006D7BED" w:rsidRDefault="006D7BED" w:rsidP="006D7BED">
      <w:pPr>
        <w:rPr>
          <w:lang w:val="en-US"/>
        </w:rPr>
      </w:pPr>
      <w:r w:rsidRPr="006D7BED">
        <w:rPr>
          <w:lang w:val="en-US"/>
        </w:rPr>
        <w:lastRenderedPageBreak/>
        <w:t xml:space="preserve">We're about to say goodbye to the </w:t>
      </w:r>
      <w:r w:rsidR="00C12DD7">
        <w:rPr>
          <w:lang w:val="en-US"/>
        </w:rPr>
        <w:t>w</w:t>
      </w:r>
      <w:r w:rsidRPr="006D7BED">
        <w:rPr>
          <w:lang w:val="en-US"/>
        </w:rPr>
        <w:t>izard when he stops us from crossing.</w:t>
      </w:r>
    </w:p>
    <w:p w14:paraId="3F8FD352" w14:textId="77777777" w:rsidR="006D7BED" w:rsidRPr="006D7BED" w:rsidRDefault="006D7BED" w:rsidP="006D7BED">
      <w:pPr>
        <w:rPr>
          <w:lang w:val="en-US"/>
        </w:rPr>
      </w:pPr>
    </w:p>
    <w:p w14:paraId="0BAAC769" w14:textId="77777777" w:rsidR="006D7BED" w:rsidRPr="006D7BED" w:rsidRDefault="006D7BED" w:rsidP="006D7BED">
      <w:pPr>
        <w:rPr>
          <w:lang w:val="en-US"/>
        </w:rPr>
      </w:pPr>
      <w:r w:rsidRPr="006D7BED">
        <w:rPr>
          <w:lang w:val="en-US"/>
        </w:rPr>
        <w:t>"Wait! Come back, I should give you the key to open the door to the Street of Old Hells".</w:t>
      </w:r>
    </w:p>
    <w:p w14:paraId="31B0B9B9" w14:textId="77777777" w:rsidR="006D7BED" w:rsidRPr="006D7BED" w:rsidRDefault="006D7BED" w:rsidP="006D7BED">
      <w:pPr>
        <w:rPr>
          <w:lang w:val="en-US"/>
        </w:rPr>
      </w:pPr>
    </w:p>
    <w:p w14:paraId="63D1B8FC" w14:textId="77777777" w:rsidR="006D7BED" w:rsidRPr="006D7BED" w:rsidRDefault="006D7BED" w:rsidP="006D7BED">
      <w:pPr>
        <w:rPr>
          <w:lang w:val="en-US"/>
        </w:rPr>
      </w:pPr>
      <w:r w:rsidRPr="006D7BED">
        <w:rPr>
          <w:lang w:val="en-US"/>
        </w:rPr>
        <w:t>--&gt; walk to table</w:t>
      </w:r>
    </w:p>
    <w:p w14:paraId="7FB28006" w14:textId="77777777" w:rsidR="006D7BED" w:rsidRPr="006D7BED" w:rsidRDefault="006D7BED" w:rsidP="006D7BED">
      <w:pPr>
        <w:rPr>
          <w:lang w:val="en-US"/>
        </w:rPr>
      </w:pPr>
      <w:r w:rsidRPr="006D7BED">
        <w:rPr>
          <w:lang w:val="en-US"/>
        </w:rPr>
        <w:t xml:space="preserve">Yes, I should go to the wizard, but I don't need to bring Dave with me. Releasing him might be the best thing. </w:t>
      </w:r>
    </w:p>
    <w:p w14:paraId="7DE65645" w14:textId="77777777" w:rsidR="006D7BED" w:rsidRPr="006D7BED" w:rsidRDefault="006D7BED" w:rsidP="006D7BED">
      <w:pPr>
        <w:rPr>
          <w:lang w:val="en-US"/>
        </w:rPr>
      </w:pPr>
    </w:p>
    <w:p w14:paraId="08888B15" w14:textId="77777777" w:rsidR="006D7BED" w:rsidRPr="006D7BED" w:rsidRDefault="006D7BED" w:rsidP="006D7BED">
      <w:pPr>
        <w:rPr>
          <w:lang w:val="en-US"/>
        </w:rPr>
      </w:pPr>
      <w:r w:rsidRPr="006D7BED">
        <w:rPr>
          <w:lang w:val="en-US"/>
        </w:rPr>
        <w:t>--&gt; release Dave</w:t>
      </w:r>
    </w:p>
    <w:p w14:paraId="794C5B66" w14:textId="77777777" w:rsidR="006D7BED" w:rsidRPr="006D7BED" w:rsidRDefault="006D7BED" w:rsidP="006D7BED">
      <w:pPr>
        <w:rPr>
          <w:lang w:val="en-US"/>
        </w:rPr>
      </w:pPr>
      <w:r w:rsidRPr="006D7BED">
        <w:rPr>
          <w:lang w:val="en-US"/>
        </w:rPr>
        <w:t>"Wait for me here, okay, my love?"</w:t>
      </w:r>
    </w:p>
    <w:p w14:paraId="015B4FCB" w14:textId="77777777" w:rsidR="006D7BED" w:rsidRPr="006D7BED" w:rsidRDefault="006D7BED" w:rsidP="006D7BED">
      <w:pPr>
        <w:rPr>
          <w:lang w:val="en-US"/>
        </w:rPr>
      </w:pPr>
      <w:r w:rsidRPr="006D7BED">
        <w:rPr>
          <w:lang w:val="en-US"/>
        </w:rPr>
        <w:t>"Nothing to worry about."</w:t>
      </w:r>
    </w:p>
    <w:p w14:paraId="2710DC6A" w14:textId="77777777" w:rsidR="006D7BED" w:rsidRPr="006D7BED" w:rsidRDefault="006D7BED" w:rsidP="006D7BED">
      <w:pPr>
        <w:rPr>
          <w:lang w:val="en-US"/>
        </w:rPr>
      </w:pPr>
      <w:r w:rsidRPr="006D7BED">
        <w:rPr>
          <w:lang w:val="en-US"/>
        </w:rPr>
        <w:t>"I know you are doing the right thing Loan."</w:t>
      </w:r>
    </w:p>
    <w:p w14:paraId="4CE494CB" w14:textId="77777777" w:rsidR="006D7BED" w:rsidRPr="006D7BED" w:rsidRDefault="006D7BED" w:rsidP="006D7BED">
      <w:pPr>
        <w:rPr>
          <w:lang w:val="en-US"/>
        </w:rPr>
      </w:pPr>
      <w:r w:rsidRPr="006D7BED">
        <w:rPr>
          <w:lang w:val="en-US"/>
        </w:rPr>
        <w:t>"I believe in you."</w:t>
      </w:r>
    </w:p>
    <w:p w14:paraId="782CFD42" w14:textId="77777777" w:rsidR="006D7BED" w:rsidRPr="006D7BED" w:rsidRDefault="006D7BED" w:rsidP="006D7BED">
      <w:pPr>
        <w:rPr>
          <w:lang w:val="en-US"/>
        </w:rPr>
      </w:pPr>
      <w:r w:rsidRPr="006D7BED">
        <w:rPr>
          <w:lang w:val="en-US"/>
        </w:rPr>
        <w:t>"From the very first moment I met you."</w:t>
      </w:r>
    </w:p>
    <w:p w14:paraId="70FCB679" w14:textId="77777777" w:rsidR="006D7BED" w:rsidRPr="006D7BED" w:rsidRDefault="006D7BED" w:rsidP="006D7BED">
      <w:pPr>
        <w:rPr>
          <w:lang w:val="en-US"/>
        </w:rPr>
      </w:pPr>
    </w:p>
    <w:p w14:paraId="29F13692" w14:textId="77777777" w:rsidR="006D7BED" w:rsidRPr="006D7BED" w:rsidRDefault="006D7BED" w:rsidP="006D7BED">
      <w:pPr>
        <w:rPr>
          <w:lang w:val="en-US"/>
        </w:rPr>
      </w:pPr>
      <w:proofErr w:type="spellStart"/>
      <w:r w:rsidRPr="006D7BED">
        <w:rPr>
          <w:lang w:val="en-US"/>
        </w:rPr>
        <w:t>Duuuuuuude</w:t>
      </w:r>
      <w:proofErr w:type="spellEnd"/>
      <w:r w:rsidRPr="006D7BED">
        <w:rPr>
          <w:lang w:val="en-US"/>
        </w:rPr>
        <w:t>. Calm down! I'm going to look like a tomato!</w:t>
      </w:r>
    </w:p>
    <w:p w14:paraId="25C74732" w14:textId="77777777" w:rsidR="006D7BED" w:rsidRPr="006D7BED" w:rsidRDefault="006D7BED" w:rsidP="006D7BED">
      <w:pPr>
        <w:rPr>
          <w:lang w:val="en-US"/>
        </w:rPr>
      </w:pPr>
    </w:p>
    <w:p w14:paraId="69031FEE" w14:textId="77777777" w:rsidR="006D7BED" w:rsidRPr="006D7BED" w:rsidRDefault="006D7BED" w:rsidP="006D7BED">
      <w:pPr>
        <w:rPr>
          <w:lang w:val="en-US"/>
        </w:rPr>
      </w:pPr>
      <w:r w:rsidRPr="006D7BED">
        <w:rPr>
          <w:lang w:val="en-US"/>
        </w:rPr>
        <w:t>--&gt; walk to wizard</w:t>
      </w:r>
    </w:p>
    <w:p w14:paraId="37ECD457" w14:textId="77777777" w:rsidR="006D7BED" w:rsidRPr="006D7BED" w:rsidRDefault="006D7BED" w:rsidP="006D7BED">
      <w:pPr>
        <w:rPr>
          <w:lang w:val="en-US"/>
        </w:rPr>
      </w:pPr>
      <w:r w:rsidRPr="006D7BED">
        <w:rPr>
          <w:lang w:val="en-US"/>
        </w:rPr>
        <w:t>And what is next to him?</w:t>
      </w:r>
    </w:p>
    <w:p w14:paraId="139AD025" w14:textId="77777777" w:rsidR="006D7BED" w:rsidRPr="006D7BED" w:rsidRDefault="006D7BED" w:rsidP="006D7BED">
      <w:pPr>
        <w:rPr>
          <w:lang w:val="en-US"/>
        </w:rPr>
      </w:pPr>
    </w:p>
    <w:p w14:paraId="352FDA4F" w14:textId="77777777" w:rsidR="006D7BED" w:rsidRPr="006D7BED" w:rsidRDefault="006D7BED" w:rsidP="006D7BED">
      <w:pPr>
        <w:rPr>
          <w:lang w:val="en-US"/>
        </w:rPr>
      </w:pPr>
      <w:r w:rsidRPr="006D7BED">
        <w:rPr>
          <w:lang w:val="en-US"/>
        </w:rPr>
        <w:t>--&gt; walk to table</w:t>
      </w:r>
    </w:p>
    <w:p w14:paraId="07D6CB64" w14:textId="77777777" w:rsidR="006D7BED" w:rsidRPr="006D7BED" w:rsidRDefault="006D7BED" w:rsidP="006D7BED">
      <w:pPr>
        <w:rPr>
          <w:lang w:val="en-US"/>
        </w:rPr>
      </w:pPr>
      <w:r w:rsidRPr="006D7BED">
        <w:rPr>
          <w:lang w:val="en-US"/>
        </w:rPr>
        <w:t xml:space="preserve">I arrive at the table, with the magician by my side. </w:t>
      </w:r>
    </w:p>
    <w:p w14:paraId="564561C4" w14:textId="77777777" w:rsidR="006D7BED" w:rsidRPr="006D7BED" w:rsidRDefault="006D7BED" w:rsidP="006D7BED">
      <w:pPr>
        <w:rPr>
          <w:lang w:val="en-US"/>
        </w:rPr>
      </w:pPr>
    </w:p>
    <w:p w14:paraId="3EC47D03" w14:textId="1047AC2B" w:rsidR="006D7BED" w:rsidRDefault="006D7BED" w:rsidP="006D7BED">
      <w:pPr>
        <w:rPr>
          <w:lang w:val="en-US"/>
        </w:rPr>
      </w:pPr>
      <w:r w:rsidRPr="006D7BED">
        <w:rPr>
          <w:lang w:val="en-US"/>
        </w:rPr>
        <w:t xml:space="preserve">He gives me </w:t>
      </w:r>
      <w:r w:rsidR="005D2212">
        <w:rPr>
          <w:lang w:val="en-US"/>
        </w:rPr>
        <w:t>his</w:t>
      </w:r>
      <w:r w:rsidRPr="006D7BED">
        <w:rPr>
          <w:lang w:val="en-US"/>
        </w:rPr>
        <w:t xml:space="preserve"> key and wishes us all the best. </w:t>
      </w:r>
    </w:p>
    <w:p w14:paraId="0019B6A6" w14:textId="39288ADA" w:rsidR="000D79A1" w:rsidRDefault="000D79A1" w:rsidP="006D7BED">
      <w:pPr>
        <w:rPr>
          <w:lang w:val="en-US"/>
        </w:rPr>
      </w:pPr>
      <w:r>
        <w:rPr>
          <w:lang w:val="en-US"/>
        </w:rPr>
        <w:t>I should take it fast.</w:t>
      </w:r>
    </w:p>
    <w:p w14:paraId="020E8A4E" w14:textId="77777777" w:rsidR="000D79A1" w:rsidRDefault="000D79A1" w:rsidP="006D7BED">
      <w:pPr>
        <w:rPr>
          <w:lang w:val="en-US"/>
        </w:rPr>
      </w:pPr>
    </w:p>
    <w:p w14:paraId="62DDB907" w14:textId="29FCAFF5" w:rsidR="000D79A1" w:rsidRDefault="000D79A1" w:rsidP="000D79A1">
      <w:pPr>
        <w:pStyle w:val="ListParagraph"/>
        <w:numPr>
          <w:ilvl w:val="0"/>
          <w:numId w:val="1"/>
        </w:numPr>
        <w:rPr>
          <w:lang w:val="en-US"/>
        </w:rPr>
      </w:pPr>
      <w:r>
        <w:rPr>
          <w:lang w:val="en-US"/>
        </w:rPr>
        <w:t>Take key / grab key</w:t>
      </w:r>
    </w:p>
    <w:p w14:paraId="687B1CF0" w14:textId="7F6C5130" w:rsidR="000D79A1" w:rsidRPr="000D79A1" w:rsidRDefault="000D79A1" w:rsidP="000D79A1">
      <w:pPr>
        <w:rPr>
          <w:lang w:val="en-US"/>
        </w:rPr>
      </w:pPr>
      <w:r>
        <w:rPr>
          <w:lang w:val="en-US"/>
        </w:rPr>
        <w:t>Done. I stored it in my inventory.</w:t>
      </w:r>
    </w:p>
    <w:p w14:paraId="12FCA9A5" w14:textId="77777777" w:rsidR="006D7BED" w:rsidRPr="006D7BED" w:rsidRDefault="006D7BED" w:rsidP="006D7BED">
      <w:pPr>
        <w:rPr>
          <w:lang w:val="en-US"/>
        </w:rPr>
      </w:pPr>
    </w:p>
    <w:p w14:paraId="0204D259" w14:textId="77777777" w:rsidR="006D7BED" w:rsidRPr="006D7BED" w:rsidRDefault="006D7BED" w:rsidP="006D7BED">
      <w:pPr>
        <w:rPr>
          <w:lang w:val="en-US"/>
        </w:rPr>
      </w:pPr>
      <w:r w:rsidRPr="006D7BED">
        <w:rPr>
          <w:lang w:val="en-US"/>
        </w:rPr>
        <w:t>--&gt; walk to Dave</w:t>
      </w:r>
    </w:p>
    <w:p w14:paraId="0E0644AD" w14:textId="77777777" w:rsidR="006D7BED" w:rsidRPr="006D7BED" w:rsidRDefault="006D7BED" w:rsidP="006D7BED">
      <w:pPr>
        <w:rPr>
          <w:lang w:val="en-US"/>
        </w:rPr>
      </w:pPr>
      <w:r w:rsidRPr="006D7BED">
        <w:rPr>
          <w:lang w:val="en-US"/>
        </w:rPr>
        <w:t>And where did I leave him?</w:t>
      </w:r>
    </w:p>
    <w:p w14:paraId="21855800" w14:textId="77777777" w:rsidR="006D7BED" w:rsidRPr="006D7BED" w:rsidRDefault="006D7BED" w:rsidP="006D7BED">
      <w:pPr>
        <w:rPr>
          <w:lang w:val="en-US"/>
        </w:rPr>
      </w:pPr>
    </w:p>
    <w:p w14:paraId="138DB67E" w14:textId="77777777" w:rsidR="006D7BED" w:rsidRPr="006D7BED" w:rsidRDefault="006D7BED" w:rsidP="006D7BED">
      <w:pPr>
        <w:rPr>
          <w:lang w:val="en-US"/>
        </w:rPr>
      </w:pPr>
      <w:r w:rsidRPr="006D7BED">
        <w:rPr>
          <w:lang w:val="en-US"/>
        </w:rPr>
        <w:t>--&gt; walk to doors</w:t>
      </w:r>
    </w:p>
    <w:p w14:paraId="6C1E0F97" w14:textId="6D4A5363" w:rsidR="006D7BED" w:rsidRDefault="006D7BED" w:rsidP="006D7BED">
      <w:pPr>
        <w:rPr>
          <w:lang w:val="en-US"/>
        </w:rPr>
      </w:pPr>
      <w:r w:rsidRPr="006D7BED">
        <w:rPr>
          <w:lang w:val="en-US"/>
        </w:rPr>
        <w:t>I am back in Dave's arms in a hurry.</w:t>
      </w:r>
    </w:p>
    <w:p w14:paraId="308238C9" w14:textId="77777777" w:rsidR="000D79A1" w:rsidRPr="006D7BED" w:rsidRDefault="000D79A1" w:rsidP="006D7BED">
      <w:pPr>
        <w:rPr>
          <w:lang w:val="en-US"/>
        </w:rPr>
      </w:pPr>
    </w:p>
    <w:p w14:paraId="5848F2CA" w14:textId="2D325972" w:rsidR="006D7BED" w:rsidRDefault="006D7BED" w:rsidP="006D7BED">
      <w:pPr>
        <w:rPr>
          <w:lang w:val="en-US"/>
        </w:rPr>
      </w:pPr>
      <w:r w:rsidRPr="006D7BED">
        <w:rPr>
          <w:lang w:val="en-US"/>
        </w:rPr>
        <w:t xml:space="preserve">And so, we say goodbye to the wizard and </w:t>
      </w:r>
      <w:r w:rsidR="000D79A1">
        <w:rPr>
          <w:lang w:val="en-US"/>
        </w:rPr>
        <w:t>are capable of passing</w:t>
      </w:r>
      <w:r w:rsidRPr="006D7BED">
        <w:rPr>
          <w:lang w:val="en-US"/>
        </w:rPr>
        <w:t xml:space="preserve"> through the door. </w:t>
      </w:r>
    </w:p>
    <w:p w14:paraId="40DB3769" w14:textId="77777777" w:rsidR="000D79A1" w:rsidRDefault="000D79A1" w:rsidP="006D7BED">
      <w:pPr>
        <w:rPr>
          <w:lang w:val="en-US"/>
        </w:rPr>
      </w:pPr>
    </w:p>
    <w:p w14:paraId="01AACB5C" w14:textId="40B3A268" w:rsidR="000D79A1" w:rsidRDefault="000D79A1" w:rsidP="000D79A1">
      <w:pPr>
        <w:pStyle w:val="ListParagraph"/>
        <w:numPr>
          <w:ilvl w:val="0"/>
          <w:numId w:val="1"/>
        </w:numPr>
        <w:rPr>
          <w:lang w:val="en-US"/>
        </w:rPr>
      </w:pPr>
      <w:r>
        <w:rPr>
          <w:lang w:val="en-US"/>
        </w:rPr>
        <w:t>Walk to mountain / go to mountain</w:t>
      </w:r>
    </w:p>
    <w:p w14:paraId="01970E9F" w14:textId="77777777" w:rsidR="006D7BED" w:rsidRPr="006D7BED" w:rsidRDefault="006D7BED" w:rsidP="006D7BED">
      <w:pPr>
        <w:rPr>
          <w:lang w:val="en-US"/>
        </w:rPr>
      </w:pPr>
    </w:p>
    <w:p w14:paraId="1B189812" w14:textId="77777777" w:rsidR="006D7BED" w:rsidRDefault="006D7BED" w:rsidP="006D7BED">
      <w:pPr>
        <w:rPr>
          <w:lang w:val="en-US"/>
        </w:rPr>
      </w:pPr>
      <w:r w:rsidRPr="006D7BED">
        <w:rPr>
          <w:lang w:val="en-US"/>
        </w:rPr>
        <w:t>This must be some powerful magic. We have just teleported to a large cordillera covered in white snow.</w:t>
      </w:r>
    </w:p>
    <w:p w14:paraId="67C9ACFF" w14:textId="77777777" w:rsidR="000D79A1" w:rsidRDefault="000D79A1" w:rsidP="006D7BED">
      <w:pPr>
        <w:rPr>
          <w:lang w:val="en-US"/>
        </w:rPr>
      </w:pPr>
    </w:p>
    <w:p w14:paraId="198EA7C2" w14:textId="42927CC8" w:rsidR="006D7BED" w:rsidRDefault="00D568DC" w:rsidP="006D7BED">
      <w:pPr>
        <w:rPr>
          <w:lang w:val="en-US"/>
        </w:rPr>
      </w:pPr>
      <w:r w:rsidRPr="00D568DC">
        <w:rPr>
          <w:lang w:val="en-US"/>
        </w:rPr>
        <w:t>The door of the wizard's house we came through has disappeared.</w:t>
      </w:r>
    </w:p>
    <w:p w14:paraId="679BD55D" w14:textId="77777777" w:rsidR="00D568DC" w:rsidRPr="006D7BED" w:rsidRDefault="00D568DC" w:rsidP="006D7BED">
      <w:pPr>
        <w:rPr>
          <w:lang w:val="en-US"/>
        </w:rPr>
      </w:pPr>
    </w:p>
    <w:p w14:paraId="10C68BD1" w14:textId="77777777" w:rsidR="006D7BED" w:rsidRPr="006D7BED" w:rsidRDefault="006D7BED" w:rsidP="006D7BED">
      <w:pPr>
        <w:rPr>
          <w:lang w:val="en-US"/>
        </w:rPr>
      </w:pPr>
      <w:r w:rsidRPr="006D7BED">
        <w:rPr>
          <w:lang w:val="en-US"/>
        </w:rPr>
        <w:t xml:space="preserve">This place has not been discovered by man either. Everything seems so perfect, so natural. From where we are, we can see a nearby village all the way to the bottom of the mountain. But I'm sure it would take us at least 6 days of walking to get there. </w:t>
      </w:r>
    </w:p>
    <w:p w14:paraId="2BEE93F3" w14:textId="77777777" w:rsidR="006D7BED" w:rsidRPr="006D7BED" w:rsidRDefault="006D7BED" w:rsidP="006D7BED">
      <w:pPr>
        <w:rPr>
          <w:lang w:val="en-US"/>
        </w:rPr>
      </w:pPr>
    </w:p>
    <w:p w14:paraId="46EA0AF9" w14:textId="0D3F8C29" w:rsidR="003D1500" w:rsidRDefault="006D7BED" w:rsidP="006D7BED">
      <w:pPr>
        <w:rPr>
          <w:lang w:val="en-US"/>
        </w:rPr>
      </w:pPr>
      <w:r w:rsidRPr="006D7BED">
        <w:rPr>
          <w:lang w:val="en-US"/>
        </w:rPr>
        <w:t>There is only one path ahead of us. Something is flashing at the end of it.</w:t>
      </w:r>
      <w:r w:rsidR="000D79A1">
        <w:rPr>
          <w:lang w:val="en-US"/>
        </w:rPr>
        <w:t xml:space="preserve"> Maybe it is some kind of light?</w:t>
      </w:r>
    </w:p>
    <w:p w14:paraId="24CEAA46" w14:textId="77777777" w:rsidR="00AC12F6" w:rsidRDefault="00AC12F6" w:rsidP="006D7BED">
      <w:pPr>
        <w:rPr>
          <w:lang w:val="en-US"/>
        </w:rPr>
      </w:pPr>
    </w:p>
    <w:p w14:paraId="368F5CC7" w14:textId="61527AA5" w:rsidR="00AC12F6" w:rsidRDefault="00AC12F6" w:rsidP="00AC12F6">
      <w:pPr>
        <w:pStyle w:val="ListParagraph"/>
        <w:numPr>
          <w:ilvl w:val="0"/>
          <w:numId w:val="1"/>
        </w:numPr>
        <w:rPr>
          <w:lang w:val="en-US"/>
        </w:rPr>
      </w:pPr>
      <w:r>
        <w:rPr>
          <w:lang w:val="en-US"/>
        </w:rPr>
        <w:t>Go inside of small house / go wizard house</w:t>
      </w:r>
    </w:p>
    <w:p w14:paraId="5FDB96CD" w14:textId="4827481A" w:rsidR="00AC12F6" w:rsidRPr="00AC12F6" w:rsidRDefault="00AC12F6" w:rsidP="00AC12F6">
      <w:pPr>
        <w:ind w:left="360"/>
        <w:rPr>
          <w:lang w:val="en-US"/>
        </w:rPr>
      </w:pPr>
      <w:r>
        <w:rPr>
          <w:lang w:val="en-US"/>
        </w:rPr>
        <w:t>We can no longer do that. The door disappeared.</w:t>
      </w:r>
    </w:p>
    <w:p w14:paraId="59361BDD" w14:textId="77777777" w:rsidR="000D79A1" w:rsidRDefault="000D79A1" w:rsidP="006D7BED">
      <w:pPr>
        <w:rPr>
          <w:lang w:val="en-US"/>
        </w:rPr>
      </w:pPr>
    </w:p>
    <w:p w14:paraId="729CAA29" w14:textId="5F8DD76E" w:rsidR="000D79A1" w:rsidRDefault="000D79A1" w:rsidP="000D79A1">
      <w:pPr>
        <w:pStyle w:val="ListParagraph"/>
        <w:numPr>
          <w:ilvl w:val="0"/>
          <w:numId w:val="1"/>
        </w:numPr>
        <w:rPr>
          <w:lang w:val="en-US"/>
        </w:rPr>
      </w:pPr>
      <w:r>
        <w:rPr>
          <w:lang w:val="en-US"/>
        </w:rPr>
        <w:t>Walk to end</w:t>
      </w:r>
    </w:p>
    <w:p w14:paraId="507C155F" w14:textId="77777777" w:rsidR="00AC12F6" w:rsidRPr="00AC12F6" w:rsidRDefault="00AC12F6" w:rsidP="00AC12F6">
      <w:pPr>
        <w:rPr>
          <w:lang w:val="en-US"/>
        </w:rPr>
      </w:pPr>
      <w:r w:rsidRPr="00AC12F6">
        <w:rPr>
          <w:lang w:val="en-US"/>
        </w:rPr>
        <w:t>We decide to follow the light.</w:t>
      </w:r>
    </w:p>
    <w:p w14:paraId="434CB062" w14:textId="77777777" w:rsidR="00AC12F6" w:rsidRPr="00AC12F6" w:rsidRDefault="00AC12F6" w:rsidP="00AC12F6">
      <w:pPr>
        <w:rPr>
          <w:lang w:val="en-US"/>
        </w:rPr>
      </w:pPr>
    </w:p>
    <w:p w14:paraId="70177564" w14:textId="77777777" w:rsidR="00AC12F6" w:rsidRPr="00AC12F6" w:rsidRDefault="00AC12F6" w:rsidP="00AC12F6">
      <w:pPr>
        <w:rPr>
          <w:lang w:val="en-US"/>
        </w:rPr>
      </w:pPr>
      <w:r w:rsidRPr="00AC12F6">
        <w:rPr>
          <w:lang w:val="en-US"/>
        </w:rPr>
        <w:t xml:space="preserve">And when we get there, a big door is waiting for us. </w:t>
      </w:r>
    </w:p>
    <w:p w14:paraId="7802C933" w14:textId="4EFF7CB5" w:rsidR="000D79A1" w:rsidRDefault="00AC12F6" w:rsidP="00AC12F6">
      <w:pPr>
        <w:rPr>
          <w:lang w:val="en-US"/>
        </w:rPr>
      </w:pPr>
      <w:r w:rsidRPr="00AC12F6">
        <w:rPr>
          <w:lang w:val="en-US"/>
        </w:rPr>
        <w:t>It seems that the light comes from its lock.</w:t>
      </w:r>
    </w:p>
    <w:p w14:paraId="0F8CF7DC" w14:textId="77777777" w:rsidR="00AC12F6" w:rsidRDefault="00AC12F6" w:rsidP="00AC12F6">
      <w:pPr>
        <w:rPr>
          <w:lang w:val="en-US"/>
        </w:rPr>
      </w:pPr>
    </w:p>
    <w:p w14:paraId="568241AB" w14:textId="7EF60368" w:rsidR="00AC12F6" w:rsidRDefault="00AC12F6" w:rsidP="00AC12F6">
      <w:pPr>
        <w:rPr>
          <w:lang w:val="en-US"/>
        </w:rPr>
      </w:pPr>
      <w:r w:rsidRPr="00AC12F6">
        <w:rPr>
          <w:lang w:val="en-US"/>
        </w:rPr>
        <w:t>Alright. I will have to take the key out of my inventory first.</w:t>
      </w:r>
    </w:p>
    <w:p w14:paraId="3BCD96DA" w14:textId="77777777" w:rsidR="00AC12F6" w:rsidRDefault="00AC12F6" w:rsidP="00AC12F6">
      <w:pPr>
        <w:rPr>
          <w:lang w:val="en-US"/>
        </w:rPr>
      </w:pPr>
    </w:p>
    <w:p w14:paraId="1F380D20" w14:textId="77777777" w:rsidR="00EA62FE" w:rsidRPr="00EA62FE" w:rsidRDefault="00EA62FE" w:rsidP="00EA62FE">
      <w:pPr>
        <w:rPr>
          <w:lang w:val="en-US"/>
        </w:rPr>
      </w:pPr>
      <w:r w:rsidRPr="00EA62FE">
        <w:rPr>
          <w:lang w:val="en-US"/>
        </w:rPr>
        <w:t>--&gt; walk to end</w:t>
      </w:r>
    </w:p>
    <w:p w14:paraId="445C4A29" w14:textId="77777777" w:rsidR="00EA62FE" w:rsidRPr="00EA62FE" w:rsidRDefault="00EA62FE" w:rsidP="00EA62FE">
      <w:pPr>
        <w:rPr>
          <w:lang w:val="en-US"/>
        </w:rPr>
      </w:pPr>
      <w:r w:rsidRPr="00EA62FE">
        <w:rPr>
          <w:lang w:val="en-US"/>
        </w:rPr>
        <w:lastRenderedPageBreak/>
        <w:t>We decide to follow the light.</w:t>
      </w:r>
    </w:p>
    <w:p w14:paraId="2395CFF4" w14:textId="77777777" w:rsidR="00EA62FE" w:rsidRPr="00EA62FE" w:rsidRDefault="00EA62FE" w:rsidP="00EA62FE">
      <w:pPr>
        <w:rPr>
          <w:lang w:val="en-US"/>
        </w:rPr>
      </w:pPr>
    </w:p>
    <w:p w14:paraId="45577AF0" w14:textId="77777777" w:rsidR="00EA62FE" w:rsidRPr="00EA62FE" w:rsidRDefault="00EA62FE" w:rsidP="00EA62FE">
      <w:pPr>
        <w:rPr>
          <w:lang w:val="en-US"/>
        </w:rPr>
      </w:pPr>
      <w:r w:rsidRPr="00EA62FE">
        <w:rPr>
          <w:lang w:val="en-US"/>
        </w:rPr>
        <w:t xml:space="preserve">And when we get there, a big door is waiting for us. </w:t>
      </w:r>
    </w:p>
    <w:p w14:paraId="481424F9" w14:textId="77777777" w:rsidR="00EA62FE" w:rsidRPr="00EA62FE" w:rsidRDefault="00EA62FE" w:rsidP="00EA62FE">
      <w:pPr>
        <w:rPr>
          <w:lang w:val="en-US"/>
        </w:rPr>
      </w:pPr>
      <w:r w:rsidRPr="00EA62FE">
        <w:rPr>
          <w:lang w:val="en-US"/>
        </w:rPr>
        <w:t>It seems that the light comes from its lock.</w:t>
      </w:r>
    </w:p>
    <w:p w14:paraId="47DB51DA" w14:textId="77777777" w:rsidR="00EA62FE" w:rsidRPr="00EA62FE" w:rsidRDefault="00EA62FE" w:rsidP="00EA62FE">
      <w:pPr>
        <w:rPr>
          <w:lang w:val="en-US"/>
        </w:rPr>
      </w:pPr>
    </w:p>
    <w:p w14:paraId="43DFF987" w14:textId="77777777" w:rsidR="00EA62FE" w:rsidRPr="00EA62FE" w:rsidRDefault="00EA62FE" w:rsidP="00EA62FE">
      <w:pPr>
        <w:rPr>
          <w:lang w:val="en-US"/>
        </w:rPr>
      </w:pPr>
      <w:r w:rsidRPr="00EA62FE">
        <w:rPr>
          <w:lang w:val="en-US"/>
        </w:rPr>
        <w:t>--&gt; Take out key</w:t>
      </w:r>
    </w:p>
    <w:p w14:paraId="02748803" w14:textId="77777777" w:rsidR="00EA62FE" w:rsidRPr="00EA62FE" w:rsidRDefault="00EA62FE" w:rsidP="00EA62FE">
      <w:pPr>
        <w:rPr>
          <w:lang w:val="en-US"/>
        </w:rPr>
      </w:pPr>
      <w:r w:rsidRPr="00EA62FE">
        <w:rPr>
          <w:lang w:val="en-US"/>
        </w:rPr>
        <w:t>I hold the key in my hand. I might need to use it later.</w:t>
      </w:r>
    </w:p>
    <w:p w14:paraId="4B929802" w14:textId="77777777" w:rsidR="00EA62FE" w:rsidRPr="00EA62FE" w:rsidRDefault="00EA62FE" w:rsidP="00EA62FE">
      <w:pPr>
        <w:rPr>
          <w:lang w:val="en-US"/>
        </w:rPr>
      </w:pPr>
    </w:p>
    <w:p w14:paraId="51DE520E" w14:textId="77777777" w:rsidR="00EA62FE" w:rsidRPr="00EA62FE" w:rsidRDefault="00EA62FE" w:rsidP="00EA62FE">
      <w:pPr>
        <w:rPr>
          <w:lang w:val="en-US"/>
        </w:rPr>
      </w:pPr>
      <w:r w:rsidRPr="00EA62FE">
        <w:rPr>
          <w:lang w:val="en-US"/>
        </w:rPr>
        <w:t>"I let you do all the work! I'm sorry", shouts Dave.</w:t>
      </w:r>
    </w:p>
    <w:p w14:paraId="58FEBEF2" w14:textId="77777777" w:rsidR="00EA62FE" w:rsidRPr="00EA62FE" w:rsidRDefault="00EA62FE" w:rsidP="00EA62FE">
      <w:pPr>
        <w:rPr>
          <w:lang w:val="en-US"/>
        </w:rPr>
      </w:pPr>
      <w:r w:rsidRPr="00EA62FE">
        <w:rPr>
          <w:lang w:val="en-US"/>
        </w:rPr>
        <w:t>I look at him beside me and kiss him on the mouth.</w:t>
      </w:r>
    </w:p>
    <w:p w14:paraId="3FF03E47" w14:textId="77777777" w:rsidR="00EA62FE" w:rsidRPr="00EA62FE" w:rsidRDefault="00EA62FE" w:rsidP="00EA62FE">
      <w:pPr>
        <w:rPr>
          <w:lang w:val="en-US"/>
        </w:rPr>
      </w:pPr>
    </w:p>
    <w:p w14:paraId="7E920700" w14:textId="77777777" w:rsidR="00EA62FE" w:rsidRPr="00EA62FE" w:rsidRDefault="00EA62FE" w:rsidP="00EA62FE">
      <w:pPr>
        <w:rPr>
          <w:lang w:val="en-US"/>
        </w:rPr>
      </w:pPr>
      <w:r w:rsidRPr="00EA62FE">
        <w:rPr>
          <w:lang w:val="en-US"/>
        </w:rPr>
        <w:t xml:space="preserve">"Don't </w:t>
      </w:r>
      <w:proofErr w:type="spellStart"/>
      <w:r w:rsidRPr="00EA62FE">
        <w:rPr>
          <w:lang w:val="en-US"/>
        </w:rPr>
        <w:t>apologise</w:t>
      </w:r>
      <w:proofErr w:type="spellEnd"/>
      <w:r w:rsidRPr="00EA62FE">
        <w:rPr>
          <w:lang w:val="en-US"/>
        </w:rPr>
        <w:t>. I'm here because I love you!"</w:t>
      </w:r>
    </w:p>
    <w:p w14:paraId="432389B4" w14:textId="77777777" w:rsidR="00EA62FE" w:rsidRPr="00EA62FE" w:rsidRDefault="00EA62FE" w:rsidP="00EA62FE">
      <w:pPr>
        <w:rPr>
          <w:lang w:val="en-US"/>
        </w:rPr>
      </w:pPr>
      <w:r w:rsidRPr="00EA62FE">
        <w:rPr>
          <w:lang w:val="en-US"/>
        </w:rPr>
        <w:t>"But how can you love someone like me?"</w:t>
      </w:r>
    </w:p>
    <w:p w14:paraId="45669E39" w14:textId="77777777" w:rsidR="00EA62FE" w:rsidRPr="00EA62FE" w:rsidRDefault="00EA62FE" w:rsidP="00EA62FE">
      <w:pPr>
        <w:rPr>
          <w:lang w:val="en-US"/>
        </w:rPr>
      </w:pPr>
    </w:p>
    <w:p w14:paraId="0CD0D6C3" w14:textId="77777777" w:rsidR="00EA62FE" w:rsidRPr="00EA62FE" w:rsidRDefault="00EA62FE" w:rsidP="00EA62FE">
      <w:pPr>
        <w:rPr>
          <w:lang w:val="en-US"/>
        </w:rPr>
      </w:pPr>
      <w:r w:rsidRPr="00EA62FE">
        <w:rPr>
          <w:lang w:val="en-US"/>
        </w:rPr>
        <w:t>And how can you love someone like me?</w:t>
      </w:r>
    </w:p>
    <w:p w14:paraId="42CBB974" w14:textId="77777777" w:rsidR="00EA62FE" w:rsidRPr="00EA62FE" w:rsidRDefault="00EA62FE" w:rsidP="00EA62FE">
      <w:pPr>
        <w:rPr>
          <w:lang w:val="en-US"/>
        </w:rPr>
      </w:pPr>
    </w:p>
    <w:p w14:paraId="1C965CFA" w14:textId="77777777" w:rsidR="00EA62FE" w:rsidRPr="00EA62FE" w:rsidRDefault="00EA62FE" w:rsidP="00EA62FE">
      <w:pPr>
        <w:rPr>
          <w:lang w:val="en-US"/>
        </w:rPr>
      </w:pPr>
      <w:r w:rsidRPr="00EA62FE">
        <w:rPr>
          <w:lang w:val="en-US"/>
        </w:rPr>
        <w:t>"You are much more than you think."</w:t>
      </w:r>
    </w:p>
    <w:p w14:paraId="4F79A163" w14:textId="77777777" w:rsidR="00EA62FE" w:rsidRPr="00EA62FE" w:rsidRDefault="00EA62FE" w:rsidP="00EA62FE">
      <w:pPr>
        <w:rPr>
          <w:lang w:val="en-US"/>
        </w:rPr>
      </w:pPr>
    </w:p>
    <w:p w14:paraId="08312025" w14:textId="77777777" w:rsidR="00EA62FE" w:rsidRPr="00EA62FE" w:rsidRDefault="00EA62FE" w:rsidP="00EA62FE">
      <w:pPr>
        <w:rPr>
          <w:lang w:val="en-US"/>
        </w:rPr>
      </w:pPr>
      <w:r w:rsidRPr="00EA62FE">
        <w:rPr>
          <w:lang w:val="en-US"/>
        </w:rPr>
        <w:t>"I'm sorry for bringing this all of a sudden, Loan. We should move on.</w:t>
      </w:r>
    </w:p>
    <w:p w14:paraId="5FAAE25D" w14:textId="77777777" w:rsidR="00EA62FE" w:rsidRPr="00EA62FE" w:rsidRDefault="00EA62FE" w:rsidP="00EA62FE">
      <w:pPr>
        <w:rPr>
          <w:lang w:val="en-US"/>
        </w:rPr>
      </w:pPr>
      <w:r w:rsidRPr="00EA62FE">
        <w:rPr>
          <w:lang w:val="en-US"/>
        </w:rPr>
        <w:t xml:space="preserve">"Don't </w:t>
      </w:r>
      <w:proofErr w:type="spellStart"/>
      <w:r w:rsidRPr="00EA62FE">
        <w:rPr>
          <w:lang w:val="en-US"/>
        </w:rPr>
        <w:t>apologise</w:t>
      </w:r>
      <w:proofErr w:type="spellEnd"/>
      <w:r w:rsidRPr="00EA62FE">
        <w:rPr>
          <w:lang w:val="en-US"/>
        </w:rPr>
        <w:t>. And I'll never get tired of telling you that."</w:t>
      </w:r>
    </w:p>
    <w:p w14:paraId="39BAE918" w14:textId="77777777" w:rsidR="00EA62FE" w:rsidRPr="00EA62FE" w:rsidRDefault="00EA62FE" w:rsidP="00EA62FE">
      <w:pPr>
        <w:rPr>
          <w:lang w:val="en-US"/>
        </w:rPr>
      </w:pPr>
      <w:r w:rsidRPr="00EA62FE">
        <w:rPr>
          <w:lang w:val="en-US"/>
        </w:rPr>
        <w:t>"And that I love you."</w:t>
      </w:r>
    </w:p>
    <w:p w14:paraId="528D195B" w14:textId="77777777" w:rsidR="00EA62FE" w:rsidRPr="00EA62FE" w:rsidRDefault="00EA62FE" w:rsidP="00EA62FE">
      <w:pPr>
        <w:rPr>
          <w:lang w:val="en-US"/>
        </w:rPr>
      </w:pPr>
    </w:p>
    <w:p w14:paraId="0A129785" w14:textId="77777777" w:rsidR="00EA62FE" w:rsidRPr="00EA62FE" w:rsidRDefault="00EA62FE" w:rsidP="00EA62FE">
      <w:pPr>
        <w:rPr>
          <w:lang w:val="en-US"/>
        </w:rPr>
      </w:pPr>
      <w:r w:rsidRPr="00EA62FE">
        <w:rPr>
          <w:lang w:val="en-US"/>
        </w:rPr>
        <w:t>From the bottom of my heart.</w:t>
      </w:r>
    </w:p>
    <w:p w14:paraId="064B8C88" w14:textId="77777777" w:rsidR="00EA62FE" w:rsidRPr="00EA62FE" w:rsidRDefault="00EA62FE" w:rsidP="00EA62FE">
      <w:pPr>
        <w:rPr>
          <w:lang w:val="en-US"/>
        </w:rPr>
      </w:pPr>
    </w:p>
    <w:p w14:paraId="1B5AEE43" w14:textId="77777777" w:rsidR="00EA62FE" w:rsidRPr="00EA62FE" w:rsidRDefault="00EA62FE" w:rsidP="00EA62FE">
      <w:pPr>
        <w:rPr>
          <w:lang w:val="en-US"/>
        </w:rPr>
      </w:pPr>
      <w:r w:rsidRPr="00EA62FE">
        <w:rPr>
          <w:lang w:val="en-US"/>
        </w:rPr>
        <w:t>OK. Let's go.</w:t>
      </w:r>
    </w:p>
    <w:p w14:paraId="0A73444E" w14:textId="77777777" w:rsidR="00EA62FE" w:rsidRPr="00EA62FE" w:rsidRDefault="00EA62FE" w:rsidP="00EA62FE">
      <w:pPr>
        <w:rPr>
          <w:lang w:val="en-US"/>
        </w:rPr>
      </w:pPr>
    </w:p>
    <w:p w14:paraId="03100E26" w14:textId="77777777" w:rsidR="00EA62FE" w:rsidRPr="00EA62FE" w:rsidRDefault="00EA62FE" w:rsidP="00EA62FE">
      <w:pPr>
        <w:rPr>
          <w:lang w:val="en-US"/>
        </w:rPr>
      </w:pPr>
      <w:r w:rsidRPr="00EA62FE">
        <w:rPr>
          <w:lang w:val="en-US"/>
        </w:rPr>
        <w:t>--&gt; use key</w:t>
      </w:r>
    </w:p>
    <w:p w14:paraId="19FB88EC" w14:textId="77777777" w:rsidR="00EA62FE" w:rsidRPr="00EA62FE" w:rsidRDefault="00EA62FE" w:rsidP="00EA62FE">
      <w:pPr>
        <w:rPr>
          <w:lang w:val="en-US"/>
        </w:rPr>
      </w:pPr>
      <w:r w:rsidRPr="00EA62FE">
        <w:rPr>
          <w:lang w:val="en-US"/>
        </w:rPr>
        <w:t>I try to put the key in the lock of the door, but it does not work.</w:t>
      </w:r>
    </w:p>
    <w:p w14:paraId="61C0734B" w14:textId="77777777" w:rsidR="00EA62FE" w:rsidRPr="00EA62FE" w:rsidRDefault="00EA62FE" w:rsidP="00EA62FE">
      <w:pPr>
        <w:rPr>
          <w:lang w:val="en-US"/>
        </w:rPr>
      </w:pPr>
    </w:p>
    <w:p w14:paraId="2F13DF83" w14:textId="77777777" w:rsidR="00EA62FE" w:rsidRPr="00EA62FE" w:rsidRDefault="00EA62FE" w:rsidP="00EA62FE">
      <w:pPr>
        <w:rPr>
          <w:lang w:val="en-US"/>
        </w:rPr>
      </w:pPr>
      <w:r w:rsidRPr="00EA62FE">
        <w:rPr>
          <w:lang w:val="en-US"/>
        </w:rPr>
        <w:t>"No way! We failed!"</w:t>
      </w:r>
    </w:p>
    <w:p w14:paraId="28726135" w14:textId="77777777" w:rsidR="00EA62FE" w:rsidRPr="00EA62FE" w:rsidRDefault="00EA62FE" w:rsidP="00EA62FE">
      <w:pPr>
        <w:rPr>
          <w:lang w:val="en-US"/>
        </w:rPr>
      </w:pPr>
    </w:p>
    <w:p w14:paraId="47080612" w14:textId="77777777" w:rsidR="00EA62FE" w:rsidRPr="00EA62FE" w:rsidRDefault="00EA62FE" w:rsidP="00EA62FE">
      <w:pPr>
        <w:rPr>
          <w:lang w:val="en-US"/>
        </w:rPr>
      </w:pPr>
      <w:r w:rsidRPr="00EA62FE">
        <w:rPr>
          <w:lang w:val="en-US"/>
        </w:rPr>
        <w:lastRenderedPageBreak/>
        <w:t>Dave starts to get nervous. I am too, but I shouldn't show it to him.</w:t>
      </w:r>
    </w:p>
    <w:p w14:paraId="19DDB5E3" w14:textId="77777777" w:rsidR="00EA62FE" w:rsidRPr="00EA62FE" w:rsidRDefault="00EA62FE" w:rsidP="00EA62FE">
      <w:pPr>
        <w:rPr>
          <w:lang w:val="en-US"/>
        </w:rPr>
      </w:pPr>
    </w:p>
    <w:p w14:paraId="699774AB" w14:textId="77777777" w:rsidR="00EA62FE" w:rsidRPr="00EA62FE" w:rsidRDefault="00EA62FE" w:rsidP="00EA62FE">
      <w:pPr>
        <w:rPr>
          <w:lang w:val="en-US"/>
        </w:rPr>
      </w:pPr>
      <w:r w:rsidRPr="00EA62FE">
        <w:rPr>
          <w:lang w:val="en-US"/>
        </w:rPr>
        <w:t>"What are we going to do now? Are we going to spend the rest of our lives here?"</w:t>
      </w:r>
    </w:p>
    <w:p w14:paraId="7263AE97" w14:textId="77777777" w:rsidR="00EA62FE" w:rsidRPr="00EA62FE" w:rsidRDefault="00EA62FE" w:rsidP="00EA62FE">
      <w:pPr>
        <w:rPr>
          <w:lang w:val="en-US"/>
        </w:rPr>
      </w:pPr>
      <w:r w:rsidRPr="00EA62FE">
        <w:rPr>
          <w:lang w:val="en-US"/>
        </w:rPr>
        <w:t>I calm him down, even though I don't believe a single word: "There must be a way out."</w:t>
      </w:r>
    </w:p>
    <w:p w14:paraId="752DDB53" w14:textId="77777777" w:rsidR="00EA62FE" w:rsidRPr="00EA62FE" w:rsidRDefault="00EA62FE" w:rsidP="00EA62FE">
      <w:pPr>
        <w:rPr>
          <w:lang w:val="en-US"/>
        </w:rPr>
      </w:pPr>
    </w:p>
    <w:p w14:paraId="7B4404BF" w14:textId="77777777" w:rsidR="00EA62FE" w:rsidRPr="00EA62FE" w:rsidRDefault="00EA62FE" w:rsidP="00EA62FE">
      <w:pPr>
        <w:rPr>
          <w:lang w:val="en-US"/>
        </w:rPr>
      </w:pPr>
      <w:r w:rsidRPr="00EA62FE">
        <w:rPr>
          <w:lang w:val="en-US"/>
        </w:rPr>
        <w:t xml:space="preserve">Immediately a door appears on our left. It opens immediately and we </w:t>
      </w:r>
      <w:proofErr w:type="spellStart"/>
      <w:r w:rsidRPr="00EA62FE">
        <w:rPr>
          <w:lang w:val="en-US"/>
        </w:rPr>
        <w:t>recognise</w:t>
      </w:r>
      <w:proofErr w:type="spellEnd"/>
      <w:r w:rsidRPr="00EA62FE">
        <w:rPr>
          <w:lang w:val="en-US"/>
        </w:rPr>
        <w:t xml:space="preserve"> the wizard on the other side.</w:t>
      </w:r>
    </w:p>
    <w:p w14:paraId="7B770E7E" w14:textId="77777777" w:rsidR="00EA62FE" w:rsidRPr="00EA62FE" w:rsidRDefault="00EA62FE" w:rsidP="00EA62FE">
      <w:pPr>
        <w:rPr>
          <w:lang w:val="en-US"/>
        </w:rPr>
      </w:pPr>
    </w:p>
    <w:p w14:paraId="2173E266" w14:textId="2A008CE9" w:rsidR="00EA62FE" w:rsidRPr="00EA62FE" w:rsidRDefault="00EA62FE" w:rsidP="00EA62FE">
      <w:pPr>
        <w:rPr>
          <w:lang w:val="en-US"/>
        </w:rPr>
      </w:pPr>
      <w:r w:rsidRPr="00EA62FE">
        <w:rPr>
          <w:lang w:val="en-US"/>
        </w:rPr>
        <w:t>We cross it and find ourselves back inside the wizard's small house.</w:t>
      </w:r>
      <w:r>
        <w:rPr>
          <w:lang w:val="en-US"/>
        </w:rPr>
        <w:t xml:space="preserve"> Near the table, just like him, on the opposite side of the three doors.</w:t>
      </w:r>
    </w:p>
    <w:p w14:paraId="75C128CF" w14:textId="77777777" w:rsidR="00EA62FE" w:rsidRPr="00EA62FE" w:rsidRDefault="00EA62FE" w:rsidP="00EA62FE">
      <w:pPr>
        <w:rPr>
          <w:lang w:val="en-US"/>
        </w:rPr>
      </w:pPr>
    </w:p>
    <w:p w14:paraId="0E479187" w14:textId="77777777" w:rsidR="00EA62FE" w:rsidRPr="00EA62FE" w:rsidRDefault="00EA62FE" w:rsidP="00EA62FE">
      <w:pPr>
        <w:rPr>
          <w:lang w:val="en-US"/>
        </w:rPr>
      </w:pPr>
      <w:r w:rsidRPr="00EA62FE">
        <w:rPr>
          <w:lang w:val="en-US"/>
        </w:rPr>
        <w:t>"Wrong door, guys..."</w:t>
      </w:r>
    </w:p>
    <w:p w14:paraId="6868D128" w14:textId="6AA69320" w:rsidR="00EA62FE" w:rsidRDefault="00EA62FE" w:rsidP="00EA62FE">
      <w:pPr>
        <w:rPr>
          <w:lang w:val="en-US"/>
        </w:rPr>
      </w:pPr>
      <w:r w:rsidRPr="00EA62FE">
        <w:rPr>
          <w:lang w:val="en-US"/>
        </w:rPr>
        <w:t>"Try again!"</w:t>
      </w:r>
    </w:p>
    <w:p w14:paraId="75E2858B" w14:textId="602A72BC" w:rsidR="00EA62FE" w:rsidRDefault="00EA62FE" w:rsidP="00EA62FE">
      <w:pPr>
        <w:rPr>
          <w:lang w:val="en-US"/>
        </w:rPr>
      </w:pPr>
      <w:r w:rsidRPr="00EA62FE">
        <w:rPr>
          <w:lang w:val="en-US"/>
        </w:rPr>
        <w:t>"Remember to check the clues when in doubt!"</w:t>
      </w:r>
    </w:p>
    <w:p w14:paraId="5B78F63A" w14:textId="77777777" w:rsidR="00E11CEC" w:rsidRDefault="00E11CEC" w:rsidP="00EA62FE">
      <w:pPr>
        <w:rPr>
          <w:lang w:val="en-US"/>
        </w:rPr>
      </w:pPr>
    </w:p>
    <w:p w14:paraId="1835B3F2" w14:textId="77777777" w:rsidR="00E11CEC" w:rsidRPr="00E11CEC" w:rsidRDefault="00E11CEC" w:rsidP="00E11CEC">
      <w:pPr>
        <w:rPr>
          <w:lang w:val="en-US"/>
        </w:rPr>
      </w:pPr>
      <w:r w:rsidRPr="00E11CEC">
        <w:rPr>
          <w:lang w:val="en-US"/>
        </w:rPr>
        <w:t>--&gt; Check clues</w:t>
      </w:r>
    </w:p>
    <w:p w14:paraId="5F450F2C" w14:textId="72EDA913" w:rsidR="00E11CEC" w:rsidRPr="00E11CEC" w:rsidRDefault="00E11CEC" w:rsidP="00E11CEC">
      <w:pPr>
        <w:rPr>
          <w:lang w:val="en-US"/>
        </w:rPr>
      </w:pPr>
      <w:r w:rsidRPr="00E11CEC">
        <w:rPr>
          <w:lang w:val="en-US"/>
        </w:rPr>
        <w:t>"Al</w:t>
      </w:r>
      <w:r w:rsidR="0043426C">
        <w:rPr>
          <w:lang w:val="en-US"/>
        </w:rPr>
        <w:t>r</w:t>
      </w:r>
      <w:r w:rsidRPr="00E11CEC">
        <w:rPr>
          <w:lang w:val="en-US"/>
        </w:rPr>
        <w:t>ight, so we found three things that could be clues, even though the wizard told us there were only two. One of them is an impostor?"</w:t>
      </w:r>
    </w:p>
    <w:p w14:paraId="7763F707" w14:textId="77777777" w:rsidR="00E11CEC" w:rsidRPr="00E11CEC" w:rsidRDefault="00E11CEC" w:rsidP="00E11CEC">
      <w:pPr>
        <w:rPr>
          <w:lang w:val="en-US"/>
        </w:rPr>
      </w:pPr>
    </w:p>
    <w:p w14:paraId="5108C4E6" w14:textId="77777777" w:rsidR="00E11CEC" w:rsidRPr="00E11CEC" w:rsidRDefault="00E11CEC" w:rsidP="00E11CEC">
      <w:pPr>
        <w:rPr>
          <w:lang w:val="en-US"/>
        </w:rPr>
      </w:pPr>
      <w:r w:rsidRPr="00E11CEC">
        <w:rPr>
          <w:lang w:val="en-US"/>
        </w:rPr>
        <w:t>I reply to Dave, "Or maybe the wizard lied to us.</w:t>
      </w:r>
    </w:p>
    <w:p w14:paraId="5876810C" w14:textId="77777777" w:rsidR="00E11CEC" w:rsidRPr="00E11CEC" w:rsidRDefault="00E11CEC" w:rsidP="00E11CEC">
      <w:pPr>
        <w:rPr>
          <w:lang w:val="en-US"/>
        </w:rPr>
      </w:pPr>
    </w:p>
    <w:p w14:paraId="55418CDD" w14:textId="77777777" w:rsidR="00E11CEC" w:rsidRPr="00E11CEC" w:rsidRDefault="00E11CEC" w:rsidP="00E11CEC">
      <w:pPr>
        <w:rPr>
          <w:lang w:val="en-US"/>
        </w:rPr>
      </w:pPr>
      <w:r w:rsidRPr="00E11CEC">
        <w:rPr>
          <w:lang w:val="en-US"/>
        </w:rPr>
        <w:t>"That could happen, yes. I don't know what the point of lying to us would be, but anything's possible."</w:t>
      </w:r>
    </w:p>
    <w:p w14:paraId="4EC5DC84" w14:textId="77777777" w:rsidR="00E11CEC" w:rsidRPr="00E11CEC" w:rsidRDefault="00E11CEC" w:rsidP="00E11CEC">
      <w:pPr>
        <w:rPr>
          <w:lang w:val="en-US"/>
        </w:rPr>
      </w:pPr>
    </w:p>
    <w:p w14:paraId="17A992D1" w14:textId="77777777" w:rsidR="00E11CEC" w:rsidRPr="00E11CEC" w:rsidRDefault="00E11CEC" w:rsidP="00E11CEC">
      <w:pPr>
        <w:rPr>
          <w:lang w:val="en-US"/>
        </w:rPr>
      </w:pPr>
      <w:r w:rsidRPr="00E11CEC">
        <w:rPr>
          <w:lang w:val="en-US"/>
        </w:rPr>
        <w:t>"So the scroll showed the message, 'On the ___ day, God created the most precious thing - an imperfect copy of himself.'"</w:t>
      </w:r>
    </w:p>
    <w:p w14:paraId="5F720DC0" w14:textId="77777777" w:rsidR="00E11CEC" w:rsidRPr="00E11CEC" w:rsidRDefault="00E11CEC" w:rsidP="00E11CEC">
      <w:pPr>
        <w:rPr>
          <w:lang w:val="en-US"/>
        </w:rPr>
      </w:pPr>
    </w:p>
    <w:p w14:paraId="358676F0" w14:textId="77777777" w:rsidR="00E11CEC" w:rsidRPr="00E11CEC" w:rsidRDefault="00E11CEC" w:rsidP="00E11CEC">
      <w:pPr>
        <w:rPr>
          <w:lang w:val="en-US"/>
        </w:rPr>
      </w:pPr>
      <w:r w:rsidRPr="00E11CEC">
        <w:rPr>
          <w:lang w:val="en-US"/>
        </w:rPr>
        <w:t>"Oh, Dave, I remember looking at a lot of 666's. Is this a reference to the clue that might be incomplete?"</w:t>
      </w:r>
    </w:p>
    <w:p w14:paraId="028D9628" w14:textId="77777777" w:rsidR="00E11CEC" w:rsidRPr="00E11CEC" w:rsidRDefault="00E11CEC" w:rsidP="00E11CEC">
      <w:pPr>
        <w:rPr>
          <w:lang w:val="en-US"/>
        </w:rPr>
      </w:pPr>
    </w:p>
    <w:p w14:paraId="0CC61C28" w14:textId="77777777" w:rsidR="00E11CEC" w:rsidRPr="00E11CEC" w:rsidRDefault="00E11CEC" w:rsidP="00E11CEC">
      <w:pPr>
        <w:rPr>
          <w:lang w:val="en-US"/>
        </w:rPr>
      </w:pPr>
      <w:r w:rsidRPr="00E11CEC">
        <w:rPr>
          <w:lang w:val="en-US"/>
        </w:rPr>
        <w:t>"I don't know. It could be. But I'm not sure of its meaning yet."</w:t>
      </w:r>
    </w:p>
    <w:p w14:paraId="2732D0AD" w14:textId="77777777" w:rsidR="00E11CEC" w:rsidRPr="00E11CEC" w:rsidRDefault="00E11CEC" w:rsidP="00E11CEC">
      <w:pPr>
        <w:rPr>
          <w:lang w:val="en-US"/>
        </w:rPr>
      </w:pPr>
    </w:p>
    <w:p w14:paraId="637C3269" w14:textId="77777777" w:rsidR="00E11CEC" w:rsidRPr="00E11CEC" w:rsidRDefault="00E11CEC" w:rsidP="00E11CEC">
      <w:pPr>
        <w:rPr>
          <w:lang w:val="en-US"/>
        </w:rPr>
      </w:pPr>
      <w:r w:rsidRPr="00E11CEC">
        <w:rPr>
          <w:lang w:val="en-US"/>
        </w:rPr>
        <w:t>To end the conversation, I start talking about the other clue: "And then, on the statue of the devil, there was a message that said, 'Give up all things as they belong to the sea.'"</w:t>
      </w:r>
    </w:p>
    <w:p w14:paraId="2EA6D23B" w14:textId="77777777" w:rsidR="00E11CEC" w:rsidRPr="00E11CEC" w:rsidRDefault="00E11CEC" w:rsidP="00E11CEC">
      <w:pPr>
        <w:rPr>
          <w:lang w:val="en-US"/>
        </w:rPr>
      </w:pPr>
    </w:p>
    <w:p w14:paraId="4F803405" w14:textId="50DBE8C4" w:rsidR="00E11CEC" w:rsidRDefault="00E11CEC" w:rsidP="00E11CEC">
      <w:pPr>
        <w:rPr>
          <w:lang w:val="en-US"/>
        </w:rPr>
      </w:pPr>
      <w:r w:rsidRPr="00E11CEC">
        <w:rPr>
          <w:lang w:val="en-US"/>
        </w:rPr>
        <w:t>That's it. That's all we have.</w:t>
      </w:r>
    </w:p>
    <w:p w14:paraId="2C5959D8" w14:textId="02ACB195" w:rsidR="00E11CEC" w:rsidRDefault="00E11CEC" w:rsidP="00E11CEC">
      <w:pPr>
        <w:pStyle w:val="ListParagraph"/>
        <w:numPr>
          <w:ilvl w:val="0"/>
          <w:numId w:val="1"/>
        </w:numPr>
        <w:rPr>
          <w:lang w:val="en-US"/>
        </w:rPr>
      </w:pPr>
      <w:r>
        <w:rPr>
          <w:lang w:val="en-US"/>
        </w:rPr>
        <w:t>Look around</w:t>
      </w:r>
    </w:p>
    <w:p w14:paraId="1801A2C3" w14:textId="77777777" w:rsidR="00E11CEC" w:rsidRDefault="00E11CEC" w:rsidP="00E11CEC">
      <w:pPr>
        <w:ind w:left="360"/>
        <w:rPr>
          <w:lang w:val="en-US"/>
        </w:rPr>
      </w:pPr>
    </w:p>
    <w:p w14:paraId="4C2F494F" w14:textId="4594A96A" w:rsidR="00E11CEC" w:rsidRDefault="00E11CEC" w:rsidP="00E11CEC">
      <w:pPr>
        <w:pStyle w:val="ListParagraph"/>
        <w:numPr>
          <w:ilvl w:val="0"/>
          <w:numId w:val="1"/>
        </w:numPr>
        <w:rPr>
          <w:lang w:val="en-US"/>
        </w:rPr>
      </w:pPr>
      <w:r>
        <w:rPr>
          <w:lang w:val="en-US"/>
        </w:rPr>
        <w:t>Go desert</w:t>
      </w:r>
    </w:p>
    <w:p w14:paraId="34294B66" w14:textId="5F640E32" w:rsidR="00E11CEC" w:rsidRDefault="00E11CEC" w:rsidP="00E11CEC">
      <w:pPr>
        <w:rPr>
          <w:lang w:val="en-US"/>
        </w:rPr>
      </w:pPr>
      <w:r>
        <w:rPr>
          <w:lang w:val="en-US"/>
        </w:rPr>
        <w:t>Both me and Dave should first be next to all three doors.</w:t>
      </w:r>
    </w:p>
    <w:p w14:paraId="2CED07F5" w14:textId="77777777" w:rsidR="00E11CEC" w:rsidRDefault="00E11CEC" w:rsidP="00E11CEC">
      <w:pPr>
        <w:rPr>
          <w:lang w:val="en-US"/>
        </w:rPr>
      </w:pPr>
    </w:p>
    <w:p w14:paraId="547AE326" w14:textId="4CD87B58" w:rsidR="00E11CEC" w:rsidRDefault="00E11CEC" w:rsidP="00E11CEC">
      <w:pPr>
        <w:pStyle w:val="ListParagraph"/>
        <w:numPr>
          <w:ilvl w:val="0"/>
          <w:numId w:val="1"/>
        </w:numPr>
        <w:rPr>
          <w:lang w:val="en-US"/>
        </w:rPr>
      </w:pPr>
      <w:r>
        <w:rPr>
          <w:lang w:val="en-US"/>
        </w:rPr>
        <w:t>Walk to doors</w:t>
      </w:r>
    </w:p>
    <w:p w14:paraId="3FBBA37E" w14:textId="39C511C3" w:rsidR="00E11CEC" w:rsidRDefault="00E11CEC" w:rsidP="00E11CEC">
      <w:pPr>
        <w:rPr>
          <w:lang w:val="en-US"/>
        </w:rPr>
      </w:pPr>
      <w:r>
        <w:rPr>
          <w:lang w:val="en-US"/>
        </w:rPr>
        <w:t>Done.</w:t>
      </w:r>
    </w:p>
    <w:p w14:paraId="3DE4A498" w14:textId="77777777" w:rsidR="00E11CEC" w:rsidRDefault="00E11CEC" w:rsidP="00E11CEC">
      <w:pPr>
        <w:rPr>
          <w:lang w:val="en-US"/>
        </w:rPr>
      </w:pPr>
    </w:p>
    <w:p w14:paraId="018DDCFD" w14:textId="7F7534ED" w:rsidR="00E11CEC" w:rsidRDefault="00E11CEC" w:rsidP="00E11CEC">
      <w:pPr>
        <w:pStyle w:val="ListParagraph"/>
        <w:numPr>
          <w:ilvl w:val="0"/>
          <w:numId w:val="1"/>
        </w:numPr>
        <w:rPr>
          <w:lang w:val="en-US"/>
        </w:rPr>
      </w:pPr>
      <w:r>
        <w:rPr>
          <w:lang w:val="en-US"/>
        </w:rPr>
        <w:t xml:space="preserve">Go </w:t>
      </w:r>
      <w:r w:rsidR="002D0DB1">
        <w:rPr>
          <w:lang w:val="en-US"/>
        </w:rPr>
        <w:t xml:space="preserve">to </w:t>
      </w:r>
      <w:r>
        <w:rPr>
          <w:lang w:val="en-US"/>
        </w:rPr>
        <w:t>desert</w:t>
      </w:r>
    </w:p>
    <w:p w14:paraId="41A6478C" w14:textId="7F05AAB9" w:rsidR="002D0DB1" w:rsidRDefault="002D0DB1" w:rsidP="002D0DB1">
      <w:pPr>
        <w:rPr>
          <w:lang w:val="en-US"/>
        </w:rPr>
      </w:pPr>
      <w:r w:rsidRPr="002D0DB1">
        <w:rPr>
          <w:lang w:val="en-US"/>
        </w:rPr>
        <w:t xml:space="preserve">This must be some powerful magic. We have just teleported to a </w:t>
      </w:r>
      <w:r w:rsidR="001B1EAF">
        <w:rPr>
          <w:lang w:val="en-US"/>
        </w:rPr>
        <w:t>desert</w:t>
      </w:r>
      <w:r w:rsidRPr="002D0DB1">
        <w:rPr>
          <w:lang w:val="en-US"/>
        </w:rPr>
        <w:t>.</w:t>
      </w:r>
    </w:p>
    <w:p w14:paraId="41D6F98C" w14:textId="77777777" w:rsidR="001B1EAF" w:rsidRDefault="001B1EAF" w:rsidP="002D0DB1">
      <w:pPr>
        <w:rPr>
          <w:lang w:val="en-US"/>
        </w:rPr>
      </w:pPr>
    </w:p>
    <w:p w14:paraId="2B0F439F" w14:textId="4A98BBF0" w:rsidR="001B1EAF" w:rsidRDefault="001B1EAF" w:rsidP="002D0DB1">
      <w:pPr>
        <w:rPr>
          <w:lang w:val="en-US"/>
        </w:rPr>
      </w:pPr>
      <w:r>
        <w:rPr>
          <w:lang w:val="en-US"/>
        </w:rPr>
        <w:t xml:space="preserve">I can only see sand. </w:t>
      </w:r>
    </w:p>
    <w:p w14:paraId="1367E29D" w14:textId="1C4A348D" w:rsidR="001B1EAF" w:rsidRDefault="001B1EAF" w:rsidP="002D0DB1">
      <w:pPr>
        <w:rPr>
          <w:lang w:val="en-US"/>
        </w:rPr>
      </w:pPr>
      <w:r>
        <w:rPr>
          <w:lang w:val="en-US"/>
        </w:rPr>
        <w:t>Everywhere.</w:t>
      </w:r>
    </w:p>
    <w:p w14:paraId="49EBF608" w14:textId="77777777" w:rsidR="001B1EAF" w:rsidRPr="002D0DB1" w:rsidRDefault="001B1EAF" w:rsidP="002D0DB1">
      <w:pPr>
        <w:rPr>
          <w:lang w:val="en-US"/>
        </w:rPr>
      </w:pPr>
    </w:p>
    <w:p w14:paraId="23138A59" w14:textId="77777777" w:rsidR="002D0DB1" w:rsidRDefault="002D0DB1" w:rsidP="002D0DB1">
      <w:pPr>
        <w:rPr>
          <w:lang w:val="en-US"/>
        </w:rPr>
      </w:pPr>
      <w:r w:rsidRPr="002D0DB1">
        <w:rPr>
          <w:lang w:val="en-US"/>
        </w:rPr>
        <w:t>The door of the wizard's house we came through has disappeared.</w:t>
      </w:r>
    </w:p>
    <w:p w14:paraId="4D2D5BB9" w14:textId="77777777" w:rsidR="001B1EAF" w:rsidRDefault="001B1EAF" w:rsidP="002D0DB1">
      <w:pPr>
        <w:rPr>
          <w:lang w:val="en-US"/>
        </w:rPr>
      </w:pPr>
    </w:p>
    <w:p w14:paraId="797D6B9D" w14:textId="312A55EA" w:rsidR="001B1EAF" w:rsidRDefault="001B1EAF" w:rsidP="002D0DB1">
      <w:pPr>
        <w:rPr>
          <w:lang w:val="en-US"/>
        </w:rPr>
      </w:pPr>
      <w:r>
        <w:rPr>
          <w:lang w:val="en-US"/>
        </w:rPr>
        <w:t>A door awaits in front of us.</w:t>
      </w:r>
    </w:p>
    <w:p w14:paraId="79A9A0DB" w14:textId="2A8D4716" w:rsidR="001B1EAF" w:rsidRDefault="001B1EAF" w:rsidP="002D0DB1">
      <w:pPr>
        <w:rPr>
          <w:lang w:val="en-US"/>
        </w:rPr>
      </w:pPr>
    </w:p>
    <w:p w14:paraId="029B472E" w14:textId="003AC35B" w:rsidR="001B1EAF" w:rsidRDefault="001B1EAF" w:rsidP="001B1EAF">
      <w:pPr>
        <w:pStyle w:val="ListParagraph"/>
        <w:numPr>
          <w:ilvl w:val="0"/>
          <w:numId w:val="1"/>
        </w:numPr>
        <w:rPr>
          <w:lang w:val="en-US"/>
        </w:rPr>
      </w:pPr>
      <w:r>
        <w:rPr>
          <w:lang w:val="en-US"/>
        </w:rPr>
        <w:t>Inventory</w:t>
      </w:r>
    </w:p>
    <w:p w14:paraId="287AA442" w14:textId="0D2483D8" w:rsidR="001B1EAF" w:rsidRDefault="001B1EAF" w:rsidP="001B1EAF">
      <w:pPr>
        <w:rPr>
          <w:lang w:val="pt-BR"/>
        </w:rPr>
      </w:pPr>
      <w:r w:rsidRPr="001B1EAF">
        <w:rPr>
          <w:lang w:val="pt-BR"/>
        </w:rPr>
        <w:t>(verificar que a chave e</w:t>
      </w:r>
      <w:r>
        <w:rPr>
          <w:lang w:val="pt-BR"/>
        </w:rPr>
        <w:t>stá lá)</w:t>
      </w:r>
    </w:p>
    <w:p w14:paraId="1D65A2EF" w14:textId="77777777" w:rsidR="001B1EAF" w:rsidRPr="001A6F6C" w:rsidRDefault="001B1EAF" w:rsidP="001A6F6C">
      <w:pPr>
        <w:rPr>
          <w:lang w:val="en-US"/>
        </w:rPr>
      </w:pPr>
      <w:r w:rsidRPr="001A6F6C">
        <w:rPr>
          <w:lang w:val="en-US"/>
        </w:rPr>
        <w:t>--&gt; use key</w:t>
      </w:r>
    </w:p>
    <w:p w14:paraId="5F287A2C" w14:textId="77777777" w:rsidR="001B1EAF" w:rsidRPr="001A6F6C" w:rsidRDefault="001B1EAF" w:rsidP="001A6F6C">
      <w:pPr>
        <w:rPr>
          <w:lang w:val="en-US"/>
        </w:rPr>
      </w:pPr>
      <w:r w:rsidRPr="001A6F6C">
        <w:rPr>
          <w:lang w:val="en-US"/>
        </w:rPr>
        <w:t>I try to put the key in the lock of the door, but it does not work.</w:t>
      </w:r>
    </w:p>
    <w:p w14:paraId="2EE3D189" w14:textId="77777777" w:rsidR="001B1EAF" w:rsidRPr="001A6F6C" w:rsidRDefault="001B1EAF" w:rsidP="001A6F6C">
      <w:pPr>
        <w:rPr>
          <w:lang w:val="en-US"/>
        </w:rPr>
      </w:pPr>
    </w:p>
    <w:p w14:paraId="74EA4FA8" w14:textId="77777777" w:rsidR="001B1EAF" w:rsidRPr="001A6F6C" w:rsidRDefault="001B1EAF" w:rsidP="001A6F6C">
      <w:pPr>
        <w:rPr>
          <w:lang w:val="en-US"/>
        </w:rPr>
      </w:pPr>
      <w:r w:rsidRPr="001A6F6C">
        <w:rPr>
          <w:lang w:val="en-US"/>
        </w:rPr>
        <w:t>"No way! We failed!"</w:t>
      </w:r>
    </w:p>
    <w:p w14:paraId="5BFEC688" w14:textId="77777777" w:rsidR="001B1EAF" w:rsidRPr="001A6F6C" w:rsidRDefault="001B1EAF" w:rsidP="001A6F6C">
      <w:pPr>
        <w:rPr>
          <w:lang w:val="en-US"/>
        </w:rPr>
      </w:pPr>
    </w:p>
    <w:p w14:paraId="58133BD4" w14:textId="0F3E61C1" w:rsidR="001B1EAF" w:rsidRPr="001A6F6C" w:rsidRDefault="001A6F6C" w:rsidP="001A6F6C">
      <w:pPr>
        <w:rPr>
          <w:lang w:val="en-US"/>
        </w:rPr>
      </w:pPr>
      <w:r w:rsidRPr="001A6F6C">
        <w:rPr>
          <w:lang w:val="en-US"/>
        </w:rPr>
        <w:t>D</w:t>
      </w:r>
      <w:r w:rsidR="001B1EAF" w:rsidRPr="001A6F6C">
        <w:rPr>
          <w:lang w:val="en-US"/>
        </w:rPr>
        <w:t>ave starts to get nervous. I am too, but I shouldn't show it to him.</w:t>
      </w:r>
    </w:p>
    <w:p w14:paraId="74EB077C" w14:textId="77777777" w:rsidR="001B1EAF" w:rsidRPr="001A6F6C" w:rsidRDefault="001B1EAF" w:rsidP="001A6F6C">
      <w:pPr>
        <w:rPr>
          <w:lang w:val="en-US"/>
        </w:rPr>
      </w:pPr>
    </w:p>
    <w:p w14:paraId="778B0738" w14:textId="77777777" w:rsidR="001B1EAF" w:rsidRPr="001A6F6C" w:rsidRDefault="001B1EAF" w:rsidP="001A6F6C">
      <w:pPr>
        <w:rPr>
          <w:lang w:val="en-US"/>
        </w:rPr>
      </w:pPr>
      <w:r w:rsidRPr="001A6F6C">
        <w:rPr>
          <w:lang w:val="en-US"/>
        </w:rPr>
        <w:t>"What are we going to do now? Are we going to spend the rest of our lives here?"</w:t>
      </w:r>
    </w:p>
    <w:p w14:paraId="2BA0F431" w14:textId="77777777" w:rsidR="001B1EAF" w:rsidRPr="001A6F6C" w:rsidRDefault="001B1EAF" w:rsidP="001A6F6C">
      <w:pPr>
        <w:rPr>
          <w:lang w:val="en-US"/>
        </w:rPr>
      </w:pPr>
      <w:r w:rsidRPr="001A6F6C">
        <w:rPr>
          <w:lang w:val="en-US"/>
        </w:rPr>
        <w:t>I calm him down, even though I don't believe a single word: "There must be a way out."</w:t>
      </w:r>
    </w:p>
    <w:p w14:paraId="58C4D796" w14:textId="77777777" w:rsidR="001B1EAF" w:rsidRPr="001A6F6C" w:rsidRDefault="001B1EAF" w:rsidP="001A6F6C">
      <w:pPr>
        <w:rPr>
          <w:lang w:val="en-US"/>
        </w:rPr>
      </w:pPr>
    </w:p>
    <w:p w14:paraId="128F82E4" w14:textId="77777777" w:rsidR="001B1EAF" w:rsidRPr="001A6F6C" w:rsidRDefault="001B1EAF" w:rsidP="001A6F6C">
      <w:pPr>
        <w:rPr>
          <w:lang w:val="en-US"/>
        </w:rPr>
      </w:pPr>
      <w:r w:rsidRPr="001A6F6C">
        <w:rPr>
          <w:lang w:val="en-US"/>
        </w:rPr>
        <w:t xml:space="preserve">Immediately a door appears on our left. It opens immediately and we </w:t>
      </w:r>
      <w:proofErr w:type="spellStart"/>
      <w:r w:rsidRPr="001A6F6C">
        <w:rPr>
          <w:lang w:val="en-US"/>
        </w:rPr>
        <w:t>recognise</w:t>
      </w:r>
      <w:proofErr w:type="spellEnd"/>
      <w:r w:rsidRPr="001A6F6C">
        <w:rPr>
          <w:lang w:val="en-US"/>
        </w:rPr>
        <w:t xml:space="preserve"> the wizard on the other side.</w:t>
      </w:r>
    </w:p>
    <w:p w14:paraId="269D1FCC" w14:textId="77777777" w:rsidR="001B1EAF" w:rsidRPr="001A6F6C" w:rsidRDefault="001B1EAF" w:rsidP="001A6F6C">
      <w:pPr>
        <w:rPr>
          <w:lang w:val="en-US"/>
        </w:rPr>
      </w:pPr>
    </w:p>
    <w:p w14:paraId="74D9AD13" w14:textId="3A54A672" w:rsidR="001B1EAF" w:rsidRPr="001A6F6C" w:rsidRDefault="001B1EAF" w:rsidP="001A6F6C">
      <w:pPr>
        <w:rPr>
          <w:lang w:val="en-US"/>
        </w:rPr>
      </w:pPr>
      <w:r w:rsidRPr="001A6F6C">
        <w:rPr>
          <w:lang w:val="en-US"/>
        </w:rPr>
        <w:t>We cross it and find ourselves back inside the wizard's small house. Near the table, just like</w:t>
      </w:r>
      <w:r w:rsidR="001A6F6C">
        <w:rPr>
          <w:lang w:val="en-US"/>
        </w:rPr>
        <w:t xml:space="preserve"> </w:t>
      </w:r>
      <w:r w:rsidRPr="001A6F6C">
        <w:rPr>
          <w:lang w:val="en-US"/>
        </w:rPr>
        <w:t>him, on the opposite side of the three doors.</w:t>
      </w:r>
    </w:p>
    <w:p w14:paraId="5DD1952E" w14:textId="77777777" w:rsidR="001B1EAF" w:rsidRPr="001A6F6C" w:rsidRDefault="001B1EAF" w:rsidP="001A6F6C">
      <w:pPr>
        <w:rPr>
          <w:lang w:val="en-US"/>
        </w:rPr>
      </w:pPr>
    </w:p>
    <w:p w14:paraId="4C54F97A" w14:textId="77777777" w:rsidR="001B1EAF" w:rsidRPr="001A6F6C" w:rsidRDefault="001B1EAF" w:rsidP="001A6F6C">
      <w:pPr>
        <w:rPr>
          <w:lang w:val="en-US"/>
        </w:rPr>
      </w:pPr>
      <w:r w:rsidRPr="001A6F6C">
        <w:rPr>
          <w:lang w:val="en-US"/>
        </w:rPr>
        <w:t>"Wrong door, guys..."</w:t>
      </w:r>
    </w:p>
    <w:p w14:paraId="72F38925" w14:textId="77777777" w:rsidR="001B1EAF" w:rsidRPr="001A6F6C" w:rsidRDefault="001B1EAF" w:rsidP="001A6F6C">
      <w:pPr>
        <w:rPr>
          <w:lang w:val="en-US"/>
        </w:rPr>
      </w:pPr>
      <w:r w:rsidRPr="001A6F6C">
        <w:rPr>
          <w:lang w:val="en-US"/>
        </w:rPr>
        <w:t>"Try again!"</w:t>
      </w:r>
    </w:p>
    <w:p w14:paraId="4437F94C" w14:textId="0654D647" w:rsidR="001B1EAF" w:rsidRDefault="001B1EAF" w:rsidP="001B1EAF">
      <w:pPr>
        <w:rPr>
          <w:lang w:val="en-US"/>
        </w:rPr>
      </w:pPr>
      <w:r w:rsidRPr="001A6F6C">
        <w:rPr>
          <w:lang w:val="en-US"/>
        </w:rPr>
        <w:t>"Remember to check the clues when in doubt!"</w:t>
      </w:r>
    </w:p>
    <w:p w14:paraId="3BAB79AF" w14:textId="77777777" w:rsidR="00517115" w:rsidRDefault="00517115" w:rsidP="001B1EAF">
      <w:pPr>
        <w:rPr>
          <w:lang w:val="en-US"/>
        </w:rPr>
      </w:pPr>
    </w:p>
    <w:p w14:paraId="7BD2F64D" w14:textId="7A6C0185" w:rsidR="00517115" w:rsidRDefault="00517115" w:rsidP="00517115">
      <w:pPr>
        <w:pStyle w:val="ListParagraph"/>
        <w:numPr>
          <w:ilvl w:val="0"/>
          <w:numId w:val="1"/>
        </w:numPr>
        <w:rPr>
          <w:lang w:val="en-US"/>
        </w:rPr>
      </w:pPr>
      <w:r>
        <w:rPr>
          <w:lang w:val="en-US"/>
        </w:rPr>
        <w:t>Walk to first door</w:t>
      </w:r>
    </w:p>
    <w:p w14:paraId="713D5E5B" w14:textId="77777777" w:rsidR="00517115" w:rsidRDefault="00517115" w:rsidP="00517115">
      <w:pPr>
        <w:rPr>
          <w:lang w:val="en-US"/>
        </w:rPr>
      </w:pPr>
    </w:p>
    <w:p w14:paraId="43D0ECEB" w14:textId="6D80AB34" w:rsidR="00517115" w:rsidRDefault="00517115" w:rsidP="00517115">
      <w:pPr>
        <w:pStyle w:val="ListParagraph"/>
        <w:numPr>
          <w:ilvl w:val="0"/>
          <w:numId w:val="1"/>
        </w:numPr>
        <w:rPr>
          <w:lang w:val="en-US"/>
        </w:rPr>
      </w:pPr>
      <w:r>
        <w:rPr>
          <w:lang w:val="en-US"/>
        </w:rPr>
        <w:t>Walk to beach</w:t>
      </w:r>
    </w:p>
    <w:p w14:paraId="41E74587" w14:textId="77777777" w:rsidR="00517115" w:rsidRPr="00517115" w:rsidRDefault="00517115" w:rsidP="00517115">
      <w:pPr>
        <w:pStyle w:val="ListParagraph"/>
        <w:rPr>
          <w:lang w:val="en-US"/>
        </w:rPr>
      </w:pPr>
    </w:p>
    <w:p w14:paraId="0AB219B1" w14:textId="77777777" w:rsidR="000F04D5" w:rsidRPr="000F04D5" w:rsidRDefault="000F04D5" w:rsidP="000F04D5">
      <w:pPr>
        <w:rPr>
          <w:lang w:val="en-US"/>
        </w:rPr>
      </w:pPr>
      <w:r w:rsidRPr="000F04D5">
        <w:rPr>
          <w:lang w:val="en-US"/>
        </w:rPr>
        <w:t>This must be powerful magic. We have just teleported to a beach.</w:t>
      </w:r>
    </w:p>
    <w:p w14:paraId="6D904D80" w14:textId="77777777" w:rsidR="000F04D5" w:rsidRPr="000F04D5" w:rsidRDefault="000F04D5" w:rsidP="000F04D5">
      <w:pPr>
        <w:rPr>
          <w:lang w:val="en-US"/>
        </w:rPr>
      </w:pPr>
    </w:p>
    <w:p w14:paraId="53FA1C2A" w14:textId="77777777" w:rsidR="000F04D5" w:rsidRPr="000F04D5" w:rsidRDefault="000F04D5" w:rsidP="000F04D5">
      <w:pPr>
        <w:rPr>
          <w:lang w:val="en-US"/>
        </w:rPr>
      </w:pPr>
      <w:r w:rsidRPr="000F04D5">
        <w:rPr>
          <w:lang w:val="en-US"/>
        </w:rPr>
        <w:t xml:space="preserve">Although I did not expect a wild beach. It looks more like the coast of an island. </w:t>
      </w:r>
    </w:p>
    <w:p w14:paraId="3D174A0E" w14:textId="77777777" w:rsidR="000F04D5" w:rsidRPr="000F04D5" w:rsidRDefault="000F04D5" w:rsidP="000F04D5">
      <w:pPr>
        <w:rPr>
          <w:lang w:val="en-US"/>
        </w:rPr>
      </w:pPr>
    </w:p>
    <w:p w14:paraId="4180C9E9" w14:textId="77777777" w:rsidR="000F04D5" w:rsidRPr="000F04D5" w:rsidRDefault="000F04D5" w:rsidP="000F04D5">
      <w:pPr>
        <w:rPr>
          <w:lang w:val="en-US"/>
        </w:rPr>
      </w:pPr>
      <w:r w:rsidRPr="000F04D5">
        <w:rPr>
          <w:lang w:val="en-US"/>
        </w:rPr>
        <w:t xml:space="preserve">The sea makes such slow waves, like it was a friend of the beach and is trying to mess it up with tiny punches. I can see its soul. </w:t>
      </w:r>
    </w:p>
    <w:p w14:paraId="04CECCC9" w14:textId="77777777" w:rsidR="000F04D5" w:rsidRPr="000F04D5" w:rsidRDefault="000F04D5" w:rsidP="000F04D5">
      <w:pPr>
        <w:rPr>
          <w:lang w:val="en-US"/>
        </w:rPr>
      </w:pPr>
    </w:p>
    <w:p w14:paraId="0C92E608" w14:textId="77777777" w:rsidR="000F04D5" w:rsidRPr="000F04D5" w:rsidRDefault="000F04D5" w:rsidP="000F04D5">
      <w:pPr>
        <w:rPr>
          <w:lang w:val="en-US"/>
        </w:rPr>
      </w:pPr>
      <w:r w:rsidRPr="000F04D5">
        <w:rPr>
          <w:lang w:val="en-US"/>
        </w:rPr>
        <w:t>And all the souls of the other creatures that its soul manages to carry up.</w:t>
      </w:r>
    </w:p>
    <w:p w14:paraId="7A8F7E6B" w14:textId="77777777" w:rsidR="000F04D5" w:rsidRPr="000F04D5" w:rsidRDefault="000F04D5" w:rsidP="000F04D5">
      <w:pPr>
        <w:rPr>
          <w:lang w:val="en-US"/>
        </w:rPr>
      </w:pPr>
    </w:p>
    <w:p w14:paraId="6DF1D3F1" w14:textId="77777777" w:rsidR="000F04D5" w:rsidRPr="000F04D5" w:rsidRDefault="000F04D5" w:rsidP="000F04D5">
      <w:pPr>
        <w:rPr>
          <w:lang w:val="en-US"/>
        </w:rPr>
      </w:pPr>
      <w:r w:rsidRPr="000F04D5">
        <w:rPr>
          <w:lang w:val="en-US"/>
        </w:rPr>
        <w:t xml:space="preserve">Near the shore, the sea reveals bright olive weeds. They are similar to the ones the waiter put on my plate the day I had sushi with Dave after the cinema. </w:t>
      </w:r>
    </w:p>
    <w:p w14:paraId="715CB52A" w14:textId="77777777" w:rsidR="000F04D5" w:rsidRPr="000F04D5" w:rsidRDefault="000F04D5" w:rsidP="000F04D5">
      <w:pPr>
        <w:rPr>
          <w:lang w:val="en-US"/>
        </w:rPr>
      </w:pPr>
    </w:p>
    <w:p w14:paraId="0C9F0CC3" w14:textId="77777777" w:rsidR="000F04D5" w:rsidRPr="000F04D5" w:rsidRDefault="000F04D5" w:rsidP="000F04D5">
      <w:pPr>
        <w:rPr>
          <w:lang w:val="en-US"/>
        </w:rPr>
      </w:pPr>
      <w:r w:rsidRPr="000F04D5">
        <w:rPr>
          <w:lang w:val="en-US"/>
        </w:rPr>
        <w:t>"These are special. Tastier. Healthier. And in Buddhist culture they are believed to bring good luck to those who eat them.</w:t>
      </w:r>
    </w:p>
    <w:p w14:paraId="4CB95C19" w14:textId="77777777" w:rsidR="000F04D5" w:rsidRPr="000F04D5" w:rsidRDefault="000F04D5" w:rsidP="000F04D5">
      <w:pPr>
        <w:rPr>
          <w:lang w:val="en-US"/>
        </w:rPr>
      </w:pPr>
    </w:p>
    <w:p w14:paraId="464D9F09" w14:textId="7E0EFAF4" w:rsidR="001B1EAF" w:rsidRDefault="000F04D5" w:rsidP="000F04D5">
      <w:pPr>
        <w:rPr>
          <w:lang w:val="en-US"/>
        </w:rPr>
      </w:pPr>
      <w:r w:rsidRPr="000F04D5">
        <w:rPr>
          <w:lang w:val="en-US"/>
        </w:rPr>
        <w:t>"But why me? Why did you choose me, out of all the people around us?"</w:t>
      </w:r>
    </w:p>
    <w:p w14:paraId="6081C4A6" w14:textId="77777777" w:rsidR="002071AD" w:rsidRPr="002071AD" w:rsidRDefault="002071AD" w:rsidP="002071AD">
      <w:pPr>
        <w:rPr>
          <w:lang w:val="en-US"/>
        </w:rPr>
      </w:pPr>
      <w:r w:rsidRPr="002071AD">
        <w:rPr>
          <w:lang w:val="en-US"/>
        </w:rPr>
        <w:t>"Why did you bring me the chance to taste these seaweeds, if they are so rare and wonderful?"</w:t>
      </w:r>
    </w:p>
    <w:p w14:paraId="6D620BD0" w14:textId="77777777" w:rsidR="002071AD" w:rsidRPr="002071AD" w:rsidRDefault="002071AD" w:rsidP="002071AD">
      <w:pPr>
        <w:rPr>
          <w:lang w:val="en-US"/>
        </w:rPr>
      </w:pPr>
    </w:p>
    <w:p w14:paraId="656C1FE6" w14:textId="77777777" w:rsidR="002071AD" w:rsidRPr="002071AD" w:rsidRDefault="002071AD" w:rsidP="002071AD">
      <w:pPr>
        <w:rPr>
          <w:lang w:val="en-US"/>
        </w:rPr>
      </w:pPr>
      <w:r w:rsidRPr="002071AD">
        <w:rPr>
          <w:lang w:val="en-US"/>
        </w:rPr>
        <w:lastRenderedPageBreak/>
        <w:t>"Your smile."</w:t>
      </w:r>
    </w:p>
    <w:p w14:paraId="0010A5C8" w14:textId="77777777" w:rsidR="002071AD" w:rsidRPr="002071AD" w:rsidRDefault="002071AD" w:rsidP="002071AD">
      <w:pPr>
        <w:rPr>
          <w:lang w:val="en-US"/>
        </w:rPr>
      </w:pPr>
      <w:r w:rsidRPr="002071AD">
        <w:rPr>
          <w:lang w:val="en-US"/>
        </w:rPr>
        <w:t>"I know you have been through a lot. In your eyes, deep inside, I see sorrow. Emptiness. Loneliness."</w:t>
      </w:r>
    </w:p>
    <w:p w14:paraId="19B49A5D" w14:textId="77777777" w:rsidR="002071AD" w:rsidRPr="002071AD" w:rsidRDefault="002071AD" w:rsidP="002071AD">
      <w:pPr>
        <w:rPr>
          <w:lang w:val="en-US"/>
        </w:rPr>
      </w:pPr>
      <w:r w:rsidRPr="002071AD">
        <w:rPr>
          <w:lang w:val="en-US"/>
        </w:rPr>
        <w:t>"But even though you are suffering, you still have that smile, no matter what."</w:t>
      </w:r>
    </w:p>
    <w:p w14:paraId="63C0A2C9" w14:textId="39A24F69" w:rsidR="000F04D5" w:rsidRDefault="002071AD" w:rsidP="002071AD">
      <w:pPr>
        <w:rPr>
          <w:lang w:val="en-US"/>
        </w:rPr>
      </w:pPr>
      <w:r w:rsidRPr="002071AD">
        <w:rPr>
          <w:lang w:val="en-US"/>
        </w:rPr>
        <w:t>"Keep it up. Even when life turns you upside down. Keep smiling.</w:t>
      </w:r>
      <w:r>
        <w:rPr>
          <w:lang w:val="en-US"/>
        </w:rPr>
        <w:t>”</w:t>
      </w:r>
    </w:p>
    <w:p w14:paraId="35FA79CD" w14:textId="77777777" w:rsidR="002071AD" w:rsidRDefault="002071AD" w:rsidP="002071AD">
      <w:pPr>
        <w:rPr>
          <w:lang w:val="en-US"/>
        </w:rPr>
      </w:pPr>
    </w:p>
    <w:p w14:paraId="04074BB7" w14:textId="525D8F1C" w:rsidR="002071AD" w:rsidRDefault="002071AD" w:rsidP="002071AD">
      <w:pPr>
        <w:rPr>
          <w:lang w:val="en-US"/>
        </w:rPr>
      </w:pPr>
      <w:r>
        <w:rPr>
          <w:lang w:val="en-US"/>
        </w:rPr>
        <w:t>“Thank you.”</w:t>
      </w:r>
    </w:p>
    <w:p w14:paraId="509D0B73" w14:textId="77777777" w:rsidR="002071AD" w:rsidRDefault="002071AD" w:rsidP="002071AD">
      <w:pPr>
        <w:rPr>
          <w:lang w:val="en-US"/>
        </w:rPr>
      </w:pPr>
    </w:p>
    <w:p w14:paraId="29C8928A" w14:textId="77777777" w:rsidR="002071AD" w:rsidRPr="002071AD" w:rsidRDefault="002071AD" w:rsidP="002071AD">
      <w:pPr>
        <w:rPr>
          <w:lang w:val="en-US"/>
        </w:rPr>
      </w:pPr>
      <w:r w:rsidRPr="002071AD">
        <w:rPr>
          <w:lang w:val="en-US"/>
        </w:rPr>
        <w:t xml:space="preserve">The truth is that I had never eaten anything like this before. </w:t>
      </w:r>
    </w:p>
    <w:p w14:paraId="61121B3C" w14:textId="0EAA7B1F" w:rsidR="002071AD" w:rsidRDefault="002071AD" w:rsidP="002071AD">
      <w:pPr>
        <w:rPr>
          <w:lang w:val="en-US"/>
        </w:rPr>
      </w:pPr>
      <w:r w:rsidRPr="002071AD">
        <w:rPr>
          <w:lang w:val="en-US"/>
        </w:rPr>
        <w:t>Even Dave was jealous of me. Because I did not let him have a piece, he even stopped talking to me for 2 or 3 days.</w:t>
      </w:r>
    </w:p>
    <w:p w14:paraId="2B68D5BA" w14:textId="77777777" w:rsidR="002071AD" w:rsidRDefault="002071AD" w:rsidP="002071AD">
      <w:pPr>
        <w:rPr>
          <w:lang w:val="en-US"/>
        </w:rPr>
      </w:pPr>
    </w:p>
    <w:p w14:paraId="78059BE4" w14:textId="77777777" w:rsidR="00EE3FBA" w:rsidRPr="00EE3FBA" w:rsidRDefault="00EE3FBA" w:rsidP="00EE3FBA">
      <w:pPr>
        <w:rPr>
          <w:lang w:val="en-US"/>
        </w:rPr>
      </w:pPr>
      <w:r w:rsidRPr="00EE3FBA">
        <w:rPr>
          <w:lang w:val="en-US"/>
        </w:rPr>
        <w:t>The sand is somehow darker than what people are used to seeing: it's almost black, although it's shiny. I like it though - it keeps our feet warm.</w:t>
      </w:r>
    </w:p>
    <w:p w14:paraId="0A3A691A" w14:textId="77777777" w:rsidR="00EE3FBA" w:rsidRPr="00EE3FBA" w:rsidRDefault="00EE3FBA" w:rsidP="00EE3FBA">
      <w:pPr>
        <w:rPr>
          <w:lang w:val="en-US"/>
        </w:rPr>
      </w:pPr>
      <w:r w:rsidRPr="00EE3FBA">
        <w:rPr>
          <w:lang w:val="en-US"/>
        </w:rPr>
        <w:t>Even though I'm wearing shoes.</w:t>
      </w:r>
    </w:p>
    <w:p w14:paraId="7DDEB3E1" w14:textId="77777777" w:rsidR="00EE3FBA" w:rsidRPr="00EE3FBA" w:rsidRDefault="00EE3FBA" w:rsidP="00EE3FBA">
      <w:pPr>
        <w:rPr>
          <w:lang w:val="en-US"/>
        </w:rPr>
      </w:pPr>
    </w:p>
    <w:p w14:paraId="63A7A9BC" w14:textId="77777777" w:rsidR="00EE3FBA" w:rsidRPr="00EE3FBA" w:rsidRDefault="00EE3FBA" w:rsidP="00EE3FBA">
      <w:pPr>
        <w:rPr>
          <w:lang w:val="en-US"/>
        </w:rPr>
      </w:pPr>
      <w:r w:rsidRPr="00EE3FBA">
        <w:rPr>
          <w:lang w:val="en-US"/>
        </w:rPr>
        <w:t>Should I take them off?</w:t>
      </w:r>
    </w:p>
    <w:p w14:paraId="322779D3" w14:textId="77777777" w:rsidR="00EE3FBA" w:rsidRPr="00EE3FBA" w:rsidRDefault="00EE3FBA" w:rsidP="00EE3FBA">
      <w:pPr>
        <w:rPr>
          <w:lang w:val="en-US"/>
        </w:rPr>
      </w:pPr>
    </w:p>
    <w:p w14:paraId="2F79560A" w14:textId="77777777" w:rsidR="00EE3FBA" w:rsidRPr="00EE3FBA" w:rsidRDefault="00EE3FBA" w:rsidP="00EE3FBA">
      <w:pPr>
        <w:rPr>
          <w:lang w:val="en-US"/>
        </w:rPr>
      </w:pPr>
      <w:r w:rsidRPr="00EE3FBA">
        <w:rPr>
          <w:lang w:val="en-US"/>
        </w:rPr>
        <w:t>Nah. Probably sometime in the future.</w:t>
      </w:r>
    </w:p>
    <w:p w14:paraId="5CE694EC" w14:textId="77777777" w:rsidR="00EE3FBA" w:rsidRPr="00EE3FBA" w:rsidRDefault="00EE3FBA" w:rsidP="00EE3FBA">
      <w:pPr>
        <w:rPr>
          <w:lang w:val="en-US"/>
        </w:rPr>
      </w:pPr>
    </w:p>
    <w:p w14:paraId="14EC1307" w14:textId="77777777" w:rsidR="00EE3FBA" w:rsidRPr="00EE3FBA" w:rsidRDefault="00EE3FBA" w:rsidP="00EE3FBA">
      <w:pPr>
        <w:rPr>
          <w:lang w:val="en-US"/>
        </w:rPr>
      </w:pPr>
      <w:r w:rsidRPr="00EE3FBA">
        <w:rPr>
          <w:lang w:val="en-US"/>
        </w:rPr>
        <w:t xml:space="preserve">On the other side, palm trees have taken over the land. </w:t>
      </w:r>
    </w:p>
    <w:p w14:paraId="3FA2BF98" w14:textId="77777777" w:rsidR="00EE3FBA" w:rsidRPr="00EE3FBA" w:rsidRDefault="00EE3FBA" w:rsidP="00EE3FBA">
      <w:pPr>
        <w:rPr>
          <w:lang w:val="en-US"/>
        </w:rPr>
      </w:pPr>
    </w:p>
    <w:p w14:paraId="619D1211" w14:textId="77777777" w:rsidR="00EE3FBA" w:rsidRPr="00EE3FBA" w:rsidRDefault="00EE3FBA" w:rsidP="00EE3FBA">
      <w:pPr>
        <w:rPr>
          <w:lang w:val="en-US"/>
        </w:rPr>
      </w:pPr>
      <w:r w:rsidRPr="00EE3FBA">
        <w:rPr>
          <w:lang w:val="en-US"/>
        </w:rPr>
        <w:t>"But I don't see anything strange here!" exclaims Dave.</w:t>
      </w:r>
    </w:p>
    <w:p w14:paraId="61CB0CEF" w14:textId="77777777" w:rsidR="00EE3FBA" w:rsidRPr="00EE3FBA" w:rsidRDefault="00EE3FBA" w:rsidP="00EE3FBA">
      <w:pPr>
        <w:rPr>
          <w:lang w:val="en-US"/>
        </w:rPr>
      </w:pPr>
    </w:p>
    <w:p w14:paraId="45BC2935" w14:textId="77777777" w:rsidR="00EE3FBA" w:rsidRPr="00EE3FBA" w:rsidRDefault="00EE3FBA" w:rsidP="00EE3FBA">
      <w:pPr>
        <w:rPr>
          <w:lang w:val="en-US"/>
        </w:rPr>
      </w:pPr>
      <w:r w:rsidRPr="00EE3FBA">
        <w:rPr>
          <w:lang w:val="en-US"/>
        </w:rPr>
        <w:t xml:space="preserve">He's right. </w:t>
      </w:r>
    </w:p>
    <w:p w14:paraId="5E859DCF" w14:textId="77777777" w:rsidR="00EE3FBA" w:rsidRPr="00EE3FBA" w:rsidRDefault="00EE3FBA" w:rsidP="00EE3FBA">
      <w:pPr>
        <w:rPr>
          <w:lang w:val="en-US"/>
        </w:rPr>
      </w:pPr>
    </w:p>
    <w:p w14:paraId="4703F9F2" w14:textId="5E870C62" w:rsidR="00EE3FBA" w:rsidRPr="00EE3FBA" w:rsidRDefault="00EE3FBA" w:rsidP="00EE3FBA">
      <w:pPr>
        <w:rPr>
          <w:lang w:val="en-US"/>
        </w:rPr>
      </w:pPr>
      <w:r w:rsidRPr="00EE3FBA">
        <w:rPr>
          <w:lang w:val="en-US"/>
        </w:rPr>
        <w:t xml:space="preserve">"Thanks, Loan, for letting me rest </w:t>
      </w:r>
      <w:r w:rsidR="00363B9D">
        <w:rPr>
          <w:lang w:val="en-US"/>
        </w:rPr>
        <w:t xml:space="preserve">for </w:t>
      </w:r>
      <w:r w:rsidRPr="00EE3FBA">
        <w:rPr>
          <w:lang w:val="en-US"/>
        </w:rPr>
        <w:t>so long. But now I think I can walk on my own."</w:t>
      </w:r>
    </w:p>
    <w:p w14:paraId="7E989A64" w14:textId="77777777" w:rsidR="00EE3FBA" w:rsidRPr="00EE3FBA" w:rsidRDefault="00EE3FBA" w:rsidP="00EE3FBA">
      <w:pPr>
        <w:rPr>
          <w:lang w:val="en-US"/>
        </w:rPr>
      </w:pPr>
      <w:r w:rsidRPr="00EE3FBA">
        <w:rPr>
          <w:lang w:val="en-US"/>
        </w:rPr>
        <w:t>"Even if I need a lot more time."</w:t>
      </w:r>
    </w:p>
    <w:p w14:paraId="3F67FA98" w14:textId="77777777" w:rsidR="00EE3FBA" w:rsidRPr="00EE3FBA" w:rsidRDefault="00EE3FBA" w:rsidP="00EE3FBA">
      <w:pPr>
        <w:rPr>
          <w:lang w:val="en-US"/>
        </w:rPr>
      </w:pPr>
      <w:r w:rsidRPr="00EE3FBA">
        <w:rPr>
          <w:lang w:val="en-US"/>
        </w:rPr>
        <w:t>"At least I can do it. And that's what really counts.</w:t>
      </w:r>
    </w:p>
    <w:p w14:paraId="13057442" w14:textId="77777777" w:rsidR="00EE3FBA" w:rsidRPr="00EE3FBA" w:rsidRDefault="00EE3FBA" w:rsidP="00EE3FBA">
      <w:pPr>
        <w:rPr>
          <w:lang w:val="en-US"/>
        </w:rPr>
      </w:pPr>
    </w:p>
    <w:p w14:paraId="5349D60D" w14:textId="77777777" w:rsidR="00EE3FBA" w:rsidRPr="00EE3FBA" w:rsidRDefault="00EE3FBA" w:rsidP="00EE3FBA">
      <w:pPr>
        <w:rPr>
          <w:lang w:val="en-US"/>
        </w:rPr>
      </w:pPr>
      <w:r w:rsidRPr="00EE3FBA">
        <w:rPr>
          <w:lang w:val="en-US"/>
        </w:rPr>
        <w:t>Suddenly super-hyper-mega-confident. That's my boy!</w:t>
      </w:r>
    </w:p>
    <w:p w14:paraId="52A594E7" w14:textId="77777777" w:rsidR="00EE3FBA" w:rsidRPr="00EE3FBA" w:rsidRDefault="00EE3FBA" w:rsidP="00EE3FBA">
      <w:pPr>
        <w:rPr>
          <w:lang w:val="en-US"/>
        </w:rPr>
      </w:pPr>
    </w:p>
    <w:p w14:paraId="68501270" w14:textId="354E3623" w:rsidR="002071AD" w:rsidRDefault="00EE3FBA" w:rsidP="00EE3FBA">
      <w:pPr>
        <w:rPr>
          <w:lang w:val="en-US"/>
        </w:rPr>
      </w:pPr>
      <w:r w:rsidRPr="00EE3FBA">
        <w:rPr>
          <w:lang w:val="en-US"/>
        </w:rPr>
        <w:lastRenderedPageBreak/>
        <w:t>"Let me take the lead. Maybe I can find something."</w:t>
      </w:r>
    </w:p>
    <w:p w14:paraId="037CAC66" w14:textId="77777777" w:rsidR="00EE3FBA" w:rsidRDefault="00EE3FBA" w:rsidP="00EE3FBA">
      <w:pPr>
        <w:rPr>
          <w:lang w:val="en-US"/>
        </w:rPr>
      </w:pPr>
    </w:p>
    <w:p w14:paraId="375F0D68" w14:textId="067A0A92" w:rsidR="00EE3FBA" w:rsidRDefault="00EE3FBA" w:rsidP="00EE3FBA">
      <w:pPr>
        <w:pStyle w:val="ListParagraph"/>
        <w:numPr>
          <w:ilvl w:val="0"/>
          <w:numId w:val="1"/>
        </w:numPr>
        <w:rPr>
          <w:lang w:val="en-US"/>
        </w:rPr>
      </w:pPr>
      <w:r>
        <w:rPr>
          <w:lang w:val="en-US"/>
        </w:rPr>
        <w:t xml:space="preserve">Swap to </w:t>
      </w:r>
      <w:proofErr w:type="spellStart"/>
      <w:r>
        <w:rPr>
          <w:lang w:val="en-US"/>
        </w:rPr>
        <w:t>dave</w:t>
      </w:r>
      <w:proofErr w:type="spellEnd"/>
    </w:p>
    <w:p w14:paraId="3DD0B825" w14:textId="30FB0395" w:rsidR="00EE3FBA" w:rsidRDefault="00EE3FBA" w:rsidP="00EE3FBA">
      <w:pPr>
        <w:rPr>
          <w:lang w:val="en-US"/>
        </w:rPr>
      </w:pPr>
      <w:r>
        <w:rPr>
          <w:lang w:val="en-US"/>
        </w:rPr>
        <w:t>Alright. So, where do I start looking?</w:t>
      </w:r>
    </w:p>
    <w:p w14:paraId="31ABFE83" w14:textId="77777777" w:rsidR="00EE3FBA" w:rsidRDefault="00EE3FBA" w:rsidP="00EE3FBA">
      <w:pPr>
        <w:rPr>
          <w:lang w:val="en-US"/>
        </w:rPr>
      </w:pPr>
    </w:p>
    <w:p w14:paraId="40559D54" w14:textId="1C8BB88A" w:rsidR="00EE3FBA" w:rsidRDefault="00EE3FBA" w:rsidP="00EE3FBA">
      <w:pPr>
        <w:pStyle w:val="ListParagraph"/>
        <w:numPr>
          <w:ilvl w:val="0"/>
          <w:numId w:val="1"/>
        </w:numPr>
        <w:rPr>
          <w:lang w:val="en-US"/>
        </w:rPr>
      </w:pPr>
      <w:r>
        <w:rPr>
          <w:lang w:val="en-US"/>
        </w:rPr>
        <w:t>Look at palm trees</w:t>
      </w:r>
    </w:p>
    <w:p w14:paraId="45C8CD2F" w14:textId="6B18765A" w:rsidR="000F04D5" w:rsidRDefault="00EE3FBA" w:rsidP="000F04D5">
      <w:pPr>
        <w:rPr>
          <w:lang w:val="en-US"/>
        </w:rPr>
      </w:pPr>
      <w:r w:rsidRPr="00EE3FBA">
        <w:rPr>
          <w:lang w:val="en-US"/>
        </w:rPr>
        <w:t>Nothing in particular. Just ordinary palm trees.</w:t>
      </w:r>
    </w:p>
    <w:p w14:paraId="0D89A958" w14:textId="77777777" w:rsidR="00EE3FBA" w:rsidRDefault="00EE3FBA" w:rsidP="000F04D5">
      <w:pPr>
        <w:rPr>
          <w:lang w:val="en-US"/>
        </w:rPr>
      </w:pPr>
    </w:p>
    <w:p w14:paraId="277093CD" w14:textId="0B815C16" w:rsidR="00EE3FBA" w:rsidRDefault="00EE3FBA" w:rsidP="00EE3FBA">
      <w:pPr>
        <w:pStyle w:val="ListParagraph"/>
        <w:numPr>
          <w:ilvl w:val="0"/>
          <w:numId w:val="1"/>
        </w:numPr>
        <w:rPr>
          <w:lang w:val="en-US"/>
        </w:rPr>
      </w:pPr>
      <w:r>
        <w:rPr>
          <w:lang w:val="en-US"/>
        </w:rPr>
        <w:t>Look at sand</w:t>
      </w:r>
    </w:p>
    <w:p w14:paraId="7B6E4179" w14:textId="6B8D2A4D" w:rsidR="00EE3FBA" w:rsidRDefault="00EE3FBA" w:rsidP="00EE3FBA">
      <w:pPr>
        <w:rPr>
          <w:lang w:val="en-US"/>
        </w:rPr>
      </w:pPr>
      <w:r w:rsidRPr="00EE3FBA">
        <w:rPr>
          <w:lang w:val="en-US"/>
        </w:rPr>
        <w:t>It's hard to focus because the sand is so bright from the sun.</w:t>
      </w:r>
    </w:p>
    <w:p w14:paraId="14AE2A6A" w14:textId="3BA28E3C" w:rsidR="00EE3FBA" w:rsidRDefault="00EE3FBA" w:rsidP="00EE3FBA">
      <w:pPr>
        <w:rPr>
          <w:lang w:val="en-US"/>
        </w:rPr>
      </w:pPr>
      <w:r w:rsidRPr="00EE3FBA">
        <w:rPr>
          <w:lang w:val="en-US"/>
        </w:rPr>
        <w:t>I have a gut feeling it's somewhere else.</w:t>
      </w:r>
    </w:p>
    <w:p w14:paraId="75EC099A" w14:textId="77777777" w:rsidR="00EE3FBA" w:rsidRDefault="00EE3FBA" w:rsidP="00EE3FBA">
      <w:pPr>
        <w:rPr>
          <w:lang w:val="en-US"/>
        </w:rPr>
      </w:pPr>
    </w:p>
    <w:p w14:paraId="521A18C1" w14:textId="77777777" w:rsidR="00D6757B" w:rsidRPr="00D6757B" w:rsidRDefault="00D6757B" w:rsidP="00D6757B">
      <w:pPr>
        <w:rPr>
          <w:lang w:val="en-US"/>
        </w:rPr>
      </w:pPr>
      <w:r w:rsidRPr="00D6757B">
        <w:rPr>
          <w:lang w:val="en-US"/>
        </w:rPr>
        <w:t>--&gt; Look at weeds</w:t>
      </w:r>
    </w:p>
    <w:p w14:paraId="4E34830C" w14:textId="77777777" w:rsidR="00D6757B" w:rsidRPr="00D6757B" w:rsidRDefault="00D6757B" w:rsidP="00D6757B">
      <w:pPr>
        <w:rPr>
          <w:lang w:val="en-US"/>
        </w:rPr>
      </w:pPr>
      <w:r w:rsidRPr="00D6757B">
        <w:rPr>
          <w:lang w:val="en-US"/>
        </w:rPr>
        <w:t>Damn... They look delicious...</w:t>
      </w:r>
    </w:p>
    <w:p w14:paraId="4F944285" w14:textId="77777777" w:rsidR="00D6757B" w:rsidRPr="00D6757B" w:rsidRDefault="00D6757B" w:rsidP="00D6757B">
      <w:pPr>
        <w:rPr>
          <w:lang w:val="en-US"/>
        </w:rPr>
      </w:pPr>
    </w:p>
    <w:p w14:paraId="05C8B605" w14:textId="10DDB0FD" w:rsidR="00D6757B" w:rsidRPr="00D6757B" w:rsidRDefault="00D6757B" w:rsidP="00D6757B">
      <w:pPr>
        <w:rPr>
          <w:lang w:val="en-US"/>
        </w:rPr>
      </w:pPr>
      <w:r w:rsidRPr="00D6757B">
        <w:rPr>
          <w:lang w:val="en-US"/>
        </w:rPr>
        <w:t xml:space="preserve">I remember Loan not letting </w:t>
      </w:r>
      <w:r w:rsidR="00363B9D">
        <w:rPr>
          <w:lang w:val="en-US"/>
        </w:rPr>
        <w:t>me</w:t>
      </w:r>
      <w:r w:rsidRPr="00D6757B">
        <w:rPr>
          <w:lang w:val="en-US"/>
        </w:rPr>
        <w:t xml:space="preserve"> taste them...</w:t>
      </w:r>
    </w:p>
    <w:p w14:paraId="7FFB9F26" w14:textId="77777777" w:rsidR="00D6757B" w:rsidRPr="00D6757B" w:rsidRDefault="00D6757B" w:rsidP="00D6757B">
      <w:pPr>
        <w:rPr>
          <w:lang w:val="en-US"/>
        </w:rPr>
      </w:pPr>
    </w:p>
    <w:p w14:paraId="731583FD" w14:textId="77777777" w:rsidR="00D6757B" w:rsidRPr="00D6757B" w:rsidRDefault="00D6757B" w:rsidP="00D6757B">
      <w:pPr>
        <w:rPr>
          <w:lang w:val="en-US"/>
        </w:rPr>
      </w:pPr>
      <w:r w:rsidRPr="00D6757B">
        <w:rPr>
          <w:lang w:val="en-US"/>
        </w:rPr>
        <w:t>Asshole.</w:t>
      </w:r>
    </w:p>
    <w:p w14:paraId="1B75859C" w14:textId="77777777" w:rsidR="00D6757B" w:rsidRPr="00D6757B" w:rsidRDefault="00D6757B" w:rsidP="00D6757B">
      <w:pPr>
        <w:rPr>
          <w:lang w:val="en-US"/>
        </w:rPr>
      </w:pPr>
    </w:p>
    <w:p w14:paraId="06937F87" w14:textId="77777777" w:rsidR="00D6757B" w:rsidRPr="00D6757B" w:rsidRDefault="00D6757B" w:rsidP="00D6757B">
      <w:pPr>
        <w:rPr>
          <w:lang w:val="en-US"/>
        </w:rPr>
      </w:pPr>
      <w:r w:rsidRPr="00D6757B">
        <w:rPr>
          <w:lang w:val="en-US"/>
        </w:rPr>
        <w:t xml:space="preserve">Although now I have the </w:t>
      </w:r>
      <w:proofErr w:type="spellStart"/>
      <w:r w:rsidRPr="00D6757B">
        <w:rPr>
          <w:lang w:val="en-US"/>
        </w:rPr>
        <w:t>oppotunity</w:t>
      </w:r>
      <w:proofErr w:type="spellEnd"/>
      <w:r w:rsidRPr="00D6757B">
        <w:rPr>
          <w:lang w:val="en-US"/>
        </w:rPr>
        <w:t xml:space="preserve"> to do it! The timing though... Could be better...</w:t>
      </w:r>
    </w:p>
    <w:p w14:paraId="639006F4" w14:textId="77777777" w:rsidR="00D6757B" w:rsidRPr="00D6757B" w:rsidRDefault="00D6757B" w:rsidP="00D6757B">
      <w:pPr>
        <w:rPr>
          <w:lang w:val="en-US"/>
        </w:rPr>
      </w:pPr>
    </w:p>
    <w:p w14:paraId="27679F3A" w14:textId="77777777" w:rsidR="00D6757B" w:rsidRPr="00D6757B" w:rsidRDefault="00D6757B" w:rsidP="00D6757B">
      <w:pPr>
        <w:rPr>
          <w:lang w:val="en-US"/>
        </w:rPr>
      </w:pPr>
      <w:r w:rsidRPr="00D6757B">
        <w:rPr>
          <w:lang w:val="en-US"/>
        </w:rPr>
        <w:t>Such a waste! They are all looking at me, screaming to be swallowed by my mouth!</w:t>
      </w:r>
    </w:p>
    <w:p w14:paraId="4D542CB7" w14:textId="77777777" w:rsidR="00D6757B" w:rsidRPr="00D6757B" w:rsidRDefault="00D6757B" w:rsidP="00D6757B">
      <w:pPr>
        <w:rPr>
          <w:lang w:val="en-US"/>
        </w:rPr>
      </w:pPr>
    </w:p>
    <w:p w14:paraId="31444E9C" w14:textId="77777777" w:rsidR="00D6757B" w:rsidRPr="00D6757B" w:rsidRDefault="00D6757B" w:rsidP="00D6757B">
      <w:pPr>
        <w:rPr>
          <w:lang w:val="en-US"/>
        </w:rPr>
      </w:pPr>
      <w:r w:rsidRPr="00D6757B">
        <w:rPr>
          <w:lang w:val="en-US"/>
        </w:rPr>
        <w:t>Maybe one day.</w:t>
      </w:r>
    </w:p>
    <w:p w14:paraId="24888041" w14:textId="77777777" w:rsidR="00D6757B" w:rsidRPr="00D6757B" w:rsidRDefault="00D6757B" w:rsidP="00D6757B">
      <w:pPr>
        <w:rPr>
          <w:lang w:val="en-US"/>
        </w:rPr>
      </w:pPr>
    </w:p>
    <w:p w14:paraId="23ACFF54" w14:textId="77777777" w:rsidR="00D6757B" w:rsidRPr="00D6757B" w:rsidRDefault="00D6757B" w:rsidP="00D6757B">
      <w:pPr>
        <w:rPr>
          <w:lang w:val="en-US"/>
        </w:rPr>
      </w:pPr>
      <w:r w:rsidRPr="00D6757B">
        <w:rPr>
          <w:lang w:val="en-US"/>
        </w:rPr>
        <w:t>--&gt; look at sea</w:t>
      </w:r>
    </w:p>
    <w:p w14:paraId="3ECBF875" w14:textId="77777777" w:rsidR="00D6757B" w:rsidRPr="00D6757B" w:rsidRDefault="00D6757B" w:rsidP="00D6757B">
      <w:pPr>
        <w:rPr>
          <w:lang w:val="en-US"/>
        </w:rPr>
      </w:pPr>
      <w:r w:rsidRPr="00D6757B">
        <w:rPr>
          <w:lang w:val="en-US"/>
        </w:rPr>
        <w:t>So...</w:t>
      </w:r>
    </w:p>
    <w:p w14:paraId="32076A29" w14:textId="77777777" w:rsidR="00D6757B" w:rsidRPr="00D6757B" w:rsidRDefault="00D6757B" w:rsidP="00D6757B">
      <w:pPr>
        <w:rPr>
          <w:lang w:val="en-US"/>
        </w:rPr>
      </w:pPr>
    </w:p>
    <w:p w14:paraId="61806F93" w14:textId="77777777" w:rsidR="00D6757B" w:rsidRPr="00D6757B" w:rsidRDefault="00D6757B" w:rsidP="00D6757B">
      <w:pPr>
        <w:rPr>
          <w:lang w:val="en-US"/>
        </w:rPr>
      </w:pPr>
      <w:r w:rsidRPr="00D6757B">
        <w:rPr>
          <w:lang w:val="en-US"/>
        </w:rPr>
        <w:t>Beautiful.</w:t>
      </w:r>
    </w:p>
    <w:p w14:paraId="17453B96" w14:textId="77777777" w:rsidR="00D6757B" w:rsidRPr="00D6757B" w:rsidRDefault="00D6757B" w:rsidP="00D6757B">
      <w:pPr>
        <w:rPr>
          <w:lang w:val="en-US"/>
        </w:rPr>
      </w:pPr>
    </w:p>
    <w:p w14:paraId="560BB385" w14:textId="77777777" w:rsidR="00D6757B" w:rsidRPr="00D6757B" w:rsidRDefault="00D6757B" w:rsidP="00D6757B">
      <w:pPr>
        <w:rPr>
          <w:lang w:val="en-US"/>
        </w:rPr>
      </w:pPr>
      <w:r w:rsidRPr="00D6757B">
        <w:rPr>
          <w:lang w:val="en-US"/>
        </w:rPr>
        <w:t>I can't even describe it. There's too much information in my brain and I feel ecstatic.</w:t>
      </w:r>
    </w:p>
    <w:p w14:paraId="19F2E0D7" w14:textId="77777777" w:rsidR="00D6757B" w:rsidRPr="00D6757B" w:rsidRDefault="00D6757B" w:rsidP="00D6757B">
      <w:pPr>
        <w:rPr>
          <w:lang w:val="en-US"/>
        </w:rPr>
      </w:pPr>
    </w:p>
    <w:p w14:paraId="15A864AF" w14:textId="77777777" w:rsidR="00D6757B" w:rsidRPr="00D6757B" w:rsidRDefault="00D6757B" w:rsidP="00D6757B">
      <w:pPr>
        <w:rPr>
          <w:lang w:val="en-US"/>
        </w:rPr>
      </w:pPr>
      <w:r w:rsidRPr="00D6757B">
        <w:rPr>
          <w:lang w:val="en-US"/>
        </w:rPr>
        <w:t>"Wait a minute..."</w:t>
      </w:r>
    </w:p>
    <w:p w14:paraId="782B5979" w14:textId="77777777" w:rsidR="00D6757B" w:rsidRPr="00D6757B" w:rsidRDefault="00D6757B" w:rsidP="00D6757B">
      <w:pPr>
        <w:rPr>
          <w:lang w:val="en-US"/>
        </w:rPr>
      </w:pPr>
      <w:r w:rsidRPr="00D6757B">
        <w:rPr>
          <w:lang w:val="en-US"/>
        </w:rPr>
        <w:t>"Looking at the sea, are you noticing something suspicious, Loan?"</w:t>
      </w:r>
    </w:p>
    <w:p w14:paraId="3214773C" w14:textId="77777777" w:rsidR="00D6757B" w:rsidRPr="00D6757B" w:rsidRDefault="00D6757B" w:rsidP="00D6757B">
      <w:pPr>
        <w:rPr>
          <w:lang w:val="en-US"/>
        </w:rPr>
      </w:pPr>
    </w:p>
    <w:p w14:paraId="562F1170" w14:textId="77777777" w:rsidR="00D6757B" w:rsidRPr="00D6757B" w:rsidRDefault="00D6757B" w:rsidP="00D6757B">
      <w:pPr>
        <w:rPr>
          <w:lang w:val="en-US"/>
        </w:rPr>
      </w:pPr>
      <w:r w:rsidRPr="00D6757B">
        <w:rPr>
          <w:lang w:val="en-US"/>
        </w:rPr>
        <w:t>"Hum... Not really."</w:t>
      </w:r>
    </w:p>
    <w:p w14:paraId="66BCCAF4" w14:textId="77777777" w:rsidR="00D6757B" w:rsidRPr="00D6757B" w:rsidRDefault="00D6757B" w:rsidP="00D6757B">
      <w:pPr>
        <w:rPr>
          <w:lang w:val="en-US"/>
        </w:rPr>
      </w:pPr>
    </w:p>
    <w:p w14:paraId="73C2E79A" w14:textId="77777777" w:rsidR="00D6757B" w:rsidRPr="00D6757B" w:rsidRDefault="00D6757B" w:rsidP="00D6757B">
      <w:pPr>
        <w:rPr>
          <w:lang w:val="en-US"/>
        </w:rPr>
      </w:pPr>
      <w:r w:rsidRPr="00D6757B">
        <w:rPr>
          <w:lang w:val="en-US"/>
        </w:rPr>
        <w:t>Better explain my point of view.</w:t>
      </w:r>
    </w:p>
    <w:p w14:paraId="173BED8B" w14:textId="77777777" w:rsidR="00D6757B" w:rsidRPr="00D6757B" w:rsidRDefault="00D6757B" w:rsidP="00D6757B">
      <w:pPr>
        <w:rPr>
          <w:lang w:val="en-US"/>
        </w:rPr>
      </w:pPr>
    </w:p>
    <w:p w14:paraId="7114A4DE" w14:textId="77777777" w:rsidR="00D6757B" w:rsidRPr="00D6757B" w:rsidRDefault="00D6757B" w:rsidP="00D6757B">
      <w:pPr>
        <w:rPr>
          <w:lang w:val="en-US"/>
        </w:rPr>
      </w:pPr>
      <w:r w:rsidRPr="00D6757B">
        <w:rPr>
          <w:lang w:val="en-US"/>
        </w:rPr>
        <w:t>--&gt; Talk to Loan</w:t>
      </w:r>
    </w:p>
    <w:p w14:paraId="4005BB67" w14:textId="77777777" w:rsidR="00D6757B" w:rsidRPr="00D6757B" w:rsidRDefault="00D6757B" w:rsidP="00D6757B">
      <w:pPr>
        <w:rPr>
          <w:lang w:val="en-US"/>
        </w:rPr>
      </w:pPr>
      <w:r w:rsidRPr="00D6757B">
        <w:rPr>
          <w:lang w:val="en-US"/>
        </w:rPr>
        <w:t>"There! It looks like the sea is slowly getting deeper. But it feels too, I don't know how to say it, calm? "</w:t>
      </w:r>
    </w:p>
    <w:p w14:paraId="36F347D8" w14:textId="77777777" w:rsidR="00D6757B" w:rsidRPr="00D6757B" w:rsidRDefault="00D6757B" w:rsidP="00D6757B">
      <w:pPr>
        <w:rPr>
          <w:lang w:val="en-US"/>
        </w:rPr>
      </w:pPr>
      <w:r w:rsidRPr="00D6757B">
        <w:rPr>
          <w:lang w:val="en-US"/>
        </w:rPr>
        <w:t>"Like it was intentional..."</w:t>
      </w:r>
    </w:p>
    <w:p w14:paraId="2E17F2C0" w14:textId="77777777" w:rsidR="00D6757B" w:rsidRPr="00D6757B" w:rsidRDefault="00D6757B" w:rsidP="00D6757B">
      <w:pPr>
        <w:rPr>
          <w:lang w:val="en-US"/>
        </w:rPr>
      </w:pPr>
    </w:p>
    <w:p w14:paraId="67C87BF3" w14:textId="77777777" w:rsidR="00D6757B" w:rsidRPr="00D6757B" w:rsidRDefault="00D6757B" w:rsidP="00D6757B">
      <w:pPr>
        <w:rPr>
          <w:lang w:val="en-US"/>
        </w:rPr>
      </w:pPr>
      <w:r w:rsidRPr="00D6757B">
        <w:rPr>
          <w:lang w:val="en-US"/>
        </w:rPr>
        <w:t>"Hum..."</w:t>
      </w:r>
    </w:p>
    <w:p w14:paraId="11480F11" w14:textId="77777777" w:rsidR="00D6757B" w:rsidRPr="00D6757B" w:rsidRDefault="00D6757B" w:rsidP="00D6757B">
      <w:pPr>
        <w:rPr>
          <w:lang w:val="en-US"/>
        </w:rPr>
      </w:pPr>
      <w:r w:rsidRPr="00D6757B">
        <w:rPr>
          <w:lang w:val="en-US"/>
        </w:rPr>
        <w:t>"Do you understand now?"</w:t>
      </w:r>
    </w:p>
    <w:p w14:paraId="1476C756" w14:textId="77777777" w:rsidR="00D6757B" w:rsidRPr="00D6757B" w:rsidRDefault="00D6757B" w:rsidP="00D6757B">
      <w:pPr>
        <w:rPr>
          <w:lang w:val="en-US"/>
        </w:rPr>
      </w:pPr>
    </w:p>
    <w:p w14:paraId="2BC9DEA6" w14:textId="4E6AEEBC" w:rsidR="00D6757B" w:rsidRPr="00D6757B" w:rsidRDefault="00D6757B" w:rsidP="00D6757B">
      <w:pPr>
        <w:rPr>
          <w:lang w:val="en-US"/>
        </w:rPr>
      </w:pPr>
      <w:r w:rsidRPr="00D6757B">
        <w:rPr>
          <w:lang w:val="en-US"/>
        </w:rPr>
        <w:t>"...</w:t>
      </w:r>
      <w:r w:rsidR="00DC1AFF">
        <w:rPr>
          <w:lang w:val="en-US"/>
        </w:rPr>
        <w:t>”</w:t>
      </w:r>
    </w:p>
    <w:p w14:paraId="7A6F46D1" w14:textId="77777777" w:rsidR="00D6757B" w:rsidRPr="00D6757B" w:rsidRDefault="00D6757B" w:rsidP="00D6757B">
      <w:pPr>
        <w:rPr>
          <w:lang w:val="en-US"/>
        </w:rPr>
      </w:pPr>
    </w:p>
    <w:p w14:paraId="19FCA8D4" w14:textId="77777777" w:rsidR="00D6757B" w:rsidRPr="00D6757B" w:rsidRDefault="00D6757B" w:rsidP="00D6757B">
      <w:pPr>
        <w:rPr>
          <w:lang w:val="en-US"/>
        </w:rPr>
      </w:pPr>
      <w:r w:rsidRPr="00D6757B">
        <w:rPr>
          <w:lang w:val="en-US"/>
        </w:rPr>
        <w:t>"Not really."</w:t>
      </w:r>
    </w:p>
    <w:p w14:paraId="0CE58BE2" w14:textId="77777777" w:rsidR="00D6757B" w:rsidRPr="00D6757B" w:rsidRDefault="00D6757B" w:rsidP="00D6757B">
      <w:pPr>
        <w:rPr>
          <w:lang w:val="en-US"/>
        </w:rPr>
      </w:pPr>
    </w:p>
    <w:p w14:paraId="5D341FC9" w14:textId="77777777" w:rsidR="00D6757B" w:rsidRPr="00D6757B" w:rsidRDefault="00D6757B" w:rsidP="00D6757B">
      <w:pPr>
        <w:rPr>
          <w:lang w:val="en-US"/>
        </w:rPr>
      </w:pPr>
      <w:r w:rsidRPr="00D6757B">
        <w:rPr>
          <w:lang w:val="en-US"/>
        </w:rPr>
        <w:t>--&gt; walk to sea</w:t>
      </w:r>
    </w:p>
    <w:p w14:paraId="33B4552F" w14:textId="77777777" w:rsidR="00D6757B" w:rsidRPr="00D6757B" w:rsidRDefault="00D6757B" w:rsidP="00D6757B">
      <w:pPr>
        <w:rPr>
          <w:lang w:val="en-US"/>
        </w:rPr>
      </w:pPr>
      <w:r w:rsidRPr="00D6757B">
        <w:rPr>
          <w:lang w:val="en-US"/>
        </w:rPr>
        <w:t>We approach the border where the sand comes into contact with the sea.</w:t>
      </w:r>
    </w:p>
    <w:p w14:paraId="2834CCE2" w14:textId="77777777" w:rsidR="00D6757B" w:rsidRPr="00D6757B" w:rsidRDefault="00D6757B" w:rsidP="00D6757B">
      <w:pPr>
        <w:rPr>
          <w:lang w:val="en-US"/>
        </w:rPr>
      </w:pPr>
    </w:p>
    <w:p w14:paraId="0CA4C7A8" w14:textId="77777777" w:rsidR="00D6757B" w:rsidRPr="00D6757B" w:rsidRDefault="00D6757B" w:rsidP="00D6757B">
      <w:pPr>
        <w:rPr>
          <w:lang w:val="en-US"/>
        </w:rPr>
      </w:pPr>
      <w:r w:rsidRPr="00D6757B">
        <w:rPr>
          <w:lang w:val="en-US"/>
        </w:rPr>
        <w:t>"See? It's like an underwater staircase!"</w:t>
      </w:r>
    </w:p>
    <w:p w14:paraId="288C2B6F" w14:textId="77777777" w:rsidR="00D6757B" w:rsidRPr="00D6757B" w:rsidRDefault="00D6757B" w:rsidP="00D6757B">
      <w:pPr>
        <w:rPr>
          <w:lang w:val="en-US"/>
        </w:rPr>
      </w:pPr>
    </w:p>
    <w:p w14:paraId="246B0C08" w14:textId="554A43F8" w:rsidR="00D6757B" w:rsidRPr="00D6757B" w:rsidRDefault="00D6757B" w:rsidP="00D6757B">
      <w:pPr>
        <w:rPr>
          <w:lang w:val="en-US"/>
        </w:rPr>
      </w:pPr>
      <w:r w:rsidRPr="00D6757B">
        <w:rPr>
          <w:lang w:val="en-US"/>
        </w:rPr>
        <w:t xml:space="preserve">--&gt; walk </w:t>
      </w:r>
      <w:r w:rsidR="00DC1AFF">
        <w:rPr>
          <w:lang w:val="en-US"/>
        </w:rPr>
        <w:t>to</w:t>
      </w:r>
      <w:r w:rsidRPr="00D6757B">
        <w:rPr>
          <w:lang w:val="en-US"/>
        </w:rPr>
        <w:t xml:space="preserve"> the stairs</w:t>
      </w:r>
    </w:p>
    <w:p w14:paraId="39B9460E" w14:textId="77777777" w:rsidR="00D6757B" w:rsidRPr="00D6757B" w:rsidRDefault="00D6757B" w:rsidP="00D6757B">
      <w:pPr>
        <w:rPr>
          <w:lang w:val="en-US"/>
        </w:rPr>
      </w:pPr>
      <w:r w:rsidRPr="00D6757B">
        <w:rPr>
          <w:lang w:val="en-US"/>
        </w:rPr>
        <w:t xml:space="preserve">We are slowly on our way down the stairs. </w:t>
      </w:r>
    </w:p>
    <w:p w14:paraId="13C154F1" w14:textId="77777777" w:rsidR="00D6757B" w:rsidRPr="00D6757B" w:rsidRDefault="00D6757B" w:rsidP="00D6757B">
      <w:pPr>
        <w:rPr>
          <w:lang w:val="en-US"/>
        </w:rPr>
      </w:pPr>
    </w:p>
    <w:p w14:paraId="7AE44A75" w14:textId="77777777" w:rsidR="00D6757B" w:rsidRPr="00D6757B" w:rsidRDefault="00D6757B" w:rsidP="00D6757B">
      <w:pPr>
        <w:rPr>
          <w:lang w:val="en-US"/>
        </w:rPr>
      </w:pPr>
      <w:r w:rsidRPr="00D6757B">
        <w:rPr>
          <w:lang w:val="en-US"/>
        </w:rPr>
        <w:t xml:space="preserve">It's strange. Uncomfortable at times. </w:t>
      </w:r>
    </w:p>
    <w:p w14:paraId="23097174" w14:textId="77777777" w:rsidR="00D6757B" w:rsidRPr="00D6757B" w:rsidRDefault="00D6757B" w:rsidP="00D6757B">
      <w:pPr>
        <w:rPr>
          <w:lang w:val="en-US"/>
        </w:rPr>
      </w:pPr>
      <w:r w:rsidRPr="00D6757B">
        <w:rPr>
          <w:lang w:val="en-US"/>
        </w:rPr>
        <w:t>I don't feel very good under water.</w:t>
      </w:r>
    </w:p>
    <w:p w14:paraId="3C5227DD" w14:textId="77777777" w:rsidR="00D6757B" w:rsidRPr="00D6757B" w:rsidRDefault="00D6757B" w:rsidP="00D6757B">
      <w:pPr>
        <w:rPr>
          <w:lang w:val="en-US"/>
        </w:rPr>
      </w:pPr>
    </w:p>
    <w:p w14:paraId="36D01005" w14:textId="77777777" w:rsidR="00D6757B" w:rsidRPr="00D6757B" w:rsidRDefault="00D6757B" w:rsidP="00D6757B">
      <w:pPr>
        <w:rPr>
          <w:lang w:val="en-US"/>
        </w:rPr>
      </w:pPr>
      <w:r w:rsidRPr="00D6757B">
        <w:rPr>
          <w:lang w:val="en-US"/>
        </w:rPr>
        <w:lastRenderedPageBreak/>
        <w:t>I'm afraid of water.</w:t>
      </w:r>
    </w:p>
    <w:p w14:paraId="67035546" w14:textId="77777777" w:rsidR="00D6757B" w:rsidRPr="00D6757B" w:rsidRDefault="00D6757B" w:rsidP="00D6757B">
      <w:pPr>
        <w:rPr>
          <w:lang w:val="en-US"/>
        </w:rPr>
      </w:pPr>
    </w:p>
    <w:p w14:paraId="05EB46E2" w14:textId="77777777" w:rsidR="00D6757B" w:rsidRPr="00D6757B" w:rsidRDefault="00D6757B" w:rsidP="00D6757B">
      <w:pPr>
        <w:rPr>
          <w:lang w:val="en-US"/>
        </w:rPr>
      </w:pPr>
      <w:r w:rsidRPr="00D6757B">
        <w:rPr>
          <w:lang w:val="en-US"/>
        </w:rPr>
        <w:t>"I don't know if I can do this, Loan. I'm sorry, but I can't hold my breath for too long.</w:t>
      </w:r>
    </w:p>
    <w:p w14:paraId="2E0B0785" w14:textId="77777777" w:rsidR="00D6757B" w:rsidRPr="00D6757B" w:rsidRDefault="00D6757B" w:rsidP="00D6757B">
      <w:pPr>
        <w:rPr>
          <w:lang w:val="en-US"/>
        </w:rPr>
      </w:pPr>
      <w:r w:rsidRPr="00D6757B">
        <w:rPr>
          <w:lang w:val="en-US"/>
        </w:rPr>
        <w:t>"I'm scared."</w:t>
      </w:r>
    </w:p>
    <w:p w14:paraId="782C54BA" w14:textId="77777777" w:rsidR="00D6757B" w:rsidRPr="00D6757B" w:rsidRDefault="00D6757B" w:rsidP="00D6757B">
      <w:pPr>
        <w:rPr>
          <w:lang w:val="en-US"/>
        </w:rPr>
      </w:pPr>
    </w:p>
    <w:p w14:paraId="57BB547C" w14:textId="77777777" w:rsidR="00D6757B" w:rsidRPr="00D6757B" w:rsidRDefault="00D6757B" w:rsidP="00D6757B">
      <w:pPr>
        <w:rPr>
          <w:lang w:val="en-US"/>
        </w:rPr>
      </w:pPr>
      <w:r w:rsidRPr="00D6757B">
        <w:rPr>
          <w:lang w:val="en-US"/>
        </w:rPr>
        <w:t>"I'm scared too, Dave."</w:t>
      </w:r>
    </w:p>
    <w:p w14:paraId="48A50F0F" w14:textId="77777777" w:rsidR="00D6757B" w:rsidRPr="00D6757B" w:rsidRDefault="00D6757B" w:rsidP="00D6757B">
      <w:pPr>
        <w:rPr>
          <w:lang w:val="en-US"/>
        </w:rPr>
      </w:pPr>
    </w:p>
    <w:p w14:paraId="7F3F8F82" w14:textId="77777777" w:rsidR="00D6757B" w:rsidRPr="00D6757B" w:rsidRDefault="00D6757B" w:rsidP="00D6757B">
      <w:pPr>
        <w:rPr>
          <w:lang w:val="en-US"/>
        </w:rPr>
      </w:pPr>
      <w:r w:rsidRPr="00D6757B">
        <w:rPr>
          <w:lang w:val="en-US"/>
        </w:rPr>
        <w:t>"What if I fail? What if I don't make it?"</w:t>
      </w:r>
    </w:p>
    <w:p w14:paraId="44715EFE" w14:textId="77777777" w:rsidR="00D6757B" w:rsidRPr="00D6757B" w:rsidRDefault="00D6757B" w:rsidP="00D6757B">
      <w:pPr>
        <w:rPr>
          <w:lang w:val="en-US"/>
        </w:rPr>
      </w:pPr>
      <w:r w:rsidRPr="00D6757B">
        <w:rPr>
          <w:lang w:val="en-US"/>
        </w:rPr>
        <w:t>I don't want you to see me fail.</w:t>
      </w:r>
    </w:p>
    <w:p w14:paraId="4C561E59" w14:textId="77777777" w:rsidR="00D6757B" w:rsidRPr="00D6757B" w:rsidRDefault="00D6757B" w:rsidP="00D6757B">
      <w:pPr>
        <w:rPr>
          <w:lang w:val="en-US"/>
        </w:rPr>
      </w:pPr>
    </w:p>
    <w:p w14:paraId="1ED721A3" w14:textId="77777777" w:rsidR="00D6757B" w:rsidRPr="00D6757B" w:rsidRDefault="00D6757B" w:rsidP="00D6757B">
      <w:pPr>
        <w:rPr>
          <w:lang w:val="en-US"/>
        </w:rPr>
      </w:pPr>
      <w:r w:rsidRPr="00D6757B">
        <w:rPr>
          <w:lang w:val="en-US"/>
        </w:rPr>
        <w:t>"Then try again. And no matter what happens, I'll be by your side."</w:t>
      </w:r>
    </w:p>
    <w:p w14:paraId="3E3233DF" w14:textId="77777777" w:rsidR="00D6757B" w:rsidRPr="00D6757B" w:rsidRDefault="00D6757B" w:rsidP="00D6757B">
      <w:pPr>
        <w:rPr>
          <w:lang w:val="en-US"/>
        </w:rPr>
      </w:pPr>
      <w:r w:rsidRPr="00D6757B">
        <w:rPr>
          <w:lang w:val="en-US"/>
        </w:rPr>
        <w:t>"Forever."</w:t>
      </w:r>
    </w:p>
    <w:p w14:paraId="26FCBAB2" w14:textId="77777777" w:rsidR="00D6757B" w:rsidRPr="00D6757B" w:rsidRDefault="00D6757B" w:rsidP="00D6757B">
      <w:pPr>
        <w:rPr>
          <w:lang w:val="en-US"/>
        </w:rPr>
      </w:pPr>
    </w:p>
    <w:p w14:paraId="606BCC01" w14:textId="4892F97C" w:rsidR="00EE3FBA" w:rsidRDefault="00D6757B" w:rsidP="00D6757B">
      <w:pPr>
        <w:rPr>
          <w:lang w:val="en-US"/>
        </w:rPr>
      </w:pPr>
      <w:r w:rsidRPr="00D6757B">
        <w:rPr>
          <w:lang w:val="en-US"/>
        </w:rPr>
        <w:t>"Okay."</w:t>
      </w:r>
    </w:p>
    <w:p w14:paraId="02D5EF7C" w14:textId="77777777" w:rsidR="00531FC8" w:rsidRDefault="00531FC8" w:rsidP="00D6757B">
      <w:pPr>
        <w:rPr>
          <w:lang w:val="en-US"/>
        </w:rPr>
      </w:pPr>
    </w:p>
    <w:p w14:paraId="71CF8324" w14:textId="77777777" w:rsidR="00531FC8" w:rsidRPr="00531FC8" w:rsidRDefault="00531FC8" w:rsidP="00531FC8">
      <w:pPr>
        <w:rPr>
          <w:lang w:val="en-US"/>
        </w:rPr>
      </w:pPr>
      <w:r w:rsidRPr="00531FC8">
        <w:rPr>
          <w:lang w:val="en-US"/>
        </w:rPr>
        <w:t xml:space="preserve">The water level begins to rise, albeit slowly. Thank God Loan has the patience to put up with me. Me and my leg. It is now about hip height. </w:t>
      </w:r>
    </w:p>
    <w:p w14:paraId="40E7025A" w14:textId="77777777" w:rsidR="00531FC8" w:rsidRPr="00531FC8" w:rsidRDefault="00531FC8" w:rsidP="00531FC8">
      <w:pPr>
        <w:rPr>
          <w:lang w:val="en-US"/>
        </w:rPr>
      </w:pPr>
    </w:p>
    <w:p w14:paraId="7951FD59" w14:textId="77777777" w:rsidR="00531FC8" w:rsidRPr="00531FC8" w:rsidRDefault="00531FC8" w:rsidP="00531FC8">
      <w:pPr>
        <w:rPr>
          <w:lang w:val="en-US"/>
        </w:rPr>
      </w:pPr>
      <w:r w:rsidRPr="00531FC8">
        <w:rPr>
          <w:lang w:val="en-US"/>
        </w:rPr>
        <w:t xml:space="preserve">I'm panicking. </w:t>
      </w:r>
    </w:p>
    <w:p w14:paraId="59714A8C" w14:textId="77777777" w:rsidR="00531FC8" w:rsidRPr="00531FC8" w:rsidRDefault="00531FC8" w:rsidP="00531FC8">
      <w:pPr>
        <w:rPr>
          <w:lang w:val="en-US"/>
        </w:rPr>
      </w:pPr>
      <w:r w:rsidRPr="00531FC8">
        <w:rPr>
          <w:lang w:val="en-US"/>
        </w:rPr>
        <w:t>Loan and I are now completely underwater. I wonder if it will last much longer.</w:t>
      </w:r>
    </w:p>
    <w:p w14:paraId="6A45C994" w14:textId="77777777" w:rsidR="00531FC8" w:rsidRPr="00531FC8" w:rsidRDefault="00531FC8" w:rsidP="00531FC8">
      <w:pPr>
        <w:rPr>
          <w:lang w:val="en-US"/>
        </w:rPr>
      </w:pPr>
      <w:r w:rsidRPr="00531FC8">
        <w:rPr>
          <w:lang w:val="en-US"/>
        </w:rPr>
        <w:t xml:space="preserve">I'm floating. Not swimming. </w:t>
      </w:r>
    </w:p>
    <w:p w14:paraId="1253221D" w14:textId="77777777" w:rsidR="00531FC8" w:rsidRPr="00531FC8" w:rsidRDefault="00531FC8" w:rsidP="00531FC8">
      <w:pPr>
        <w:rPr>
          <w:lang w:val="en-US"/>
        </w:rPr>
      </w:pPr>
      <w:r w:rsidRPr="00531FC8">
        <w:rPr>
          <w:lang w:val="en-US"/>
        </w:rPr>
        <w:t>I just can't.</w:t>
      </w:r>
    </w:p>
    <w:p w14:paraId="1A5062DE" w14:textId="77777777" w:rsidR="00531FC8" w:rsidRPr="00531FC8" w:rsidRDefault="00531FC8" w:rsidP="00531FC8">
      <w:pPr>
        <w:rPr>
          <w:lang w:val="en-US"/>
        </w:rPr>
      </w:pPr>
    </w:p>
    <w:p w14:paraId="18ED9832" w14:textId="77777777" w:rsidR="00531FC8" w:rsidRPr="00531FC8" w:rsidRDefault="00531FC8" w:rsidP="00531FC8">
      <w:pPr>
        <w:rPr>
          <w:lang w:val="en-US"/>
        </w:rPr>
      </w:pPr>
      <w:r w:rsidRPr="00531FC8">
        <w:rPr>
          <w:lang w:val="en-US"/>
        </w:rPr>
        <w:t>I'm panicking. I'm panicking.</w:t>
      </w:r>
    </w:p>
    <w:p w14:paraId="6DF47CD2" w14:textId="77777777" w:rsidR="00531FC8" w:rsidRPr="00531FC8" w:rsidRDefault="00531FC8" w:rsidP="00531FC8">
      <w:pPr>
        <w:rPr>
          <w:lang w:val="en-US"/>
        </w:rPr>
      </w:pPr>
      <w:r w:rsidRPr="00531FC8">
        <w:rPr>
          <w:lang w:val="en-US"/>
        </w:rPr>
        <w:t>Take a deep breath.</w:t>
      </w:r>
    </w:p>
    <w:p w14:paraId="57656924" w14:textId="77777777" w:rsidR="00531FC8" w:rsidRPr="00531FC8" w:rsidRDefault="00531FC8" w:rsidP="00531FC8">
      <w:pPr>
        <w:rPr>
          <w:lang w:val="en-US"/>
        </w:rPr>
      </w:pPr>
    </w:p>
    <w:p w14:paraId="687F76CC" w14:textId="77777777" w:rsidR="00531FC8" w:rsidRPr="00531FC8" w:rsidRDefault="00531FC8" w:rsidP="00531FC8">
      <w:pPr>
        <w:rPr>
          <w:lang w:val="en-US"/>
        </w:rPr>
      </w:pPr>
      <w:r w:rsidRPr="00531FC8">
        <w:rPr>
          <w:lang w:val="en-US"/>
        </w:rPr>
        <w:t>Wait! What the fuck? Not in here! Not now!</w:t>
      </w:r>
    </w:p>
    <w:p w14:paraId="7CFD5F73" w14:textId="77777777" w:rsidR="00531FC8" w:rsidRPr="00531FC8" w:rsidRDefault="00531FC8" w:rsidP="00531FC8">
      <w:pPr>
        <w:rPr>
          <w:lang w:val="en-US"/>
        </w:rPr>
      </w:pPr>
    </w:p>
    <w:p w14:paraId="1F43BBD6" w14:textId="77777777" w:rsidR="00531FC8" w:rsidRPr="00531FC8" w:rsidRDefault="00531FC8" w:rsidP="00531FC8">
      <w:pPr>
        <w:rPr>
          <w:lang w:val="en-US"/>
        </w:rPr>
      </w:pPr>
      <w:r w:rsidRPr="00531FC8">
        <w:rPr>
          <w:lang w:val="en-US"/>
        </w:rPr>
        <w:t xml:space="preserve">This can't be happening! </w:t>
      </w:r>
    </w:p>
    <w:p w14:paraId="0489BA5E" w14:textId="77777777" w:rsidR="00531FC8" w:rsidRPr="00531FC8" w:rsidRDefault="00531FC8" w:rsidP="00531FC8">
      <w:pPr>
        <w:rPr>
          <w:lang w:val="en-US"/>
        </w:rPr>
      </w:pPr>
      <w:r w:rsidRPr="00531FC8">
        <w:rPr>
          <w:lang w:val="en-US"/>
        </w:rPr>
        <w:t>We are descending more and more vertically, but still nothing has been found.</w:t>
      </w:r>
    </w:p>
    <w:p w14:paraId="32BF4F69" w14:textId="77777777" w:rsidR="00531FC8" w:rsidRPr="00531FC8" w:rsidRDefault="00531FC8" w:rsidP="00531FC8">
      <w:pPr>
        <w:rPr>
          <w:lang w:val="en-US"/>
        </w:rPr>
      </w:pPr>
      <w:r w:rsidRPr="00531FC8">
        <w:rPr>
          <w:lang w:val="en-US"/>
        </w:rPr>
        <w:t>I can't hold it any longer.</w:t>
      </w:r>
    </w:p>
    <w:p w14:paraId="70564FE0" w14:textId="77777777" w:rsidR="00531FC8" w:rsidRPr="00531FC8" w:rsidRDefault="00531FC8" w:rsidP="00531FC8">
      <w:pPr>
        <w:rPr>
          <w:lang w:val="en-US"/>
        </w:rPr>
      </w:pPr>
    </w:p>
    <w:p w14:paraId="3A433152" w14:textId="77777777" w:rsidR="00531FC8" w:rsidRPr="00531FC8" w:rsidRDefault="00531FC8" w:rsidP="00531FC8">
      <w:pPr>
        <w:rPr>
          <w:lang w:val="en-US"/>
        </w:rPr>
      </w:pPr>
      <w:r w:rsidRPr="00531FC8">
        <w:rPr>
          <w:lang w:val="en-US"/>
        </w:rPr>
        <w:t>I feel Loan's hand holding my upper body. Then his whole left arm.</w:t>
      </w:r>
    </w:p>
    <w:p w14:paraId="3EC7F4D3" w14:textId="77777777" w:rsidR="00531FC8" w:rsidRPr="00531FC8" w:rsidRDefault="00531FC8" w:rsidP="00531FC8">
      <w:pPr>
        <w:rPr>
          <w:lang w:val="en-US"/>
        </w:rPr>
      </w:pPr>
      <w:r w:rsidRPr="00531FC8">
        <w:rPr>
          <w:lang w:val="en-US"/>
        </w:rPr>
        <w:t xml:space="preserve">The other one is still struggling. </w:t>
      </w:r>
    </w:p>
    <w:p w14:paraId="18081AEC" w14:textId="77777777" w:rsidR="00531FC8" w:rsidRPr="00531FC8" w:rsidRDefault="00531FC8" w:rsidP="00531FC8">
      <w:pPr>
        <w:rPr>
          <w:lang w:val="en-US"/>
        </w:rPr>
      </w:pPr>
    </w:p>
    <w:p w14:paraId="09FD822A" w14:textId="77777777" w:rsidR="00531FC8" w:rsidRPr="00531FC8" w:rsidRDefault="00531FC8" w:rsidP="00531FC8">
      <w:pPr>
        <w:rPr>
          <w:lang w:val="en-US"/>
        </w:rPr>
      </w:pPr>
      <w:r w:rsidRPr="00531FC8">
        <w:rPr>
          <w:lang w:val="en-US"/>
        </w:rPr>
        <w:t>Just when I was about to lose hope. I see the light.</w:t>
      </w:r>
    </w:p>
    <w:p w14:paraId="5D774219" w14:textId="77777777" w:rsidR="00531FC8" w:rsidRPr="00531FC8" w:rsidRDefault="00531FC8" w:rsidP="00531FC8">
      <w:pPr>
        <w:rPr>
          <w:lang w:val="en-US"/>
        </w:rPr>
      </w:pPr>
    </w:p>
    <w:p w14:paraId="17E1669D" w14:textId="432FA5CE" w:rsidR="00531FC8" w:rsidRDefault="00531FC8" w:rsidP="00531FC8">
      <w:pPr>
        <w:rPr>
          <w:lang w:val="en-US"/>
        </w:rPr>
      </w:pPr>
      <w:r w:rsidRPr="00531FC8">
        <w:rPr>
          <w:lang w:val="en-US"/>
        </w:rPr>
        <w:t xml:space="preserve">The light revealed a new </w:t>
      </w:r>
      <w:proofErr w:type="spellStart"/>
      <w:r w:rsidRPr="00531FC8">
        <w:rPr>
          <w:lang w:val="en-US"/>
        </w:rPr>
        <w:t>trail</w:t>
      </w:r>
      <w:proofErr w:type="spellEnd"/>
      <w:r w:rsidRPr="00531FC8">
        <w:rPr>
          <w:lang w:val="en-US"/>
        </w:rPr>
        <w:t xml:space="preserve"> before our eyes.</w:t>
      </w:r>
    </w:p>
    <w:p w14:paraId="7D0B609D" w14:textId="77777777" w:rsidR="00531FC8" w:rsidRDefault="00531FC8" w:rsidP="00531FC8">
      <w:pPr>
        <w:rPr>
          <w:lang w:val="en-US"/>
        </w:rPr>
      </w:pPr>
    </w:p>
    <w:p w14:paraId="574CC923" w14:textId="77777777" w:rsidR="00531FC8" w:rsidRPr="00531FC8" w:rsidRDefault="00531FC8" w:rsidP="00531FC8">
      <w:pPr>
        <w:rPr>
          <w:lang w:val="en-US"/>
        </w:rPr>
      </w:pPr>
      <w:r w:rsidRPr="00531FC8">
        <w:rPr>
          <w:lang w:val="en-US"/>
        </w:rPr>
        <w:t>"Land at last!</w:t>
      </w:r>
    </w:p>
    <w:p w14:paraId="37CD1636" w14:textId="77777777" w:rsidR="00531FC8" w:rsidRPr="00531FC8" w:rsidRDefault="00531FC8" w:rsidP="00531FC8">
      <w:pPr>
        <w:rPr>
          <w:lang w:val="en-US"/>
        </w:rPr>
      </w:pPr>
    </w:p>
    <w:p w14:paraId="51D9EEEE" w14:textId="77777777" w:rsidR="00531FC8" w:rsidRPr="00531FC8" w:rsidRDefault="00531FC8" w:rsidP="00531FC8">
      <w:pPr>
        <w:rPr>
          <w:lang w:val="en-US"/>
        </w:rPr>
      </w:pPr>
      <w:r w:rsidRPr="00531FC8">
        <w:rPr>
          <w:lang w:val="en-US"/>
        </w:rPr>
        <w:t>That smile again. It feels good to see it again.</w:t>
      </w:r>
    </w:p>
    <w:p w14:paraId="30B00E15" w14:textId="77777777" w:rsidR="00531FC8" w:rsidRPr="00531FC8" w:rsidRDefault="00531FC8" w:rsidP="00531FC8">
      <w:pPr>
        <w:rPr>
          <w:lang w:val="en-US"/>
        </w:rPr>
      </w:pPr>
    </w:p>
    <w:p w14:paraId="6D190B80" w14:textId="77777777" w:rsidR="00531FC8" w:rsidRPr="00531FC8" w:rsidRDefault="00531FC8" w:rsidP="00531FC8">
      <w:pPr>
        <w:rPr>
          <w:lang w:val="en-US"/>
        </w:rPr>
      </w:pPr>
      <w:r w:rsidRPr="00531FC8">
        <w:rPr>
          <w:lang w:val="en-US"/>
        </w:rPr>
        <w:t>"The hangar looks clean and dry. How can the water not reach here?"</w:t>
      </w:r>
    </w:p>
    <w:p w14:paraId="74DB1F77" w14:textId="77777777" w:rsidR="00531FC8" w:rsidRPr="00531FC8" w:rsidRDefault="00531FC8" w:rsidP="00531FC8">
      <w:pPr>
        <w:rPr>
          <w:lang w:val="en-US"/>
        </w:rPr>
      </w:pPr>
    </w:p>
    <w:p w14:paraId="1552FCB6" w14:textId="77777777" w:rsidR="00531FC8" w:rsidRPr="00531FC8" w:rsidRDefault="00531FC8" w:rsidP="00531FC8">
      <w:pPr>
        <w:rPr>
          <w:lang w:val="en-US"/>
        </w:rPr>
      </w:pPr>
      <w:r w:rsidRPr="00531FC8">
        <w:rPr>
          <w:lang w:val="en-US"/>
        </w:rPr>
        <w:t>Good question, Loan.</w:t>
      </w:r>
    </w:p>
    <w:p w14:paraId="2BB59BEC" w14:textId="77777777" w:rsidR="00531FC8" w:rsidRPr="00531FC8" w:rsidRDefault="00531FC8" w:rsidP="00531FC8">
      <w:pPr>
        <w:rPr>
          <w:lang w:val="en-US"/>
        </w:rPr>
      </w:pPr>
    </w:p>
    <w:p w14:paraId="712B8359" w14:textId="77777777" w:rsidR="00531FC8" w:rsidRPr="00531FC8" w:rsidRDefault="00531FC8" w:rsidP="00531FC8">
      <w:pPr>
        <w:rPr>
          <w:lang w:val="en-US"/>
        </w:rPr>
      </w:pPr>
      <w:r w:rsidRPr="00531FC8">
        <w:rPr>
          <w:lang w:val="en-US"/>
        </w:rPr>
        <w:t>But it may not be our priority.</w:t>
      </w:r>
    </w:p>
    <w:p w14:paraId="2D5AECA3" w14:textId="77777777" w:rsidR="00531FC8" w:rsidRPr="00531FC8" w:rsidRDefault="00531FC8" w:rsidP="00531FC8">
      <w:pPr>
        <w:rPr>
          <w:lang w:val="en-US"/>
        </w:rPr>
      </w:pPr>
    </w:p>
    <w:p w14:paraId="1434F412" w14:textId="77777777" w:rsidR="00531FC8" w:rsidRPr="00531FC8" w:rsidRDefault="00531FC8" w:rsidP="00531FC8">
      <w:pPr>
        <w:rPr>
          <w:lang w:val="en-US"/>
        </w:rPr>
      </w:pPr>
      <w:r w:rsidRPr="00531FC8">
        <w:rPr>
          <w:lang w:val="en-US"/>
        </w:rPr>
        <w:t>I feel the weeds chasing me.</w:t>
      </w:r>
    </w:p>
    <w:p w14:paraId="4E841B9F" w14:textId="77777777" w:rsidR="00531FC8" w:rsidRPr="00531FC8" w:rsidRDefault="00531FC8" w:rsidP="00531FC8">
      <w:pPr>
        <w:rPr>
          <w:lang w:val="en-US"/>
        </w:rPr>
      </w:pPr>
      <w:r w:rsidRPr="00531FC8">
        <w:rPr>
          <w:lang w:val="en-US"/>
        </w:rPr>
        <w:t>The door at the end of the corridor, in front of us, is full of them, all in relief on some kind of metal that looks like iron. But it shouldn't be. The door is not even rusted. Not a single scar.</w:t>
      </w:r>
    </w:p>
    <w:p w14:paraId="3D248EBC" w14:textId="77777777" w:rsidR="00531FC8" w:rsidRPr="00531FC8" w:rsidRDefault="00531FC8" w:rsidP="00531FC8">
      <w:pPr>
        <w:rPr>
          <w:lang w:val="en-US"/>
        </w:rPr>
      </w:pPr>
    </w:p>
    <w:p w14:paraId="3E849252" w14:textId="54863842" w:rsidR="00531FC8" w:rsidRPr="00531FC8" w:rsidRDefault="00531FC8" w:rsidP="00531FC8">
      <w:pPr>
        <w:rPr>
          <w:lang w:val="en-US"/>
        </w:rPr>
      </w:pPr>
      <w:r w:rsidRPr="00531FC8">
        <w:rPr>
          <w:lang w:val="en-US"/>
        </w:rPr>
        <w:t xml:space="preserve">--&gt; walk </w:t>
      </w:r>
      <w:r>
        <w:rPr>
          <w:lang w:val="en-US"/>
        </w:rPr>
        <w:t>to</w:t>
      </w:r>
      <w:r w:rsidRPr="00531FC8">
        <w:rPr>
          <w:lang w:val="en-US"/>
        </w:rPr>
        <w:t xml:space="preserve"> end</w:t>
      </w:r>
      <w:r>
        <w:rPr>
          <w:lang w:val="en-US"/>
        </w:rPr>
        <w:t xml:space="preserve"> / walk to end way / walk to way end</w:t>
      </w:r>
    </w:p>
    <w:p w14:paraId="7EEE2D53" w14:textId="77777777" w:rsidR="00531FC8" w:rsidRPr="00531FC8" w:rsidRDefault="00531FC8" w:rsidP="00531FC8">
      <w:pPr>
        <w:rPr>
          <w:lang w:val="en-US"/>
        </w:rPr>
      </w:pPr>
      <w:r w:rsidRPr="00531FC8">
        <w:rPr>
          <w:lang w:val="en-US"/>
        </w:rPr>
        <w:t xml:space="preserve">We are in front of it. </w:t>
      </w:r>
    </w:p>
    <w:p w14:paraId="124DCBAE" w14:textId="77777777" w:rsidR="00531FC8" w:rsidRPr="00531FC8" w:rsidRDefault="00531FC8" w:rsidP="00531FC8">
      <w:pPr>
        <w:rPr>
          <w:lang w:val="en-US"/>
        </w:rPr>
      </w:pPr>
      <w:r w:rsidRPr="00531FC8">
        <w:rPr>
          <w:lang w:val="en-US"/>
        </w:rPr>
        <w:t xml:space="preserve">The lock. It shines. </w:t>
      </w:r>
    </w:p>
    <w:p w14:paraId="4D8B95DF" w14:textId="77777777" w:rsidR="00531FC8" w:rsidRPr="00531FC8" w:rsidRDefault="00531FC8" w:rsidP="00531FC8">
      <w:pPr>
        <w:rPr>
          <w:lang w:val="en-US"/>
        </w:rPr>
      </w:pPr>
    </w:p>
    <w:p w14:paraId="7F0166AC" w14:textId="77777777" w:rsidR="00531FC8" w:rsidRPr="00531FC8" w:rsidRDefault="00531FC8" w:rsidP="00531FC8">
      <w:pPr>
        <w:rPr>
          <w:lang w:val="en-US"/>
        </w:rPr>
      </w:pPr>
      <w:r w:rsidRPr="00531FC8">
        <w:rPr>
          <w:lang w:val="en-US"/>
        </w:rPr>
        <w:t xml:space="preserve">I hope this is the right one. </w:t>
      </w:r>
    </w:p>
    <w:p w14:paraId="14CA7DFA" w14:textId="054DDFB4" w:rsidR="00E03A23" w:rsidRDefault="00531FC8" w:rsidP="00531FC8">
      <w:pPr>
        <w:rPr>
          <w:lang w:val="en-US"/>
        </w:rPr>
      </w:pPr>
      <w:r w:rsidRPr="00531FC8">
        <w:rPr>
          <w:lang w:val="en-US"/>
        </w:rPr>
        <w:t>We have come this far.</w:t>
      </w:r>
    </w:p>
    <w:p w14:paraId="6653B8E5" w14:textId="77777777" w:rsidR="00E03A23" w:rsidRDefault="00E03A23" w:rsidP="00531FC8">
      <w:pPr>
        <w:rPr>
          <w:lang w:val="en-US"/>
        </w:rPr>
      </w:pPr>
    </w:p>
    <w:p w14:paraId="3D1003B5" w14:textId="77777777" w:rsidR="00E03A23" w:rsidRPr="00E03A23" w:rsidRDefault="00E03A23" w:rsidP="00E03A23">
      <w:pPr>
        <w:rPr>
          <w:lang w:val="en-US"/>
        </w:rPr>
      </w:pPr>
      <w:r w:rsidRPr="00E03A23">
        <w:rPr>
          <w:lang w:val="en-US"/>
        </w:rPr>
        <w:t>--&gt; take out wizard key</w:t>
      </w:r>
    </w:p>
    <w:p w14:paraId="2A6B0AE6" w14:textId="77777777" w:rsidR="00E03A23" w:rsidRPr="00E03A23" w:rsidRDefault="00E03A23" w:rsidP="00E03A23">
      <w:pPr>
        <w:rPr>
          <w:lang w:val="en-US"/>
        </w:rPr>
      </w:pPr>
      <w:r w:rsidRPr="00E03A23">
        <w:rPr>
          <w:lang w:val="en-US"/>
        </w:rPr>
        <w:t>I'm not the one with the key.</w:t>
      </w:r>
    </w:p>
    <w:p w14:paraId="4BA55C87" w14:textId="6D061EB4" w:rsidR="00E03A23" w:rsidRPr="00E03A23" w:rsidRDefault="00E03A23" w:rsidP="00E03A23">
      <w:pPr>
        <w:rPr>
          <w:lang w:val="en-US"/>
        </w:rPr>
      </w:pPr>
      <w:r w:rsidRPr="00E03A23">
        <w:rPr>
          <w:lang w:val="en-US"/>
        </w:rPr>
        <w:lastRenderedPageBreak/>
        <w:t xml:space="preserve">--&gt; </w:t>
      </w:r>
      <w:r>
        <w:rPr>
          <w:lang w:val="en-US"/>
        </w:rPr>
        <w:t>s</w:t>
      </w:r>
      <w:r w:rsidRPr="00E03A23">
        <w:rPr>
          <w:lang w:val="en-US"/>
        </w:rPr>
        <w:t>wap to loan</w:t>
      </w:r>
    </w:p>
    <w:p w14:paraId="21DB7F29" w14:textId="77777777" w:rsidR="00E03A23" w:rsidRPr="00E03A23" w:rsidRDefault="00E03A23" w:rsidP="00E03A23">
      <w:pPr>
        <w:rPr>
          <w:lang w:val="en-US"/>
        </w:rPr>
      </w:pPr>
      <w:r w:rsidRPr="00E03A23">
        <w:rPr>
          <w:lang w:val="en-US"/>
        </w:rPr>
        <w:t>Loan here.</w:t>
      </w:r>
    </w:p>
    <w:p w14:paraId="7CAA12BF" w14:textId="77777777" w:rsidR="00E03A23" w:rsidRPr="00E03A23" w:rsidRDefault="00E03A23" w:rsidP="00E03A23">
      <w:pPr>
        <w:rPr>
          <w:lang w:val="en-US"/>
        </w:rPr>
      </w:pPr>
    </w:p>
    <w:p w14:paraId="239E14D6" w14:textId="6414A41C" w:rsidR="00E03A23" w:rsidRPr="00E03A23" w:rsidRDefault="00E03A23" w:rsidP="00E03A23">
      <w:pPr>
        <w:rPr>
          <w:lang w:val="en-US"/>
        </w:rPr>
      </w:pPr>
      <w:r w:rsidRPr="00E03A23">
        <w:rPr>
          <w:lang w:val="en-US"/>
        </w:rPr>
        <w:t xml:space="preserve">--&gt; </w:t>
      </w:r>
      <w:r>
        <w:rPr>
          <w:lang w:val="en-US"/>
        </w:rPr>
        <w:t>t</w:t>
      </w:r>
      <w:r w:rsidRPr="00E03A23">
        <w:rPr>
          <w:lang w:val="en-US"/>
        </w:rPr>
        <w:t>ake out wizard key</w:t>
      </w:r>
    </w:p>
    <w:p w14:paraId="02921B81" w14:textId="77777777" w:rsidR="00E03A23" w:rsidRPr="00E03A23" w:rsidRDefault="00E03A23" w:rsidP="00E03A23">
      <w:pPr>
        <w:rPr>
          <w:lang w:val="en-US"/>
        </w:rPr>
      </w:pPr>
      <w:r w:rsidRPr="00E03A23">
        <w:rPr>
          <w:lang w:val="en-US"/>
        </w:rPr>
        <w:t>I have the key in my hand. I may need to use it later.</w:t>
      </w:r>
    </w:p>
    <w:p w14:paraId="3A35DB76" w14:textId="77777777" w:rsidR="00E03A23" w:rsidRPr="00E03A23" w:rsidRDefault="00E03A23" w:rsidP="00E03A23">
      <w:pPr>
        <w:rPr>
          <w:lang w:val="en-US"/>
        </w:rPr>
      </w:pPr>
    </w:p>
    <w:p w14:paraId="3F310F2B" w14:textId="77777777" w:rsidR="00E03A23" w:rsidRPr="00E03A23" w:rsidRDefault="00E03A23" w:rsidP="00E03A23">
      <w:pPr>
        <w:rPr>
          <w:lang w:val="en-US"/>
        </w:rPr>
      </w:pPr>
      <w:r w:rsidRPr="00E03A23">
        <w:rPr>
          <w:lang w:val="en-US"/>
        </w:rPr>
        <w:t>"I let you do all the work! I'm sorry," Dave shouts.</w:t>
      </w:r>
    </w:p>
    <w:p w14:paraId="581FB22C" w14:textId="77777777" w:rsidR="00E03A23" w:rsidRPr="00E03A23" w:rsidRDefault="00E03A23" w:rsidP="00E03A23">
      <w:pPr>
        <w:rPr>
          <w:lang w:val="en-US"/>
        </w:rPr>
      </w:pPr>
      <w:r w:rsidRPr="00E03A23">
        <w:rPr>
          <w:lang w:val="en-US"/>
        </w:rPr>
        <w:t>I look at him beside me and kiss him on the mouth.</w:t>
      </w:r>
    </w:p>
    <w:p w14:paraId="53031BBF" w14:textId="77777777" w:rsidR="00E03A23" w:rsidRPr="00E03A23" w:rsidRDefault="00E03A23" w:rsidP="00E03A23">
      <w:pPr>
        <w:rPr>
          <w:lang w:val="en-US"/>
        </w:rPr>
      </w:pPr>
    </w:p>
    <w:p w14:paraId="394C5F74" w14:textId="77777777" w:rsidR="00E03A23" w:rsidRPr="00E03A23" w:rsidRDefault="00E03A23" w:rsidP="00E03A23">
      <w:pPr>
        <w:rPr>
          <w:lang w:val="en-US"/>
        </w:rPr>
      </w:pPr>
      <w:r w:rsidRPr="00E03A23">
        <w:rPr>
          <w:lang w:val="en-US"/>
        </w:rPr>
        <w:t xml:space="preserve">"Don't </w:t>
      </w:r>
      <w:proofErr w:type="spellStart"/>
      <w:r w:rsidRPr="00E03A23">
        <w:rPr>
          <w:lang w:val="en-US"/>
        </w:rPr>
        <w:t>apologise</w:t>
      </w:r>
      <w:proofErr w:type="spellEnd"/>
      <w:r w:rsidRPr="00E03A23">
        <w:rPr>
          <w:lang w:val="en-US"/>
        </w:rPr>
        <w:t>. I'm here because I love you!"</w:t>
      </w:r>
    </w:p>
    <w:p w14:paraId="41F6C2A7" w14:textId="77777777" w:rsidR="00E03A23" w:rsidRPr="00E03A23" w:rsidRDefault="00E03A23" w:rsidP="00E03A23">
      <w:pPr>
        <w:rPr>
          <w:lang w:val="en-US"/>
        </w:rPr>
      </w:pPr>
      <w:r w:rsidRPr="00E03A23">
        <w:rPr>
          <w:lang w:val="en-US"/>
        </w:rPr>
        <w:t>"But how can you love someone like me?"</w:t>
      </w:r>
    </w:p>
    <w:p w14:paraId="32964E85" w14:textId="77777777" w:rsidR="00E03A23" w:rsidRPr="00E03A23" w:rsidRDefault="00E03A23" w:rsidP="00E03A23">
      <w:pPr>
        <w:rPr>
          <w:lang w:val="en-US"/>
        </w:rPr>
      </w:pPr>
    </w:p>
    <w:p w14:paraId="4B4F1397" w14:textId="77777777" w:rsidR="00E03A23" w:rsidRPr="00E03A23" w:rsidRDefault="00E03A23" w:rsidP="00E03A23">
      <w:pPr>
        <w:rPr>
          <w:lang w:val="en-US"/>
        </w:rPr>
      </w:pPr>
      <w:r w:rsidRPr="00E03A23">
        <w:rPr>
          <w:lang w:val="en-US"/>
        </w:rPr>
        <w:t>And how can you love someone like me?</w:t>
      </w:r>
    </w:p>
    <w:p w14:paraId="33AF6870" w14:textId="77777777" w:rsidR="00E03A23" w:rsidRPr="00E03A23" w:rsidRDefault="00E03A23" w:rsidP="00E03A23">
      <w:pPr>
        <w:rPr>
          <w:lang w:val="en-US"/>
        </w:rPr>
      </w:pPr>
    </w:p>
    <w:p w14:paraId="6B466FB2" w14:textId="77777777" w:rsidR="00E03A23" w:rsidRPr="00E03A23" w:rsidRDefault="00E03A23" w:rsidP="00E03A23">
      <w:pPr>
        <w:rPr>
          <w:lang w:val="en-US"/>
        </w:rPr>
      </w:pPr>
      <w:r w:rsidRPr="00E03A23">
        <w:rPr>
          <w:lang w:val="en-US"/>
        </w:rPr>
        <w:t>"You are much more than you think.</w:t>
      </w:r>
    </w:p>
    <w:p w14:paraId="0837E5CC" w14:textId="77777777" w:rsidR="00E03A23" w:rsidRPr="00E03A23" w:rsidRDefault="00E03A23" w:rsidP="00E03A23">
      <w:pPr>
        <w:rPr>
          <w:lang w:val="en-US"/>
        </w:rPr>
      </w:pPr>
    </w:p>
    <w:p w14:paraId="63776666" w14:textId="77777777" w:rsidR="00E03A23" w:rsidRPr="00E03A23" w:rsidRDefault="00E03A23" w:rsidP="00E03A23">
      <w:pPr>
        <w:rPr>
          <w:lang w:val="en-US"/>
        </w:rPr>
      </w:pPr>
      <w:r w:rsidRPr="00E03A23">
        <w:rPr>
          <w:lang w:val="en-US"/>
        </w:rPr>
        <w:t>"I'm sorry for bringing this up so suddenly, Loan. We should move on.</w:t>
      </w:r>
    </w:p>
    <w:p w14:paraId="76A04618" w14:textId="77777777" w:rsidR="00E03A23" w:rsidRPr="00E03A23" w:rsidRDefault="00E03A23" w:rsidP="00E03A23">
      <w:pPr>
        <w:rPr>
          <w:lang w:val="en-US"/>
        </w:rPr>
      </w:pPr>
      <w:r w:rsidRPr="00E03A23">
        <w:rPr>
          <w:lang w:val="en-US"/>
        </w:rPr>
        <w:t xml:space="preserve">"Don't </w:t>
      </w:r>
      <w:proofErr w:type="spellStart"/>
      <w:r w:rsidRPr="00E03A23">
        <w:rPr>
          <w:lang w:val="en-US"/>
        </w:rPr>
        <w:t>apologise</w:t>
      </w:r>
      <w:proofErr w:type="spellEnd"/>
      <w:r w:rsidRPr="00E03A23">
        <w:rPr>
          <w:lang w:val="en-US"/>
        </w:rPr>
        <w:t>. And I'll never get tired of telling you that.</w:t>
      </w:r>
    </w:p>
    <w:p w14:paraId="7DAE0E43" w14:textId="77777777" w:rsidR="00E03A23" w:rsidRPr="00E03A23" w:rsidRDefault="00E03A23" w:rsidP="00E03A23">
      <w:pPr>
        <w:rPr>
          <w:lang w:val="en-US"/>
        </w:rPr>
      </w:pPr>
      <w:r w:rsidRPr="00E03A23">
        <w:rPr>
          <w:lang w:val="en-US"/>
        </w:rPr>
        <w:t>"And that I love you."</w:t>
      </w:r>
    </w:p>
    <w:p w14:paraId="196610CF" w14:textId="77777777" w:rsidR="00E03A23" w:rsidRPr="00E03A23" w:rsidRDefault="00E03A23" w:rsidP="00E03A23">
      <w:pPr>
        <w:rPr>
          <w:lang w:val="en-US"/>
        </w:rPr>
      </w:pPr>
    </w:p>
    <w:p w14:paraId="7B9FA166" w14:textId="77777777" w:rsidR="00E03A23" w:rsidRPr="00E03A23" w:rsidRDefault="00E03A23" w:rsidP="00E03A23">
      <w:pPr>
        <w:rPr>
          <w:lang w:val="en-US"/>
        </w:rPr>
      </w:pPr>
      <w:r w:rsidRPr="00E03A23">
        <w:rPr>
          <w:lang w:val="en-US"/>
        </w:rPr>
        <w:t>From the bottom of my heart.</w:t>
      </w:r>
    </w:p>
    <w:p w14:paraId="35FFBBD8" w14:textId="77777777" w:rsidR="00E03A23" w:rsidRPr="00E03A23" w:rsidRDefault="00E03A23" w:rsidP="00E03A23">
      <w:pPr>
        <w:rPr>
          <w:lang w:val="en-US"/>
        </w:rPr>
      </w:pPr>
    </w:p>
    <w:p w14:paraId="6C22E4AF" w14:textId="2ED615A0" w:rsidR="00E03A23" w:rsidRDefault="00E03A23" w:rsidP="00E03A23">
      <w:pPr>
        <w:rPr>
          <w:lang w:val="en-US"/>
        </w:rPr>
      </w:pPr>
      <w:r w:rsidRPr="00E03A23">
        <w:rPr>
          <w:lang w:val="en-US"/>
        </w:rPr>
        <w:t>OK. Let's go.</w:t>
      </w:r>
    </w:p>
    <w:p w14:paraId="681CE5A1" w14:textId="77777777" w:rsidR="008322A9" w:rsidRDefault="008322A9" w:rsidP="00531FC8">
      <w:pPr>
        <w:rPr>
          <w:lang w:val="en-US"/>
        </w:rPr>
      </w:pPr>
    </w:p>
    <w:p w14:paraId="5DF28111" w14:textId="722313CA" w:rsidR="00E03A23" w:rsidRPr="00E03A23" w:rsidRDefault="00E03A23" w:rsidP="00E03A23">
      <w:pPr>
        <w:rPr>
          <w:lang w:val="en-US"/>
        </w:rPr>
      </w:pPr>
      <w:r w:rsidRPr="00E03A23">
        <w:rPr>
          <w:lang w:val="en-US"/>
        </w:rPr>
        <w:t xml:space="preserve">--&gt; </w:t>
      </w:r>
      <w:r>
        <w:rPr>
          <w:lang w:val="en-US"/>
        </w:rPr>
        <w:t>u</w:t>
      </w:r>
      <w:r w:rsidRPr="00E03A23">
        <w:rPr>
          <w:lang w:val="en-US"/>
        </w:rPr>
        <w:t xml:space="preserve">se </w:t>
      </w:r>
      <w:r>
        <w:rPr>
          <w:lang w:val="en-US"/>
        </w:rPr>
        <w:t>w</w:t>
      </w:r>
      <w:r w:rsidRPr="00E03A23">
        <w:rPr>
          <w:lang w:val="en-US"/>
        </w:rPr>
        <w:t xml:space="preserve">izard </w:t>
      </w:r>
      <w:r>
        <w:rPr>
          <w:lang w:val="en-US"/>
        </w:rPr>
        <w:t>key</w:t>
      </w:r>
    </w:p>
    <w:p w14:paraId="3B4E58D2" w14:textId="77777777" w:rsidR="00E03A23" w:rsidRPr="00E03A23" w:rsidRDefault="00E03A23" w:rsidP="00E03A23">
      <w:pPr>
        <w:rPr>
          <w:lang w:val="en-US"/>
        </w:rPr>
      </w:pPr>
      <w:r w:rsidRPr="00E03A23">
        <w:rPr>
          <w:lang w:val="en-US"/>
        </w:rPr>
        <w:t>It fits!</w:t>
      </w:r>
    </w:p>
    <w:p w14:paraId="47B247F4" w14:textId="77777777" w:rsidR="00E03A23" w:rsidRPr="00E03A23" w:rsidRDefault="00E03A23" w:rsidP="00E03A23">
      <w:pPr>
        <w:rPr>
          <w:lang w:val="en-US"/>
        </w:rPr>
      </w:pPr>
    </w:p>
    <w:p w14:paraId="1D7F496A" w14:textId="77777777" w:rsidR="00E03A23" w:rsidRPr="00E03A23" w:rsidRDefault="00E03A23" w:rsidP="00E03A23">
      <w:pPr>
        <w:rPr>
          <w:lang w:val="en-US"/>
        </w:rPr>
      </w:pPr>
      <w:r w:rsidRPr="00E03A23">
        <w:rPr>
          <w:lang w:val="en-US"/>
        </w:rPr>
        <w:t>"Open it, dude!"</w:t>
      </w:r>
    </w:p>
    <w:p w14:paraId="37301EF5" w14:textId="77777777" w:rsidR="00E03A23" w:rsidRPr="00E03A23" w:rsidRDefault="00E03A23" w:rsidP="00E03A23">
      <w:pPr>
        <w:rPr>
          <w:lang w:val="en-US"/>
        </w:rPr>
      </w:pPr>
    </w:p>
    <w:p w14:paraId="4C20605D" w14:textId="77777777" w:rsidR="00E03A23" w:rsidRPr="00E03A23" w:rsidRDefault="00E03A23" w:rsidP="00E03A23">
      <w:pPr>
        <w:rPr>
          <w:lang w:val="en-US"/>
        </w:rPr>
      </w:pPr>
      <w:r w:rsidRPr="00E03A23">
        <w:rPr>
          <w:lang w:val="en-US"/>
        </w:rPr>
        <w:t>As I turn the key, the door begins to collapse.</w:t>
      </w:r>
    </w:p>
    <w:p w14:paraId="111DB4F1" w14:textId="77777777" w:rsidR="00E03A23" w:rsidRPr="00E03A23" w:rsidRDefault="00E03A23" w:rsidP="00E03A23">
      <w:pPr>
        <w:rPr>
          <w:lang w:val="en-US"/>
        </w:rPr>
      </w:pPr>
    </w:p>
    <w:p w14:paraId="7A55F5C3" w14:textId="3BB33D45" w:rsidR="00E03A23" w:rsidRDefault="00E03A23" w:rsidP="00E03A23">
      <w:pPr>
        <w:rPr>
          <w:lang w:val="en-US"/>
        </w:rPr>
      </w:pPr>
      <w:r w:rsidRPr="00E03A23">
        <w:rPr>
          <w:lang w:val="en-US"/>
        </w:rPr>
        <w:lastRenderedPageBreak/>
        <w:t>"Wouldn't it have been easier to just make a normal one?", Dave says tongue-in-cheek.</w:t>
      </w:r>
    </w:p>
    <w:p w14:paraId="48F01EFE" w14:textId="284310B0" w:rsidR="00E03A23" w:rsidRDefault="00E03A23" w:rsidP="00E03A23">
      <w:pPr>
        <w:rPr>
          <w:lang w:val="en-US"/>
        </w:rPr>
      </w:pPr>
    </w:p>
    <w:p w14:paraId="56DFB0ED" w14:textId="3DAB6625" w:rsidR="00E03A23" w:rsidRDefault="00E03A23" w:rsidP="00E03A23">
      <w:pPr>
        <w:rPr>
          <w:lang w:val="en-US"/>
        </w:rPr>
      </w:pPr>
      <w:r w:rsidRPr="00E03A23">
        <w:rPr>
          <w:lang w:val="en-US"/>
        </w:rPr>
        <w:t>"My love, my love, my love, you are worrying over something that is not necessary! Let's walk through it!"</w:t>
      </w:r>
    </w:p>
    <w:p w14:paraId="178D30A6" w14:textId="77777777" w:rsidR="00D70F45" w:rsidRDefault="00D70F45" w:rsidP="00E03A23">
      <w:pPr>
        <w:rPr>
          <w:lang w:val="en-US"/>
        </w:rPr>
      </w:pPr>
    </w:p>
    <w:p w14:paraId="10C04A6F" w14:textId="77777777" w:rsidR="00D70F45" w:rsidRPr="00D70F45" w:rsidRDefault="00D70F45" w:rsidP="00D70F45">
      <w:pPr>
        <w:rPr>
          <w:lang w:val="en-US"/>
        </w:rPr>
      </w:pPr>
      <w:r w:rsidRPr="00D70F45">
        <w:rPr>
          <w:lang w:val="en-US"/>
        </w:rPr>
        <w:t>--&gt; walk to door</w:t>
      </w:r>
    </w:p>
    <w:p w14:paraId="3BF44F1A" w14:textId="77777777" w:rsidR="00D70F45" w:rsidRPr="00D70F45" w:rsidRDefault="00D70F45" w:rsidP="00D70F45">
      <w:pPr>
        <w:rPr>
          <w:lang w:val="en-US"/>
        </w:rPr>
      </w:pPr>
      <w:r w:rsidRPr="00D70F45">
        <w:rPr>
          <w:lang w:val="en-US"/>
        </w:rPr>
        <w:t>We walk through the door, excited to see where this road might bring us.</w:t>
      </w:r>
    </w:p>
    <w:p w14:paraId="268B7CED" w14:textId="77777777" w:rsidR="00D70F45" w:rsidRPr="00D70F45" w:rsidRDefault="00D70F45" w:rsidP="00D70F45">
      <w:pPr>
        <w:rPr>
          <w:lang w:val="en-US"/>
        </w:rPr>
      </w:pPr>
    </w:p>
    <w:p w14:paraId="504459D4" w14:textId="77777777" w:rsidR="00D70F45" w:rsidRPr="00D70F45" w:rsidRDefault="00D70F45" w:rsidP="00D70F45">
      <w:pPr>
        <w:rPr>
          <w:lang w:val="en-US"/>
        </w:rPr>
      </w:pPr>
      <w:r w:rsidRPr="00D70F45">
        <w:rPr>
          <w:lang w:val="en-US"/>
        </w:rPr>
        <w:t>It's hot in here.</w:t>
      </w:r>
    </w:p>
    <w:p w14:paraId="6936E9AA" w14:textId="77777777" w:rsidR="00D70F45" w:rsidRPr="00D70F45" w:rsidRDefault="00D70F45" w:rsidP="00D70F45">
      <w:pPr>
        <w:rPr>
          <w:lang w:val="en-US"/>
        </w:rPr>
      </w:pPr>
      <w:r w:rsidRPr="00D70F45">
        <w:rPr>
          <w:lang w:val="en-US"/>
        </w:rPr>
        <w:t>Maybe that is why it is called the Street of Old Hells.</w:t>
      </w:r>
    </w:p>
    <w:p w14:paraId="17DC4B16" w14:textId="7AAEFBD1" w:rsidR="00D70F45" w:rsidRDefault="00D70F45" w:rsidP="00D70F45">
      <w:pPr>
        <w:rPr>
          <w:lang w:val="en-US"/>
        </w:rPr>
      </w:pPr>
      <w:r w:rsidRPr="00D70F45">
        <w:rPr>
          <w:lang w:val="en-US"/>
        </w:rPr>
        <w:t>It must not make sense if it was snowing or if this was all covered with hail or even a thin frost.</w:t>
      </w:r>
    </w:p>
    <w:p w14:paraId="77EDB3C6" w14:textId="77777777" w:rsidR="00892BA0" w:rsidRDefault="00892BA0" w:rsidP="00D70F45">
      <w:pPr>
        <w:rPr>
          <w:lang w:val="en-US"/>
        </w:rPr>
      </w:pPr>
    </w:p>
    <w:p w14:paraId="76625A76" w14:textId="6D0BAA32" w:rsidR="00892BA0" w:rsidRDefault="00892BA0" w:rsidP="00892BA0">
      <w:pPr>
        <w:rPr>
          <w:lang w:val="en-US"/>
        </w:rPr>
      </w:pPr>
      <w:r w:rsidRPr="00892BA0">
        <w:rPr>
          <w:lang w:val="en-US"/>
        </w:rPr>
        <w:t xml:space="preserve">We move forward and then the </w:t>
      </w:r>
      <w:r>
        <w:rPr>
          <w:lang w:val="en-US"/>
        </w:rPr>
        <w:t xml:space="preserve">beach </w:t>
      </w:r>
      <w:r w:rsidRPr="00892BA0">
        <w:rPr>
          <w:lang w:val="en-US"/>
        </w:rPr>
        <w:t xml:space="preserve">door we came through </w:t>
      </w:r>
      <w:r>
        <w:rPr>
          <w:lang w:val="en-US"/>
        </w:rPr>
        <w:t>rises again</w:t>
      </w:r>
      <w:r w:rsidRPr="00892BA0">
        <w:rPr>
          <w:lang w:val="en-US"/>
        </w:rPr>
        <w:t>.</w:t>
      </w:r>
    </w:p>
    <w:p w14:paraId="0C97CBB9" w14:textId="0F83820A" w:rsidR="00892BA0" w:rsidRPr="00892BA0" w:rsidRDefault="00892BA0" w:rsidP="00892BA0">
      <w:pPr>
        <w:rPr>
          <w:lang w:val="en-US"/>
        </w:rPr>
      </w:pPr>
      <w:r>
        <w:rPr>
          <w:lang w:val="en-US"/>
        </w:rPr>
        <w:t>It’s locked from this side.</w:t>
      </w:r>
    </w:p>
    <w:p w14:paraId="36355AC7" w14:textId="77777777" w:rsidR="00892BA0" w:rsidRPr="00892BA0" w:rsidRDefault="00892BA0" w:rsidP="00892BA0">
      <w:pPr>
        <w:rPr>
          <w:lang w:val="en-US"/>
        </w:rPr>
      </w:pPr>
    </w:p>
    <w:p w14:paraId="37E84C26" w14:textId="77777777" w:rsidR="00892BA0" w:rsidRPr="00892BA0" w:rsidRDefault="00892BA0" w:rsidP="00892BA0">
      <w:pPr>
        <w:rPr>
          <w:lang w:val="en-US"/>
        </w:rPr>
      </w:pPr>
      <w:r w:rsidRPr="00892BA0">
        <w:rPr>
          <w:lang w:val="en-US"/>
        </w:rPr>
        <w:t xml:space="preserve">Great. </w:t>
      </w:r>
    </w:p>
    <w:p w14:paraId="4C2049CF" w14:textId="2D6F31A3" w:rsidR="00892BA0" w:rsidRPr="00892BA0" w:rsidRDefault="00892BA0" w:rsidP="00892BA0">
      <w:pPr>
        <w:rPr>
          <w:lang w:val="en-US"/>
        </w:rPr>
      </w:pPr>
      <w:r w:rsidRPr="00892BA0">
        <w:rPr>
          <w:lang w:val="en-US"/>
        </w:rPr>
        <w:t>I'm so close to being stuck here forever.</w:t>
      </w:r>
    </w:p>
    <w:p w14:paraId="0DBC719B" w14:textId="77777777" w:rsidR="00892BA0" w:rsidRPr="00892BA0" w:rsidRDefault="00892BA0" w:rsidP="00892BA0">
      <w:pPr>
        <w:rPr>
          <w:lang w:val="en-US"/>
        </w:rPr>
      </w:pPr>
      <w:r w:rsidRPr="00892BA0">
        <w:rPr>
          <w:lang w:val="en-US"/>
        </w:rPr>
        <w:t>If we cannot go on, it is the end.</w:t>
      </w:r>
    </w:p>
    <w:p w14:paraId="115EEDE6" w14:textId="77777777" w:rsidR="00892BA0" w:rsidRPr="00892BA0" w:rsidRDefault="00892BA0" w:rsidP="00892BA0">
      <w:pPr>
        <w:rPr>
          <w:lang w:val="en-US"/>
        </w:rPr>
      </w:pPr>
    </w:p>
    <w:p w14:paraId="01D958F1" w14:textId="77777777" w:rsidR="00892BA0" w:rsidRPr="00892BA0" w:rsidRDefault="00892BA0" w:rsidP="00892BA0">
      <w:pPr>
        <w:rPr>
          <w:lang w:val="en-US"/>
        </w:rPr>
      </w:pPr>
      <w:r w:rsidRPr="00892BA0">
        <w:rPr>
          <w:lang w:val="en-US"/>
        </w:rPr>
        <w:t>At least I'm with Loan.</w:t>
      </w:r>
    </w:p>
    <w:p w14:paraId="02DD315C" w14:textId="0A35B480" w:rsidR="00892BA0" w:rsidRDefault="00892BA0" w:rsidP="00892BA0">
      <w:pPr>
        <w:rPr>
          <w:lang w:val="en-US"/>
        </w:rPr>
      </w:pPr>
      <w:r w:rsidRPr="00892BA0">
        <w:rPr>
          <w:lang w:val="en-US"/>
        </w:rPr>
        <w:t>Sex all the time, here we go!</w:t>
      </w:r>
    </w:p>
    <w:p w14:paraId="6B2E7D4E" w14:textId="77777777" w:rsidR="00126BEF" w:rsidRDefault="00126BEF" w:rsidP="00892BA0">
      <w:pPr>
        <w:rPr>
          <w:lang w:val="en-US"/>
        </w:rPr>
      </w:pPr>
    </w:p>
    <w:p w14:paraId="55C9C581" w14:textId="1D3907AA" w:rsidR="00126BEF" w:rsidRDefault="00173BE6" w:rsidP="00892BA0">
      <w:pPr>
        <w:rPr>
          <w:lang w:val="en-US"/>
        </w:rPr>
      </w:pPr>
      <w:r w:rsidRPr="00173BE6">
        <w:rPr>
          <w:lang w:val="en-US"/>
        </w:rPr>
        <w:t>"It stinks here.", mentions Loan.</w:t>
      </w:r>
    </w:p>
    <w:p w14:paraId="69AD2F48" w14:textId="7DD43E07" w:rsidR="00173BE6" w:rsidRDefault="00173BE6" w:rsidP="00892BA0">
      <w:pPr>
        <w:rPr>
          <w:lang w:val="en-US"/>
        </w:rPr>
      </w:pPr>
      <w:r>
        <w:rPr>
          <w:lang w:val="en-US"/>
        </w:rPr>
        <w:t>“Yes, you are correct.”</w:t>
      </w:r>
    </w:p>
    <w:p w14:paraId="5D953953" w14:textId="77777777" w:rsidR="0047541A" w:rsidRPr="0047541A" w:rsidRDefault="0047541A" w:rsidP="0047541A">
      <w:pPr>
        <w:rPr>
          <w:lang w:val="en-US"/>
        </w:rPr>
      </w:pPr>
      <w:r w:rsidRPr="0047541A">
        <w:rPr>
          <w:lang w:val="en-US"/>
        </w:rPr>
        <w:t>But where could this be coming from?</w:t>
      </w:r>
    </w:p>
    <w:p w14:paraId="40C51C37" w14:textId="77777777" w:rsidR="0047541A" w:rsidRPr="0047541A" w:rsidRDefault="0047541A" w:rsidP="0047541A">
      <w:pPr>
        <w:rPr>
          <w:lang w:val="en-US"/>
        </w:rPr>
      </w:pPr>
    </w:p>
    <w:p w14:paraId="64D83582" w14:textId="77777777" w:rsidR="0047541A" w:rsidRPr="0047541A" w:rsidRDefault="0047541A" w:rsidP="0047541A">
      <w:pPr>
        <w:rPr>
          <w:lang w:val="en-US"/>
        </w:rPr>
      </w:pPr>
      <w:r w:rsidRPr="0047541A">
        <w:rPr>
          <w:lang w:val="en-US"/>
        </w:rPr>
        <w:t>--&gt; Swap to loan</w:t>
      </w:r>
    </w:p>
    <w:p w14:paraId="558999A9" w14:textId="77777777" w:rsidR="0047541A" w:rsidRPr="0047541A" w:rsidRDefault="0047541A" w:rsidP="0047541A">
      <w:pPr>
        <w:rPr>
          <w:lang w:val="en-US"/>
        </w:rPr>
      </w:pPr>
      <w:r w:rsidRPr="0047541A">
        <w:rPr>
          <w:lang w:val="en-US"/>
        </w:rPr>
        <w:t>Not now.</w:t>
      </w:r>
    </w:p>
    <w:p w14:paraId="1AD8D5A4" w14:textId="77777777" w:rsidR="0047541A" w:rsidRDefault="0047541A" w:rsidP="0047541A">
      <w:pPr>
        <w:rPr>
          <w:lang w:val="en-US"/>
        </w:rPr>
      </w:pPr>
    </w:p>
    <w:p w14:paraId="62BC7B56" w14:textId="77777777" w:rsidR="00125A35" w:rsidRDefault="00125A35" w:rsidP="0047541A">
      <w:pPr>
        <w:rPr>
          <w:lang w:val="en-US"/>
        </w:rPr>
      </w:pPr>
    </w:p>
    <w:p w14:paraId="3C6A97F1" w14:textId="77777777" w:rsidR="00125A35" w:rsidRPr="0047541A" w:rsidRDefault="00125A35" w:rsidP="0047541A">
      <w:pPr>
        <w:rPr>
          <w:lang w:val="en-US"/>
        </w:rPr>
      </w:pPr>
    </w:p>
    <w:p w14:paraId="0B88C7FA" w14:textId="77777777" w:rsidR="0047541A" w:rsidRPr="0047541A" w:rsidRDefault="0047541A" w:rsidP="0047541A">
      <w:pPr>
        <w:rPr>
          <w:lang w:val="en-US"/>
        </w:rPr>
      </w:pPr>
      <w:r w:rsidRPr="0047541A">
        <w:rPr>
          <w:lang w:val="en-US"/>
        </w:rPr>
        <w:lastRenderedPageBreak/>
        <w:t>--&gt; look around</w:t>
      </w:r>
    </w:p>
    <w:p w14:paraId="6CE1FF10" w14:textId="196C7BAB" w:rsidR="0047541A" w:rsidRDefault="0047541A" w:rsidP="0047541A">
      <w:pPr>
        <w:rPr>
          <w:lang w:val="en-US"/>
        </w:rPr>
      </w:pPr>
      <w:r w:rsidRPr="0047541A">
        <w:rPr>
          <w:lang w:val="en-US"/>
        </w:rPr>
        <w:t>We are in a new room that resembles a giant cube.</w:t>
      </w:r>
    </w:p>
    <w:p w14:paraId="08E96CF4" w14:textId="77777777" w:rsidR="00125A35" w:rsidRDefault="00125A35" w:rsidP="0047541A">
      <w:pPr>
        <w:rPr>
          <w:lang w:val="en-US"/>
        </w:rPr>
      </w:pPr>
    </w:p>
    <w:p w14:paraId="12BD1BDB" w14:textId="77777777" w:rsidR="00125A35" w:rsidRPr="00125A35" w:rsidRDefault="00125A35" w:rsidP="00125A35">
      <w:pPr>
        <w:rPr>
          <w:lang w:val="en-US"/>
        </w:rPr>
      </w:pPr>
      <w:r w:rsidRPr="00125A35">
        <w:rPr>
          <w:lang w:val="en-US"/>
        </w:rPr>
        <w:t>This place has an empty look.</w:t>
      </w:r>
    </w:p>
    <w:p w14:paraId="7BE25CB9" w14:textId="77777777" w:rsidR="00125A35" w:rsidRPr="00125A35" w:rsidRDefault="00125A35" w:rsidP="00125A35">
      <w:pPr>
        <w:rPr>
          <w:lang w:val="en-US"/>
        </w:rPr>
      </w:pPr>
    </w:p>
    <w:p w14:paraId="360C1FF1" w14:textId="77777777" w:rsidR="00125A35" w:rsidRPr="00125A35" w:rsidRDefault="00125A35" w:rsidP="00125A35">
      <w:pPr>
        <w:rPr>
          <w:lang w:val="en-US"/>
        </w:rPr>
      </w:pPr>
      <w:r w:rsidRPr="00125A35">
        <w:rPr>
          <w:lang w:val="en-US"/>
        </w:rPr>
        <w:t xml:space="preserve">The walls are in mourning, wearing inky clothes from top to bottom. They look fashionable, though: here and there they present some dots, and sometimes there are large stains of a dark green color. </w:t>
      </w:r>
    </w:p>
    <w:p w14:paraId="0A322869" w14:textId="77777777" w:rsidR="00125A35" w:rsidRPr="00125A35" w:rsidRDefault="00125A35" w:rsidP="00125A35">
      <w:pPr>
        <w:rPr>
          <w:lang w:val="en-US"/>
        </w:rPr>
      </w:pPr>
      <w:r w:rsidRPr="00125A35">
        <w:rPr>
          <w:lang w:val="en-US"/>
        </w:rPr>
        <w:t>It feels as if the coal has suffered a lot. That something has corroded it.</w:t>
      </w:r>
    </w:p>
    <w:p w14:paraId="4144FF0A" w14:textId="77777777" w:rsidR="00125A35" w:rsidRPr="00125A35" w:rsidRDefault="00125A35" w:rsidP="00125A35">
      <w:pPr>
        <w:rPr>
          <w:lang w:val="en-US"/>
        </w:rPr>
      </w:pPr>
      <w:r w:rsidRPr="00125A35">
        <w:rPr>
          <w:lang w:val="en-US"/>
        </w:rPr>
        <w:t>I wonder what.</w:t>
      </w:r>
    </w:p>
    <w:p w14:paraId="0EF8F3A2" w14:textId="77777777" w:rsidR="00125A35" w:rsidRPr="00125A35" w:rsidRDefault="00125A35" w:rsidP="00125A35">
      <w:pPr>
        <w:rPr>
          <w:lang w:val="en-US"/>
        </w:rPr>
      </w:pPr>
    </w:p>
    <w:p w14:paraId="7FA74EE3" w14:textId="77777777" w:rsidR="00125A35" w:rsidRPr="00125A35" w:rsidRDefault="00125A35" w:rsidP="00125A35">
      <w:pPr>
        <w:rPr>
          <w:lang w:val="en-US"/>
        </w:rPr>
      </w:pPr>
      <w:r w:rsidRPr="00125A35">
        <w:rPr>
          <w:lang w:val="en-US"/>
        </w:rPr>
        <w:t xml:space="preserve">There is only one door in this area, facing us. </w:t>
      </w:r>
    </w:p>
    <w:p w14:paraId="364FB6B5" w14:textId="508A4DC7" w:rsidR="00125A35" w:rsidRDefault="00125A35" w:rsidP="00125A35">
      <w:pPr>
        <w:rPr>
          <w:lang w:val="en-US"/>
        </w:rPr>
      </w:pPr>
      <w:r w:rsidRPr="00125A35">
        <w:rPr>
          <w:lang w:val="en-US"/>
        </w:rPr>
        <w:t>All we have to do is look forward to see it.</w:t>
      </w:r>
    </w:p>
    <w:p w14:paraId="1886BCFE" w14:textId="77777777" w:rsidR="00F73620" w:rsidRDefault="00F73620" w:rsidP="00125A35">
      <w:pPr>
        <w:rPr>
          <w:lang w:val="en-US"/>
        </w:rPr>
      </w:pPr>
    </w:p>
    <w:p w14:paraId="1EFFA541" w14:textId="77777777" w:rsidR="00F73620" w:rsidRPr="00F73620" w:rsidRDefault="00F73620" w:rsidP="00F73620">
      <w:pPr>
        <w:rPr>
          <w:lang w:val="en-US"/>
        </w:rPr>
      </w:pPr>
      <w:r w:rsidRPr="00F73620">
        <w:rPr>
          <w:lang w:val="en-US"/>
        </w:rPr>
        <w:t>This place has an empty look.</w:t>
      </w:r>
    </w:p>
    <w:p w14:paraId="507362EA" w14:textId="77777777" w:rsidR="00F73620" w:rsidRPr="00F73620" w:rsidRDefault="00F73620" w:rsidP="00F73620">
      <w:pPr>
        <w:rPr>
          <w:lang w:val="en-US"/>
        </w:rPr>
      </w:pPr>
    </w:p>
    <w:p w14:paraId="75A67C9A" w14:textId="77777777" w:rsidR="00F73620" w:rsidRPr="00F73620" w:rsidRDefault="00F73620" w:rsidP="00F73620">
      <w:pPr>
        <w:rPr>
          <w:lang w:val="en-US"/>
        </w:rPr>
      </w:pPr>
      <w:r w:rsidRPr="00F73620">
        <w:rPr>
          <w:lang w:val="en-US"/>
        </w:rPr>
        <w:t xml:space="preserve">The walls are in mourning, wearing inky clothes from top to bottom. They look fashionable, though: here and there they present some dots, and sometimes there are large stains of a dark green color. </w:t>
      </w:r>
    </w:p>
    <w:p w14:paraId="0F0718BC" w14:textId="77777777" w:rsidR="00F73620" w:rsidRPr="00F73620" w:rsidRDefault="00F73620" w:rsidP="00F73620">
      <w:pPr>
        <w:rPr>
          <w:lang w:val="en-US"/>
        </w:rPr>
      </w:pPr>
      <w:r w:rsidRPr="00F73620">
        <w:rPr>
          <w:lang w:val="en-US"/>
        </w:rPr>
        <w:t>It feels as if the coal has suffered a lot. That something has corroded it.</w:t>
      </w:r>
    </w:p>
    <w:p w14:paraId="1E4C9048" w14:textId="77777777" w:rsidR="00F73620" w:rsidRDefault="00F73620" w:rsidP="00F73620">
      <w:pPr>
        <w:rPr>
          <w:lang w:val="en-US"/>
        </w:rPr>
      </w:pPr>
      <w:r w:rsidRPr="00F73620">
        <w:rPr>
          <w:lang w:val="en-US"/>
        </w:rPr>
        <w:t>I wonder what.</w:t>
      </w:r>
    </w:p>
    <w:p w14:paraId="512B55EB" w14:textId="77777777" w:rsidR="007016B1" w:rsidRDefault="007016B1" w:rsidP="00F73620">
      <w:pPr>
        <w:rPr>
          <w:lang w:val="en-US"/>
        </w:rPr>
      </w:pPr>
    </w:p>
    <w:p w14:paraId="42E8E701" w14:textId="2E78B2EA" w:rsidR="007016B1" w:rsidRPr="00F73620" w:rsidRDefault="007016B1" w:rsidP="00F73620">
      <w:pPr>
        <w:rPr>
          <w:lang w:val="en-US"/>
        </w:rPr>
      </w:pPr>
      <w:r w:rsidRPr="007016B1">
        <w:rPr>
          <w:lang w:val="en-US"/>
        </w:rPr>
        <w:t>There is a large fan on the ceiling. It looks different from the walls; it doesn't look weak or stripped down. It emits a strong carnival light. And it looks as if the heat comes from it.</w:t>
      </w:r>
    </w:p>
    <w:p w14:paraId="7A47E588" w14:textId="77777777" w:rsidR="00F73620" w:rsidRPr="00F73620" w:rsidRDefault="00F73620" w:rsidP="00F73620">
      <w:pPr>
        <w:rPr>
          <w:lang w:val="en-US"/>
        </w:rPr>
      </w:pPr>
    </w:p>
    <w:p w14:paraId="333D8845" w14:textId="77777777" w:rsidR="00F73620" w:rsidRPr="00F73620" w:rsidRDefault="00F73620" w:rsidP="00F73620">
      <w:pPr>
        <w:rPr>
          <w:lang w:val="en-US"/>
        </w:rPr>
      </w:pPr>
      <w:r w:rsidRPr="00F73620">
        <w:rPr>
          <w:lang w:val="en-US"/>
        </w:rPr>
        <w:t xml:space="preserve">There is only one door in this area, facing us. </w:t>
      </w:r>
    </w:p>
    <w:p w14:paraId="5AA18E44" w14:textId="77777777" w:rsidR="00F73620" w:rsidRPr="00F73620" w:rsidRDefault="00F73620" w:rsidP="00F73620">
      <w:pPr>
        <w:rPr>
          <w:lang w:val="en-US"/>
        </w:rPr>
      </w:pPr>
      <w:r w:rsidRPr="00F73620">
        <w:rPr>
          <w:lang w:val="en-US"/>
        </w:rPr>
        <w:t>All we have to do is look forward to see it.</w:t>
      </w:r>
    </w:p>
    <w:p w14:paraId="02DBA052" w14:textId="77777777" w:rsidR="00F73620" w:rsidRPr="00F73620" w:rsidRDefault="00F73620" w:rsidP="00F73620">
      <w:pPr>
        <w:rPr>
          <w:lang w:val="en-US"/>
        </w:rPr>
      </w:pPr>
    </w:p>
    <w:p w14:paraId="3EA2268E" w14:textId="77777777" w:rsidR="00F73620" w:rsidRPr="00F73620" w:rsidRDefault="00F73620" w:rsidP="00F73620">
      <w:pPr>
        <w:rPr>
          <w:lang w:val="en-US"/>
        </w:rPr>
      </w:pPr>
      <w:r w:rsidRPr="00F73620">
        <w:rPr>
          <w:lang w:val="en-US"/>
        </w:rPr>
        <w:t>"Come on, Loan, stop fooling around..."</w:t>
      </w:r>
    </w:p>
    <w:p w14:paraId="6DADFB57" w14:textId="77777777" w:rsidR="00F73620" w:rsidRPr="00F73620" w:rsidRDefault="00F73620" w:rsidP="00F73620">
      <w:pPr>
        <w:rPr>
          <w:lang w:val="en-US"/>
        </w:rPr>
      </w:pPr>
      <w:r w:rsidRPr="00F73620">
        <w:rPr>
          <w:lang w:val="en-US"/>
        </w:rPr>
        <w:t>"Help me find a clue that might lead us to open the door..."</w:t>
      </w:r>
    </w:p>
    <w:p w14:paraId="46901CB6" w14:textId="77777777" w:rsidR="00F73620" w:rsidRPr="00F73620" w:rsidRDefault="00F73620" w:rsidP="00F73620">
      <w:pPr>
        <w:rPr>
          <w:lang w:val="en-US"/>
        </w:rPr>
      </w:pPr>
    </w:p>
    <w:p w14:paraId="21AA3F5F" w14:textId="77777777" w:rsidR="00F73620" w:rsidRPr="00F73620" w:rsidRDefault="00F73620" w:rsidP="00F73620">
      <w:pPr>
        <w:rPr>
          <w:lang w:val="en-US"/>
        </w:rPr>
      </w:pPr>
      <w:r w:rsidRPr="00F73620">
        <w:rPr>
          <w:lang w:val="en-US"/>
        </w:rPr>
        <w:t xml:space="preserve">Oh. The smile. We are already in the Street of Old Hells, sweetheart. </w:t>
      </w:r>
    </w:p>
    <w:p w14:paraId="1B4DDD68" w14:textId="77777777" w:rsidR="00F73620" w:rsidRPr="00F73620" w:rsidRDefault="00F73620" w:rsidP="00F73620">
      <w:pPr>
        <w:rPr>
          <w:lang w:val="en-US"/>
        </w:rPr>
      </w:pPr>
      <w:r w:rsidRPr="00F73620">
        <w:rPr>
          <w:lang w:val="en-US"/>
        </w:rPr>
        <w:lastRenderedPageBreak/>
        <w:t>You don't have to smile at me like that. My heart is already melting like meat under a charcoal grill.</w:t>
      </w:r>
    </w:p>
    <w:p w14:paraId="1533939C" w14:textId="77777777" w:rsidR="00F73620" w:rsidRPr="00F73620" w:rsidRDefault="00F73620" w:rsidP="00F73620">
      <w:pPr>
        <w:rPr>
          <w:lang w:val="en-US"/>
        </w:rPr>
      </w:pPr>
    </w:p>
    <w:p w14:paraId="76B27D51" w14:textId="77777777" w:rsidR="00F73620" w:rsidRPr="00F73620" w:rsidRDefault="00F73620" w:rsidP="00F73620">
      <w:pPr>
        <w:rPr>
          <w:lang w:val="en-US"/>
        </w:rPr>
      </w:pPr>
      <w:r w:rsidRPr="00F73620">
        <w:rPr>
          <w:lang w:val="en-US"/>
        </w:rPr>
        <w:t>"Where did you get that spoon, Loan?"</w:t>
      </w:r>
    </w:p>
    <w:p w14:paraId="387E8EBA" w14:textId="77777777" w:rsidR="00F73620" w:rsidRPr="00F73620" w:rsidRDefault="00F73620" w:rsidP="00F73620">
      <w:pPr>
        <w:rPr>
          <w:lang w:val="en-US"/>
        </w:rPr>
      </w:pPr>
    </w:p>
    <w:p w14:paraId="6A364A9D" w14:textId="1E15E41D" w:rsidR="00F73620" w:rsidRPr="00F73620" w:rsidRDefault="00F73620" w:rsidP="00F73620">
      <w:pPr>
        <w:rPr>
          <w:lang w:val="en-US"/>
        </w:rPr>
      </w:pPr>
      <w:r w:rsidRPr="00F73620">
        <w:rPr>
          <w:lang w:val="en-US"/>
        </w:rPr>
        <w:t>"I'm not sure. We walked in and the next thing I knew I had it in my hand.</w:t>
      </w:r>
      <w:r w:rsidR="00863AE9">
        <w:rPr>
          <w:lang w:val="en-US"/>
        </w:rPr>
        <w:t>”</w:t>
      </w:r>
    </w:p>
    <w:p w14:paraId="3FD94918" w14:textId="77777777" w:rsidR="00F73620" w:rsidRPr="00F73620" w:rsidRDefault="00F73620" w:rsidP="00F73620">
      <w:pPr>
        <w:rPr>
          <w:lang w:val="en-US"/>
        </w:rPr>
      </w:pPr>
    </w:p>
    <w:p w14:paraId="0DD5F251" w14:textId="77777777" w:rsidR="00F73620" w:rsidRPr="00F73620" w:rsidRDefault="00F73620" w:rsidP="00F73620">
      <w:pPr>
        <w:rPr>
          <w:lang w:val="en-US"/>
        </w:rPr>
      </w:pPr>
      <w:r w:rsidRPr="00F73620">
        <w:rPr>
          <w:lang w:val="en-US"/>
        </w:rPr>
        <w:t xml:space="preserve">I want to tease him so much. </w:t>
      </w:r>
    </w:p>
    <w:p w14:paraId="63BDC3AC" w14:textId="77777777" w:rsidR="00F73620" w:rsidRPr="00F73620" w:rsidRDefault="00F73620" w:rsidP="00F73620">
      <w:pPr>
        <w:rPr>
          <w:lang w:val="en-US"/>
        </w:rPr>
      </w:pPr>
      <w:r w:rsidRPr="00F73620">
        <w:rPr>
          <w:lang w:val="en-US"/>
        </w:rPr>
        <w:t>He loves it when I'm angry.</w:t>
      </w:r>
    </w:p>
    <w:p w14:paraId="02088ACF" w14:textId="77777777" w:rsidR="00F73620" w:rsidRPr="00F73620" w:rsidRDefault="00F73620" w:rsidP="00F73620">
      <w:pPr>
        <w:rPr>
          <w:lang w:val="en-US"/>
        </w:rPr>
      </w:pPr>
    </w:p>
    <w:p w14:paraId="1CC1DB34" w14:textId="77777777" w:rsidR="00F73620" w:rsidRPr="00F73620" w:rsidRDefault="00F73620" w:rsidP="00F73620">
      <w:pPr>
        <w:rPr>
          <w:lang w:val="en-US"/>
        </w:rPr>
      </w:pPr>
      <w:r w:rsidRPr="00F73620">
        <w:rPr>
          <w:lang w:val="en-US"/>
        </w:rPr>
        <w:t>--&gt; tease Loan</w:t>
      </w:r>
    </w:p>
    <w:p w14:paraId="07A2E213" w14:textId="54030F9E" w:rsidR="00F73620" w:rsidRDefault="00F73620" w:rsidP="00F73620">
      <w:pPr>
        <w:rPr>
          <w:lang w:val="en-US"/>
        </w:rPr>
      </w:pPr>
      <w:r w:rsidRPr="00F73620">
        <w:rPr>
          <w:lang w:val="en-US"/>
        </w:rPr>
        <w:t>How could I tease him? I need something to piss him off with.</w:t>
      </w:r>
    </w:p>
    <w:p w14:paraId="6F01000D" w14:textId="77777777" w:rsidR="009A19E8" w:rsidRDefault="009A19E8" w:rsidP="00F73620">
      <w:pPr>
        <w:rPr>
          <w:lang w:val="en-US"/>
        </w:rPr>
      </w:pPr>
    </w:p>
    <w:p w14:paraId="0F9CEA78" w14:textId="07444CDB" w:rsidR="009A19E8" w:rsidRPr="009A19E8" w:rsidRDefault="009A19E8" w:rsidP="009A19E8">
      <w:pPr>
        <w:rPr>
          <w:lang w:val="en-US"/>
        </w:rPr>
      </w:pPr>
      <w:r w:rsidRPr="009A19E8">
        <w:rPr>
          <w:lang w:val="en-US"/>
        </w:rPr>
        <w:t xml:space="preserve">--&gt; </w:t>
      </w:r>
      <w:r>
        <w:rPr>
          <w:lang w:val="en-US"/>
        </w:rPr>
        <w:t>t</w:t>
      </w:r>
      <w:r w:rsidRPr="009A19E8">
        <w:rPr>
          <w:lang w:val="en-US"/>
        </w:rPr>
        <w:t>ake spoon</w:t>
      </w:r>
    </w:p>
    <w:p w14:paraId="11DBBEB6" w14:textId="77777777" w:rsidR="009A19E8" w:rsidRPr="009A19E8" w:rsidRDefault="009A19E8" w:rsidP="009A19E8">
      <w:pPr>
        <w:rPr>
          <w:lang w:val="en-US"/>
        </w:rPr>
      </w:pPr>
    </w:p>
    <w:p w14:paraId="362FF9AD" w14:textId="77777777" w:rsidR="009A19E8" w:rsidRPr="009A19E8" w:rsidRDefault="009A19E8" w:rsidP="009A19E8">
      <w:pPr>
        <w:rPr>
          <w:lang w:val="en-US"/>
        </w:rPr>
      </w:pPr>
      <w:r w:rsidRPr="009A19E8">
        <w:rPr>
          <w:lang w:val="en-US"/>
        </w:rPr>
        <w:t>I decide to take the spoon out of his hand.</w:t>
      </w:r>
    </w:p>
    <w:p w14:paraId="698A261B" w14:textId="77777777" w:rsidR="009A19E8" w:rsidRPr="009A19E8" w:rsidRDefault="009A19E8" w:rsidP="009A19E8">
      <w:pPr>
        <w:rPr>
          <w:lang w:val="en-US"/>
        </w:rPr>
      </w:pPr>
    </w:p>
    <w:p w14:paraId="73E4C5DA" w14:textId="77777777" w:rsidR="009A19E8" w:rsidRPr="009A19E8" w:rsidRDefault="009A19E8" w:rsidP="009A19E8">
      <w:pPr>
        <w:rPr>
          <w:lang w:val="en-US"/>
        </w:rPr>
      </w:pPr>
      <w:r w:rsidRPr="009A19E8">
        <w:rPr>
          <w:lang w:val="en-US"/>
        </w:rPr>
        <w:t>"Hey! What are you doing?"</w:t>
      </w:r>
    </w:p>
    <w:p w14:paraId="2A87398D" w14:textId="77777777" w:rsidR="009A19E8" w:rsidRPr="009A19E8" w:rsidRDefault="009A19E8" w:rsidP="009A19E8">
      <w:pPr>
        <w:rPr>
          <w:lang w:val="en-US"/>
        </w:rPr>
      </w:pPr>
    </w:p>
    <w:p w14:paraId="20B7ABB8" w14:textId="77777777" w:rsidR="009A19E8" w:rsidRPr="009A19E8" w:rsidRDefault="009A19E8" w:rsidP="009A19E8">
      <w:pPr>
        <w:rPr>
          <w:lang w:val="en-US"/>
        </w:rPr>
      </w:pPr>
      <w:r w:rsidRPr="009A19E8">
        <w:rPr>
          <w:lang w:val="en-US"/>
        </w:rPr>
        <w:t>"Just pay attention!"</w:t>
      </w:r>
    </w:p>
    <w:p w14:paraId="41436EFC" w14:textId="77777777" w:rsidR="009A19E8" w:rsidRPr="009A19E8" w:rsidRDefault="009A19E8" w:rsidP="009A19E8">
      <w:pPr>
        <w:rPr>
          <w:lang w:val="en-US"/>
        </w:rPr>
      </w:pPr>
    </w:p>
    <w:p w14:paraId="53059BC7" w14:textId="77777777" w:rsidR="009A19E8" w:rsidRPr="009A19E8" w:rsidRDefault="009A19E8" w:rsidP="009A19E8">
      <w:pPr>
        <w:rPr>
          <w:lang w:val="en-US"/>
        </w:rPr>
      </w:pPr>
      <w:r w:rsidRPr="009A19E8">
        <w:rPr>
          <w:lang w:val="en-US"/>
        </w:rPr>
        <w:t>"Alright, alright. I will, Dave. I'm sorry."</w:t>
      </w:r>
    </w:p>
    <w:p w14:paraId="19360028" w14:textId="77777777" w:rsidR="009A19E8" w:rsidRPr="009A19E8" w:rsidRDefault="009A19E8" w:rsidP="009A19E8">
      <w:pPr>
        <w:rPr>
          <w:lang w:val="en-US"/>
        </w:rPr>
      </w:pPr>
    </w:p>
    <w:p w14:paraId="47B0B05C" w14:textId="77777777" w:rsidR="009A19E8" w:rsidRPr="009A19E8" w:rsidRDefault="009A19E8" w:rsidP="009A19E8">
      <w:pPr>
        <w:rPr>
          <w:lang w:val="en-US"/>
        </w:rPr>
      </w:pPr>
      <w:r w:rsidRPr="009A19E8">
        <w:rPr>
          <w:lang w:val="en-US"/>
        </w:rPr>
        <w:t>"To this!"</w:t>
      </w:r>
    </w:p>
    <w:p w14:paraId="606A8B3E" w14:textId="77777777" w:rsidR="009A19E8" w:rsidRPr="009A19E8" w:rsidRDefault="009A19E8" w:rsidP="009A19E8">
      <w:pPr>
        <w:rPr>
          <w:lang w:val="en-US"/>
        </w:rPr>
      </w:pPr>
    </w:p>
    <w:p w14:paraId="726CB0D9" w14:textId="77777777" w:rsidR="009A19E8" w:rsidRPr="009A19E8" w:rsidRDefault="009A19E8" w:rsidP="009A19E8">
      <w:pPr>
        <w:rPr>
          <w:lang w:val="en-US"/>
        </w:rPr>
      </w:pPr>
      <w:r w:rsidRPr="009A19E8">
        <w:rPr>
          <w:lang w:val="en-US"/>
        </w:rPr>
        <w:t>I gently place the concave surface to my nose, the handle pointing straight down.</w:t>
      </w:r>
    </w:p>
    <w:p w14:paraId="4EC9612E" w14:textId="77777777" w:rsidR="009A19E8" w:rsidRPr="009A19E8" w:rsidRDefault="009A19E8" w:rsidP="009A19E8">
      <w:pPr>
        <w:rPr>
          <w:lang w:val="en-US"/>
        </w:rPr>
      </w:pPr>
    </w:p>
    <w:p w14:paraId="1EA1EE5D" w14:textId="77777777" w:rsidR="009A19E8" w:rsidRPr="009A19E8" w:rsidRDefault="009A19E8" w:rsidP="009A19E8">
      <w:pPr>
        <w:rPr>
          <w:lang w:val="en-US"/>
        </w:rPr>
      </w:pPr>
      <w:r w:rsidRPr="009A19E8">
        <w:rPr>
          <w:lang w:val="en-US"/>
        </w:rPr>
        <w:t>"Ta-da!"</w:t>
      </w:r>
    </w:p>
    <w:p w14:paraId="454238A8" w14:textId="77777777" w:rsidR="009A19E8" w:rsidRPr="009A19E8" w:rsidRDefault="009A19E8" w:rsidP="009A19E8">
      <w:pPr>
        <w:rPr>
          <w:lang w:val="en-US"/>
        </w:rPr>
      </w:pPr>
    </w:p>
    <w:p w14:paraId="18845AD4" w14:textId="77777777" w:rsidR="009A19E8" w:rsidRPr="009A19E8" w:rsidRDefault="009A19E8" w:rsidP="009A19E8">
      <w:pPr>
        <w:rPr>
          <w:lang w:val="en-US"/>
        </w:rPr>
      </w:pPr>
      <w:r w:rsidRPr="009A19E8">
        <w:rPr>
          <w:lang w:val="en-US"/>
        </w:rPr>
        <w:t>"Wow! You look cute, Dave."</w:t>
      </w:r>
    </w:p>
    <w:p w14:paraId="289D29AB" w14:textId="77777777" w:rsidR="009A19E8" w:rsidRPr="009A19E8" w:rsidRDefault="009A19E8" w:rsidP="009A19E8">
      <w:pPr>
        <w:rPr>
          <w:lang w:val="en-US"/>
        </w:rPr>
      </w:pPr>
      <w:r w:rsidRPr="009A19E8">
        <w:rPr>
          <w:lang w:val="en-US"/>
        </w:rPr>
        <w:t>"That's because you can't see part of my face."</w:t>
      </w:r>
    </w:p>
    <w:p w14:paraId="305456DF" w14:textId="77777777" w:rsidR="009A19E8" w:rsidRPr="009A19E8" w:rsidRDefault="009A19E8" w:rsidP="009A19E8">
      <w:pPr>
        <w:rPr>
          <w:lang w:val="en-US"/>
        </w:rPr>
      </w:pPr>
    </w:p>
    <w:p w14:paraId="097EE070" w14:textId="2E956302" w:rsidR="009A19E8" w:rsidRDefault="009A19E8" w:rsidP="009A19E8">
      <w:pPr>
        <w:rPr>
          <w:lang w:val="en-US"/>
        </w:rPr>
      </w:pPr>
      <w:r w:rsidRPr="009A19E8">
        <w:rPr>
          <w:lang w:val="en-US"/>
        </w:rPr>
        <w:t>I let it drop to the floor less than 3 seconds later.</w:t>
      </w:r>
    </w:p>
    <w:p w14:paraId="26D7A9D4" w14:textId="77777777" w:rsidR="00B11400" w:rsidRDefault="00B11400" w:rsidP="009A19E8">
      <w:pPr>
        <w:rPr>
          <w:lang w:val="en-US"/>
        </w:rPr>
      </w:pPr>
    </w:p>
    <w:p w14:paraId="6485E18B" w14:textId="343B29AE" w:rsidR="00B11400" w:rsidRDefault="00B11400" w:rsidP="009A19E8">
      <w:pPr>
        <w:rPr>
          <w:lang w:val="en-US"/>
        </w:rPr>
      </w:pPr>
      <w:r w:rsidRPr="00B11400">
        <w:rPr>
          <w:lang w:val="en-US"/>
        </w:rPr>
        <w:t>The sound of an engine starting echoes throughout the room.</w:t>
      </w:r>
    </w:p>
    <w:p w14:paraId="09D3FF16" w14:textId="77777777" w:rsidR="00C85758" w:rsidRDefault="00C85758" w:rsidP="009A19E8">
      <w:pPr>
        <w:rPr>
          <w:lang w:val="en-US"/>
        </w:rPr>
      </w:pPr>
    </w:p>
    <w:p w14:paraId="58FC19F5" w14:textId="77777777" w:rsidR="00C85758" w:rsidRPr="00C85758" w:rsidRDefault="00C85758" w:rsidP="00C85758">
      <w:pPr>
        <w:rPr>
          <w:lang w:val="en-US"/>
        </w:rPr>
      </w:pPr>
      <w:r w:rsidRPr="00C85758">
        <w:rPr>
          <w:lang w:val="en-US"/>
        </w:rPr>
        <w:t>Loan does appear furious: "What have you done?"</w:t>
      </w:r>
    </w:p>
    <w:p w14:paraId="5A7CAF22" w14:textId="77777777" w:rsidR="00C85758" w:rsidRPr="00C85758" w:rsidRDefault="00C85758" w:rsidP="00C85758">
      <w:pPr>
        <w:rPr>
          <w:lang w:val="en-US"/>
        </w:rPr>
      </w:pPr>
      <w:proofErr w:type="spellStart"/>
      <w:r w:rsidRPr="00C85758">
        <w:rPr>
          <w:lang w:val="en-US"/>
        </w:rPr>
        <w:t>Heheh</w:t>
      </w:r>
      <w:proofErr w:type="spellEnd"/>
      <w:r w:rsidRPr="00C85758">
        <w:rPr>
          <w:lang w:val="en-US"/>
        </w:rPr>
        <w:t>. Job done.</w:t>
      </w:r>
    </w:p>
    <w:p w14:paraId="7C57911A" w14:textId="77777777" w:rsidR="00C85758" w:rsidRPr="00C85758" w:rsidRDefault="00C85758" w:rsidP="00C85758">
      <w:pPr>
        <w:rPr>
          <w:lang w:val="en-US"/>
        </w:rPr>
      </w:pPr>
    </w:p>
    <w:p w14:paraId="466685E9" w14:textId="77777777" w:rsidR="00C85758" w:rsidRPr="00C85758" w:rsidRDefault="00C85758" w:rsidP="00C85758">
      <w:pPr>
        <w:rPr>
          <w:lang w:val="en-US"/>
        </w:rPr>
      </w:pPr>
      <w:r w:rsidRPr="00C85758">
        <w:rPr>
          <w:lang w:val="en-US"/>
        </w:rPr>
        <w:t>"I... I don't know..."</w:t>
      </w:r>
    </w:p>
    <w:p w14:paraId="662C1209" w14:textId="77777777" w:rsidR="00C85758" w:rsidRPr="00C85758" w:rsidRDefault="00C85758" w:rsidP="00C85758">
      <w:pPr>
        <w:rPr>
          <w:lang w:val="en-US"/>
        </w:rPr>
      </w:pPr>
    </w:p>
    <w:p w14:paraId="49CF7AAA" w14:textId="43BCCDAB" w:rsidR="00C85758" w:rsidRDefault="00C85758" w:rsidP="00C85758">
      <w:pPr>
        <w:rPr>
          <w:lang w:val="en-US"/>
        </w:rPr>
      </w:pPr>
      <w:r w:rsidRPr="00C85758">
        <w:rPr>
          <w:lang w:val="en-US"/>
        </w:rPr>
        <w:t>In no time at all, the fan starts spinning at high speed.</w:t>
      </w:r>
    </w:p>
    <w:p w14:paraId="1D19293D" w14:textId="77777777" w:rsidR="00B11400" w:rsidRDefault="00B11400" w:rsidP="009A19E8">
      <w:pPr>
        <w:rPr>
          <w:lang w:val="en-US"/>
        </w:rPr>
      </w:pPr>
    </w:p>
    <w:p w14:paraId="575075C2" w14:textId="77777777" w:rsidR="00F73620" w:rsidRDefault="00F73620" w:rsidP="00F73620">
      <w:pPr>
        <w:rPr>
          <w:lang w:val="en-US"/>
        </w:rPr>
      </w:pPr>
    </w:p>
    <w:p w14:paraId="73E27755" w14:textId="17243EF2" w:rsidR="00F73620" w:rsidRPr="00F73620" w:rsidRDefault="00F73620" w:rsidP="00F73620">
      <w:pPr>
        <w:rPr>
          <w:lang w:val="pt-BR"/>
        </w:rPr>
      </w:pPr>
      <w:r w:rsidRPr="00F73620">
        <w:rPr>
          <w:lang w:val="pt-BR"/>
        </w:rPr>
        <w:t>Ventoinha giratória no topo c</w:t>
      </w:r>
      <w:r>
        <w:rPr>
          <w:lang w:val="pt-BR"/>
        </w:rPr>
        <w:t>omeça a girar a um ritmo acelerado; ela só para quando o Dave consegue segurar a colher com o nariz</w:t>
      </w:r>
      <w:r w:rsidR="009A19E8">
        <w:rPr>
          <w:lang w:val="pt-BR"/>
        </w:rPr>
        <w:t>.</w:t>
      </w:r>
    </w:p>
    <w:p w14:paraId="4BED52B2" w14:textId="77777777" w:rsidR="00F73620" w:rsidRPr="00F73620" w:rsidRDefault="00F73620" w:rsidP="00F73620">
      <w:pPr>
        <w:rPr>
          <w:lang w:val="pt-BR"/>
        </w:rPr>
      </w:pPr>
    </w:p>
    <w:p w14:paraId="7BAAEA40" w14:textId="77777777" w:rsidR="0047541A" w:rsidRPr="00F73620" w:rsidRDefault="0047541A" w:rsidP="0047541A">
      <w:pPr>
        <w:rPr>
          <w:lang w:val="pt-BR"/>
        </w:rPr>
      </w:pPr>
    </w:p>
    <w:p w14:paraId="44C9D74F" w14:textId="77777777" w:rsidR="00173BE6" w:rsidRPr="00F73620" w:rsidRDefault="00173BE6" w:rsidP="00892BA0">
      <w:pPr>
        <w:rPr>
          <w:lang w:val="pt-BR"/>
        </w:rPr>
      </w:pPr>
    </w:p>
    <w:p w14:paraId="0BB36737" w14:textId="77777777" w:rsidR="00173BE6" w:rsidRPr="00F73620" w:rsidRDefault="00173BE6" w:rsidP="00892BA0">
      <w:pPr>
        <w:rPr>
          <w:lang w:val="pt-BR"/>
        </w:rPr>
      </w:pPr>
    </w:p>
    <w:p w14:paraId="34A0C390" w14:textId="77777777" w:rsidR="00E03A23" w:rsidRPr="00F73620" w:rsidRDefault="00E03A23" w:rsidP="00E03A23">
      <w:pPr>
        <w:rPr>
          <w:lang w:val="pt-BR"/>
        </w:rPr>
      </w:pPr>
    </w:p>
    <w:p w14:paraId="0E3067D9" w14:textId="7EA59F23" w:rsidR="00E03A23" w:rsidRPr="00F73620" w:rsidRDefault="00E03A23" w:rsidP="00E03A23">
      <w:pPr>
        <w:rPr>
          <w:lang w:val="pt-BR"/>
        </w:rPr>
      </w:pPr>
    </w:p>
    <w:p w14:paraId="3960BCF4" w14:textId="77777777" w:rsidR="00E03A23" w:rsidRPr="00F73620" w:rsidRDefault="00E03A23" w:rsidP="00E03A23">
      <w:pPr>
        <w:rPr>
          <w:lang w:val="pt-BR"/>
        </w:rPr>
      </w:pPr>
    </w:p>
    <w:p w14:paraId="0BC2730D" w14:textId="77777777" w:rsidR="00E03A23" w:rsidRPr="00F73620" w:rsidRDefault="00E03A23" w:rsidP="00E03A23">
      <w:pPr>
        <w:rPr>
          <w:lang w:val="pt-BR"/>
        </w:rPr>
      </w:pPr>
    </w:p>
    <w:p w14:paraId="68DFC813" w14:textId="44E2693A" w:rsidR="008322A9" w:rsidRPr="00F73620" w:rsidRDefault="008322A9" w:rsidP="008322A9">
      <w:pPr>
        <w:rPr>
          <w:lang w:val="pt-BR"/>
        </w:rPr>
      </w:pPr>
    </w:p>
    <w:p w14:paraId="5BC9C0D4" w14:textId="77777777" w:rsidR="00EE3FBA" w:rsidRPr="00F73620" w:rsidRDefault="00EE3FBA" w:rsidP="00EE3FBA">
      <w:pPr>
        <w:rPr>
          <w:lang w:val="pt-BR"/>
        </w:rPr>
      </w:pPr>
    </w:p>
    <w:p w14:paraId="131C61EE" w14:textId="77777777" w:rsidR="002D0DB1" w:rsidRPr="00F73620" w:rsidRDefault="002D0DB1" w:rsidP="002D0DB1">
      <w:pPr>
        <w:rPr>
          <w:lang w:val="pt-BR"/>
        </w:rPr>
      </w:pPr>
    </w:p>
    <w:p w14:paraId="34EBA6D2" w14:textId="77777777" w:rsidR="00E11CEC" w:rsidRPr="00F73620" w:rsidRDefault="00E11CEC" w:rsidP="00E11CEC">
      <w:pPr>
        <w:rPr>
          <w:lang w:val="pt-BR"/>
        </w:rPr>
      </w:pPr>
    </w:p>
    <w:p w14:paraId="7FAD8FF3" w14:textId="77777777" w:rsidR="00EA62FE" w:rsidRPr="00F73620" w:rsidRDefault="00EA62FE" w:rsidP="00EA62FE">
      <w:pPr>
        <w:rPr>
          <w:lang w:val="pt-BR"/>
        </w:rPr>
      </w:pPr>
    </w:p>
    <w:p w14:paraId="4793AE19" w14:textId="77777777" w:rsidR="003D1500" w:rsidRPr="00F73620" w:rsidRDefault="003D1500" w:rsidP="003D1500">
      <w:pPr>
        <w:rPr>
          <w:lang w:val="pt-BR"/>
        </w:rPr>
      </w:pPr>
    </w:p>
    <w:p w14:paraId="5A0D219F" w14:textId="77777777" w:rsidR="00464222" w:rsidRPr="00F73620" w:rsidRDefault="00464222" w:rsidP="00464222">
      <w:pPr>
        <w:rPr>
          <w:lang w:val="pt-BR"/>
        </w:rPr>
      </w:pPr>
    </w:p>
    <w:p w14:paraId="22856C44" w14:textId="77777777" w:rsidR="00464222" w:rsidRPr="00F73620" w:rsidRDefault="00464222" w:rsidP="00464222">
      <w:pPr>
        <w:rPr>
          <w:lang w:val="pt-BR"/>
        </w:rPr>
      </w:pPr>
    </w:p>
    <w:p w14:paraId="01F35CE5" w14:textId="77777777" w:rsidR="00CC688E" w:rsidRPr="00F73620" w:rsidRDefault="00CC688E" w:rsidP="00CC688E">
      <w:pPr>
        <w:rPr>
          <w:lang w:val="pt-BR"/>
        </w:rPr>
      </w:pPr>
    </w:p>
    <w:p w14:paraId="472C9F63" w14:textId="77777777" w:rsidR="00B61053" w:rsidRPr="00F73620" w:rsidRDefault="00B61053" w:rsidP="00425316">
      <w:pPr>
        <w:rPr>
          <w:lang w:val="pt-BR"/>
        </w:rPr>
      </w:pPr>
    </w:p>
    <w:p w14:paraId="06A5833C" w14:textId="77777777" w:rsidR="00B61053" w:rsidRPr="00F73620" w:rsidRDefault="00B61053" w:rsidP="00425316">
      <w:pPr>
        <w:rPr>
          <w:lang w:val="pt-BR"/>
        </w:rPr>
      </w:pPr>
    </w:p>
    <w:p w14:paraId="7AA9F69E" w14:textId="77777777" w:rsidR="00B61053" w:rsidRPr="00F73620" w:rsidRDefault="00B61053" w:rsidP="00425316">
      <w:pPr>
        <w:rPr>
          <w:lang w:val="pt-BR"/>
        </w:rPr>
      </w:pPr>
    </w:p>
    <w:p w14:paraId="3218FB1C" w14:textId="77777777" w:rsidR="003169B2" w:rsidRPr="00F73620" w:rsidRDefault="003169B2" w:rsidP="003169B2">
      <w:pPr>
        <w:rPr>
          <w:lang w:val="pt-BR"/>
        </w:rPr>
      </w:pPr>
    </w:p>
    <w:p w14:paraId="4025C31B" w14:textId="77777777" w:rsidR="00514645" w:rsidRPr="00F73620" w:rsidRDefault="00514645">
      <w:pPr>
        <w:rPr>
          <w:lang w:val="pt-BR"/>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legged. And you must be tired of walking with those sticks. You are really behind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Oh, really? Go for it, Loan!.”</w:t>
      </w:r>
    </w:p>
    <w:p w14:paraId="586E8CE5" w14:textId="3B58AD1F" w:rsidR="00015759" w:rsidRDefault="00015759" w:rsidP="00015759">
      <w:pPr>
        <w:rPr>
          <w:lang w:val="en-US"/>
        </w:rPr>
      </w:pPr>
      <w:r>
        <w:rPr>
          <w:lang w:val="en-US"/>
        </w:rPr>
        <w:lastRenderedPageBreak/>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Intuition. Just like a baby cries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that shi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53C398B"/>
    <w:multiLevelType w:val="hybridMultilevel"/>
    <w:tmpl w:val="32E27316"/>
    <w:lvl w:ilvl="0" w:tplc="AFF0F608">
      <w:start w:val="2"/>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2"/>
  </w:num>
  <w:num w:numId="3" w16cid:durableId="19479998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sFABfDJrUtAAAA"/>
  </w:docVars>
  <w:rsids>
    <w:rsidRoot w:val="00BA67F8"/>
    <w:rsid w:val="00015759"/>
    <w:rsid w:val="00024CBA"/>
    <w:rsid w:val="00033FE1"/>
    <w:rsid w:val="00040238"/>
    <w:rsid w:val="00044953"/>
    <w:rsid w:val="000649D5"/>
    <w:rsid w:val="00076CCC"/>
    <w:rsid w:val="00076FFE"/>
    <w:rsid w:val="00080EEB"/>
    <w:rsid w:val="000A109B"/>
    <w:rsid w:val="000A1114"/>
    <w:rsid w:val="000D79A1"/>
    <w:rsid w:val="000E6A73"/>
    <w:rsid w:val="000F04D5"/>
    <w:rsid w:val="00101273"/>
    <w:rsid w:val="00110233"/>
    <w:rsid w:val="00115378"/>
    <w:rsid w:val="00123416"/>
    <w:rsid w:val="00125A35"/>
    <w:rsid w:val="00126BEF"/>
    <w:rsid w:val="001352F7"/>
    <w:rsid w:val="00173BE6"/>
    <w:rsid w:val="00183C6A"/>
    <w:rsid w:val="00186ACA"/>
    <w:rsid w:val="00190821"/>
    <w:rsid w:val="0019503B"/>
    <w:rsid w:val="001A649A"/>
    <w:rsid w:val="001A6F6C"/>
    <w:rsid w:val="001B1EAF"/>
    <w:rsid w:val="001C1D97"/>
    <w:rsid w:val="001C6B15"/>
    <w:rsid w:val="001F0080"/>
    <w:rsid w:val="00206928"/>
    <w:rsid w:val="002071AD"/>
    <w:rsid w:val="00221E15"/>
    <w:rsid w:val="00240628"/>
    <w:rsid w:val="00241F6B"/>
    <w:rsid w:val="0027477C"/>
    <w:rsid w:val="002D0DB1"/>
    <w:rsid w:val="002D3A7A"/>
    <w:rsid w:val="002F1627"/>
    <w:rsid w:val="00301F91"/>
    <w:rsid w:val="003169B2"/>
    <w:rsid w:val="003446AB"/>
    <w:rsid w:val="00346941"/>
    <w:rsid w:val="00355C20"/>
    <w:rsid w:val="003618D5"/>
    <w:rsid w:val="00363B9D"/>
    <w:rsid w:val="003718D1"/>
    <w:rsid w:val="0039616D"/>
    <w:rsid w:val="003A6FEA"/>
    <w:rsid w:val="003C0A48"/>
    <w:rsid w:val="003C6EF3"/>
    <w:rsid w:val="003C79A4"/>
    <w:rsid w:val="003D1500"/>
    <w:rsid w:val="003D6A2D"/>
    <w:rsid w:val="00410E12"/>
    <w:rsid w:val="00425316"/>
    <w:rsid w:val="004255B5"/>
    <w:rsid w:val="0043426C"/>
    <w:rsid w:val="00464222"/>
    <w:rsid w:val="0047541A"/>
    <w:rsid w:val="00477843"/>
    <w:rsid w:val="00481791"/>
    <w:rsid w:val="00493289"/>
    <w:rsid w:val="004A1230"/>
    <w:rsid w:val="004A4C69"/>
    <w:rsid w:val="004D2897"/>
    <w:rsid w:val="004D50DA"/>
    <w:rsid w:val="004E1EEF"/>
    <w:rsid w:val="004E7BF7"/>
    <w:rsid w:val="004F7EA9"/>
    <w:rsid w:val="005000ED"/>
    <w:rsid w:val="00514645"/>
    <w:rsid w:val="00517115"/>
    <w:rsid w:val="00526970"/>
    <w:rsid w:val="0053093A"/>
    <w:rsid w:val="00531FC8"/>
    <w:rsid w:val="00561FF4"/>
    <w:rsid w:val="00570A6E"/>
    <w:rsid w:val="00573A1B"/>
    <w:rsid w:val="005758F6"/>
    <w:rsid w:val="00595FF2"/>
    <w:rsid w:val="005A66F9"/>
    <w:rsid w:val="005C74C2"/>
    <w:rsid w:val="005D2212"/>
    <w:rsid w:val="005F0D5C"/>
    <w:rsid w:val="005F3F39"/>
    <w:rsid w:val="00601231"/>
    <w:rsid w:val="00633E37"/>
    <w:rsid w:val="006C328E"/>
    <w:rsid w:val="006D1517"/>
    <w:rsid w:val="006D7BED"/>
    <w:rsid w:val="006E70E5"/>
    <w:rsid w:val="007016B1"/>
    <w:rsid w:val="00702ABC"/>
    <w:rsid w:val="00706E98"/>
    <w:rsid w:val="00726581"/>
    <w:rsid w:val="00752424"/>
    <w:rsid w:val="0075454F"/>
    <w:rsid w:val="00755A02"/>
    <w:rsid w:val="00763026"/>
    <w:rsid w:val="00767319"/>
    <w:rsid w:val="007846FF"/>
    <w:rsid w:val="00793487"/>
    <w:rsid w:val="007F3FC3"/>
    <w:rsid w:val="00822F73"/>
    <w:rsid w:val="008322A9"/>
    <w:rsid w:val="00844F5D"/>
    <w:rsid w:val="00863AE9"/>
    <w:rsid w:val="00866712"/>
    <w:rsid w:val="00875285"/>
    <w:rsid w:val="00892BA0"/>
    <w:rsid w:val="0089304E"/>
    <w:rsid w:val="009030F6"/>
    <w:rsid w:val="0091589A"/>
    <w:rsid w:val="00931A93"/>
    <w:rsid w:val="00932548"/>
    <w:rsid w:val="009413C1"/>
    <w:rsid w:val="00960A92"/>
    <w:rsid w:val="00962814"/>
    <w:rsid w:val="0096776F"/>
    <w:rsid w:val="0097259A"/>
    <w:rsid w:val="009726AE"/>
    <w:rsid w:val="00976A26"/>
    <w:rsid w:val="00976B77"/>
    <w:rsid w:val="009873C4"/>
    <w:rsid w:val="009A19E8"/>
    <w:rsid w:val="009A31EA"/>
    <w:rsid w:val="009A7276"/>
    <w:rsid w:val="009A7909"/>
    <w:rsid w:val="009B0CB0"/>
    <w:rsid w:val="009F781F"/>
    <w:rsid w:val="00A1213D"/>
    <w:rsid w:val="00A2112B"/>
    <w:rsid w:val="00A22FEE"/>
    <w:rsid w:val="00A36EDA"/>
    <w:rsid w:val="00A5186F"/>
    <w:rsid w:val="00AA0F04"/>
    <w:rsid w:val="00AA3C0C"/>
    <w:rsid w:val="00AC12F6"/>
    <w:rsid w:val="00AD6875"/>
    <w:rsid w:val="00AE52A1"/>
    <w:rsid w:val="00AE622B"/>
    <w:rsid w:val="00B11400"/>
    <w:rsid w:val="00B35027"/>
    <w:rsid w:val="00B61053"/>
    <w:rsid w:val="00B6623D"/>
    <w:rsid w:val="00B6740A"/>
    <w:rsid w:val="00B75AE2"/>
    <w:rsid w:val="00B84ADE"/>
    <w:rsid w:val="00B949F9"/>
    <w:rsid w:val="00BA5A0F"/>
    <w:rsid w:val="00BA67F8"/>
    <w:rsid w:val="00BA747E"/>
    <w:rsid w:val="00BE4DB5"/>
    <w:rsid w:val="00BE569C"/>
    <w:rsid w:val="00C12DD7"/>
    <w:rsid w:val="00C4572D"/>
    <w:rsid w:val="00C53CFE"/>
    <w:rsid w:val="00C6767B"/>
    <w:rsid w:val="00C82A9A"/>
    <w:rsid w:val="00C85758"/>
    <w:rsid w:val="00C90481"/>
    <w:rsid w:val="00CB14DF"/>
    <w:rsid w:val="00CC688E"/>
    <w:rsid w:val="00CE17E0"/>
    <w:rsid w:val="00D23830"/>
    <w:rsid w:val="00D37720"/>
    <w:rsid w:val="00D41238"/>
    <w:rsid w:val="00D568DC"/>
    <w:rsid w:val="00D6757B"/>
    <w:rsid w:val="00D70F45"/>
    <w:rsid w:val="00D80516"/>
    <w:rsid w:val="00DA197D"/>
    <w:rsid w:val="00DB0088"/>
    <w:rsid w:val="00DC1060"/>
    <w:rsid w:val="00DC1AFF"/>
    <w:rsid w:val="00DC2092"/>
    <w:rsid w:val="00DC6439"/>
    <w:rsid w:val="00E03A23"/>
    <w:rsid w:val="00E11CEC"/>
    <w:rsid w:val="00E17ADB"/>
    <w:rsid w:val="00E21B99"/>
    <w:rsid w:val="00E23112"/>
    <w:rsid w:val="00E35BAE"/>
    <w:rsid w:val="00E44D39"/>
    <w:rsid w:val="00E75975"/>
    <w:rsid w:val="00E919B5"/>
    <w:rsid w:val="00EA0FB4"/>
    <w:rsid w:val="00EA62FE"/>
    <w:rsid w:val="00EE3FBA"/>
    <w:rsid w:val="00F03334"/>
    <w:rsid w:val="00F27260"/>
    <w:rsid w:val="00F53B5E"/>
    <w:rsid w:val="00F64CF7"/>
    <w:rsid w:val="00F65ABB"/>
    <w:rsid w:val="00F70677"/>
    <w:rsid w:val="00F73620"/>
    <w:rsid w:val="00FC0A5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1EAF"/>
    <w:rPr>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784</TotalTime>
  <Pages>52</Pages>
  <Words>8515</Words>
  <Characters>48538</Characters>
  <Application>Microsoft Office Word</Application>
  <DocSecurity>0</DocSecurity>
  <Lines>404</Lines>
  <Paragraphs>1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158</cp:revision>
  <dcterms:created xsi:type="dcterms:W3CDTF">2023-05-02T14:27:00Z</dcterms:created>
  <dcterms:modified xsi:type="dcterms:W3CDTF">2023-06-06T10:58:00Z</dcterms:modified>
</cp:coreProperties>
</file>